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9D1ABD" w14:textId="0DE8F0B6" w:rsidR="00F5745D" w:rsidRPr="00F5745D" w:rsidRDefault="00F5745D" w:rsidP="00DE0299">
      <w:pPr>
        <w:pStyle w:val="Cap1"/>
        <w:spacing w:before="0" w:after="0"/>
        <w:rPr>
          <w:lang w:val="en-US"/>
        </w:rPr>
      </w:pPr>
      <w:r w:rsidRPr="00F5745D">
        <w:rPr>
          <w:lang w:val="en-US"/>
        </w:rPr>
        <w:t>Patent application</w:t>
      </w:r>
    </w:p>
    <w:p w14:paraId="0936007C" w14:textId="29553BFF" w:rsidR="007345D8" w:rsidRPr="00377703" w:rsidRDefault="00F5745D" w:rsidP="00DE0299">
      <w:pPr>
        <w:spacing w:line="360" w:lineRule="auto"/>
        <w:rPr>
          <w:rFonts w:eastAsia="KaiTi_GB2312"/>
          <w:sz w:val="24"/>
          <w:lang w:val="en-US"/>
        </w:rPr>
      </w:pPr>
      <w:r w:rsidRPr="00377703">
        <w:rPr>
          <w:rFonts w:eastAsia="KaiTi_GB2312"/>
          <w:sz w:val="24"/>
          <w:lang w:val="en-US"/>
        </w:rPr>
        <w:t>Patent</w:t>
      </w:r>
      <w:r w:rsidRPr="00377703">
        <w:rPr>
          <w:rFonts w:eastAsia="KaiTi_GB2312"/>
          <w:sz w:val="24"/>
        </w:rPr>
        <w:t xml:space="preserve"> name:</w:t>
      </w:r>
      <w:r w:rsidRPr="00377703">
        <w:rPr>
          <w:rFonts w:eastAsia="KaiTi_GB2312"/>
          <w:sz w:val="24"/>
          <w:lang w:val="en-US"/>
        </w:rPr>
        <w:t xml:space="preserve"> </w:t>
      </w:r>
      <w:r w:rsidR="00377703" w:rsidRPr="00377703">
        <w:rPr>
          <w:rFonts w:eastAsia="KaiTi_GB2312"/>
          <w:sz w:val="24"/>
          <w:lang w:val="en-US"/>
        </w:rPr>
        <w:t>A driver behavior monitoring system using body part coordinates and AIGC</w:t>
      </w:r>
    </w:p>
    <w:p w14:paraId="46BD34FA" w14:textId="04D2F2EB" w:rsidR="00F5745D" w:rsidRPr="00377703" w:rsidRDefault="00F5745D" w:rsidP="00DE0299">
      <w:pPr>
        <w:spacing w:line="360" w:lineRule="auto"/>
        <w:rPr>
          <w:sz w:val="24"/>
        </w:rPr>
      </w:pPr>
      <w:r w:rsidRPr="00377703">
        <w:rPr>
          <w:sz w:val="24"/>
        </w:rPr>
        <w:t xml:space="preserve">Type of report to be declared: </w:t>
      </w:r>
      <w:r w:rsidR="00F143A7" w:rsidRPr="00377703">
        <w:rPr>
          <w:sz w:val="24"/>
        </w:rPr>
        <w:t>Patent</w:t>
      </w:r>
    </w:p>
    <w:p w14:paraId="31804647" w14:textId="6D3D68A4" w:rsidR="007345D8" w:rsidRPr="00377703" w:rsidRDefault="00F5745D" w:rsidP="00DE0299">
      <w:pPr>
        <w:spacing w:line="360" w:lineRule="auto"/>
        <w:rPr>
          <w:rFonts w:eastAsia="KaiTi_GB2312"/>
          <w:sz w:val="24"/>
          <w:lang w:val="en-US"/>
        </w:rPr>
      </w:pPr>
      <w:r w:rsidRPr="00377703">
        <w:rPr>
          <w:rFonts w:eastAsia="KaiTi_GB2312"/>
          <w:sz w:val="24"/>
        </w:rPr>
        <w:t>Inventor of th</w:t>
      </w:r>
      <w:r w:rsidRPr="00377703">
        <w:rPr>
          <w:rFonts w:eastAsia="KaiTi_GB2312"/>
          <w:sz w:val="24"/>
          <w:lang w:val="en-US"/>
        </w:rPr>
        <w:t>e</w:t>
      </w:r>
      <w:r w:rsidRPr="00377703">
        <w:rPr>
          <w:rFonts w:eastAsia="KaiTi_GB2312"/>
          <w:sz w:val="24"/>
        </w:rPr>
        <w:t xml:space="preserve"> patent:</w:t>
      </w:r>
      <w:r w:rsidRPr="00377703">
        <w:rPr>
          <w:rFonts w:eastAsia="KaiTi_GB2312"/>
          <w:sz w:val="24"/>
          <w:lang w:val="en-US"/>
        </w:rPr>
        <w:t xml:space="preserve"> </w:t>
      </w:r>
      <w:r w:rsidR="00377703" w:rsidRPr="00377703">
        <w:rPr>
          <w:rFonts w:eastAsia="KaiTi_GB2312"/>
          <w:sz w:val="24"/>
        </w:rPr>
        <w:t>Ha Minh Tuan, Zhang Ai Ping</w:t>
      </w:r>
    </w:p>
    <w:p w14:paraId="60C08D27" w14:textId="4C8613A9" w:rsidR="003C3D5F" w:rsidRPr="00377703" w:rsidRDefault="00F5745D" w:rsidP="00DE0299">
      <w:pPr>
        <w:spacing w:line="360" w:lineRule="auto"/>
        <w:rPr>
          <w:sz w:val="24"/>
        </w:rPr>
      </w:pPr>
      <w:r w:rsidRPr="00377703">
        <w:rPr>
          <w:sz w:val="24"/>
          <w:lang w:val="en-US"/>
        </w:rPr>
        <w:t>W</w:t>
      </w:r>
      <w:r w:rsidRPr="00377703">
        <w:rPr>
          <w:sz w:val="24"/>
        </w:rPr>
        <w:t>riter and technician of the technical disclosure document:</w:t>
      </w:r>
      <w:r w:rsidRPr="00377703">
        <w:rPr>
          <w:sz w:val="24"/>
          <w:lang w:val="en-US"/>
        </w:rPr>
        <w:t xml:space="preserve"> </w:t>
      </w:r>
      <w:r w:rsidR="005418AF" w:rsidRPr="00377703">
        <w:rPr>
          <w:sz w:val="24"/>
        </w:rPr>
        <w:t>Ha Minh Tuan</w:t>
      </w:r>
      <w:r w:rsidR="0060707C" w:rsidRPr="00377703">
        <w:rPr>
          <w:rFonts w:eastAsia="KaiTi_GB2312"/>
          <w:sz w:val="24"/>
        </w:rPr>
        <w:t>, Zhang Ai Ping</w:t>
      </w:r>
    </w:p>
    <w:p w14:paraId="39D74094" w14:textId="19E765E8" w:rsidR="007345D8" w:rsidRPr="00377703" w:rsidRDefault="003C3D5F" w:rsidP="00DE0299">
      <w:pPr>
        <w:spacing w:line="360" w:lineRule="auto"/>
        <w:rPr>
          <w:rFonts w:eastAsia="KaiTi_GB2312"/>
          <w:sz w:val="24"/>
        </w:rPr>
      </w:pPr>
      <w:r w:rsidRPr="00377703">
        <w:rPr>
          <w:sz w:val="24"/>
          <w:lang w:val="en-US"/>
        </w:rPr>
        <w:t>P</w:t>
      </w:r>
      <w:r w:rsidR="00E90405" w:rsidRPr="00377703">
        <w:rPr>
          <w:rFonts w:eastAsia="KaiTi_GB2312"/>
          <w:sz w:val="24"/>
          <w:lang w:val="en-US"/>
        </w:rPr>
        <w:t>hone</w:t>
      </w:r>
      <w:r w:rsidR="007345D8" w:rsidRPr="00377703">
        <w:rPr>
          <w:rFonts w:eastAsia="KaiTi_GB2312"/>
          <w:sz w:val="24"/>
        </w:rPr>
        <w:t>:</w:t>
      </w:r>
      <w:r w:rsidR="00F5745D" w:rsidRPr="00377703">
        <w:rPr>
          <w:rFonts w:eastAsia="KaiTi_GB2312"/>
          <w:sz w:val="24"/>
        </w:rPr>
        <w:tab/>
      </w:r>
      <w:r w:rsidR="00E60F0B" w:rsidRPr="00377703">
        <w:rPr>
          <w:rFonts w:eastAsia="KaiTi_GB2312"/>
          <w:sz w:val="24"/>
          <w:lang w:val="en-US"/>
        </w:rPr>
        <w:t xml:space="preserve">+84 </w:t>
      </w:r>
      <w:r w:rsidR="005418AF" w:rsidRPr="00377703">
        <w:rPr>
          <w:rFonts w:eastAsia="KaiTi_GB2312"/>
          <w:sz w:val="24"/>
          <w:lang w:val="en-US"/>
        </w:rPr>
        <w:t>0977536826</w:t>
      </w:r>
      <w:r w:rsidR="005418AF" w:rsidRPr="00377703">
        <w:rPr>
          <w:rFonts w:eastAsia="KaiTi_GB2312"/>
          <w:sz w:val="24"/>
          <w:lang w:val="en-US"/>
        </w:rPr>
        <w:tab/>
      </w:r>
      <w:r w:rsidR="00E3524F" w:rsidRPr="00377703">
        <w:rPr>
          <w:rFonts w:eastAsia="KaiTi_GB2312"/>
          <w:sz w:val="24"/>
        </w:rPr>
        <w:t xml:space="preserve"> </w:t>
      </w:r>
      <w:r w:rsidR="00E90405" w:rsidRPr="00377703">
        <w:rPr>
          <w:rFonts w:eastAsia="KaiTi_GB2312"/>
          <w:sz w:val="24"/>
          <w:lang w:val="en-US"/>
        </w:rPr>
        <w:t xml:space="preserve">   </w:t>
      </w:r>
      <w:r w:rsidR="008E72E4" w:rsidRPr="00377703">
        <w:rPr>
          <w:rFonts w:eastAsia="KaiTi_GB2312"/>
          <w:sz w:val="24"/>
          <w:lang w:val="en-US"/>
        </w:rPr>
        <w:t xml:space="preserve"> </w:t>
      </w:r>
      <w:r w:rsidR="007345D8" w:rsidRPr="00377703">
        <w:rPr>
          <w:rFonts w:eastAsia="KaiTi_GB2312"/>
          <w:sz w:val="24"/>
        </w:rPr>
        <w:t>F</w:t>
      </w:r>
      <w:r w:rsidR="008E72E4" w:rsidRPr="00377703">
        <w:rPr>
          <w:rFonts w:eastAsia="KaiTi_GB2312"/>
          <w:sz w:val="24"/>
          <w:lang w:val="en-US"/>
        </w:rPr>
        <w:t>ax</w:t>
      </w:r>
      <w:r w:rsidR="007345D8" w:rsidRPr="00377703">
        <w:rPr>
          <w:rFonts w:eastAsia="KaiTi_GB2312"/>
          <w:sz w:val="24"/>
        </w:rPr>
        <w:t>:</w:t>
      </w:r>
      <w:r w:rsidR="00E3524F" w:rsidRPr="00377703">
        <w:rPr>
          <w:rFonts w:eastAsia="KaiTi_GB2312"/>
          <w:sz w:val="24"/>
        </w:rPr>
        <w:t xml:space="preserve">      </w:t>
      </w:r>
      <w:r w:rsidR="00F143A7" w:rsidRPr="00377703">
        <w:rPr>
          <w:rFonts w:eastAsia="KaiTi_GB2312"/>
          <w:sz w:val="24"/>
          <w:lang w:val="en-US"/>
        </w:rPr>
        <w:t xml:space="preserve">   </w:t>
      </w:r>
      <w:bookmarkStart w:id="0" w:name="_GoBack"/>
      <w:bookmarkEnd w:id="0"/>
      <w:r w:rsidR="00F143A7" w:rsidRPr="00377703">
        <w:rPr>
          <w:rFonts w:eastAsia="KaiTi_GB2312"/>
          <w:sz w:val="24"/>
          <w:lang w:val="en-US"/>
        </w:rPr>
        <w:t xml:space="preserve">  </w:t>
      </w:r>
      <w:r w:rsidR="00E3524F" w:rsidRPr="00377703">
        <w:rPr>
          <w:rFonts w:eastAsia="KaiTi_GB2312"/>
          <w:sz w:val="24"/>
        </w:rPr>
        <w:t xml:space="preserve">      </w:t>
      </w:r>
      <w:r w:rsidR="007345D8" w:rsidRPr="00377703">
        <w:rPr>
          <w:rFonts w:eastAsia="KaiTi_GB2312"/>
          <w:sz w:val="24"/>
        </w:rPr>
        <w:t>E-</w:t>
      </w:r>
      <w:r w:rsidR="008E72E4" w:rsidRPr="00377703">
        <w:rPr>
          <w:rFonts w:eastAsia="KaiTi_GB2312"/>
          <w:sz w:val="24"/>
          <w:lang w:val="en-US"/>
        </w:rPr>
        <w:t>mail</w:t>
      </w:r>
      <w:r w:rsidR="007345D8" w:rsidRPr="00377703">
        <w:rPr>
          <w:rFonts w:eastAsia="KaiTi_GB2312"/>
          <w:sz w:val="24"/>
        </w:rPr>
        <w:t>:</w:t>
      </w:r>
      <w:r w:rsidR="005418AF" w:rsidRPr="00377703">
        <w:rPr>
          <w:rFonts w:eastAsia="KaiTi_GB2312"/>
          <w:sz w:val="24"/>
          <w:lang w:val="en-US"/>
        </w:rPr>
        <w:t xml:space="preserve"> </w:t>
      </w:r>
      <w:r w:rsidR="004132D1" w:rsidRPr="00377703">
        <w:rPr>
          <w:rFonts w:eastAsia="KaiTi_GB2312"/>
          <w:sz w:val="24"/>
          <w:lang w:val="en-US"/>
        </w:rPr>
        <w:t>minhtuanha031@gmail</w:t>
      </w:r>
      <w:r w:rsidR="005418AF" w:rsidRPr="00377703">
        <w:rPr>
          <w:rFonts w:eastAsia="KaiTi_GB2312"/>
          <w:sz w:val="24"/>
          <w:lang w:val="en-US"/>
        </w:rPr>
        <w:t>.com</w:t>
      </w:r>
      <w:r w:rsidR="00E3524F" w:rsidRPr="00377703">
        <w:rPr>
          <w:rFonts w:eastAsia="KaiTi_GB2312"/>
          <w:sz w:val="24"/>
        </w:rPr>
        <w:t xml:space="preserve">  </w:t>
      </w:r>
    </w:p>
    <w:p w14:paraId="11D534BA" w14:textId="731A5F2D" w:rsidR="007345D8" w:rsidRDefault="007345D8" w:rsidP="00DE0299">
      <w:pPr>
        <w:spacing w:line="360" w:lineRule="auto"/>
        <w:rPr>
          <w:rFonts w:eastAsia="KaiTi_GB2312"/>
          <w:sz w:val="24"/>
        </w:rPr>
      </w:pPr>
    </w:p>
    <w:p w14:paraId="13AE6944" w14:textId="35CC8423" w:rsidR="00E75740" w:rsidRPr="00322684" w:rsidRDefault="00D07C88" w:rsidP="00E80F9D">
      <w:pPr>
        <w:pStyle w:val="Cap2"/>
        <w:rPr>
          <w:color w:val="3333FF"/>
        </w:rPr>
      </w:pPr>
      <w:r w:rsidRPr="00A42CD6">
        <w:t>Abstract</w:t>
      </w:r>
      <w:r w:rsidRPr="00322684">
        <w:tab/>
      </w:r>
    </w:p>
    <w:p w14:paraId="2F775F59" w14:textId="18311AE3" w:rsidR="00F65A2D" w:rsidRDefault="00F65A2D" w:rsidP="00016B06">
      <w:pPr>
        <w:spacing w:line="360" w:lineRule="auto"/>
        <w:rPr>
          <w:rFonts w:eastAsia="KaiTi_GB2312"/>
          <w:color w:val="3333FF"/>
          <w:sz w:val="24"/>
          <w:lang w:val="en-US"/>
        </w:rPr>
      </w:pPr>
      <w:r>
        <w:rPr>
          <w:rFonts w:eastAsia="KaiTi_GB2312"/>
          <w:color w:val="3333FF"/>
          <w:sz w:val="24"/>
        </w:rPr>
        <w:tab/>
      </w:r>
      <w:r w:rsidR="00070D0E" w:rsidRPr="00070D0E">
        <w:rPr>
          <w:rFonts w:eastAsia="KaiTi_GB2312"/>
          <w:sz w:val="24"/>
        </w:rPr>
        <w:t xml:space="preserve">During driving, drivers may engage in various abnormal behaviors such as using their phone, </w:t>
      </w:r>
      <w:r w:rsidR="00070D0E" w:rsidRPr="00070D0E">
        <w:rPr>
          <w:rFonts w:eastAsia="KaiTi_GB2312"/>
          <w:sz w:val="24"/>
          <w:lang w:val="en-US"/>
        </w:rPr>
        <w:t>talking to</w:t>
      </w:r>
      <w:r w:rsidR="00070D0E" w:rsidRPr="00070D0E">
        <w:rPr>
          <w:rFonts w:eastAsia="KaiTi_GB2312"/>
          <w:sz w:val="24"/>
        </w:rPr>
        <w:t xml:space="preserve"> passengers, drinking, eating, and more. These behaviors divert their attention away for a period of time and can potentially lead to traffic accidents. Solutions for detecting these behaviors often involve the use of wearable devices or employing deep learning models to identify such behaviors in images.</w:t>
      </w:r>
      <w:r w:rsidR="00070D0E" w:rsidRPr="00070D0E">
        <w:t xml:space="preserve"> </w:t>
      </w:r>
      <w:r w:rsidR="00070D0E" w:rsidRPr="00070D0E">
        <w:rPr>
          <w:rFonts w:eastAsia="KaiTi_GB2312"/>
          <w:sz w:val="24"/>
        </w:rPr>
        <w:t>However, these methods are either inconvenient or can only detect a limited set of behaviors that the deep learning model has been trained on, whereas the behaviors that can lead to traffic accidents are extremely diverse.</w:t>
      </w:r>
      <w:r w:rsidR="00070D0E" w:rsidRPr="00070D0E">
        <w:rPr>
          <w:rFonts w:eastAsia="KaiTi_GB2312"/>
          <w:sz w:val="24"/>
          <w:lang w:val="en-US"/>
        </w:rPr>
        <w:t xml:space="preserve"> To solve this problem</w:t>
      </w:r>
      <w:r w:rsidR="00776963" w:rsidRPr="00070D0E">
        <w:rPr>
          <w:rFonts w:eastAsia="KaiTi_GB2312"/>
          <w:sz w:val="24"/>
        </w:rPr>
        <w:t xml:space="preserve">, </w:t>
      </w:r>
      <w:r w:rsidR="00070D0E" w:rsidRPr="00070D0E">
        <w:rPr>
          <w:rFonts w:eastAsia="KaiTi_GB2312"/>
          <w:sz w:val="24"/>
          <w:lang w:val="en-US"/>
        </w:rPr>
        <w:t xml:space="preserve">this </w:t>
      </w:r>
      <w:r w:rsidR="00776963" w:rsidRPr="00070D0E">
        <w:rPr>
          <w:rFonts w:eastAsia="KaiTi_GB2312"/>
          <w:sz w:val="24"/>
        </w:rPr>
        <w:t xml:space="preserve">patent </w:t>
      </w:r>
      <w:r w:rsidR="00070D0E" w:rsidRPr="00070D0E">
        <w:rPr>
          <w:rFonts w:eastAsia="KaiTi_GB2312"/>
          <w:sz w:val="24"/>
          <w:lang w:val="en-US"/>
        </w:rPr>
        <w:t>proposed</w:t>
      </w:r>
      <w:r w:rsidR="00776963" w:rsidRPr="00070D0E">
        <w:rPr>
          <w:rFonts w:eastAsia="KaiTi_GB2312"/>
          <w:sz w:val="24"/>
        </w:rPr>
        <w:t xml:space="preserve"> </w:t>
      </w:r>
      <w:r w:rsidR="00776963" w:rsidRPr="00070D0E">
        <w:rPr>
          <w:rFonts w:eastAsia="KaiTi_GB2312"/>
          <w:sz w:val="24"/>
          <w:lang w:val="en-US"/>
        </w:rPr>
        <w:t>a</w:t>
      </w:r>
      <w:r w:rsidR="00776963" w:rsidRPr="00070D0E">
        <w:rPr>
          <w:rFonts w:eastAsia="KaiTi_GB2312"/>
          <w:sz w:val="24"/>
        </w:rPr>
        <w:t xml:space="preserve"> driver behavior monitoring system using body part coordinates and AIGC</w:t>
      </w:r>
      <w:r w:rsidR="00776963" w:rsidRPr="00070D0E">
        <w:rPr>
          <w:rFonts w:eastAsia="KaiTi_GB2312"/>
          <w:sz w:val="24"/>
          <w:lang w:val="en-US"/>
        </w:rPr>
        <w:t xml:space="preserve">. </w:t>
      </w:r>
      <w:r w:rsidR="00070D0E" w:rsidRPr="00070D0E">
        <w:rPr>
          <w:rFonts w:eastAsia="KaiTi_GB2312"/>
          <w:sz w:val="24"/>
          <w:lang w:val="en-US"/>
        </w:rPr>
        <w:t>The major techniques introduced in this patent are as follows</w:t>
      </w:r>
      <w:r w:rsidR="00776963" w:rsidRPr="00070D0E">
        <w:rPr>
          <w:rFonts w:eastAsia="KaiTi_GB2312"/>
          <w:sz w:val="24"/>
          <w:lang w:val="en-US"/>
        </w:rPr>
        <w:t xml:space="preserve">. (1) </w:t>
      </w:r>
      <w:r w:rsidR="004E63D9" w:rsidRPr="00070D0E">
        <w:rPr>
          <w:rFonts w:eastAsia="KaiTi_GB2312"/>
          <w:sz w:val="24"/>
          <w:lang w:val="en-US"/>
        </w:rPr>
        <w:t>Using</w:t>
      </w:r>
      <w:r w:rsidR="00016B06" w:rsidRPr="00070D0E">
        <w:rPr>
          <w:rFonts w:eastAsia="KaiTi_GB2312"/>
          <w:sz w:val="24"/>
          <w:lang w:val="en-US"/>
        </w:rPr>
        <w:t xml:space="preserve"> two camera</w:t>
      </w:r>
      <w:r w:rsidR="00070D0E" w:rsidRPr="00070D0E">
        <w:rPr>
          <w:rFonts w:eastAsia="KaiTi_GB2312"/>
          <w:sz w:val="24"/>
          <w:lang w:val="en-US"/>
        </w:rPr>
        <w:t>s</w:t>
      </w:r>
      <w:r w:rsidR="00016B06" w:rsidRPr="00070D0E">
        <w:rPr>
          <w:rFonts w:eastAsia="KaiTi_GB2312"/>
          <w:sz w:val="24"/>
          <w:lang w:val="en-US"/>
        </w:rPr>
        <w:t xml:space="preserve"> for original data collection; (2) Training</w:t>
      </w:r>
      <w:r w:rsidR="004E63D9" w:rsidRPr="00070D0E">
        <w:rPr>
          <w:rFonts w:eastAsia="KaiTi_GB2312"/>
          <w:sz w:val="24"/>
          <w:lang w:val="en-US"/>
        </w:rPr>
        <w:t xml:space="preserve"> an AIGC model to generate driver images with different situations</w:t>
      </w:r>
      <w:r w:rsidR="00016B06" w:rsidRPr="00070D0E">
        <w:rPr>
          <w:rFonts w:eastAsia="KaiTi_GB2312"/>
          <w:sz w:val="24"/>
          <w:lang w:val="en-US"/>
        </w:rPr>
        <w:t>.</w:t>
      </w:r>
      <w:r w:rsidR="004E63D9" w:rsidRPr="00070D0E">
        <w:rPr>
          <w:rFonts w:eastAsia="KaiTi_GB2312"/>
          <w:sz w:val="24"/>
          <w:lang w:val="en-US"/>
        </w:rPr>
        <w:t xml:space="preserve"> </w:t>
      </w:r>
      <w:r w:rsidR="00016B06" w:rsidRPr="00070D0E">
        <w:rPr>
          <w:rFonts w:eastAsia="KaiTi_GB2312"/>
          <w:sz w:val="24"/>
          <w:lang w:val="en-US"/>
        </w:rPr>
        <w:t xml:space="preserve">(3) Using original images and generated images to </w:t>
      </w:r>
      <w:r w:rsidR="00EB668D" w:rsidRPr="00070D0E">
        <w:rPr>
          <w:rFonts w:eastAsia="KaiTi_GB2312"/>
          <w:sz w:val="24"/>
          <w:lang w:val="en-US"/>
        </w:rPr>
        <w:t xml:space="preserve">individually </w:t>
      </w:r>
      <w:r w:rsidR="00016B06" w:rsidRPr="00070D0E">
        <w:rPr>
          <w:rFonts w:eastAsia="KaiTi_GB2312"/>
          <w:sz w:val="24"/>
          <w:lang w:val="en-US"/>
        </w:rPr>
        <w:t xml:space="preserve">design a driver front view dataset and a driver side view dataset. (4) Training a driver drowsiness detection model using the driver front view dataset. (5) </w:t>
      </w:r>
      <w:r w:rsidR="00EB668D" w:rsidRPr="00070D0E">
        <w:rPr>
          <w:rFonts w:eastAsia="KaiTi_GB2312"/>
          <w:sz w:val="24"/>
          <w:lang w:val="en-US"/>
        </w:rPr>
        <w:t xml:space="preserve">Training a model for detecting a driver using a smartphone while driving using the driver side view dataset. (6) Monitoring the driver behavior in side view images using body part coordinates. </w:t>
      </w:r>
      <w:r w:rsidR="007B488C" w:rsidRPr="00070D0E">
        <w:rPr>
          <w:rFonts w:eastAsia="KaiTi_GB2312"/>
          <w:sz w:val="24"/>
          <w:lang w:val="en-US"/>
        </w:rPr>
        <w:t>With the proposed system, the behaviors of the driver are fully monitored.</w:t>
      </w:r>
    </w:p>
    <w:p w14:paraId="6FE277E0" w14:textId="77777777" w:rsidR="007B488C" w:rsidRPr="00776963" w:rsidRDefault="007B488C" w:rsidP="00016B06">
      <w:pPr>
        <w:spacing w:line="360" w:lineRule="auto"/>
        <w:rPr>
          <w:rFonts w:eastAsia="KaiTi_GB2312"/>
          <w:color w:val="3333FF"/>
          <w:sz w:val="24"/>
          <w:lang w:val="en-US"/>
        </w:rPr>
      </w:pPr>
    </w:p>
    <w:p w14:paraId="037A112E" w14:textId="77777777" w:rsidR="00E80F9D" w:rsidRPr="00E80F9D" w:rsidRDefault="007345D8" w:rsidP="00E80F9D">
      <w:pPr>
        <w:pStyle w:val="Cap2"/>
      </w:pPr>
      <w:r w:rsidRPr="00E80F9D">
        <w:t xml:space="preserve">1. </w:t>
      </w:r>
      <w:r w:rsidR="003B709E" w:rsidRPr="00E80F9D">
        <w:t>T</w:t>
      </w:r>
      <w:r w:rsidR="00E90405" w:rsidRPr="00E80F9D">
        <w:t>he technical problem to be solved with this patent</w:t>
      </w:r>
    </w:p>
    <w:p w14:paraId="06EB5452" w14:textId="4D4DC36F" w:rsidR="00AD636C" w:rsidRPr="00E80F9D" w:rsidRDefault="00E80F9D" w:rsidP="00E80F9D">
      <w:pPr>
        <w:pStyle w:val="Cap3"/>
        <w:numPr>
          <w:ilvl w:val="0"/>
          <w:numId w:val="0"/>
        </w:numPr>
        <w:rPr>
          <w:color w:val="FF0000"/>
        </w:rPr>
      </w:pPr>
      <w:r w:rsidRPr="00E80F9D">
        <w:t xml:space="preserve">1.1 </w:t>
      </w:r>
      <w:r w:rsidR="00CD3C18" w:rsidRPr="00E80F9D">
        <w:t>Collecting a large number of images of a driver in different situations</w:t>
      </w:r>
    </w:p>
    <w:p w14:paraId="70C21D5B" w14:textId="458C466D" w:rsidR="006771B7" w:rsidRPr="00D847FB" w:rsidRDefault="00CD3C18" w:rsidP="006771B7">
      <w:pPr>
        <w:pStyle w:val="Cap3"/>
        <w:numPr>
          <w:ilvl w:val="0"/>
          <w:numId w:val="0"/>
        </w:numPr>
        <w:ind w:firstLine="562"/>
        <w:rPr>
          <w:b w:val="0"/>
          <w:color w:val="000000" w:themeColor="text1"/>
        </w:rPr>
      </w:pPr>
      <w:r w:rsidRPr="00D847FB">
        <w:rPr>
          <w:b w:val="0"/>
          <w:color w:val="000000" w:themeColor="text1"/>
        </w:rPr>
        <w:t xml:space="preserve">Deep learning-based object detection techniques require large amounts of data to effectively train the model. This is especially important because diverse data helps the model better understand the characteristics of different objects and situations. Collecting images from different angles is a </w:t>
      </w:r>
      <w:r w:rsidRPr="00D847FB">
        <w:rPr>
          <w:b w:val="0"/>
          <w:color w:val="000000" w:themeColor="text1"/>
        </w:rPr>
        <w:lastRenderedPageBreak/>
        <w:t>way to ensure diversity in the data, providing the model with many different perspectives of the same situation and helping the model develop the ability to recognize objects. under many different conditions</w:t>
      </w:r>
      <w:r w:rsidR="006771B7" w:rsidRPr="00D847FB">
        <w:rPr>
          <w:b w:val="0"/>
          <w:color w:val="000000" w:themeColor="text1"/>
        </w:rPr>
        <w:t xml:space="preserve">. </w:t>
      </w:r>
    </w:p>
    <w:p w14:paraId="31769F89" w14:textId="6A7309E6" w:rsidR="00CD3C18" w:rsidRPr="00D847FB" w:rsidRDefault="00CD3C18" w:rsidP="006771B7">
      <w:pPr>
        <w:pStyle w:val="Cap3"/>
        <w:numPr>
          <w:ilvl w:val="0"/>
          <w:numId w:val="0"/>
        </w:numPr>
        <w:ind w:firstLine="562"/>
        <w:rPr>
          <w:b w:val="0"/>
          <w:color w:val="000000" w:themeColor="text1"/>
        </w:rPr>
      </w:pPr>
      <w:r w:rsidRPr="00D847FB">
        <w:rPr>
          <w:b w:val="0"/>
          <w:color w:val="000000" w:themeColor="text1"/>
        </w:rPr>
        <w:t xml:space="preserve">To collect complete information about the driver's state while driving, it is necessary to use some cameras to capture images of a driver from different views. For example, driver front view images may contain information on some objects such as closed eyes, head tilt, or yawning mouth. On the contrary, driver front view images can show </w:t>
      </w:r>
      <w:r w:rsidR="00D847FB" w:rsidRPr="00D847FB">
        <w:rPr>
          <w:b w:val="0"/>
          <w:color w:val="000000" w:themeColor="text1"/>
        </w:rPr>
        <w:t xml:space="preserve">abnormal </w:t>
      </w:r>
      <w:r w:rsidRPr="00D847FB">
        <w:rPr>
          <w:b w:val="0"/>
          <w:color w:val="000000" w:themeColor="text1"/>
        </w:rPr>
        <w:t>behaviors such as answering the phone or drinking water more clearly. This helps the model detect unsafe driving behaviors.</w:t>
      </w:r>
      <w:r w:rsidR="00D847FB" w:rsidRPr="00D847FB">
        <w:rPr>
          <w:color w:val="000000" w:themeColor="text1"/>
        </w:rPr>
        <w:t xml:space="preserve"> </w:t>
      </w:r>
      <w:r w:rsidR="00D847FB" w:rsidRPr="00D847FB">
        <w:rPr>
          <w:b w:val="0"/>
          <w:color w:val="000000" w:themeColor="text1"/>
        </w:rPr>
        <w:t>However, collecting images of drivers making abnormal behavior may be difficult, as the behavior is often uncommon and not easily recorded. Furthermore, the driver may feel uncomfortable or unwilling to recreate dangerous situations. Therefore, using AIGC (Artificial Intelligence Generative Content) data generation models to generate images of drivers in new situations from a small number of original images is a reasonable solution.</w:t>
      </w:r>
      <w:r w:rsidR="00D847FB" w:rsidRPr="00D847FB">
        <w:rPr>
          <w:color w:val="000000" w:themeColor="text1"/>
        </w:rPr>
        <w:t xml:space="preserve"> </w:t>
      </w:r>
      <w:r w:rsidR="00D847FB" w:rsidRPr="00D847FB">
        <w:rPr>
          <w:b w:val="0"/>
          <w:color w:val="000000" w:themeColor="text1"/>
        </w:rPr>
        <w:t>AIGC data generation models are capable of generating completely new and diverse data based on conditions and situations learned from the original data. They can simulate rare situations and provide good data for training models to detect objects and driver abnormal behaviors. This improves the ability to detect and evaluate the driver's body posture in a variety of situations, thereby improving driving safety and performance.</w:t>
      </w:r>
    </w:p>
    <w:p w14:paraId="34794780" w14:textId="33421427" w:rsidR="002D6D53" w:rsidRPr="00E80F9D" w:rsidRDefault="00D847FB" w:rsidP="00E80F9D">
      <w:pPr>
        <w:pStyle w:val="Cap3"/>
        <w:ind w:left="426" w:hanging="426"/>
        <w:rPr>
          <w:color w:val="000000" w:themeColor="text1"/>
        </w:rPr>
      </w:pPr>
      <w:r w:rsidRPr="00E80F9D">
        <w:rPr>
          <w:color w:val="000000" w:themeColor="text1"/>
        </w:rPr>
        <w:t>Driver drowsiness detection</w:t>
      </w:r>
    </w:p>
    <w:p w14:paraId="6109BD9A" w14:textId="57C67F4C" w:rsidR="00A26024" w:rsidRPr="00A951E8" w:rsidRDefault="00D847FB" w:rsidP="00A26024">
      <w:pPr>
        <w:pStyle w:val="Cap3"/>
        <w:numPr>
          <w:ilvl w:val="0"/>
          <w:numId w:val="0"/>
        </w:numPr>
        <w:ind w:firstLine="567"/>
        <w:rPr>
          <w:b w:val="0"/>
          <w:color w:val="3333FF"/>
        </w:rPr>
      </w:pPr>
      <w:r w:rsidRPr="00E80F9D">
        <w:rPr>
          <w:b w:val="0"/>
          <w:color w:val="000000" w:themeColor="text1"/>
        </w:rPr>
        <w:t>Detecting driver drowsiness is important because it can help ensure traffic safety and avoid accidents. It makes drivers lose focus on driving, which can lead to slow reactions, loss of ability to evaluate traffic situations, and increased risk of accidents. Signs of a tired driver may include: eyes closed, head tilted down, and yawning. There are many techniques applied to detect driver drowsiness.</w:t>
      </w:r>
      <w:r w:rsidR="00E80F9D" w:rsidRPr="00E80F9D">
        <w:rPr>
          <w:color w:val="000000" w:themeColor="text1"/>
        </w:rPr>
        <w:t xml:space="preserve"> </w:t>
      </w:r>
      <w:r w:rsidR="00E80F9D" w:rsidRPr="00E80F9D">
        <w:rPr>
          <w:b w:val="0"/>
          <w:color w:val="000000" w:themeColor="text1"/>
        </w:rPr>
        <w:t>(1) Analyze driving behavior, i.e. monitor driving style, or unstable steering. (2) Use physiological sensors to measure physiological signs such as heart rate, breathing rate, or skin temperature to detect drowsiness. (3) Calculate the ratio of the driver's eye and mouth areas. in driver images.</w:t>
      </w:r>
      <w:r w:rsidR="00E80F9D" w:rsidRPr="00E80F9D">
        <w:rPr>
          <w:color w:val="000000" w:themeColor="text1"/>
        </w:rPr>
        <w:t xml:space="preserve"> </w:t>
      </w:r>
      <w:r w:rsidR="00E80F9D" w:rsidRPr="00E80F9D">
        <w:rPr>
          <w:b w:val="0"/>
          <w:color w:val="000000" w:themeColor="text1"/>
        </w:rPr>
        <w:t xml:space="preserve">The above techniques can detect driver drowsiness early, but they are easily affected by noise when the driver needs to perform operations in emergency situations or </w:t>
      </w:r>
      <w:r w:rsidR="00C375BA">
        <w:rPr>
          <w:b w:val="0"/>
          <w:color w:val="000000" w:themeColor="text1"/>
        </w:rPr>
        <w:t>have</w:t>
      </w:r>
      <w:r w:rsidR="00E80F9D" w:rsidRPr="00E80F9D">
        <w:rPr>
          <w:b w:val="0"/>
          <w:color w:val="000000" w:themeColor="text1"/>
        </w:rPr>
        <w:t xml:space="preserve"> similar </w:t>
      </w:r>
      <w:r w:rsidR="00C375BA" w:rsidRPr="00C375BA">
        <w:rPr>
          <w:b w:val="0"/>
          <w:color w:val="000000" w:themeColor="text1"/>
        </w:rPr>
        <w:t>expressions</w:t>
      </w:r>
      <w:r w:rsidR="00E80F9D" w:rsidRPr="00C375BA">
        <w:rPr>
          <w:b w:val="0"/>
          <w:color w:val="000000" w:themeColor="text1"/>
        </w:rPr>
        <w:t>.</w:t>
      </w:r>
      <w:r w:rsidR="00E80F9D" w:rsidRPr="00E80F9D">
        <w:rPr>
          <w:b w:val="0"/>
          <w:color w:val="000000" w:themeColor="text1"/>
        </w:rPr>
        <w:t xml:space="preserve"> The advantage of detecting driver drowsiness using deep learning models compared to conventional image analysis algorithms is the ability to learn and recognize signs of drowsiness </w:t>
      </w:r>
      <w:r w:rsidR="00E80F9D" w:rsidRPr="00E80F9D">
        <w:rPr>
          <w:b w:val="0"/>
          <w:color w:val="000000" w:themeColor="text1"/>
        </w:rPr>
        <w:lastRenderedPageBreak/>
        <w:t>from large datasets. The deep learning model can learn complex features and is capable of automatically learning from data, helping to improve the accuracy of drowsiness detection.</w:t>
      </w:r>
    </w:p>
    <w:p w14:paraId="327BF821" w14:textId="3F16D2D3" w:rsidR="00B42193" w:rsidRPr="003B198D" w:rsidRDefault="00E80F9D" w:rsidP="00E80F9D">
      <w:pPr>
        <w:pStyle w:val="Cap3"/>
        <w:ind w:left="426" w:hanging="426"/>
      </w:pPr>
      <w:r w:rsidRPr="00C375BA">
        <w:rPr>
          <w:color w:val="000000" w:themeColor="text1"/>
        </w:rPr>
        <w:t>Detecting the driver using a smartphone while driving</w:t>
      </w:r>
    </w:p>
    <w:p w14:paraId="505696AA" w14:textId="0F5F59DC" w:rsidR="00E80F9D" w:rsidRDefault="00E80F9D" w:rsidP="00960BE1">
      <w:pPr>
        <w:spacing w:line="360" w:lineRule="auto"/>
        <w:ind w:firstLine="567"/>
        <w:rPr>
          <w:rFonts w:eastAsia="KaiTi_GB2312"/>
          <w:sz w:val="24"/>
          <w:lang w:val="en-US"/>
        </w:rPr>
      </w:pPr>
      <w:r w:rsidRPr="00E80F9D">
        <w:rPr>
          <w:rFonts w:eastAsia="KaiTi_GB2312"/>
          <w:sz w:val="24"/>
          <w:lang w:val="en-US"/>
        </w:rPr>
        <w:t>Detecting drivers using a smartphone while driving is an important task because this behavior can cause serious traffic accidents. This behavior of the driver is usually detected by an image classification model. However, because the image of each driver in each car is different, their posture using the phone is also very diverse.</w:t>
      </w:r>
      <w:r w:rsidR="00E77906" w:rsidRPr="00E77906">
        <w:t xml:space="preserve"> </w:t>
      </w:r>
      <w:r w:rsidR="00E77906" w:rsidRPr="00E77906">
        <w:rPr>
          <w:rFonts w:eastAsia="KaiTi_GB2312"/>
          <w:sz w:val="24"/>
          <w:lang w:val="en-US"/>
        </w:rPr>
        <w:t>Therefore, image classification models are not trained with rich enough datasets, so they cannot predict new situations well. In this project, the case of a driver using a smartphone is detected by the side view camera, because this camera can observe the driver's posture more fully compared to a front view camera. On the other hand, a smartphone detection model and a body posture estimation model are used for this task. This is to avoid wrong detection when the driver is not holding the phone when receiving a call or failed detection when the camera does not observe the phone when the driver holds it to their ear.</w:t>
      </w:r>
    </w:p>
    <w:p w14:paraId="07C22628" w14:textId="49B56C2E" w:rsidR="00BB1578" w:rsidRPr="00C375BA" w:rsidRDefault="00BB1578" w:rsidP="00DE0299">
      <w:pPr>
        <w:pStyle w:val="Cap3"/>
        <w:numPr>
          <w:ilvl w:val="0"/>
          <w:numId w:val="0"/>
        </w:numPr>
        <w:ind w:left="360" w:hanging="360"/>
        <w:rPr>
          <w:color w:val="000000" w:themeColor="text1"/>
        </w:rPr>
      </w:pPr>
      <w:r w:rsidRPr="00C375BA">
        <w:rPr>
          <w:color w:val="000000" w:themeColor="text1"/>
        </w:rPr>
        <w:t>1.</w:t>
      </w:r>
      <w:r w:rsidR="00070767" w:rsidRPr="00C375BA">
        <w:rPr>
          <w:color w:val="000000" w:themeColor="text1"/>
        </w:rPr>
        <w:t>4</w:t>
      </w:r>
      <w:r w:rsidRPr="00C375BA">
        <w:rPr>
          <w:color w:val="000000" w:themeColor="text1"/>
        </w:rPr>
        <w:t xml:space="preserve"> </w:t>
      </w:r>
      <w:r w:rsidR="00E77906" w:rsidRPr="00C375BA">
        <w:rPr>
          <w:color w:val="000000" w:themeColor="text1"/>
        </w:rPr>
        <w:t>Detecting other abnormal behaviors</w:t>
      </w:r>
    </w:p>
    <w:p w14:paraId="55F6FB6A" w14:textId="73274EAC" w:rsidR="00E77906" w:rsidRPr="00C375BA" w:rsidRDefault="00E77906" w:rsidP="00960BE1">
      <w:pPr>
        <w:spacing w:line="360" w:lineRule="auto"/>
        <w:ind w:firstLine="567"/>
        <w:rPr>
          <w:rFonts w:eastAsia="KaiTi_GB2312"/>
          <w:color w:val="000000" w:themeColor="text1"/>
          <w:sz w:val="24"/>
          <w:lang w:val="en-US"/>
        </w:rPr>
      </w:pPr>
      <w:r w:rsidRPr="00C375BA">
        <w:rPr>
          <w:rFonts w:eastAsia="KaiTi_GB2312"/>
          <w:color w:val="000000" w:themeColor="text1"/>
          <w:sz w:val="24"/>
          <w:lang w:val="en-US"/>
        </w:rPr>
        <w:t>Driver abnormal behaviors in the cabin that cameras can observe include using a smartphone when driving, not looking at the road, driving with one hand, or signs of fatigue. However, the number of abnormal behaviors that can lead to traffic accidents is limitless because drivers can perform many different behaviors in the cabin, and these behaviors can vary from person to person. This makes predicting and detecting abnormal behavior difficult and complex. Common techniques to detect abnormal behavior include using cameras, on-board sensors, and deep learning. However, these methods still have disadvantages such as errors and dependence on training data. Deep learning models can only detect a finite number of abnormal behaviors because they are trained on sample data, and collecting sample data for all possible behaviors is impossible. Therefore, they may not be able to recognize some new anomalous behaviors that do not appear in the training data set. The model for estimating the driver's body posture is capable of detecting important body parts such as the driver's head and hands.</w:t>
      </w:r>
      <w:r w:rsidR="00C375BA" w:rsidRPr="00C375BA">
        <w:rPr>
          <w:rFonts w:eastAsia="KaiTi_GB2312"/>
          <w:color w:val="000000" w:themeColor="text1"/>
          <w:sz w:val="24"/>
          <w:lang w:val="en-US"/>
        </w:rPr>
        <w:t xml:space="preserve"> To identify driver abnormal behavior, it is necessary to determine each driver's standard posture and monitor its changes over time. Each person may have their own standard posture, and it can change based on the driving situation and psychological state. By monitoring the coordinates of the driver's head and hands, the model can detect abnormal expressions based on changes from the standard posture. This helps identify </w:t>
      </w:r>
      <w:r w:rsidR="00C375BA" w:rsidRPr="00C375BA">
        <w:rPr>
          <w:rFonts w:eastAsia="KaiTi_GB2312"/>
          <w:color w:val="000000" w:themeColor="text1"/>
          <w:sz w:val="24"/>
          <w:lang w:val="en-US"/>
        </w:rPr>
        <w:lastRenderedPageBreak/>
        <w:t>distracting or dangerous behaviors and improves driving safety</w:t>
      </w:r>
      <w:r w:rsidR="00EB6627">
        <w:rPr>
          <w:rFonts w:eastAsia="KaiTi_GB2312"/>
          <w:color w:val="000000" w:themeColor="text1"/>
          <w:sz w:val="24"/>
          <w:lang w:val="en-US"/>
        </w:rPr>
        <w:t>.</w:t>
      </w:r>
    </w:p>
    <w:p w14:paraId="689CA4F0" w14:textId="2D513CC0" w:rsidR="00E0428A" w:rsidRDefault="00E0428A" w:rsidP="00E80F9D">
      <w:pPr>
        <w:pStyle w:val="Cap2"/>
      </w:pPr>
      <w:r>
        <w:t>2</w:t>
      </w:r>
      <w:r w:rsidRPr="003C3D5F">
        <w:t xml:space="preserve">. Detailed introduction of the technical background and description of the existing technical solutions that most closely resemble the present </w:t>
      </w:r>
      <w:r w:rsidR="00F143A7" w:rsidRPr="003C3D5F">
        <w:t>patent</w:t>
      </w:r>
    </w:p>
    <w:p w14:paraId="42865C88" w14:textId="777CAA0E" w:rsidR="00552928" w:rsidRPr="00AF0C28" w:rsidRDefault="00E0428A" w:rsidP="00AF0C28">
      <w:pPr>
        <w:pStyle w:val="Cap3"/>
        <w:numPr>
          <w:ilvl w:val="0"/>
          <w:numId w:val="0"/>
        </w:numPr>
        <w:ind w:left="360" w:hanging="360"/>
      </w:pPr>
      <w:r>
        <w:t>2.</w:t>
      </w:r>
      <w:r w:rsidR="00070767">
        <w:t>1</w:t>
      </w:r>
      <w:r>
        <w:t xml:space="preserve"> </w:t>
      </w:r>
      <w:r w:rsidR="00AF0C28" w:rsidRPr="00AF0C28">
        <w:t>AIGC-based data generation technique</w:t>
      </w:r>
    </w:p>
    <w:p w14:paraId="560B054B" w14:textId="1E1C484B" w:rsidR="00F70040" w:rsidRPr="00AF0C28" w:rsidRDefault="00EB6627" w:rsidP="00960BE1">
      <w:pPr>
        <w:spacing w:line="360" w:lineRule="auto"/>
        <w:ind w:firstLine="567"/>
        <w:rPr>
          <w:rFonts w:eastAsia="KaiTi_GB2312"/>
          <w:sz w:val="24"/>
          <w:lang w:val="en-US"/>
        </w:rPr>
      </w:pPr>
      <w:r w:rsidRPr="00AF0C28">
        <w:rPr>
          <w:rFonts w:eastAsia="KaiTi_GB2312"/>
          <w:sz w:val="24"/>
          <w:lang w:val="en-US"/>
        </w:rPr>
        <w:t>AIGC (Artificial Intelligence Generated Content) based data generation technique is a method that uses artificial intelligence (AI) to create new data, images, or content without human intervention. This is an area of research that has been growing in recent years and has many important applications. Some prominent products and techniques in this field include ChatGPT, Stable Diffsion, StyleGAN, etc. The methods these products use to generate completely new data are often based on neural networks and machine learning algorithms. They learn from existing training data and then generate new data by automatically mapping similar graphs, patterns, or structures. The applications of AIGC imaging are very diverse. AIGC techniques can be used to create images and graphic content for websites, mobile applications, video games, and advertising.</w:t>
      </w:r>
      <w:r w:rsidRPr="00AF0C28">
        <w:t xml:space="preserve"> </w:t>
      </w:r>
      <w:r w:rsidRPr="00AF0C28">
        <w:rPr>
          <w:rFonts w:eastAsia="KaiTi_GB2312"/>
          <w:sz w:val="24"/>
          <w:lang w:val="en-US"/>
        </w:rPr>
        <w:t>They can also be used to create simulated medical images and simulate clinical situations for training and education in the medical field. Additionally, AIGC is used to generate training and testing data for artificial intelligence models, such as chatbots and image recognition systems.</w:t>
      </w:r>
      <w:r w:rsidRPr="00AF0C28">
        <w:t xml:space="preserve"> </w:t>
      </w:r>
      <w:r w:rsidRPr="00AF0C28">
        <w:rPr>
          <w:rFonts w:eastAsia="KaiTi_GB2312"/>
          <w:sz w:val="24"/>
          <w:lang w:val="en-US"/>
        </w:rPr>
        <w:t>Advantages of using the AIGC technique include the ability to generate large amounts of data quickly and efficiently, the ability to control the nature of the data produced, and the ability to aggregate the data for many different applications. However, it is also important to note that careful selection of algorithms and parameter tuning is required to ensure data accuracy and avoid generating erroneous information.</w:t>
      </w:r>
    </w:p>
    <w:p w14:paraId="3E0E2383" w14:textId="4B9771E2" w:rsidR="00EB6627" w:rsidRPr="00AF0C28" w:rsidRDefault="00AF0C28" w:rsidP="00AF0C28">
      <w:pPr>
        <w:spacing w:line="360" w:lineRule="auto"/>
        <w:rPr>
          <w:rFonts w:eastAsia="KaiTi_GB2312"/>
          <w:b/>
          <w:sz w:val="24"/>
          <w:lang w:val="en-US"/>
        </w:rPr>
      </w:pPr>
      <w:r w:rsidRPr="00AF0C28">
        <w:rPr>
          <w:rFonts w:eastAsia="KaiTi_GB2312"/>
          <w:b/>
          <w:sz w:val="24"/>
          <w:lang w:val="en-US"/>
        </w:rPr>
        <w:t>2.2 Human body posture estimation model</w:t>
      </w:r>
    </w:p>
    <w:p w14:paraId="40AF93C7" w14:textId="15895950" w:rsidR="00070767" w:rsidRPr="00AF0C28" w:rsidRDefault="00AF0C28" w:rsidP="00960BE1">
      <w:pPr>
        <w:spacing w:line="360" w:lineRule="auto"/>
        <w:ind w:firstLine="567"/>
        <w:rPr>
          <w:rFonts w:eastAsia="KaiTi_GB2312"/>
          <w:sz w:val="24"/>
          <w:lang w:val="en-US"/>
        </w:rPr>
      </w:pPr>
      <w:r w:rsidRPr="00AF0C28">
        <w:rPr>
          <w:rFonts w:eastAsia="KaiTi_GB2312"/>
          <w:sz w:val="24"/>
          <w:lang w:val="en-US"/>
        </w:rPr>
        <w:t>Human body posture estimation model is a tool or software designed to analyze, measure, and evaluate human postures and movements. The goal of this model is to understand and simulate human body postures in a variety of contexts and applications. It has a wide range of important applications in many fields, including healthcare, sports, industry, and education.</w:t>
      </w:r>
      <w:r w:rsidRPr="00AF0C28">
        <w:t xml:space="preserve"> </w:t>
      </w:r>
      <w:r w:rsidRPr="00AF0C28">
        <w:rPr>
          <w:rFonts w:eastAsia="KaiTi_GB2312"/>
          <w:sz w:val="24"/>
          <w:lang w:val="en-US"/>
        </w:rPr>
        <w:t xml:space="preserve">In the medical field, human body posture estimation models can be used to monitor patient posture over long periods of time. This can be helpful in evaluating and managing health problems such as herniated discs or treating osteoarthritis. In industry, human body posture estimation models can help ensure </w:t>
      </w:r>
      <w:r w:rsidRPr="00AF0C28">
        <w:rPr>
          <w:rFonts w:eastAsia="KaiTi_GB2312"/>
          <w:sz w:val="24"/>
          <w:lang w:val="en-US"/>
        </w:rPr>
        <w:lastRenderedPageBreak/>
        <w:t>working safety in dangerous environments. For example, it can be used to detect and prevent unsafe positions during work, helping to avoid accidents and injuries. Data is the most important factor in building this model, and it can be collected from many different sources such as cameras, Kinect, or posture measuring devices.</w:t>
      </w:r>
      <w:r w:rsidR="00040828" w:rsidRPr="00AF0C28">
        <w:rPr>
          <w:rFonts w:eastAsia="KaiTi_GB2312"/>
          <w:sz w:val="24"/>
          <w:lang w:val="en-US"/>
        </w:rPr>
        <w:t xml:space="preserve"> </w:t>
      </w:r>
    </w:p>
    <w:p w14:paraId="06BFFDDA" w14:textId="5F00A85E" w:rsidR="00322684" w:rsidRDefault="003C3D5F" w:rsidP="00E9133B">
      <w:pPr>
        <w:pStyle w:val="Cap3"/>
        <w:numPr>
          <w:ilvl w:val="0"/>
          <w:numId w:val="0"/>
        </w:numPr>
        <w:ind w:left="360" w:hanging="360"/>
        <w:rPr>
          <w:color w:val="3333FF"/>
        </w:rPr>
      </w:pPr>
      <w:r>
        <w:t>2.</w:t>
      </w:r>
      <w:r w:rsidR="00AF0C28">
        <w:t>3</w:t>
      </w:r>
      <w:r>
        <w:t xml:space="preserve"> </w:t>
      </w:r>
      <w:r w:rsidR="005F573A" w:rsidRPr="005F573A">
        <w:t>The closest available technique</w:t>
      </w:r>
      <w:r>
        <w:t>s</w:t>
      </w:r>
      <w:r w:rsidR="005F573A" w:rsidRPr="005F573A">
        <w:t xml:space="preserve"> to this patent</w:t>
      </w:r>
    </w:p>
    <w:p w14:paraId="148C496B" w14:textId="6EC4E132" w:rsidR="00137A66" w:rsidRDefault="00137A66" w:rsidP="00960BE1">
      <w:pPr>
        <w:spacing w:line="360" w:lineRule="auto"/>
        <w:ind w:firstLine="567"/>
        <w:rPr>
          <w:rFonts w:eastAsia="KaiTi_GB2312"/>
          <w:sz w:val="24"/>
          <w:lang w:val="en-US"/>
        </w:rPr>
      </w:pPr>
      <w:r w:rsidRPr="00137A66">
        <w:rPr>
          <w:rFonts w:eastAsia="KaiTi_GB2312"/>
          <w:sz w:val="24"/>
          <w:lang w:val="en-US"/>
        </w:rPr>
        <w:t>In patent CN115983352B, a method of generating data for an automated driving system is described. This method uses radiation fields and adversarial generative networks to collect data from traffic accident scenes and create a training dataset.</w:t>
      </w:r>
      <w:r w:rsidRPr="00137A66">
        <w:t xml:space="preserve"> </w:t>
      </w:r>
      <w:r w:rsidRPr="00137A66">
        <w:rPr>
          <w:rFonts w:eastAsia="KaiTi_GB2312"/>
          <w:sz w:val="24"/>
          <w:lang w:val="en-US"/>
        </w:rPr>
        <w:t>The advantage of this technique is to improve the reliability of the automated driving system in complex situations. However, this technique has limitations in simulating situations with large differences in the position and size of objects in the image.</w:t>
      </w:r>
    </w:p>
    <w:p w14:paraId="164D6EB5" w14:textId="3593D234" w:rsidR="00194692" w:rsidRDefault="00137A66" w:rsidP="00960BE1">
      <w:pPr>
        <w:spacing w:line="360" w:lineRule="auto"/>
        <w:ind w:firstLine="567"/>
        <w:rPr>
          <w:rFonts w:eastAsia="KaiTi_GB2312"/>
          <w:sz w:val="24"/>
          <w:lang w:val="en-US"/>
        </w:rPr>
      </w:pPr>
      <w:r w:rsidRPr="00137A66">
        <w:rPr>
          <w:rFonts w:eastAsia="KaiTi_GB2312"/>
          <w:sz w:val="24"/>
          <w:lang w:val="en-US"/>
        </w:rPr>
        <w:t>In patent CN110059582B, a multi-scale attention convolution neural network is used to identify driver behavior through collecting and enhancing driver image data. The advantage of this model is the combination of multi-scale and attention to improve behavior recognition.</w:t>
      </w:r>
      <w:r>
        <w:rPr>
          <w:rFonts w:eastAsia="KaiTi_GB2312"/>
          <w:sz w:val="24"/>
          <w:lang w:val="en-US"/>
        </w:rPr>
        <w:t xml:space="preserve"> </w:t>
      </w:r>
      <w:r w:rsidRPr="00137A66">
        <w:rPr>
          <w:rFonts w:eastAsia="KaiTi_GB2312"/>
          <w:sz w:val="24"/>
          <w:lang w:val="en-US"/>
        </w:rPr>
        <w:t>However, the model requires a large and diverse amount of data for training only recognizes pre-classified behaviors in the training set, and cannot detect other behaviors that can cause traffic accidents.</w:t>
      </w:r>
    </w:p>
    <w:p w14:paraId="3CB92B0A" w14:textId="34928059" w:rsidR="00322684" w:rsidRPr="00137A66" w:rsidRDefault="00137A66" w:rsidP="00960BE1">
      <w:pPr>
        <w:spacing w:line="360" w:lineRule="auto"/>
        <w:ind w:firstLine="567"/>
        <w:rPr>
          <w:rFonts w:eastAsia="KaiTi_GB2312"/>
          <w:sz w:val="24"/>
          <w:lang w:val="en-US"/>
        </w:rPr>
      </w:pPr>
      <w:r w:rsidRPr="00137A66">
        <w:rPr>
          <w:rFonts w:eastAsia="KaiTi_GB2312"/>
          <w:sz w:val="24"/>
          <w:lang w:val="en-US"/>
        </w:rPr>
        <w:t>In AU2021103045A4, a driver fatigue detection technique using a Raspberry Pi single-circuit computer and computer vision to monitor blink patterns and eye movements is proposed. The advantage of this technique is the ability to detect fatigue early and help prevent traffic accidents. However, its accuracy can be affected by factors such as the driver wearing glasses or low light conditions.</w:t>
      </w:r>
      <w:r w:rsidR="0082279C" w:rsidRPr="00137A66">
        <w:rPr>
          <w:rFonts w:eastAsia="KaiTi_GB2312"/>
          <w:sz w:val="24"/>
          <w:lang w:val="en-US"/>
        </w:rPr>
        <w:t xml:space="preserve"> </w:t>
      </w:r>
    </w:p>
    <w:p w14:paraId="37D1F50A" w14:textId="053A3E02" w:rsidR="00631925" w:rsidRDefault="00FA7358" w:rsidP="00E80F9D">
      <w:pPr>
        <w:pStyle w:val="Cap2"/>
      </w:pPr>
      <w:r>
        <w:t xml:space="preserve">3. </w:t>
      </w:r>
      <w:r w:rsidR="003B709E">
        <w:t>T</w:t>
      </w:r>
      <w:r w:rsidRPr="00FA7358">
        <w:t>he disadvantages of existing technological inference by causality</w:t>
      </w:r>
      <w:r w:rsidR="003B709E">
        <w:t xml:space="preserve"> and</w:t>
      </w:r>
      <w:r w:rsidRPr="00FA7358">
        <w:t xml:space="preserve"> the purpose of the </w:t>
      </w:r>
      <w:bookmarkStart w:id="1" w:name="_Hlk120659217"/>
      <w:r w:rsidR="00F143A7">
        <w:t>p</w:t>
      </w:r>
      <w:r w:rsidR="00F143A7" w:rsidRPr="00F143A7">
        <w:t>atent</w:t>
      </w:r>
      <w:bookmarkEnd w:id="1"/>
    </w:p>
    <w:p w14:paraId="4AB27713" w14:textId="3FAC967B" w:rsidR="00DD0E07" w:rsidRPr="00A60B9A" w:rsidRDefault="00137A66" w:rsidP="00960BE1">
      <w:pPr>
        <w:spacing w:line="360" w:lineRule="auto"/>
        <w:ind w:firstLine="567"/>
        <w:rPr>
          <w:rFonts w:eastAsia="KaiTi_GB2312"/>
          <w:sz w:val="24"/>
          <w:lang w:val="en-US"/>
        </w:rPr>
      </w:pPr>
      <w:r w:rsidRPr="00A60B9A">
        <w:rPr>
          <w:rFonts w:eastAsia="KaiTi_GB2312"/>
          <w:sz w:val="24"/>
          <w:lang w:val="en-US"/>
        </w:rPr>
        <w:t xml:space="preserve">For monitoring driver behavior such as drowsiness, yawning, drinking water, using the phone, etc. many techniques have been published. Specifically, driver fatigue is detected with wearable sensors, analyzing heart rate, or wheel movement. In addition, computer vision-based driver fatigue detection techniques with eye and mouth area estimation are also applied. In particular, the height and width ratio of the image area containing the eyes and mouth is calculated to establish the threshold. Besides, other abnormal behaviors are also detected using image </w:t>
      </w:r>
      <w:r w:rsidRPr="00A60B9A">
        <w:rPr>
          <w:rFonts w:eastAsia="KaiTi_GB2312"/>
          <w:sz w:val="24"/>
          <w:lang w:val="en-US"/>
        </w:rPr>
        <w:lastRenderedPageBreak/>
        <w:t>classification models. To enrich the dataset, traditional data augmentation techniques are also applied. These methods still have some limitations as follows</w:t>
      </w:r>
      <w:r w:rsidR="00AD6677" w:rsidRPr="00A60B9A">
        <w:rPr>
          <w:rFonts w:eastAsia="KaiTi_GB2312"/>
          <w:sz w:val="24"/>
          <w:lang w:val="en-US"/>
        </w:rPr>
        <w:t>.</w:t>
      </w:r>
    </w:p>
    <w:p w14:paraId="2C7C903D" w14:textId="10CD60A1" w:rsidR="0041362E" w:rsidRPr="00A60B9A" w:rsidRDefault="0041362E" w:rsidP="00724C0D">
      <w:pPr>
        <w:pStyle w:val="ListParagraph"/>
        <w:numPr>
          <w:ilvl w:val="0"/>
          <w:numId w:val="2"/>
        </w:numPr>
        <w:spacing w:line="360" w:lineRule="auto"/>
        <w:ind w:left="0" w:firstLine="420"/>
        <w:rPr>
          <w:rFonts w:eastAsia="KaiTi_GB2312"/>
          <w:bCs/>
          <w:sz w:val="24"/>
          <w:lang w:val="en-US"/>
        </w:rPr>
      </w:pPr>
      <w:r w:rsidRPr="00A60B9A">
        <w:rPr>
          <w:rFonts w:eastAsia="KaiTi_GB2312"/>
          <w:bCs/>
          <w:sz w:val="24"/>
          <w:lang w:val="en-US"/>
        </w:rPr>
        <w:t>Low accuracy</w:t>
      </w:r>
      <w:r w:rsidR="00CA52DB" w:rsidRPr="00A60B9A">
        <w:rPr>
          <w:rFonts w:eastAsia="KaiTi_GB2312"/>
          <w:bCs/>
          <w:sz w:val="24"/>
          <w:lang w:val="en-US"/>
        </w:rPr>
        <w:t xml:space="preserve">: </w:t>
      </w:r>
      <w:r w:rsidR="00724C0D" w:rsidRPr="00A60B9A">
        <w:rPr>
          <w:rFonts w:eastAsia="KaiTi_GB2312"/>
          <w:bCs/>
          <w:sz w:val="24"/>
          <w:lang w:val="en-US"/>
        </w:rPr>
        <w:t>Because the original dataset cannot cover all situations that a driver might realistically encounter in the driver's cabin, traditional data augmentation methods are often applied to enrich this dataset. These techniques often focus on changing factors such as the size and position of objects in the images or adjusting image properties such as brightness, contrast, and adding noise. However, these methods cannot generate completely new images of the driver, so they cannot fully simulate rare situations in real life. As a result, the trained model has low accuracy and cannot operate stably</w:t>
      </w:r>
      <w:r w:rsidR="005F009E" w:rsidRPr="00A60B9A">
        <w:rPr>
          <w:rFonts w:eastAsia="KaiTi_GB2312"/>
          <w:bCs/>
          <w:sz w:val="24"/>
          <w:lang w:val="en-US"/>
        </w:rPr>
        <w:t>.</w:t>
      </w:r>
    </w:p>
    <w:p w14:paraId="06937D72" w14:textId="61E93930" w:rsidR="00EB4309" w:rsidRPr="00A60B9A" w:rsidRDefault="00724C0D" w:rsidP="00724C0D">
      <w:pPr>
        <w:pStyle w:val="ListParagraph"/>
        <w:numPr>
          <w:ilvl w:val="0"/>
          <w:numId w:val="2"/>
        </w:numPr>
        <w:spacing w:line="360" w:lineRule="auto"/>
        <w:ind w:left="0" w:firstLine="420"/>
        <w:rPr>
          <w:rFonts w:eastAsia="KaiTi_GB2312"/>
          <w:bCs/>
          <w:sz w:val="24"/>
          <w:lang w:val="en-US"/>
        </w:rPr>
      </w:pPr>
      <w:r w:rsidRPr="00A60B9A">
        <w:rPr>
          <w:rFonts w:eastAsia="KaiTi_GB2312"/>
          <w:bCs/>
          <w:sz w:val="24"/>
          <w:lang w:val="en-US"/>
        </w:rPr>
        <w:t>High cost of designing datasets: To collect a large enough amount of data, many cameras are installed on different vehicles, in different locations. Then multiple drivers need to sit in the cabin of these vehicles performing different actions that are captured by cameras. Although data collection is simple, it consumes large costs, human resources, and time</w:t>
      </w:r>
      <w:r w:rsidR="001641A9" w:rsidRPr="00A60B9A">
        <w:rPr>
          <w:rFonts w:eastAsia="KaiTi_GB2312"/>
          <w:bCs/>
          <w:sz w:val="24"/>
          <w:lang w:val="en-US"/>
        </w:rPr>
        <w:t>.</w:t>
      </w:r>
      <w:r w:rsidR="003E6EBA" w:rsidRPr="00A60B9A">
        <w:rPr>
          <w:rFonts w:eastAsia="KaiTi_GB2312"/>
          <w:bCs/>
          <w:sz w:val="24"/>
          <w:lang w:val="en-US"/>
        </w:rPr>
        <w:t xml:space="preserve"> </w:t>
      </w:r>
    </w:p>
    <w:p w14:paraId="2D883AD5" w14:textId="77777777" w:rsidR="00DD0E07" w:rsidRPr="00A60B9A" w:rsidRDefault="00DD0E07" w:rsidP="00E94D4F">
      <w:pPr>
        <w:pStyle w:val="ListParagraph"/>
        <w:numPr>
          <w:ilvl w:val="0"/>
          <w:numId w:val="2"/>
        </w:numPr>
        <w:spacing w:line="360" w:lineRule="auto"/>
        <w:ind w:left="0" w:firstLine="420"/>
        <w:rPr>
          <w:rFonts w:eastAsia="KaiTi_GB2312"/>
          <w:bCs/>
          <w:sz w:val="24"/>
          <w:lang w:val="en-US"/>
        </w:rPr>
      </w:pPr>
      <w:r w:rsidRPr="00A60B9A">
        <w:rPr>
          <w:rFonts w:eastAsia="KaiTi_GB2312"/>
          <w:bCs/>
          <w:sz w:val="24"/>
          <w:lang w:val="en-US"/>
        </w:rPr>
        <w:t>Driver abnormal behavior is diverse, so deep learning models cannot learn all factual situations. Although they can identify common behaviors, situations that are rare, complex, or unlike any of the learned data samples can make it difficult for them.</w:t>
      </w:r>
    </w:p>
    <w:p w14:paraId="5E45C409" w14:textId="77777777" w:rsidR="00DD0E07" w:rsidRPr="00A60B9A" w:rsidRDefault="00DD0E07" w:rsidP="00E94D4F">
      <w:pPr>
        <w:pStyle w:val="ListParagraph"/>
        <w:numPr>
          <w:ilvl w:val="0"/>
          <w:numId w:val="2"/>
        </w:numPr>
        <w:spacing w:line="360" w:lineRule="auto"/>
        <w:ind w:left="0" w:firstLine="420"/>
        <w:rPr>
          <w:rFonts w:eastAsia="KaiTi_GB2312"/>
          <w:bCs/>
          <w:sz w:val="24"/>
          <w:lang w:val="en-US"/>
        </w:rPr>
      </w:pPr>
      <w:r w:rsidRPr="00A60B9A">
        <w:rPr>
          <w:rFonts w:eastAsia="KaiTi_GB2312"/>
          <w:bCs/>
          <w:sz w:val="24"/>
          <w:lang w:val="en-US"/>
        </w:rPr>
        <w:t>Fatigue is hard to detect by a machine vision-based technique when the driver is wearing sunglasses or the mouth is covered with their hand. This happens because these techniques rely on recognizing facial expressions and other signs. Wearing sunglasses or covering the mouth with a hand may hide important information that the system needs to identify driver fatigue.</w:t>
      </w:r>
    </w:p>
    <w:p w14:paraId="3556E1D1" w14:textId="357DE5CC" w:rsidR="007A48D2" w:rsidRPr="00A60B9A" w:rsidRDefault="00DD0E07" w:rsidP="00724C0D">
      <w:pPr>
        <w:pStyle w:val="ListParagraph"/>
        <w:numPr>
          <w:ilvl w:val="0"/>
          <w:numId w:val="2"/>
        </w:numPr>
        <w:spacing w:line="360" w:lineRule="auto"/>
        <w:ind w:left="0" w:firstLine="420"/>
        <w:rPr>
          <w:rFonts w:eastAsia="KaiTi_GB2312"/>
          <w:bCs/>
          <w:sz w:val="24"/>
          <w:lang w:val="en-US"/>
        </w:rPr>
      </w:pPr>
      <w:r w:rsidRPr="00A60B9A">
        <w:rPr>
          <w:rFonts w:eastAsia="KaiTi_GB2312"/>
          <w:bCs/>
          <w:sz w:val="24"/>
          <w:lang w:val="en-US"/>
        </w:rPr>
        <w:t xml:space="preserve">Using wearable sensors to detect driver fatigue is not only inconvenient but also increases the cost of the system. </w:t>
      </w:r>
      <w:r w:rsidR="00724C0D" w:rsidRPr="00A60B9A">
        <w:rPr>
          <w:rFonts w:eastAsia="KaiTi_GB2312"/>
          <w:bCs/>
          <w:sz w:val="24"/>
          <w:lang w:val="en-US"/>
        </w:rPr>
        <w:t>Wearing sensors on the body can cause discomfort and difficulty for the driver, affecting concentration and driving safety. Wearing and removing the sensors before and after each drive requires time and effort. This can make using the system frustrating, especially for drivers who have to drive continuously for long periods of time. Furthermore, high-quality sensors are often not cheap, and integrating them into vehicle systems requires effort and money. This can increase the value of the car or system and make it an unattractive choice for many consumers.</w:t>
      </w:r>
    </w:p>
    <w:p w14:paraId="75B65E85" w14:textId="4FCF3818" w:rsidR="00DD0E07" w:rsidRPr="00A60B9A" w:rsidRDefault="00DD0E07" w:rsidP="00724C0D">
      <w:pPr>
        <w:pStyle w:val="ListParagraph"/>
        <w:numPr>
          <w:ilvl w:val="0"/>
          <w:numId w:val="2"/>
        </w:numPr>
        <w:spacing w:line="360" w:lineRule="auto"/>
        <w:ind w:left="0" w:firstLine="420"/>
        <w:rPr>
          <w:rFonts w:eastAsia="KaiTi_GB2312"/>
          <w:bCs/>
          <w:sz w:val="24"/>
        </w:rPr>
      </w:pPr>
      <w:r w:rsidRPr="00A60B9A">
        <w:rPr>
          <w:rFonts w:eastAsia="KaiTi_GB2312"/>
          <w:bCs/>
          <w:sz w:val="24"/>
          <w:lang w:val="en-US"/>
        </w:rPr>
        <w:t>These functions, which are driver drowsiness detection and behavior monitoring, have not been integrated into a unique system.</w:t>
      </w:r>
      <w:r w:rsidR="007A48D2" w:rsidRPr="00A60B9A">
        <w:t xml:space="preserve"> </w:t>
      </w:r>
      <w:r w:rsidR="00724C0D" w:rsidRPr="00A60B9A">
        <w:rPr>
          <w:rFonts w:eastAsia="KaiTi_GB2312"/>
          <w:bCs/>
          <w:sz w:val="24"/>
        </w:rPr>
        <w:t xml:space="preserve">Integrating these functions into a single system can provide many benefits, including improving traffic safety and reducing the risk of accidents due </w:t>
      </w:r>
      <w:r w:rsidR="00724C0D" w:rsidRPr="00A60B9A">
        <w:rPr>
          <w:rFonts w:eastAsia="KaiTi_GB2312"/>
          <w:bCs/>
          <w:sz w:val="24"/>
        </w:rPr>
        <w:lastRenderedPageBreak/>
        <w:t>to driver distraction. Continued research and development of solutions to optimize this integration is critical to enhancing the performance and availability of future smart automotive systems.</w:t>
      </w:r>
    </w:p>
    <w:p w14:paraId="7A40E88D" w14:textId="77777777" w:rsidR="00DD0E07" w:rsidRPr="00B36219" w:rsidRDefault="00DD0E07" w:rsidP="00DD0E07">
      <w:pPr>
        <w:pStyle w:val="ListParagraph"/>
        <w:spacing w:line="360" w:lineRule="auto"/>
        <w:ind w:left="792"/>
        <w:rPr>
          <w:rFonts w:eastAsia="KaiTi_GB2312"/>
          <w:bCs/>
          <w:sz w:val="24"/>
        </w:rPr>
      </w:pPr>
    </w:p>
    <w:p w14:paraId="39DF0C6B" w14:textId="714DA580" w:rsidR="004A18B3" w:rsidRDefault="004A18B3" w:rsidP="00E80F9D">
      <w:pPr>
        <w:pStyle w:val="Cap2"/>
      </w:pPr>
      <w:r w:rsidRPr="00E57956">
        <w:t xml:space="preserve">4. The detailed construction of the technical solutions of this patent </w:t>
      </w:r>
    </w:p>
    <w:p w14:paraId="1DD65491" w14:textId="74E50D03" w:rsidR="004A18B3" w:rsidRPr="00A60B9A" w:rsidRDefault="004A18B3" w:rsidP="00DE0299">
      <w:pPr>
        <w:pStyle w:val="Cap3"/>
        <w:numPr>
          <w:ilvl w:val="0"/>
          <w:numId w:val="0"/>
        </w:numPr>
        <w:ind w:left="360" w:hanging="360"/>
      </w:pPr>
      <w:r w:rsidRPr="00A60B9A">
        <w:t xml:space="preserve">4.1 </w:t>
      </w:r>
      <w:r w:rsidR="00B440AD" w:rsidRPr="00A60B9A">
        <w:rPr>
          <w:lang w:val="vi"/>
        </w:rPr>
        <w:t>Original dataset design</w:t>
      </w:r>
    </w:p>
    <w:p w14:paraId="3A581BA7" w14:textId="766C3A4D" w:rsidR="00095583" w:rsidRPr="00A60B9A" w:rsidRDefault="00A60B9A" w:rsidP="00960BE1">
      <w:pPr>
        <w:pStyle w:val="Cap3"/>
        <w:numPr>
          <w:ilvl w:val="0"/>
          <w:numId w:val="0"/>
        </w:numPr>
        <w:ind w:firstLine="567"/>
        <w:rPr>
          <w:b w:val="0"/>
        </w:rPr>
      </w:pPr>
      <w:r w:rsidRPr="00A60B9A">
        <w:rPr>
          <w:b w:val="0"/>
        </w:rPr>
        <w:t>The system structure proposed in this patent is illustrated in Figure 1. In it, images of the driver in different situations are collected by the Image acquisition subsystem. The image processing unit includes body posture estimation, driver drowsiness detection, steering wheel and smartphone detection models.</w:t>
      </w:r>
      <w:r w:rsidR="00095583" w:rsidRPr="00A60B9A">
        <w:rPr>
          <w:b w:val="0"/>
        </w:rPr>
        <w:t xml:space="preserve"> </w:t>
      </w:r>
      <w:r w:rsidRPr="00A60B9A">
        <w:rPr>
          <w:b w:val="0"/>
        </w:rPr>
        <w:t>Data and information about the system are stored in data storage. When abnormal situations are detected, the system will send a warning signal to the driver.</w:t>
      </w:r>
      <w:r w:rsidR="00095583" w:rsidRPr="00A60B9A">
        <w:rPr>
          <w:b w:val="0"/>
        </w:rPr>
        <w:t xml:space="preserve"> </w:t>
      </w:r>
    </w:p>
    <w:p w14:paraId="5456F507" w14:textId="7F30FB6D" w:rsidR="00455B6C" w:rsidRPr="00A60B9A" w:rsidRDefault="00A60B9A" w:rsidP="00960BE1">
      <w:pPr>
        <w:pStyle w:val="Cap3"/>
        <w:numPr>
          <w:ilvl w:val="0"/>
          <w:numId w:val="0"/>
        </w:numPr>
        <w:ind w:firstLine="567"/>
        <w:rPr>
          <w:b w:val="0"/>
        </w:rPr>
      </w:pPr>
      <w:r w:rsidRPr="00A60B9A">
        <w:rPr>
          <w:b w:val="0"/>
        </w:rPr>
        <w:t xml:space="preserve">The original data collection process is illustrated in Figure </w:t>
      </w:r>
      <w:r w:rsidRPr="00A60B9A">
        <w:t>2</w:t>
      </w:r>
      <w:r w:rsidRPr="00A60B9A">
        <w:rPr>
          <w:b w:val="0"/>
        </w:rPr>
        <w:t xml:space="preserve">. </w:t>
      </w:r>
      <w:r w:rsidR="00D32ECA" w:rsidRPr="00A60B9A">
        <w:rPr>
          <w:b w:val="0"/>
        </w:rPr>
        <w:t>One camera is mounted in front of the driver to capture images of the driver's face and hands for drowsy detection</w:t>
      </w:r>
      <w:r w:rsidR="00095583" w:rsidRPr="00A60B9A">
        <w:rPr>
          <w:b w:val="0"/>
        </w:rPr>
        <w:t xml:space="preserve"> (Step 1)</w:t>
      </w:r>
      <w:r w:rsidR="00D32ECA" w:rsidRPr="00A60B9A">
        <w:rPr>
          <w:b w:val="0"/>
        </w:rPr>
        <w:t>. Another camera is installed to capture side view images of the driver, including the head, shoulders, and arms</w:t>
      </w:r>
      <w:r w:rsidR="00095583" w:rsidRPr="00A60B9A">
        <w:rPr>
          <w:b w:val="0"/>
        </w:rPr>
        <w:t xml:space="preserve"> (Step 2)</w:t>
      </w:r>
      <w:r w:rsidR="00D32ECA" w:rsidRPr="00A60B9A">
        <w:rPr>
          <w:b w:val="0"/>
        </w:rPr>
        <w:t xml:space="preserve">. After images of drivers in various situations are collected, such as using a smartphone, wearing sunglasses, eating, drinking, etc., they are labeled </w:t>
      </w:r>
      <w:r w:rsidR="00095583" w:rsidRPr="00A60B9A">
        <w:rPr>
          <w:b w:val="0"/>
        </w:rPr>
        <w:t xml:space="preserve">(Step 3) </w:t>
      </w:r>
      <w:r w:rsidR="00D32ECA" w:rsidRPr="00A60B9A">
        <w:rPr>
          <w:b w:val="0"/>
        </w:rPr>
        <w:t>and selected for the AIGC model training set (</w:t>
      </w:r>
      <w:r w:rsidR="00095583" w:rsidRPr="00A60B9A">
        <w:rPr>
          <w:b w:val="0"/>
        </w:rPr>
        <w:t>S</w:t>
      </w:r>
      <w:r w:rsidR="00D32ECA" w:rsidRPr="00A60B9A">
        <w:rPr>
          <w:b w:val="0"/>
        </w:rPr>
        <w:t>tep 4).</w:t>
      </w:r>
      <w:r w:rsidR="00455B6C" w:rsidRPr="00A60B9A">
        <w:rPr>
          <w:b w:val="0"/>
        </w:rPr>
        <w:t xml:space="preserve"> Figures 3 and 4 illustrate image collection for driver abnormal behavior detection and driver drowsiness detection techniques, respectively.</w:t>
      </w:r>
    </w:p>
    <w:p w14:paraId="0663E6EB" w14:textId="63AC908A" w:rsidR="009B55F2" w:rsidRPr="00A60B9A" w:rsidRDefault="00154D29" w:rsidP="008C5C30">
      <w:pPr>
        <w:pStyle w:val="Cap3"/>
        <w:numPr>
          <w:ilvl w:val="0"/>
          <w:numId w:val="0"/>
        </w:numPr>
        <w:ind w:left="360" w:hanging="360"/>
        <w:rPr>
          <w:lang w:val="vi-VN"/>
        </w:rPr>
      </w:pPr>
      <w:r w:rsidRPr="00A60B9A">
        <w:t xml:space="preserve">4.2 </w:t>
      </w:r>
      <w:r w:rsidR="00B440AD" w:rsidRPr="00A60B9A">
        <w:rPr>
          <w:lang w:val="vi"/>
        </w:rPr>
        <w:t>Training an AIGC model and generating new images of a driver in different situations using the original dataset</w:t>
      </w:r>
      <w:r w:rsidRPr="00A60B9A">
        <w:rPr>
          <w:lang w:val="vi-VN"/>
        </w:rPr>
        <w:tab/>
      </w:r>
    </w:p>
    <w:p w14:paraId="595108FC" w14:textId="28A1B722" w:rsidR="00455B6C" w:rsidRPr="00A60B9A" w:rsidRDefault="00B440AD" w:rsidP="00960BE1">
      <w:pPr>
        <w:pStyle w:val="Cap3"/>
        <w:numPr>
          <w:ilvl w:val="0"/>
          <w:numId w:val="0"/>
        </w:numPr>
        <w:ind w:firstLine="567"/>
        <w:rPr>
          <w:b w:val="0"/>
          <w:lang w:val="vi-VN"/>
        </w:rPr>
      </w:pPr>
      <w:r w:rsidRPr="00A60B9A">
        <w:rPr>
          <w:b w:val="0"/>
        </w:rPr>
        <w:t xml:space="preserve">The process for AIGC model training and image generation using the original dataset is shown in Figure </w:t>
      </w:r>
      <w:r w:rsidRPr="00A60B9A">
        <w:t>5</w:t>
      </w:r>
      <w:r w:rsidRPr="00A60B9A">
        <w:rPr>
          <w:b w:val="0"/>
        </w:rPr>
        <w:t xml:space="preserve">. </w:t>
      </w:r>
      <w:r w:rsidR="002953CD" w:rsidRPr="00A60B9A">
        <w:rPr>
          <w:b w:val="0"/>
          <w:lang w:val="vi-VN"/>
        </w:rPr>
        <w:t>After setting the initial parameters</w:t>
      </w:r>
      <w:r w:rsidRPr="00A60B9A">
        <w:rPr>
          <w:b w:val="0"/>
        </w:rPr>
        <w:t xml:space="preserve"> (Step </w:t>
      </w:r>
      <w:r w:rsidRPr="00A60B9A">
        <w:t>5</w:t>
      </w:r>
      <w:r w:rsidRPr="00A60B9A">
        <w:rPr>
          <w:b w:val="0"/>
        </w:rPr>
        <w:t>)</w:t>
      </w:r>
      <w:r w:rsidR="002953CD" w:rsidRPr="00A60B9A">
        <w:rPr>
          <w:b w:val="0"/>
          <w:lang w:val="vi-VN"/>
        </w:rPr>
        <w:t>, the AIGC model is trained with the original dataset</w:t>
      </w:r>
      <w:r w:rsidRPr="00A60B9A">
        <w:rPr>
          <w:b w:val="0"/>
        </w:rPr>
        <w:t xml:space="preserve"> (Step </w:t>
      </w:r>
      <w:r w:rsidRPr="00A60B9A">
        <w:t>6</w:t>
      </w:r>
      <w:r w:rsidRPr="00A60B9A">
        <w:rPr>
          <w:b w:val="0"/>
        </w:rPr>
        <w:t>)</w:t>
      </w:r>
      <w:r w:rsidR="002953CD" w:rsidRPr="00A60B9A">
        <w:rPr>
          <w:b w:val="0"/>
          <w:lang w:val="vi-VN"/>
        </w:rPr>
        <w:t>. It should be noted that the images in the training dataset are collected from two different views. In particular, front view images help the model learn the Normal and Drowsy states of the driver, while the features of other driver behaviors are learned from the side view images. After the AIGC model is trained</w:t>
      </w:r>
      <w:r w:rsidR="00B31879" w:rsidRPr="00A60B9A">
        <w:rPr>
          <w:b w:val="0"/>
        </w:rPr>
        <w:t xml:space="preserve"> (Step </w:t>
      </w:r>
      <w:r w:rsidR="00B31879" w:rsidRPr="00A60B9A">
        <w:t>7</w:t>
      </w:r>
      <w:r w:rsidR="00B31879" w:rsidRPr="00A60B9A">
        <w:rPr>
          <w:b w:val="0"/>
        </w:rPr>
        <w:t>)</w:t>
      </w:r>
      <w:r w:rsidR="002953CD" w:rsidRPr="00A60B9A">
        <w:rPr>
          <w:b w:val="0"/>
          <w:lang w:val="vi-VN"/>
        </w:rPr>
        <w:t>, a prompt is then fed into the AIGC model as input</w:t>
      </w:r>
      <w:r w:rsidR="00B31879" w:rsidRPr="00A60B9A">
        <w:rPr>
          <w:b w:val="0"/>
        </w:rPr>
        <w:t xml:space="preserve"> (Step </w:t>
      </w:r>
      <w:r w:rsidR="00B31879" w:rsidRPr="00A60B9A">
        <w:t>8</w:t>
      </w:r>
      <w:r w:rsidR="00B31879" w:rsidRPr="00A60B9A">
        <w:rPr>
          <w:b w:val="0"/>
        </w:rPr>
        <w:t>)</w:t>
      </w:r>
      <w:r w:rsidR="002953CD" w:rsidRPr="00A60B9A">
        <w:rPr>
          <w:b w:val="0"/>
          <w:lang w:val="vi-VN"/>
        </w:rPr>
        <w:t xml:space="preserve"> to generate images of a driver in the respective situations</w:t>
      </w:r>
      <w:r w:rsidR="00B31879" w:rsidRPr="00A60B9A">
        <w:rPr>
          <w:b w:val="0"/>
        </w:rPr>
        <w:t xml:space="preserve"> (Step </w:t>
      </w:r>
      <w:r w:rsidR="00B31879" w:rsidRPr="00A60B9A">
        <w:t>9</w:t>
      </w:r>
      <w:r w:rsidR="00B31879" w:rsidRPr="00A60B9A">
        <w:rPr>
          <w:b w:val="0"/>
        </w:rPr>
        <w:t>)</w:t>
      </w:r>
      <w:r w:rsidR="002953CD" w:rsidRPr="00A60B9A">
        <w:rPr>
          <w:b w:val="0"/>
          <w:lang w:val="vi-VN"/>
        </w:rPr>
        <w:t>.</w:t>
      </w:r>
    </w:p>
    <w:p w14:paraId="01AA5497" w14:textId="479D70B3" w:rsidR="00D63E15" w:rsidRPr="00A60B9A" w:rsidRDefault="00B629E8" w:rsidP="00B440AD">
      <w:pPr>
        <w:pStyle w:val="Cap3"/>
        <w:numPr>
          <w:ilvl w:val="0"/>
          <w:numId w:val="0"/>
        </w:numPr>
        <w:ind w:left="360" w:hanging="360"/>
        <w:rPr>
          <w:lang w:val="vi"/>
        </w:rPr>
      </w:pPr>
      <w:r w:rsidRPr="00A60B9A">
        <w:t>4.</w:t>
      </w:r>
      <w:r w:rsidR="00154D29" w:rsidRPr="00A60B9A">
        <w:rPr>
          <w:lang w:val="vi-VN"/>
        </w:rPr>
        <w:t>3</w:t>
      </w:r>
      <w:r w:rsidRPr="00A60B9A">
        <w:t xml:space="preserve"> </w:t>
      </w:r>
      <w:r w:rsidR="00B440AD" w:rsidRPr="00A60B9A">
        <w:rPr>
          <w:lang w:val="vi"/>
        </w:rPr>
        <w:t>Driver front view dataset design and driver drowsiness detection technique</w:t>
      </w:r>
    </w:p>
    <w:p w14:paraId="7DF95B70" w14:textId="1BEE74CA" w:rsidR="00B440AD" w:rsidRPr="00A60B9A" w:rsidRDefault="00B440AD" w:rsidP="00960BE1">
      <w:pPr>
        <w:pStyle w:val="Cap3"/>
        <w:numPr>
          <w:ilvl w:val="0"/>
          <w:numId w:val="0"/>
        </w:numPr>
        <w:ind w:firstLine="567"/>
        <w:rPr>
          <w:b w:val="0"/>
          <w:lang w:val="vi-VN"/>
        </w:rPr>
      </w:pPr>
      <w:r w:rsidRPr="00A60B9A">
        <w:rPr>
          <w:b w:val="0"/>
          <w:lang w:val="vi-VN"/>
        </w:rPr>
        <w:t xml:space="preserve">Previous image processing-based methods typically extract the driver's eyes and mouth regions from the original images. Then, the state of the driver is determined based on the proportions between the height and the width of these two objects. This method is difficult when </w:t>
      </w:r>
      <w:r w:rsidRPr="00A60B9A">
        <w:rPr>
          <w:b w:val="0"/>
          <w:lang w:val="vi-VN"/>
        </w:rPr>
        <w:lastRenderedPageBreak/>
        <w:t>the driver wears sunglasses and covers his/her mouth with a hand when yawning. To solve this problem, this patent uses a driver drowsiness detection model as follows</w:t>
      </w:r>
      <w:r w:rsidR="002A4836" w:rsidRPr="00A60B9A">
        <w:rPr>
          <w:b w:val="0"/>
        </w:rPr>
        <w:t xml:space="preserve"> (Figure</w:t>
      </w:r>
      <w:r w:rsidR="002A4836" w:rsidRPr="00A60B9A">
        <w:t xml:space="preserve"> 6</w:t>
      </w:r>
      <w:r w:rsidR="002A4836" w:rsidRPr="00A60B9A">
        <w:rPr>
          <w:b w:val="0"/>
        </w:rPr>
        <w:t>)</w:t>
      </w:r>
      <w:r w:rsidRPr="00A60B9A">
        <w:rPr>
          <w:b w:val="0"/>
          <w:lang w:val="vi-VN"/>
        </w:rPr>
        <w:t>. Firstly, original driver front view images and corresponding images generated by the AIGC model are used to design a driver front view dataset for an object detection model. The labels used for this model are opened-eye, closed-eye, yawning-mouth, steering wheel-holding-hand (holdng-hand for short), mouth-covering-hand, and sunglasses</w:t>
      </w:r>
      <w:r w:rsidR="002A4836" w:rsidRPr="00A60B9A">
        <w:rPr>
          <w:b w:val="0"/>
        </w:rPr>
        <w:t xml:space="preserve"> (Step</w:t>
      </w:r>
      <w:r w:rsidR="00B928A1" w:rsidRPr="00A60B9A">
        <w:rPr>
          <w:b w:val="0"/>
        </w:rPr>
        <w:t>s</w:t>
      </w:r>
      <w:r w:rsidR="002A4836" w:rsidRPr="00A60B9A">
        <w:rPr>
          <w:b w:val="0"/>
        </w:rPr>
        <w:t xml:space="preserve"> </w:t>
      </w:r>
      <w:r w:rsidR="002A4836" w:rsidRPr="00A60B9A">
        <w:t>10-12</w:t>
      </w:r>
      <w:r w:rsidR="002A4836" w:rsidRPr="00A60B9A">
        <w:rPr>
          <w:b w:val="0"/>
        </w:rPr>
        <w:t>)</w:t>
      </w:r>
      <w:r w:rsidRPr="00A60B9A">
        <w:rPr>
          <w:b w:val="0"/>
          <w:lang w:val="vi-VN"/>
        </w:rPr>
        <w:t>. After that, the model is trained using the front view dataset</w:t>
      </w:r>
      <w:r w:rsidR="002A4836" w:rsidRPr="00A60B9A">
        <w:rPr>
          <w:b w:val="0"/>
        </w:rPr>
        <w:t xml:space="preserve"> (Step </w:t>
      </w:r>
      <w:r w:rsidR="002A4836" w:rsidRPr="00A60B9A">
        <w:t>13</w:t>
      </w:r>
      <w:r w:rsidR="002A4836" w:rsidRPr="00A60B9A">
        <w:rPr>
          <w:b w:val="0"/>
        </w:rPr>
        <w:t>)</w:t>
      </w:r>
      <w:r w:rsidRPr="00A60B9A">
        <w:rPr>
          <w:b w:val="0"/>
          <w:lang w:val="vi-VN"/>
        </w:rPr>
        <w:t>.</w:t>
      </w:r>
    </w:p>
    <w:p w14:paraId="617FC19D" w14:textId="2A370603" w:rsidR="00B440AD" w:rsidRPr="00B440AD" w:rsidRDefault="00B440AD" w:rsidP="00960BE1">
      <w:pPr>
        <w:pStyle w:val="Cap3"/>
        <w:numPr>
          <w:ilvl w:val="0"/>
          <w:numId w:val="0"/>
        </w:numPr>
        <w:ind w:firstLine="567"/>
        <w:rPr>
          <w:b w:val="0"/>
          <w:color w:val="FF0000"/>
          <w:lang w:val="vi-VN"/>
        </w:rPr>
      </w:pPr>
      <w:r w:rsidRPr="00A60B9A">
        <w:rPr>
          <w:b w:val="0"/>
          <w:lang w:val="vi-VN"/>
        </w:rPr>
        <w:t xml:space="preserve">After training, the model is used to detect </w:t>
      </w:r>
      <w:r w:rsidR="002A4836" w:rsidRPr="00A60B9A">
        <w:rPr>
          <w:b w:val="0"/>
          <w:lang w:val="vi-VN"/>
        </w:rPr>
        <w:t xml:space="preserve">driver drowsiness </w:t>
      </w:r>
      <w:r w:rsidR="002A4836" w:rsidRPr="00A60B9A">
        <w:rPr>
          <w:b w:val="0"/>
        </w:rPr>
        <w:t xml:space="preserve">as shown in Figure 7. Firstly, </w:t>
      </w:r>
      <w:r w:rsidRPr="00A60B9A">
        <w:rPr>
          <w:b w:val="0"/>
          <w:lang w:val="vi-VN"/>
        </w:rPr>
        <w:t>the objects in the driver front view image</w:t>
      </w:r>
      <w:r w:rsidR="002A4836" w:rsidRPr="00A60B9A">
        <w:rPr>
          <w:b w:val="0"/>
        </w:rPr>
        <w:t xml:space="preserve"> are detected (Step </w:t>
      </w:r>
      <w:r w:rsidR="002A4836" w:rsidRPr="00A60B9A">
        <w:t>14</w:t>
      </w:r>
      <w:r w:rsidR="002A4836" w:rsidRPr="00A60B9A">
        <w:rPr>
          <w:b w:val="0"/>
        </w:rPr>
        <w:t>)</w:t>
      </w:r>
      <w:r w:rsidRPr="00A60B9A">
        <w:rPr>
          <w:b w:val="0"/>
          <w:lang w:val="vi-VN"/>
        </w:rPr>
        <w:t>. If objects like closed-eye or yawning-mouth are detected</w:t>
      </w:r>
      <w:r w:rsidR="002A4836" w:rsidRPr="00A60B9A">
        <w:rPr>
          <w:b w:val="0"/>
        </w:rPr>
        <w:t xml:space="preserve"> (Step </w:t>
      </w:r>
      <w:r w:rsidR="002A4836" w:rsidRPr="00A60B9A">
        <w:t>15</w:t>
      </w:r>
      <w:r w:rsidR="002A4836" w:rsidRPr="00A60B9A">
        <w:rPr>
          <w:b w:val="0"/>
        </w:rPr>
        <w:t>)</w:t>
      </w:r>
      <w:r w:rsidRPr="00A60B9A">
        <w:rPr>
          <w:b w:val="0"/>
          <w:lang w:val="vi-VN"/>
        </w:rPr>
        <w:t>, or sunglasses and mouth-covering-hand are detected</w:t>
      </w:r>
      <w:r w:rsidR="002A4836" w:rsidRPr="00A60B9A">
        <w:rPr>
          <w:b w:val="0"/>
        </w:rPr>
        <w:t xml:space="preserve"> (Step </w:t>
      </w:r>
      <w:r w:rsidR="002A4836" w:rsidRPr="00A60B9A">
        <w:t>18</w:t>
      </w:r>
      <w:r w:rsidR="002A4836" w:rsidRPr="00A60B9A">
        <w:rPr>
          <w:b w:val="0"/>
        </w:rPr>
        <w:t>)</w:t>
      </w:r>
      <w:r w:rsidRPr="00A60B9A">
        <w:rPr>
          <w:b w:val="0"/>
          <w:lang w:val="vi-VN"/>
        </w:rPr>
        <w:t>, i.e. driving in a drowsy state</w:t>
      </w:r>
      <w:r w:rsidR="00B928A1" w:rsidRPr="00A60B9A">
        <w:rPr>
          <w:b w:val="0"/>
        </w:rPr>
        <w:t xml:space="preserve"> (Steps </w:t>
      </w:r>
      <w:r w:rsidR="002A4836" w:rsidRPr="00A60B9A">
        <w:t>16, 19</w:t>
      </w:r>
      <w:r w:rsidR="002A4836" w:rsidRPr="00A60B9A">
        <w:rPr>
          <w:b w:val="0"/>
        </w:rPr>
        <w:t>)</w:t>
      </w:r>
      <w:r w:rsidRPr="00A60B9A">
        <w:rPr>
          <w:b w:val="0"/>
          <w:lang w:val="vi-VN"/>
        </w:rPr>
        <w:t>. The system then sends an alert signal to the driver</w:t>
      </w:r>
      <w:r w:rsidR="002A4836" w:rsidRPr="00A60B9A">
        <w:rPr>
          <w:b w:val="0"/>
        </w:rPr>
        <w:t xml:space="preserve"> (Step </w:t>
      </w:r>
      <w:r w:rsidR="002A4836" w:rsidRPr="00A60B9A">
        <w:t>17</w:t>
      </w:r>
      <w:r w:rsidR="002A4836" w:rsidRPr="00A60B9A">
        <w:rPr>
          <w:b w:val="0"/>
        </w:rPr>
        <w:t>)</w:t>
      </w:r>
      <w:r w:rsidRPr="00A60B9A">
        <w:rPr>
          <w:b w:val="0"/>
          <w:lang w:val="vi-VN"/>
        </w:rPr>
        <w:t>. Otherwise, no action is taken</w:t>
      </w:r>
      <w:r w:rsidR="002A4836" w:rsidRPr="00A60B9A">
        <w:rPr>
          <w:b w:val="0"/>
        </w:rPr>
        <w:t xml:space="preserve"> (Step</w:t>
      </w:r>
      <w:r w:rsidR="00B928A1" w:rsidRPr="00A60B9A">
        <w:rPr>
          <w:b w:val="0"/>
        </w:rPr>
        <w:t>s</w:t>
      </w:r>
      <w:r w:rsidR="002A4836" w:rsidRPr="00A60B9A">
        <w:rPr>
          <w:b w:val="0"/>
        </w:rPr>
        <w:t xml:space="preserve"> </w:t>
      </w:r>
      <w:r w:rsidR="002A4836" w:rsidRPr="00A60B9A">
        <w:t>20, 21</w:t>
      </w:r>
      <w:r w:rsidR="002A4836" w:rsidRPr="00A60B9A">
        <w:rPr>
          <w:b w:val="0"/>
        </w:rPr>
        <w:t>)</w:t>
      </w:r>
      <w:r w:rsidRPr="00A60B9A">
        <w:rPr>
          <w:b w:val="0"/>
          <w:lang w:val="vi-VN"/>
        </w:rPr>
        <w:t>.</w:t>
      </w:r>
    </w:p>
    <w:p w14:paraId="7FB029CD" w14:textId="320AF824" w:rsidR="00510059" w:rsidRPr="00A60B9A" w:rsidRDefault="00D03182" w:rsidP="00DE0299">
      <w:pPr>
        <w:pStyle w:val="Cap3"/>
        <w:numPr>
          <w:ilvl w:val="0"/>
          <w:numId w:val="0"/>
        </w:numPr>
        <w:ind w:left="360" w:hanging="360"/>
        <w:rPr>
          <w:lang w:val="vi"/>
        </w:rPr>
      </w:pPr>
      <w:r w:rsidRPr="00A60B9A">
        <w:t>4.</w:t>
      </w:r>
      <w:r w:rsidR="00154D29" w:rsidRPr="00A60B9A">
        <w:rPr>
          <w:lang w:val="vi-VN"/>
        </w:rPr>
        <w:t>4</w:t>
      </w:r>
      <w:r w:rsidRPr="00A60B9A">
        <w:t xml:space="preserve"> </w:t>
      </w:r>
      <w:r w:rsidR="00B440AD" w:rsidRPr="00A60B9A">
        <w:rPr>
          <w:lang w:val="vi"/>
        </w:rPr>
        <w:t>Driver side view dataset design and the technique for detecting a driver using a smartphone while driving</w:t>
      </w:r>
    </w:p>
    <w:p w14:paraId="60A471F3" w14:textId="77777777" w:rsidR="00B440AD" w:rsidRPr="00A60B9A" w:rsidRDefault="00B440AD" w:rsidP="00960BE1">
      <w:pPr>
        <w:pStyle w:val="Cap3"/>
        <w:numPr>
          <w:ilvl w:val="0"/>
          <w:numId w:val="0"/>
        </w:numPr>
        <w:ind w:firstLine="567"/>
        <w:rPr>
          <w:b w:val="0"/>
          <w:lang w:val="vi-VN"/>
        </w:rPr>
      </w:pPr>
      <w:r w:rsidRPr="00A60B9A">
        <w:rPr>
          <w:b w:val="0"/>
          <w:lang w:val="vi-VN"/>
        </w:rPr>
        <w:t xml:space="preserve">In previous studies, the situation of a driver using a smartphone while driving is often detected by an image classification model. However, because the characteristics of the driver and the location of the smartphone in the images are extremely diverse, such a model may produce wrong classifications. </w:t>
      </w:r>
    </w:p>
    <w:p w14:paraId="69DE4CCD" w14:textId="78EFD9F1" w:rsidR="00B440AD" w:rsidRPr="00A60B9A" w:rsidRDefault="00B440AD" w:rsidP="00960BE1">
      <w:pPr>
        <w:pStyle w:val="Cap3"/>
        <w:numPr>
          <w:ilvl w:val="0"/>
          <w:numId w:val="0"/>
        </w:numPr>
        <w:tabs>
          <w:tab w:val="left" w:pos="567"/>
        </w:tabs>
        <w:ind w:firstLine="567"/>
      </w:pPr>
      <w:r w:rsidRPr="00A60B9A">
        <w:rPr>
          <w:b w:val="0"/>
          <w:lang w:val="vi-VN"/>
        </w:rPr>
        <w:t>To overcome this problem, this patent uses the coordinates of the hands and smartphone in the image to determine the situation</w:t>
      </w:r>
      <w:r w:rsidR="00B928A1" w:rsidRPr="00A60B9A">
        <w:rPr>
          <w:b w:val="0"/>
        </w:rPr>
        <w:t xml:space="preserve"> (Figure </w:t>
      </w:r>
      <w:r w:rsidR="00B928A1" w:rsidRPr="00A60B9A">
        <w:t>8</w:t>
      </w:r>
      <w:r w:rsidR="00B928A1" w:rsidRPr="00A60B9A">
        <w:rPr>
          <w:b w:val="0"/>
        </w:rPr>
        <w:t>)</w:t>
      </w:r>
      <w:r w:rsidRPr="00A60B9A">
        <w:rPr>
          <w:b w:val="0"/>
          <w:lang w:val="vi-VN"/>
        </w:rPr>
        <w:t xml:space="preserve">. First, the original driver side view images and the corresponding images generated by the AIGC model are used to design a side view </w:t>
      </w:r>
      <w:r w:rsidR="00B928A1" w:rsidRPr="00A60B9A">
        <w:rPr>
          <w:b w:val="0"/>
          <w:lang w:val="vi-VN"/>
        </w:rPr>
        <w:t xml:space="preserve">dataset </w:t>
      </w:r>
      <w:r w:rsidR="00B928A1" w:rsidRPr="00A60B9A">
        <w:rPr>
          <w:b w:val="0"/>
        </w:rPr>
        <w:t xml:space="preserve">(Steps </w:t>
      </w:r>
      <w:r w:rsidR="00B928A1" w:rsidRPr="00A60B9A">
        <w:t>22, 23</w:t>
      </w:r>
      <w:r w:rsidR="00B928A1" w:rsidRPr="00A60B9A">
        <w:rPr>
          <w:b w:val="0"/>
        </w:rPr>
        <w:t xml:space="preserve">). </w:t>
      </w:r>
      <w:r w:rsidR="00A60B9A" w:rsidRPr="00A60B9A">
        <w:rPr>
          <w:b w:val="0"/>
        </w:rPr>
        <w:t>After that, a</w:t>
      </w:r>
      <w:r w:rsidR="00B928A1" w:rsidRPr="00A60B9A">
        <w:rPr>
          <w:b w:val="0"/>
          <w:lang w:val="vi"/>
        </w:rPr>
        <w:t xml:space="preserve"> smartphone and the steering wheel detection model is trained using the side view dataset </w:t>
      </w:r>
      <w:r w:rsidR="00B928A1" w:rsidRPr="00A60B9A">
        <w:rPr>
          <w:b w:val="0"/>
        </w:rPr>
        <w:t xml:space="preserve">(Step </w:t>
      </w:r>
      <w:r w:rsidR="00B928A1" w:rsidRPr="00A60B9A">
        <w:t>24</w:t>
      </w:r>
      <w:r w:rsidR="00B928A1" w:rsidRPr="00A60B9A">
        <w:rPr>
          <w:b w:val="0"/>
        </w:rPr>
        <w:t>)</w:t>
      </w:r>
      <w:r w:rsidRPr="00A60B9A">
        <w:rPr>
          <w:b w:val="0"/>
          <w:lang w:val="vi-VN"/>
        </w:rPr>
        <w:t>. The proposed system needs to be connected to the vehicle control system to realize the vehicle's status. While the vehicle is being driven by the driver</w:t>
      </w:r>
      <w:r w:rsidR="00B928A1" w:rsidRPr="00A60B9A">
        <w:rPr>
          <w:b w:val="0"/>
        </w:rPr>
        <w:t xml:space="preserve"> (Step </w:t>
      </w:r>
      <w:r w:rsidR="00B928A1" w:rsidRPr="00A60B9A">
        <w:t>25</w:t>
      </w:r>
      <w:r w:rsidR="00B928A1" w:rsidRPr="00A60B9A">
        <w:rPr>
          <w:b w:val="0"/>
        </w:rPr>
        <w:t>)</w:t>
      </w:r>
      <w:r w:rsidRPr="00A60B9A">
        <w:rPr>
          <w:b w:val="0"/>
          <w:lang w:val="vi-VN"/>
        </w:rPr>
        <w:t>, the input driver side view image is predicted using a body posture estimation model</w:t>
      </w:r>
      <w:r w:rsidR="00476A25" w:rsidRPr="00A60B9A">
        <w:rPr>
          <w:b w:val="0"/>
        </w:rPr>
        <w:t xml:space="preserve"> (Figure </w:t>
      </w:r>
      <w:r w:rsidR="00476A25" w:rsidRPr="00A60B9A">
        <w:t>9</w:t>
      </w:r>
      <w:r w:rsidR="00476A25" w:rsidRPr="00A60B9A">
        <w:rPr>
          <w:b w:val="0"/>
        </w:rPr>
        <w:t>)</w:t>
      </w:r>
      <w:r w:rsidRPr="00A60B9A">
        <w:rPr>
          <w:b w:val="0"/>
          <w:lang w:val="vi-VN"/>
        </w:rPr>
        <w:t xml:space="preserve"> and a smartphone detection model</w:t>
      </w:r>
      <w:r w:rsidR="00B928A1" w:rsidRPr="00A60B9A">
        <w:rPr>
          <w:b w:val="0"/>
        </w:rPr>
        <w:t xml:space="preserve"> (Steps </w:t>
      </w:r>
      <w:r w:rsidR="00B928A1" w:rsidRPr="00A60B9A">
        <w:t>26, 27</w:t>
      </w:r>
      <w:r w:rsidR="00B928A1" w:rsidRPr="00A60B9A">
        <w:rPr>
          <w:b w:val="0"/>
        </w:rPr>
        <w:t>)</w:t>
      </w:r>
      <w:r w:rsidRPr="00A60B9A">
        <w:rPr>
          <w:b w:val="0"/>
          <w:lang w:val="vi-VN"/>
        </w:rPr>
        <w:t>.</w:t>
      </w:r>
      <w:r w:rsidR="00B928A1" w:rsidRPr="00A60B9A">
        <w:rPr>
          <w:b w:val="0"/>
        </w:rPr>
        <w:t xml:space="preserve"> As a result, </w:t>
      </w:r>
      <w:r w:rsidR="00476A25" w:rsidRPr="00A60B9A">
        <w:rPr>
          <w:b w:val="0"/>
        </w:rPr>
        <w:t xml:space="preserve">the coordinates of the smartphone and hands in the images are obtained (Step </w:t>
      </w:r>
      <w:r w:rsidR="00476A25" w:rsidRPr="00A60B9A">
        <w:t>28</w:t>
      </w:r>
      <w:r w:rsidR="00476A25" w:rsidRPr="00A60B9A">
        <w:rPr>
          <w:b w:val="0"/>
        </w:rPr>
        <w:t>).</w:t>
      </w:r>
      <w:r w:rsidRPr="00A60B9A">
        <w:rPr>
          <w:b w:val="0"/>
          <w:lang w:val="vi-VN"/>
        </w:rPr>
        <w:t xml:space="preserve"> If the distance between the coordinates of the smartphone and the coordinates of the hands is less than the preset value</w:t>
      </w:r>
      <w:r w:rsidR="00476A25" w:rsidRPr="00A60B9A">
        <w:rPr>
          <w:b w:val="0"/>
        </w:rPr>
        <w:t xml:space="preserve"> (Step </w:t>
      </w:r>
      <w:r w:rsidR="00476A25" w:rsidRPr="00A60B9A">
        <w:t>29</w:t>
      </w:r>
      <w:r w:rsidR="00476A25" w:rsidRPr="00A60B9A">
        <w:rPr>
          <w:b w:val="0"/>
        </w:rPr>
        <w:t>)</w:t>
      </w:r>
      <w:r w:rsidRPr="00A60B9A">
        <w:rPr>
          <w:b w:val="0"/>
          <w:lang w:val="vi-VN"/>
        </w:rPr>
        <w:t>, that means the driver is using a smartphone while driving, and the system will issue an alerting signal</w:t>
      </w:r>
      <w:r w:rsidR="00476A25" w:rsidRPr="00A60B9A">
        <w:rPr>
          <w:b w:val="0"/>
        </w:rPr>
        <w:t xml:space="preserve"> (Step </w:t>
      </w:r>
      <w:r w:rsidR="00476A25" w:rsidRPr="00A60B9A">
        <w:t>31</w:t>
      </w:r>
      <w:r w:rsidR="00476A25" w:rsidRPr="00A60B9A">
        <w:rPr>
          <w:b w:val="0"/>
        </w:rPr>
        <w:t>)</w:t>
      </w:r>
      <w:r w:rsidRPr="00A60B9A">
        <w:rPr>
          <w:b w:val="0"/>
          <w:lang w:val="vi-VN"/>
        </w:rPr>
        <w:t>.</w:t>
      </w:r>
      <w:r w:rsidR="00476A25" w:rsidRPr="00A60B9A">
        <w:rPr>
          <w:b w:val="0"/>
        </w:rPr>
        <w:t xml:space="preserve"> Otherwise, no action is taken (Step </w:t>
      </w:r>
      <w:r w:rsidR="00476A25" w:rsidRPr="00A60B9A">
        <w:t>30</w:t>
      </w:r>
      <w:r w:rsidR="00476A25" w:rsidRPr="00A60B9A">
        <w:rPr>
          <w:b w:val="0"/>
        </w:rPr>
        <w:t>).</w:t>
      </w:r>
      <w:r w:rsidR="00706163" w:rsidRPr="00A60B9A">
        <w:rPr>
          <w:b w:val="0"/>
        </w:rPr>
        <w:t xml:space="preserve"> The result of detecting a driver using a smartphone in side </w:t>
      </w:r>
      <w:r w:rsidR="00706163" w:rsidRPr="00A60B9A">
        <w:rPr>
          <w:b w:val="0"/>
        </w:rPr>
        <w:lastRenderedPageBreak/>
        <w:t xml:space="preserve">view images is illustrated in Figure </w:t>
      </w:r>
      <w:r w:rsidR="00706163" w:rsidRPr="00A60B9A">
        <w:t>10</w:t>
      </w:r>
      <w:r w:rsidR="00706163" w:rsidRPr="00A60B9A">
        <w:rPr>
          <w:b w:val="0"/>
        </w:rPr>
        <w:t>.</w:t>
      </w:r>
    </w:p>
    <w:p w14:paraId="3A27FE98" w14:textId="174B598C" w:rsidR="00A951E8" w:rsidRPr="00A60B9A" w:rsidRDefault="000A2049" w:rsidP="00B440AD">
      <w:pPr>
        <w:pStyle w:val="Cap3"/>
        <w:numPr>
          <w:ilvl w:val="0"/>
          <w:numId w:val="0"/>
        </w:numPr>
        <w:ind w:left="360" w:hanging="360"/>
        <w:rPr>
          <w:lang w:val="vi"/>
        </w:rPr>
      </w:pPr>
      <w:r w:rsidRPr="00A60B9A">
        <w:t>4.</w:t>
      </w:r>
      <w:r w:rsidR="00154D29" w:rsidRPr="00A60B9A">
        <w:rPr>
          <w:lang w:val="vi-VN"/>
        </w:rPr>
        <w:t>5</w:t>
      </w:r>
      <w:r w:rsidRPr="00A60B9A">
        <w:t xml:space="preserve"> </w:t>
      </w:r>
      <w:r w:rsidR="00B440AD" w:rsidRPr="00A60B9A">
        <w:rPr>
          <w:lang w:val="vi"/>
        </w:rPr>
        <w:t>Driver behavior monitoring technique based on body part coordinates</w:t>
      </w:r>
    </w:p>
    <w:p w14:paraId="387C5B72" w14:textId="77777777" w:rsidR="00B440AD" w:rsidRPr="00A60B9A" w:rsidRDefault="00B440AD" w:rsidP="00960BE1">
      <w:pPr>
        <w:pStyle w:val="Cap3"/>
        <w:numPr>
          <w:ilvl w:val="0"/>
          <w:numId w:val="0"/>
        </w:numPr>
        <w:ind w:firstLine="567"/>
        <w:rPr>
          <w:b w:val="0"/>
          <w:lang w:val="vi-VN"/>
        </w:rPr>
      </w:pPr>
      <w:r w:rsidRPr="00A60B9A">
        <w:rPr>
          <w:b w:val="0"/>
          <w:lang w:val="vi-VN"/>
        </w:rPr>
        <w:t xml:space="preserve">Similar to the situation of a driver using a smartphone while driving, the abnormal behaviors of a driver, such as looking backward, drinking water, talking to passengers, etc., are often detected by an image classification model. However, the driver's abnormal postures that can lead to accidents are so diverse that the classification model cannot learn all the features of every situation. This leads to wrong results of prediction. </w:t>
      </w:r>
    </w:p>
    <w:p w14:paraId="40B70090" w14:textId="08158254" w:rsidR="00B440AD" w:rsidRPr="00A60B9A" w:rsidRDefault="00B440AD" w:rsidP="00960BE1">
      <w:pPr>
        <w:pStyle w:val="Cap3"/>
        <w:numPr>
          <w:ilvl w:val="0"/>
          <w:numId w:val="0"/>
        </w:numPr>
        <w:ind w:firstLine="567"/>
        <w:rPr>
          <w:b w:val="0"/>
          <w:lang w:val="vi-VN"/>
        </w:rPr>
      </w:pPr>
      <w:r w:rsidRPr="00A60B9A">
        <w:rPr>
          <w:b w:val="0"/>
          <w:lang w:val="vi-VN"/>
        </w:rPr>
        <w:t>To overcome that challenge, this patent uses body part coordinates</w:t>
      </w:r>
      <w:r w:rsidR="00706163" w:rsidRPr="00A60B9A">
        <w:rPr>
          <w:b w:val="0"/>
        </w:rPr>
        <w:t xml:space="preserve"> (Figure </w:t>
      </w:r>
      <w:r w:rsidR="00706163" w:rsidRPr="00A60B9A">
        <w:t>9</w:t>
      </w:r>
      <w:r w:rsidR="00706163" w:rsidRPr="00A60B9A">
        <w:rPr>
          <w:b w:val="0"/>
        </w:rPr>
        <w:t>)</w:t>
      </w:r>
      <w:r w:rsidRPr="00A60B9A">
        <w:rPr>
          <w:b w:val="0"/>
          <w:lang w:val="vi-VN"/>
        </w:rPr>
        <w:t xml:space="preserve"> to classify driver behaviors</w:t>
      </w:r>
      <w:r w:rsidR="00706163" w:rsidRPr="00A60B9A">
        <w:rPr>
          <w:b w:val="0"/>
        </w:rPr>
        <w:t xml:space="preserve"> (Figure </w:t>
      </w:r>
      <w:r w:rsidR="00706163" w:rsidRPr="00A60B9A">
        <w:t>11</w:t>
      </w:r>
      <w:r w:rsidR="00706163" w:rsidRPr="00A60B9A">
        <w:rPr>
          <w:b w:val="0"/>
        </w:rPr>
        <w:t>)</w:t>
      </w:r>
      <w:r w:rsidRPr="00A60B9A">
        <w:rPr>
          <w:b w:val="0"/>
          <w:lang w:val="vi-VN"/>
        </w:rPr>
        <w:t>. During driving, the driver's posture is monitored by the driver side view camera. With the coordinates of the steering wheel known, the standard posture of the driver in the images can be determined</w:t>
      </w:r>
      <w:r w:rsidR="00706163" w:rsidRPr="00A60B9A">
        <w:rPr>
          <w:b w:val="0"/>
        </w:rPr>
        <w:t xml:space="preserve"> </w:t>
      </w:r>
      <w:r w:rsidRPr="00A60B9A">
        <w:rPr>
          <w:b w:val="0"/>
          <w:lang w:val="vi-VN"/>
        </w:rPr>
        <w:t>including the coordinates of the following parts, right ear, right eye, nose, shoulders, two hands holding the steering wheel, and the distances between the nose and hands are in range of the length of respective arms +/- 10%. Note that the standard posture of a driver must ensure the above characteristics, while the coordinates of the body parts may change. It can be seen that the coordinates of the body parts of drivers at their standard posture are not the same. Even the coordinates of the body parts of the same driver in the standard posture at each point in time are different. Therefore, during driving, the driver's standard posture is continuously determined and updated in data storage</w:t>
      </w:r>
      <w:r w:rsidR="00706163" w:rsidRPr="00A60B9A">
        <w:rPr>
          <w:b w:val="0"/>
        </w:rPr>
        <w:t xml:space="preserve"> (Step </w:t>
      </w:r>
      <w:r w:rsidR="00706163" w:rsidRPr="00A60B9A">
        <w:t>32</w:t>
      </w:r>
      <w:r w:rsidR="00706163" w:rsidRPr="00A60B9A">
        <w:rPr>
          <w:b w:val="0"/>
        </w:rPr>
        <w:t>)</w:t>
      </w:r>
      <w:r w:rsidRPr="00A60B9A">
        <w:rPr>
          <w:b w:val="0"/>
          <w:lang w:val="vi-VN"/>
        </w:rPr>
        <w:t>.</w:t>
      </w:r>
    </w:p>
    <w:p w14:paraId="21D62486" w14:textId="2DFEA894" w:rsidR="00706163" w:rsidRDefault="00706163" w:rsidP="00960BE1">
      <w:pPr>
        <w:pStyle w:val="Cap3"/>
        <w:numPr>
          <w:ilvl w:val="0"/>
          <w:numId w:val="0"/>
        </w:numPr>
        <w:ind w:firstLine="567"/>
        <w:rPr>
          <w:b w:val="0"/>
        </w:rPr>
      </w:pPr>
      <w:r w:rsidRPr="00706163">
        <w:rPr>
          <w:b w:val="0"/>
          <w:lang w:val="vi"/>
        </w:rPr>
        <w:t>During driving, the current coordinates of the body parts in driver side view images are compared with the ones in the standard posture</w:t>
      </w:r>
      <w:r>
        <w:rPr>
          <w:b w:val="0"/>
        </w:rPr>
        <w:t xml:space="preserve"> (Step </w:t>
      </w:r>
      <w:r w:rsidRPr="00706163">
        <w:t>33</w:t>
      </w:r>
      <w:r>
        <w:rPr>
          <w:b w:val="0"/>
        </w:rPr>
        <w:t>)</w:t>
      </w:r>
      <w:r w:rsidRPr="00706163">
        <w:rPr>
          <w:b w:val="0"/>
          <w:lang w:val="vi"/>
        </w:rPr>
        <w:t>. If the image shows the left ear without the right ear</w:t>
      </w:r>
      <w:r>
        <w:rPr>
          <w:b w:val="0"/>
        </w:rPr>
        <w:t xml:space="preserve"> (Step </w:t>
      </w:r>
      <w:r w:rsidRPr="00706163">
        <w:t>34</w:t>
      </w:r>
      <w:r>
        <w:rPr>
          <w:b w:val="0"/>
        </w:rPr>
        <w:t>)</w:t>
      </w:r>
      <w:r w:rsidRPr="00706163">
        <w:rPr>
          <w:b w:val="0"/>
          <w:lang w:val="vi"/>
        </w:rPr>
        <w:t>, the driver is looking backward</w:t>
      </w:r>
      <w:r>
        <w:rPr>
          <w:b w:val="0"/>
        </w:rPr>
        <w:t xml:space="preserve"> (Step </w:t>
      </w:r>
      <w:r w:rsidRPr="00706163">
        <w:t>3</w:t>
      </w:r>
      <w:r>
        <w:t>5</w:t>
      </w:r>
      <w:r>
        <w:rPr>
          <w:b w:val="0"/>
        </w:rPr>
        <w:t>)</w:t>
      </w:r>
      <w:r w:rsidRPr="00706163">
        <w:rPr>
          <w:b w:val="0"/>
          <w:lang w:val="vi"/>
        </w:rPr>
        <w:t>. If both eyes and ears are visible in the image</w:t>
      </w:r>
      <w:r>
        <w:rPr>
          <w:b w:val="0"/>
        </w:rPr>
        <w:t xml:space="preserve"> (Step </w:t>
      </w:r>
      <w:r w:rsidRPr="00706163">
        <w:t>3</w:t>
      </w:r>
      <w:r>
        <w:t>6</w:t>
      </w:r>
      <w:r>
        <w:rPr>
          <w:b w:val="0"/>
        </w:rPr>
        <w:t>)</w:t>
      </w:r>
      <w:r w:rsidRPr="00706163">
        <w:rPr>
          <w:b w:val="0"/>
          <w:lang w:val="vi"/>
        </w:rPr>
        <w:t>, the driver is talking to passengers</w:t>
      </w:r>
      <w:r>
        <w:rPr>
          <w:b w:val="0"/>
        </w:rPr>
        <w:t xml:space="preserve"> (Step </w:t>
      </w:r>
      <w:r w:rsidRPr="00706163">
        <w:t>3</w:t>
      </w:r>
      <w:r>
        <w:t>7</w:t>
      </w:r>
      <w:r>
        <w:rPr>
          <w:b w:val="0"/>
        </w:rPr>
        <w:t>)</w:t>
      </w:r>
      <w:r w:rsidRPr="00706163">
        <w:rPr>
          <w:b w:val="0"/>
          <w:lang w:val="vi"/>
        </w:rPr>
        <w:t>. If the deviation of hands or nose to the standard locations is larger than preset thresholds</w:t>
      </w:r>
      <w:r>
        <w:rPr>
          <w:b w:val="0"/>
        </w:rPr>
        <w:t xml:space="preserve"> (Step </w:t>
      </w:r>
      <w:r w:rsidRPr="00706163">
        <w:t>3</w:t>
      </w:r>
      <w:r>
        <w:t>8</w:t>
      </w:r>
      <w:r>
        <w:rPr>
          <w:b w:val="0"/>
        </w:rPr>
        <w:t>)</w:t>
      </w:r>
      <w:r w:rsidRPr="00706163">
        <w:rPr>
          <w:b w:val="0"/>
          <w:lang w:val="vi"/>
        </w:rPr>
        <w:t>, the driver may be doing an abnormal behavior such as drinking, eating, making up, smoking, etc</w:t>
      </w:r>
      <w:r w:rsidR="00530B72">
        <w:rPr>
          <w:b w:val="0"/>
        </w:rPr>
        <w:t xml:space="preserve"> (Step </w:t>
      </w:r>
      <w:r w:rsidR="00530B72" w:rsidRPr="00706163">
        <w:t>3</w:t>
      </w:r>
      <w:r w:rsidR="00530B72">
        <w:t>9</w:t>
      </w:r>
      <w:r w:rsidR="00530B72">
        <w:rPr>
          <w:b w:val="0"/>
        </w:rPr>
        <w:t>)</w:t>
      </w:r>
      <w:r w:rsidRPr="00706163">
        <w:rPr>
          <w:b w:val="0"/>
          <w:lang w:val="vi"/>
        </w:rPr>
        <w:t>. When the system detects the above cases, an alerting signal will be sent to the driver</w:t>
      </w:r>
      <w:r w:rsidR="00530B72">
        <w:rPr>
          <w:b w:val="0"/>
        </w:rPr>
        <w:t xml:space="preserve"> (Step </w:t>
      </w:r>
      <w:r w:rsidR="00530B72">
        <w:t>40</w:t>
      </w:r>
      <w:r w:rsidR="00530B72">
        <w:rPr>
          <w:b w:val="0"/>
        </w:rPr>
        <w:t>)</w:t>
      </w:r>
      <w:r w:rsidRPr="00706163">
        <w:rPr>
          <w:b w:val="0"/>
          <w:lang w:val="vi"/>
        </w:rPr>
        <w:t>.</w:t>
      </w:r>
      <w:r w:rsidR="00530B72">
        <w:rPr>
          <w:b w:val="0"/>
        </w:rPr>
        <w:t xml:space="preserve"> </w:t>
      </w:r>
      <w:r w:rsidR="00530B72" w:rsidRPr="00530B72">
        <w:rPr>
          <w:b w:val="0"/>
        </w:rPr>
        <w:t xml:space="preserve">Otherwise, no action is taken (Step </w:t>
      </w:r>
      <w:r w:rsidR="00530B72" w:rsidRPr="00530B72">
        <w:t>41</w:t>
      </w:r>
      <w:r w:rsidR="00530B72" w:rsidRPr="00530B72">
        <w:rPr>
          <w:b w:val="0"/>
        </w:rPr>
        <w:t>).</w:t>
      </w:r>
      <w:r w:rsidR="00167BA0">
        <w:rPr>
          <w:b w:val="0"/>
        </w:rPr>
        <w:t xml:space="preserve"> The results of </w:t>
      </w:r>
      <w:r w:rsidR="00A60B9A" w:rsidRPr="00A60B9A">
        <w:rPr>
          <w:b w:val="0"/>
        </w:rPr>
        <w:t xml:space="preserve">monitoring </w:t>
      </w:r>
      <w:r w:rsidR="00167BA0">
        <w:rPr>
          <w:b w:val="0"/>
        </w:rPr>
        <w:t xml:space="preserve">driver behavior in side view images are illustrated in Figures </w:t>
      </w:r>
      <w:r w:rsidR="00167BA0" w:rsidRPr="00167BA0">
        <w:t>12A-12D</w:t>
      </w:r>
      <w:r w:rsidR="00167BA0">
        <w:rPr>
          <w:b w:val="0"/>
        </w:rPr>
        <w:t>.</w:t>
      </w:r>
    </w:p>
    <w:p w14:paraId="1D96129B" w14:textId="77777777" w:rsidR="008D5369" w:rsidRPr="00530B72" w:rsidRDefault="008D5369" w:rsidP="00960BE1">
      <w:pPr>
        <w:pStyle w:val="Cap3"/>
        <w:numPr>
          <w:ilvl w:val="0"/>
          <w:numId w:val="0"/>
        </w:numPr>
        <w:ind w:firstLine="567"/>
        <w:rPr>
          <w:b w:val="0"/>
        </w:rPr>
      </w:pPr>
    </w:p>
    <w:p w14:paraId="5DACDFCD" w14:textId="1EC58C4D" w:rsidR="00893140" w:rsidRPr="00893140" w:rsidRDefault="0022624E" w:rsidP="00E80F9D">
      <w:pPr>
        <w:pStyle w:val="Cap2"/>
      </w:pPr>
      <w:r>
        <w:t>5</w:t>
      </w:r>
      <w:r w:rsidRPr="00E57956">
        <w:t xml:space="preserve">. </w:t>
      </w:r>
      <w:r w:rsidR="003B709E" w:rsidRPr="00E57956">
        <w:t>T</w:t>
      </w:r>
      <w:r w:rsidRPr="00E57956">
        <w:t xml:space="preserve">he main points </w:t>
      </w:r>
      <w:r w:rsidR="00E0474F" w:rsidRPr="00E57956">
        <w:t xml:space="preserve">to be protected </w:t>
      </w:r>
      <w:r w:rsidR="00245FCF" w:rsidRPr="00E57956">
        <w:t>by</w:t>
      </w:r>
      <w:r w:rsidR="00E0474F" w:rsidRPr="00E57956">
        <w:t xml:space="preserve"> the patent</w:t>
      </w:r>
      <w:r w:rsidR="00893140" w:rsidRPr="00893140">
        <w:t xml:space="preserve"> </w:t>
      </w:r>
    </w:p>
    <w:p w14:paraId="7F2EB4BB" w14:textId="0EC74565" w:rsidR="00377703" w:rsidRPr="00A60B9A" w:rsidRDefault="001F739C" w:rsidP="00960BE1">
      <w:pPr>
        <w:pStyle w:val="Cap2"/>
        <w:ind w:firstLine="567"/>
        <w:rPr>
          <w:b w:val="0"/>
        </w:rPr>
      </w:pPr>
      <w:r w:rsidRPr="00A60B9A">
        <w:rPr>
          <w:b w:val="0"/>
          <w:sz w:val="24"/>
          <w:szCs w:val="24"/>
        </w:rPr>
        <w:t>(1) A driver behavior monitoring system based on body part coordinates and AIGC</w:t>
      </w:r>
    </w:p>
    <w:p w14:paraId="64A57F32" w14:textId="19403896" w:rsidR="00E0474F" w:rsidRDefault="00E0474F" w:rsidP="00E80F9D">
      <w:pPr>
        <w:pStyle w:val="Cap2"/>
      </w:pPr>
      <w:r w:rsidRPr="00E0474F">
        <w:lastRenderedPageBreak/>
        <w:t xml:space="preserve">6. </w:t>
      </w:r>
      <w:r w:rsidRPr="00E57956">
        <w:t xml:space="preserve">Deduce the advantages of this </w:t>
      </w:r>
      <w:r w:rsidR="00F143A7" w:rsidRPr="00E57956">
        <w:t xml:space="preserve">patent </w:t>
      </w:r>
      <w:r w:rsidRPr="00E57956">
        <w:t>by reasoning</w:t>
      </w:r>
      <w:r w:rsidR="00893140">
        <w:t xml:space="preserve"> </w:t>
      </w:r>
    </w:p>
    <w:p w14:paraId="2D9CFA3D" w14:textId="77777777" w:rsidR="001F739C" w:rsidRPr="001F739C" w:rsidRDefault="001F739C" w:rsidP="00960BE1">
      <w:pPr>
        <w:spacing w:line="360" w:lineRule="auto"/>
        <w:ind w:firstLine="567"/>
        <w:rPr>
          <w:rFonts w:eastAsia="KaiTi_GB2312"/>
          <w:color w:val="000000" w:themeColor="text1"/>
          <w:sz w:val="24"/>
          <w:lang w:val="en-US"/>
        </w:rPr>
      </w:pPr>
      <w:r w:rsidRPr="001F739C">
        <w:rPr>
          <w:rFonts w:eastAsia="KaiTi_GB2312"/>
          <w:color w:val="000000" w:themeColor="text1"/>
          <w:sz w:val="24"/>
          <w:lang w:val="en-US"/>
        </w:rPr>
        <w:t xml:space="preserve">Novelty: </w:t>
      </w:r>
    </w:p>
    <w:p w14:paraId="7A38B3E6" w14:textId="77777777" w:rsidR="001F739C" w:rsidRPr="001F739C" w:rsidRDefault="001F739C" w:rsidP="001F739C">
      <w:pPr>
        <w:pStyle w:val="ListParagraph"/>
        <w:numPr>
          <w:ilvl w:val="0"/>
          <w:numId w:val="7"/>
        </w:numPr>
        <w:spacing w:line="360" w:lineRule="auto"/>
        <w:rPr>
          <w:rFonts w:eastAsia="KaiTi_GB2312"/>
          <w:color w:val="000000" w:themeColor="text1"/>
          <w:sz w:val="24"/>
          <w:lang w:val="en-US"/>
        </w:rPr>
      </w:pPr>
      <w:r w:rsidRPr="001F739C">
        <w:rPr>
          <w:rFonts w:eastAsia="KaiTi_GB2312"/>
          <w:color w:val="000000" w:themeColor="text1"/>
          <w:sz w:val="24"/>
          <w:lang w:val="en-US"/>
        </w:rPr>
        <w:t>Using an object detection model to detect driver drowsiness.</w:t>
      </w:r>
    </w:p>
    <w:p w14:paraId="6C5A722B" w14:textId="77777777" w:rsidR="001F739C" w:rsidRPr="001F739C" w:rsidRDefault="001F739C" w:rsidP="001F739C">
      <w:pPr>
        <w:pStyle w:val="ListParagraph"/>
        <w:numPr>
          <w:ilvl w:val="0"/>
          <w:numId w:val="7"/>
        </w:numPr>
        <w:spacing w:line="360" w:lineRule="auto"/>
        <w:rPr>
          <w:rFonts w:eastAsia="KaiTi_GB2312"/>
          <w:color w:val="000000" w:themeColor="text1"/>
          <w:sz w:val="24"/>
          <w:lang w:val="en-US"/>
        </w:rPr>
      </w:pPr>
      <w:r w:rsidRPr="001F739C">
        <w:rPr>
          <w:rFonts w:eastAsia="KaiTi_GB2312"/>
          <w:color w:val="000000" w:themeColor="text1"/>
          <w:sz w:val="24"/>
          <w:lang w:val="en-US"/>
        </w:rPr>
        <w:t xml:space="preserve">Based on the body part coordinates, detect abnormal behaviors of the driver. </w:t>
      </w:r>
    </w:p>
    <w:p w14:paraId="64DABFF3" w14:textId="77777777" w:rsidR="001F739C" w:rsidRPr="001F739C" w:rsidRDefault="001F739C" w:rsidP="00960BE1">
      <w:pPr>
        <w:spacing w:line="360" w:lineRule="auto"/>
        <w:ind w:firstLine="567"/>
        <w:rPr>
          <w:rFonts w:eastAsia="KaiTi_GB2312"/>
          <w:color w:val="000000" w:themeColor="text1"/>
          <w:sz w:val="24"/>
          <w:lang w:val="en-US"/>
        </w:rPr>
      </w:pPr>
      <w:r w:rsidRPr="001F739C">
        <w:rPr>
          <w:rFonts w:eastAsia="KaiTi_GB2312"/>
          <w:color w:val="000000" w:themeColor="text1"/>
          <w:sz w:val="24"/>
          <w:lang w:val="en-US"/>
        </w:rPr>
        <w:t xml:space="preserve">Creativity: </w:t>
      </w:r>
    </w:p>
    <w:p w14:paraId="3702AF82" w14:textId="77777777" w:rsidR="001F739C" w:rsidRPr="001F739C" w:rsidRDefault="001F739C" w:rsidP="001F739C">
      <w:pPr>
        <w:pStyle w:val="ListParagraph"/>
        <w:numPr>
          <w:ilvl w:val="0"/>
          <w:numId w:val="8"/>
        </w:numPr>
        <w:spacing w:line="360" w:lineRule="auto"/>
        <w:rPr>
          <w:rFonts w:eastAsia="KaiTi_GB2312"/>
          <w:color w:val="000000" w:themeColor="text1"/>
          <w:sz w:val="24"/>
          <w:lang w:val="en-US"/>
        </w:rPr>
      </w:pPr>
      <w:r w:rsidRPr="001F739C">
        <w:rPr>
          <w:rFonts w:eastAsia="KaiTi_GB2312"/>
          <w:color w:val="000000" w:themeColor="text1"/>
          <w:sz w:val="24"/>
          <w:lang w:val="en-US"/>
        </w:rPr>
        <w:t>Using an AIGC model to generate images of a driver in different situations.</w:t>
      </w:r>
    </w:p>
    <w:p w14:paraId="7D13ED15" w14:textId="77777777" w:rsidR="001F739C" w:rsidRPr="001F739C" w:rsidRDefault="001F739C" w:rsidP="001F739C">
      <w:pPr>
        <w:pStyle w:val="ListParagraph"/>
        <w:numPr>
          <w:ilvl w:val="0"/>
          <w:numId w:val="8"/>
        </w:numPr>
        <w:spacing w:line="360" w:lineRule="auto"/>
        <w:rPr>
          <w:rFonts w:eastAsia="KaiTi_GB2312"/>
          <w:color w:val="000000" w:themeColor="text1"/>
          <w:sz w:val="24"/>
          <w:lang w:val="en-US"/>
        </w:rPr>
      </w:pPr>
      <w:r w:rsidRPr="001F739C">
        <w:rPr>
          <w:rFonts w:eastAsia="KaiTi_GB2312"/>
          <w:color w:val="000000" w:themeColor="text1"/>
          <w:sz w:val="24"/>
          <w:lang w:val="en-US"/>
        </w:rPr>
        <w:t>Detecting a driver using a smartphone while driving with the prediction results of an object detection model and a body posture estimation model.</w:t>
      </w:r>
    </w:p>
    <w:p w14:paraId="007B3D30" w14:textId="77777777" w:rsidR="001F739C" w:rsidRPr="001F739C" w:rsidRDefault="001F739C" w:rsidP="00960BE1">
      <w:pPr>
        <w:spacing w:line="360" w:lineRule="auto"/>
        <w:ind w:firstLine="567"/>
        <w:rPr>
          <w:rFonts w:eastAsia="KaiTi_GB2312"/>
          <w:color w:val="000000" w:themeColor="text1"/>
          <w:sz w:val="24"/>
          <w:lang w:val="en-US"/>
        </w:rPr>
      </w:pPr>
      <w:r w:rsidRPr="001F739C">
        <w:rPr>
          <w:rFonts w:eastAsia="KaiTi_GB2312"/>
          <w:color w:val="000000" w:themeColor="text1"/>
          <w:sz w:val="24"/>
          <w:lang w:val="en-US"/>
        </w:rPr>
        <w:t>Practicality:</w:t>
      </w:r>
    </w:p>
    <w:p w14:paraId="12E705F9" w14:textId="77777777" w:rsidR="001F739C" w:rsidRPr="001F739C" w:rsidRDefault="001F739C" w:rsidP="001F739C">
      <w:pPr>
        <w:pStyle w:val="ListParagraph"/>
        <w:numPr>
          <w:ilvl w:val="0"/>
          <w:numId w:val="9"/>
        </w:numPr>
        <w:spacing w:line="360" w:lineRule="auto"/>
        <w:rPr>
          <w:rFonts w:eastAsia="KaiTi_GB2312"/>
          <w:color w:val="000000" w:themeColor="text1"/>
          <w:sz w:val="24"/>
          <w:lang w:val="en-US"/>
        </w:rPr>
      </w:pPr>
      <w:r w:rsidRPr="001F739C">
        <w:rPr>
          <w:rFonts w:eastAsia="KaiTi_GB2312"/>
          <w:color w:val="000000" w:themeColor="text1"/>
          <w:sz w:val="24"/>
          <w:lang w:val="en-US"/>
        </w:rPr>
        <w:t>Generating driver images in different situations helps reduce data collection costs.</w:t>
      </w:r>
    </w:p>
    <w:p w14:paraId="43DCE964" w14:textId="77777777" w:rsidR="001F739C" w:rsidRPr="001F739C" w:rsidRDefault="001F739C" w:rsidP="001F739C">
      <w:pPr>
        <w:pStyle w:val="ListParagraph"/>
        <w:numPr>
          <w:ilvl w:val="0"/>
          <w:numId w:val="9"/>
        </w:numPr>
        <w:spacing w:line="360" w:lineRule="auto"/>
        <w:rPr>
          <w:rFonts w:eastAsia="KaiTi_GB2312"/>
          <w:color w:val="000000" w:themeColor="text1"/>
          <w:sz w:val="24"/>
          <w:lang w:val="en-US"/>
        </w:rPr>
      </w:pPr>
      <w:r w:rsidRPr="001F739C">
        <w:rPr>
          <w:rFonts w:eastAsia="KaiTi_GB2312"/>
          <w:color w:val="000000" w:themeColor="text1"/>
          <w:sz w:val="24"/>
          <w:lang w:val="en-US"/>
        </w:rPr>
        <w:t>Improving the diversity of the dataset, helping the model better predict new situations.</w:t>
      </w:r>
    </w:p>
    <w:p w14:paraId="3B782782" w14:textId="704103C1" w:rsidR="00620492" w:rsidRPr="001F739C" w:rsidRDefault="001F739C" w:rsidP="001F739C">
      <w:pPr>
        <w:pStyle w:val="ListParagraph"/>
        <w:numPr>
          <w:ilvl w:val="0"/>
          <w:numId w:val="9"/>
        </w:numPr>
        <w:spacing w:line="360" w:lineRule="auto"/>
        <w:rPr>
          <w:rFonts w:eastAsia="KaiTi_GB2312"/>
          <w:color w:val="000000" w:themeColor="text1"/>
          <w:sz w:val="24"/>
          <w:lang w:val="en-US"/>
        </w:rPr>
      </w:pPr>
      <w:r w:rsidRPr="001F739C">
        <w:rPr>
          <w:rFonts w:eastAsia="KaiTi_GB2312"/>
          <w:color w:val="000000" w:themeColor="text1"/>
          <w:sz w:val="24"/>
          <w:lang w:val="en-US"/>
        </w:rPr>
        <w:t>The comparison with the standard body posture of the driver helps to detect more types of driver abnormal behavior than previous studies.</w:t>
      </w:r>
    </w:p>
    <w:p w14:paraId="54E0DEE7" w14:textId="048A4664" w:rsidR="004F3412" w:rsidRPr="00E57956" w:rsidRDefault="00DA4769" w:rsidP="00E80F9D">
      <w:pPr>
        <w:pStyle w:val="Cap2"/>
      </w:pPr>
      <w:r w:rsidRPr="00E57956">
        <w:t xml:space="preserve">7. </w:t>
      </w:r>
      <w:r w:rsidR="003B709E" w:rsidRPr="00E57956">
        <w:t>O</w:t>
      </w:r>
      <w:r w:rsidRPr="00E57956">
        <w:t xml:space="preserve">ther alternative that can also achieve the purpose of the </w:t>
      </w:r>
      <w:r w:rsidR="00F143A7" w:rsidRPr="00E57956">
        <w:t>patent</w:t>
      </w:r>
      <w:r w:rsidR="004F3412">
        <w:t xml:space="preserve"> </w:t>
      </w:r>
      <w:r w:rsidR="004F3412" w:rsidRPr="004F3412">
        <w:t>(tìm hiểu thêm)</w:t>
      </w:r>
    </w:p>
    <w:p w14:paraId="001AE7D6" w14:textId="650A839B" w:rsidR="007345D8" w:rsidRPr="001F739C" w:rsidRDefault="00736C7F" w:rsidP="00960BE1">
      <w:pPr>
        <w:spacing w:line="360" w:lineRule="auto"/>
        <w:ind w:firstLine="567"/>
        <w:rPr>
          <w:i/>
          <w:iCs/>
          <w:color w:val="000000" w:themeColor="text1"/>
          <w:sz w:val="24"/>
        </w:rPr>
      </w:pPr>
      <w:r w:rsidRPr="001F739C">
        <w:rPr>
          <w:rFonts w:eastAsia="KaiTi_GB2312"/>
          <w:color w:val="000000" w:themeColor="text1"/>
          <w:sz w:val="24"/>
        </w:rPr>
        <w:t>(1)</w:t>
      </w:r>
      <w:r w:rsidRPr="001F739C">
        <w:rPr>
          <w:rFonts w:eastAsia="KaiTi_GB2312"/>
          <w:color w:val="000000" w:themeColor="text1"/>
          <w:sz w:val="24"/>
          <w:lang w:val="en-US"/>
        </w:rPr>
        <w:t xml:space="preserve"> </w:t>
      </w:r>
      <w:r w:rsidR="001617DD" w:rsidRPr="001F739C">
        <w:rPr>
          <w:rFonts w:eastAsia="KaiTi_GB2312"/>
          <w:color w:val="000000" w:themeColor="text1"/>
          <w:sz w:val="24"/>
          <w:lang w:val="en-US"/>
        </w:rPr>
        <w:t>Image generation technique based on</w:t>
      </w:r>
      <w:r w:rsidR="006E64A9" w:rsidRPr="001F739C">
        <w:rPr>
          <w:rFonts w:eastAsia="KaiTi_GB2312"/>
          <w:color w:val="000000" w:themeColor="text1"/>
          <w:sz w:val="24"/>
          <w:lang w:val="en-US"/>
        </w:rPr>
        <w:t xml:space="preserve"> </w:t>
      </w:r>
      <w:r w:rsidR="008D320C" w:rsidRPr="001F739C">
        <w:rPr>
          <w:rFonts w:eastAsia="KaiTi_GB2312"/>
          <w:color w:val="000000" w:themeColor="text1"/>
          <w:sz w:val="24"/>
          <w:lang w:val="en-US"/>
        </w:rPr>
        <w:t>Generative Adversarial Networks (</w:t>
      </w:r>
      <w:r w:rsidR="006E64A9" w:rsidRPr="001F739C">
        <w:rPr>
          <w:rFonts w:eastAsia="KaiTi_GB2312"/>
          <w:color w:val="000000" w:themeColor="text1"/>
          <w:sz w:val="24"/>
          <w:lang w:val="en-US"/>
        </w:rPr>
        <w:t>GANs</w:t>
      </w:r>
      <w:r w:rsidR="008D320C" w:rsidRPr="001F739C">
        <w:rPr>
          <w:rFonts w:eastAsia="KaiTi_GB2312"/>
          <w:color w:val="000000" w:themeColor="text1"/>
          <w:sz w:val="24"/>
          <w:lang w:val="en-US"/>
        </w:rPr>
        <w:t>)</w:t>
      </w:r>
      <w:r w:rsidR="00702F84" w:rsidRPr="001F739C">
        <w:rPr>
          <w:rFonts w:eastAsia="KaiTi_GB2312"/>
          <w:color w:val="000000" w:themeColor="text1"/>
          <w:sz w:val="24"/>
        </w:rPr>
        <w:t>.</w:t>
      </w:r>
    </w:p>
    <w:p w14:paraId="1CB880FF" w14:textId="166C1E43" w:rsidR="00702F84" w:rsidRPr="00641479" w:rsidRDefault="00702F84" w:rsidP="00E80F9D">
      <w:pPr>
        <w:pStyle w:val="Cap2"/>
      </w:pPr>
      <w:r w:rsidRPr="00641479">
        <w:t>8. Other documents that help patent atto</w:t>
      </w:r>
      <w:r w:rsidR="0022624E" w:rsidRPr="00641479">
        <w:t>rneys understand the technology</w:t>
      </w:r>
    </w:p>
    <w:p w14:paraId="6711643E" w14:textId="43D95365" w:rsidR="00702F84" w:rsidRPr="00641479" w:rsidRDefault="00702F84" w:rsidP="00DE0299">
      <w:pPr>
        <w:pStyle w:val="Cap3"/>
        <w:numPr>
          <w:ilvl w:val="0"/>
          <w:numId w:val="0"/>
        </w:numPr>
        <w:ind w:left="360" w:hanging="360"/>
      </w:pPr>
      <w:r w:rsidRPr="00641479">
        <w:t xml:space="preserve">8.1 </w:t>
      </w:r>
      <w:r w:rsidR="00D455B7" w:rsidRPr="00641479">
        <w:t>Determining the coordinates of human body parts  using a human body posture estimation model</w:t>
      </w:r>
    </w:p>
    <w:p w14:paraId="080B5E04" w14:textId="042DF00D" w:rsidR="000D4AE3" w:rsidRPr="00641479" w:rsidRDefault="00D455B7" w:rsidP="00960BE1">
      <w:pPr>
        <w:spacing w:line="360" w:lineRule="auto"/>
        <w:ind w:firstLine="567"/>
        <w:rPr>
          <w:rFonts w:eastAsia="KaiTi_GB2312"/>
          <w:sz w:val="24"/>
          <w:lang w:val="en-US"/>
        </w:rPr>
      </w:pPr>
      <w:r w:rsidRPr="00641479">
        <w:rPr>
          <w:rFonts w:eastAsia="KaiTi_GB2312"/>
          <w:sz w:val="24"/>
          <w:lang w:val="en-US"/>
        </w:rPr>
        <w:t>The technique of determining the coordinates of human body parts in an image based on a human body posture estimation model is often called "Human Pose Estimation" or "Body Keypoint Detection." This is one of the important applications of artificial intelligence in image processing and human body posture analysis. The main goal of this technique is to determine the coordinates of key points on the human body, often called "keypoints" or "body parts." Keypoints typically include the head, shoulders, wrists, hips, knees, and eyes. By identifying these keypoints, a histogram of the human body pose in the image can be created</w:t>
      </w:r>
      <w:r w:rsidR="000D4AE3" w:rsidRPr="00641479">
        <w:rPr>
          <w:rFonts w:eastAsia="KaiTi_GB2312"/>
          <w:sz w:val="24"/>
          <w:lang w:val="en-US"/>
        </w:rPr>
        <w:t>.</w:t>
      </w:r>
    </w:p>
    <w:p w14:paraId="3DA67A78" w14:textId="734A0A9F" w:rsidR="000D4AE3" w:rsidRPr="00641479" w:rsidRDefault="00D455B7" w:rsidP="00960BE1">
      <w:pPr>
        <w:spacing w:line="360" w:lineRule="auto"/>
        <w:ind w:firstLine="567"/>
        <w:rPr>
          <w:rFonts w:eastAsia="KaiTi_GB2312"/>
          <w:sz w:val="24"/>
          <w:lang w:val="en-US"/>
        </w:rPr>
      </w:pPr>
      <w:r w:rsidRPr="00641479">
        <w:rPr>
          <w:rFonts w:eastAsia="KaiTi_GB2312"/>
          <w:sz w:val="24"/>
          <w:lang w:val="en-US"/>
        </w:rPr>
        <w:t>The Human Pose Estimation techniqu</w:t>
      </w:r>
      <w:r w:rsidR="00641479" w:rsidRPr="00641479">
        <w:rPr>
          <w:rFonts w:eastAsia="KaiTi_GB2312"/>
          <w:sz w:val="24"/>
          <w:lang w:val="en-US"/>
        </w:rPr>
        <w:t xml:space="preserve">e uses machine learning models </w:t>
      </w:r>
      <w:r w:rsidRPr="00641479">
        <w:rPr>
          <w:rFonts w:eastAsia="KaiTi_GB2312"/>
          <w:sz w:val="24"/>
          <w:lang w:val="en-US"/>
        </w:rPr>
        <w:t>to determine the coordinates of keypoints on the image. Some popular methods include</w:t>
      </w:r>
      <w:r w:rsidR="000D4AE3" w:rsidRPr="00641479">
        <w:rPr>
          <w:rFonts w:eastAsia="KaiTi_GB2312"/>
          <w:sz w:val="24"/>
          <w:lang w:val="en-US"/>
        </w:rPr>
        <w:t>:</w:t>
      </w:r>
    </w:p>
    <w:p w14:paraId="60600BDB" w14:textId="5B1FA1F8" w:rsidR="000D4AE3" w:rsidRPr="00641479" w:rsidRDefault="00641479" w:rsidP="00960BE1">
      <w:pPr>
        <w:spacing w:line="360" w:lineRule="auto"/>
        <w:ind w:firstLine="567"/>
        <w:rPr>
          <w:rFonts w:eastAsia="KaiTi_GB2312"/>
          <w:sz w:val="24"/>
          <w:lang w:val="en-US"/>
        </w:rPr>
      </w:pPr>
      <w:r w:rsidRPr="00641479">
        <w:rPr>
          <w:rFonts w:eastAsia="KaiTi_GB2312"/>
          <w:sz w:val="24"/>
          <w:lang w:val="en-US"/>
        </w:rPr>
        <w:t xml:space="preserve">Convolutional neural networks (CNN): CNNs are often used to extract features from images </w:t>
      </w:r>
      <w:r w:rsidRPr="00641479">
        <w:rPr>
          <w:rFonts w:eastAsia="KaiTi_GB2312"/>
          <w:sz w:val="24"/>
          <w:lang w:val="en-US"/>
        </w:rPr>
        <w:lastRenderedPageBreak/>
        <w:t>and predict the coordinates of keypoints. The model can be trained on large datasets with images labeled with keypoints</w:t>
      </w:r>
      <w:r w:rsidR="000D4AE3" w:rsidRPr="00641479">
        <w:rPr>
          <w:rFonts w:eastAsia="KaiTi_GB2312"/>
          <w:sz w:val="24"/>
          <w:lang w:val="en-US"/>
        </w:rPr>
        <w:t>.</w:t>
      </w:r>
    </w:p>
    <w:p w14:paraId="36FBFD45" w14:textId="31A364DB" w:rsidR="000D4AE3" w:rsidRPr="00641479" w:rsidRDefault="00641479" w:rsidP="00960BE1">
      <w:pPr>
        <w:spacing w:line="360" w:lineRule="auto"/>
        <w:ind w:firstLine="567"/>
        <w:rPr>
          <w:rFonts w:eastAsia="KaiTi_GB2312"/>
          <w:sz w:val="24"/>
          <w:lang w:val="en-US"/>
        </w:rPr>
      </w:pPr>
      <w:r w:rsidRPr="00641479">
        <w:rPr>
          <w:rFonts w:eastAsia="KaiTi_GB2312"/>
          <w:sz w:val="24"/>
          <w:lang w:val="en-US"/>
        </w:rPr>
        <w:t>Supervised and unsupervised deep learning: There are both supervised and unsupervised methods for identifying keypoints. Supervised methods use labeled data sets, while unsupervised methods try to find keypoints without label information.</w:t>
      </w:r>
      <w:r w:rsidR="000D4AE3" w:rsidRPr="00641479">
        <w:rPr>
          <w:rFonts w:eastAsia="KaiTi_GB2312"/>
          <w:sz w:val="24"/>
          <w:lang w:val="en-US"/>
        </w:rPr>
        <w:t>.</w:t>
      </w:r>
    </w:p>
    <w:p w14:paraId="34823033" w14:textId="2A7B4B0C" w:rsidR="002A6527" w:rsidRPr="00641479" w:rsidRDefault="002A6527" w:rsidP="002A6527">
      <w:pPr>
        <w:pStyle w:val="Cap3"/>
        <w:numPr>
          <w:ilvl w:val="0"/>
          <w:numId w:val="0"/>
        </w:numPr>
        <w:ind w:left="360" w:hanging="360"/>
      </w:pPr>
      <w:r w:rsidRPr="00641479">
        <w:t>8.</w:t>
      </w:r>
      <w:r w:rsidR="000D4AE3" w:rsidRPr="00641479">
        <w:t>2</w:t>
      </w:r>
      <w:r w:rsidRPr="00641479">
        <w:t xml:space="preserve"> </w:t>
      </w:r>
      <w:r w:rsidR="00641479" w:rsidRPr="00641479">
        <w:t>Comparison of traditional data augmentation techniques and image generation techniques using the AIGC model</w:t>
      </w:r>
    </w:p>
    <w:p w14:paraId="2607DEBA" w14:textId="434A7349" w:rsidR="00FF1E5A" w:rsidRPr="00641479" w:rsidRDefault="00641479" w:rsidP="00960BE1">
      <w:pPr>
        <w:spacing w:line="360" w:lineRule="auto"/>
        <w:ind w:firstLine="567"/>
        <w:rPr>
          <w:rFonts w:eastAsia="KaiTi_GB2312"/>
          <w:sz w:val="24"/>
          <w:lang w:val="en-US"/>
        </w:rPr>
      </w:pPr>
      <w:r w:rsidRPr="00641479">
        <w:rPr>
          <w:rFonts w:eastAsia="KaiTi_GB2312"/>
          <w:sz w:val="24"/>
          <w:lang w:val="en-US"/>
        </w:rPr>
        <w:t>Data augmentation techniques based on image processing and image generation techniques using the AIGC (Artificial Intelligence Generated Content) model are two different methods to create new data in the field of image processing. Below is a comparison between them</w:t>
      </w:r>
      <w:r w:rsidR="007F281D" w:rsidRPr="00641479">
        <w:rPr>
          <w:rFonts w:eastAsia="KaiTi_GB2312"/>
          <w:sz w:val="24"/>
          <w:lang w:val="en-US"/>
        </w:rPr>
        <w:t>.</w:t>
      </w:r>
    </w:p>
    <w:p w14:paraId="205C94F5" w14:textId="240F7C6A" w:rsidR="00FF1E5A" w:rsidRPr="00641479" w:rsidRDefault="00641479" w:rsidP="00641479">
      <w:pPr>
        <w:pStyle w:val="ListParagraph"/>
        <w:numPr>
          <w:ilvl w:val="0"/>
          <w:numId w:val="6"/>
        </w:numPr>
        <w:spacing w:line="360" w:lineRule="auto"/>
        <w:rPr>
          <w:rFonts w:eastAsia="KaiTi_GB2312"/>
          <w:sz w:val="24"/>
          <w:lang w:val="en-US"/>
        </w:rPr>
      </w:pPr>
      <w:r w:rsidRPr="00641479">
        <w:rPr>
          <w:rFonts w:eastAsia="KaiTi_GB2312"/>
          <w:sz w:val="24"/>
          <w:lang w:val="en-US"/>
        </w:rPr>
        <w:t>Method: Image Processing-based data augmentation technique creates new data by changing the original data through image transformations such as rotation, zoom, flip, noise, or cropping. The image generation technique using the AIGC model uses a machine learning model, including neural networks and algorithms, to automatically generate new image data.</w:t>
      </w:r>
    </w:p>
    <w:p w14:paraId="03916A85" w14:textId="1A4B1990" w:rsidR="00FF1E5A" w:rsidRPr="00641479" w:rsidRDefault="00641479" w:rsidP="00641479">
      <w:pPr>
        <w:pStyle w:val="ListParagraph"/>
        <w:numPr>
          <w:ilvl w:val="0"/>
          <w:numId w:val="6"/>
        </w:numPr>
        <w:spacing w:line="360" w:lineRule="auto"/>
        <w:rPr>
          <w:rFonts w:eastAsia="KaiTi_GB2312"/>
          <w:sz w:val="24"/>
          <w:lang w:val="en-US"/>
        </w:rPr>
      </w:pPr>
      <w:r w:rsidRPr="00641479">
        <w:rPr>
          <w:rFonts w:eastAsia="KaiTi_GB2312"/>
          <w:sz w:val="24"/>
          <w:lang w:val="en-US"/>
        </w:rPr>
        <w:t>Ability to generate new data: Data augmentation techniques are limited by predefined image transformations, which cannot generate completely new or diverse data. The AIGC model is capable of generating completely new and diverse data, not limited by specific image transformations.</w:t>
      </w:r>
    </w:p>
    <w:p w14:paraId="09E470BE" w14:textId="14DA4629" w:rsidR="00FF1E5A" w:rsidRPr="00641479" w:rsidRDefault="00641479" w:rsidP="00641479">
      <w:pPr>
        <w:pStyle w:val="ListParagraph"/>
        <w:numPr>
          <w:ilvl w:val="0"/>
          <w:numId w:val="6"/>
        </w:numPr>
        <w:spacing w:line="360" w:lineRule="auto"/>
        <w:rPr>
          <w:rFonts w:eastAsia="KaiTi_GB2312"/>
          <w:sz w:val="24"/>
          <w:lang w:val="en-US"/>
        </w:rPr>
      </w:pPr>
      <w:r w:rsidRPr="00641479">
        <w:rPr>
          <w:rFonts w:eastAsia="KaiTi_GB2312"/>
          <w:sz w:val="24"/>
          <w:lang w:val="en-US"/>
        </w:rPr>
        <w:t>Accuracy: Data generated through data augmentation techniques often retain the properties of the original data and can easily be controlled for accuracy if reasonable techniques are used. Data generated using the AIGC model may have lower accuracy and needs to be carefully checked to ensure reliability</w:t>
      </w:r>
      <w:r w:rsidR="007F281D" w:rsidRPr="00641479">
        <w:rPr>
          <w:rFonts w:eastAsia="KaiTi_GB2312"/>
          <w:sz w:val="24"/>
          <w:lang w:val="en-US"/>
        </w:rPr>
        <w:t>.</w:t>
      </w:r>
    </w:p>
    <w:p w14:paraId="6A5D7F79" w14:textId="77777777" w:rsidR="007F281D" w:rsidRDefault="007F281D" w:rsidP="00FF1E5A">
      <w:pPr>
        <w:spacing w:line="360" w:lineRule="auto"/>
        <w:rPr>
          <w:rFonts w:eastAsia="KaiTi_GB2312"/>
          <w:b/>
          <w:sz w:val="28"/>
          <w:lang w:val="en-US"/>
        </w:rPr>
      </w:pPr>
    </w:p>
    <w:p w14:paraId="62DF2CB8" w14:textId="0145B5D6" w:rsidR="006D6FD7" w:rsidRPr="006D6FD7" w:rsidRDefault="006D6FD7" w:rsidP="00FF1E5A">
      <w:pPr>
        <w:spacing w:line="360" w:lineRule="auto"/>
        <w:rPr>
          <w:rFonts w:eastAsia="KaiTi_GB2312"/>
          <w:b/>
          <w:sz w:val="28"/>
          <w:lang w:val="en-US"/>
        </w:rPr>
      </w:pPr>
      <w:r w:rsidRPr="006D6FD7">
        <w:rPr>
          <w:rFonts w:eastAsia="KaiTi_GB2312"/>
          <w:b/>
          <w:sz w:val="28"/>
          <w:lang w:val="en-US"/>
        </w:rPr>
        <w:t>9. Description of the photos</w:t>
      </w:r>
    </w:p>
    <w:p w14:paraId="1BDB3986" w14:textId="0AC46E46" w:rsidR="008F5AF0" w:rsidRPr="0077023D" w:rsidRDefault="008F5AF0" w:rsidP="00960BE1">
      <w:pPr>
        <w:widowControl/>
        <w:spacing w:line="360" w:lineRule="auto"/>
        <w:ind w:left="567"/>
        <w:contextualSpacing/>
        <w:rPr>
          <w:rFonts w:eastAsia="KaiTi_GB2312"/>
          <w:sz w:val="24"/>
        </w:rPr>
      </w:pPr>
      <w:r w:rsidRPr="0077023D">
        <w:rPr>
          <w:rFonts w:eastAsia="KaiTi_GB2312"/>
          <w:sz w:val="24"/>
        </w:rPr>
        <w:t xml:space="preserve">Figure </w:t>
      </w:r>
      <w:r w:rsidRPr="0077023D">
        <w:rPr>
          <w:rFonts w:eastAsia="KaiTi_GB2312"/>
          <w:b/>
          <w:sz w:val="24"/>
        </w:rPr>
        <w:t>1</w:t>
      </w:r>
      <w:r w:rsidRPr="0077023D">
        <w:rPr>
          <w:rFonts w:eastAsia="KaiTi_GB2312"/>
          <w:sz w:val="24"/>
        </w:rPr>
        <w:t xml:space="preserve"> illustrates the </w:t>
      </w:r>
      <w:r w:rsidRPr="008F5AF0">
        <w:rPr>
          <w:rFonts w:eastAsia="KaiTi_GB2312"/>
          <w:sz w:val="24"/>
        </w:rPr>
        <w:t>structure of the proposed system</w:t>
      </w:r>
      <w:r w:rsidRPr="0077023D">
        <w:rPr>
          <w:rFonts w:eastAsia="KaiTi_GB2312"/>
          <w:sz w:val="24"/>
        </w:rPr>
        <w:t>.</w:t>
      </w:r>
    </w:p>
    <w:p w14:paraId="10C7B859" w14:textId="390EAED4" w:rsidR="008F5AF0" w:rsidRPr="0077023D" w:rsidRDefault="008F5AF0" w:rsidP="00960BE1">
      <w:pPr>
        <w:widowControl/>
        <w:spacing w:line="360" w:lineRule="auto"/>
        <w:ind w:left="567"/>
        <w:contextualSpacing/>
        <w:rPr>
          <w:rFonts w:eastAsia="KaiTi_GB2312"/>
          <w:sz w:val="24"/>
        </w:rPr>
      </w:pPr>
      <w:r w:rsidRPr="0077023D">
        <w:rPr>
          <w:rFonts w:eastAsia="KaiTi_GB2312"/>
          <w:sz w:val="24"/>
        </w:rPr>
        <w:t xml:space="preserve">Figure </w:t>
      </w:r>
      <w:r>
        <w:rPr>
          <w:rFonts w:eastAsia="KaiTi_GB2312"/>
          <w:b/>
          <w:sz w:val="24"/>
          <w:lang w:val="en-US"/>
        </w:rPr>
        <w:t>2</w:t>
      </w:r>
      <w:r w:rsidRPr="0077023D">
        <w:rPr>
          <w:rFonts w:eastAsia="KaiTi_GB2312"/>
          <w:sz w:val="24"/>
        </w:rPr>
        <w:t xml:space="preserve"> illustrates the original data designing process.</w:t>
      </w:r>
    </w:p>
    <w:p w14:paraId="443A7B22" w14:textId="0DAB948E" w:rsidR="008F5AF0" w:rsidRPr="0077023D" w:rsidRDefault="008F5AF0" w:rsidP="00960BE1">
      <w:pPr>
        <w:widowControl/>
        <w:spacing w:line="360" w:lineRule="auto"/>
        <w:ind w:left="567"/>
        <w:contextualSpacing/>
        <w:rPr>
          <w:rFonts w:eastAsia="KaiTi_GB2312"/>
          <w:sz w:val="24"/>
        </w:rPr>
      </w:pPr>
      <w:r w:rsidRPr="0077023D">
        <w:rPr>
          <w:rFonts w:eastAsia="KaiTi_GB2312"/>
          <w:sz w:val="24"/>
        </w:rPr>
        <w:t xml:space="preserve">Figure </w:t>
      </w:r>
      <w:r>
        <w:rPr>
          <w:rFonts w:eastAsia="KaiTi_GB2312"/>
          <w:b/>
          <w:sz w:val="24"/>
          <w:lang w:val="en-US"/>
        </w:rPr>
        <w:t>3</w:t>
      </w:r>
      <w:r w:rsidRPr="0077023D">
        <w:rPr>
          <w:rFonts w:eastAsia="KaiTi_GB2312"/>
          <w:sz w:val="24"/>
        </w:rPr>
        <w:t xml:space="preserve"> illustrates </w:t>
      </w:r>
      <w:r>
        <w:rPr>
          <w:rFonts w:eastAsia="KaiTi_GB2312"/>
          <w:sz w:val="24"/>
          <w:lang w:val="en-US"/>
        </w:rPr>
        <w:t>i</w:t>
      </w:r>
      <w:r w:rsidRPr="008F5AF0">
        <w:rPr>
          <w:rFonts w:eastAsia="KaiTi_GB2312"/>
          <w:sz w:val="24"/>
        </w:rPr>
        <w:t>mage collection for driver abnormal behavior detection.</w:t>
      </w:r>
    </w:p>
    <w:p w14:paraId="12929CB3" w14:textId="55F236FE" w:rsidR="008F5AF0" w:rsidRPr="008F5AF0" w:rsidRDefault="008F5AF0" w:rsidP="00960BE1">
      <w:pPr>
        <w:widowControl/>
        <w:spacing w:line="360" w:lineRule="auto"/>
        <w:ind w:left="567"/>
        <w:contextualSpacing/>
        <w:rPr>
          <w:rFonts w:eastAsia="KaiTi_GB2312"/>
          <w:sz w:val="24"/>
        </w:rPr>
      </w:pPr>
      <w:r w:rsidRPr="0077023D">
        <w:rPr>
          <w:rFonts w:eastAsia="KaiTi_GB2312"/>
          <w:sz w:val="24"/>
        </w:rPr>
        <w:t xml:space="preserve">Figure </w:t>
      </w:r>
      <w:r>
        <w:rPr>
          <w:rFonts w:eastAsia="KaiTi_GB2312"/>
          <w:b/>
          <w:sz w:val="24"/>
          <w:lang w:val="en-US"/>
        </w:rPr>
        <w:t>4</w:t>
      </w:r>
      <w:r w:rsidRPr="0077023D">
        <w:rPr>
          <w:rFonts w:eastAsia="KaiTi_GB2312"/>
          <w:sz w:val="24"/>
        </w:rPr>
        <w:t xml:space="preserve"> illustrates the </w:t>
      </w:r>
      <w:r>
        <w:rPr>
          <w:rFonts w:eastAsia="KaiTi_GB2312"/>
          <w:sz w:val="24"/>
          <w:lang w:val="en-US"/>
        </w:rPr>
        <w:t>i</w:t>
      </w:r>
      <w:r w:rsidRPr="008F5AF0">
        <w:rPr>
          <w:rFonts w:eastAsia="KaiTi_GB2312"/>
          <w:sz w:val="24"/>
        </w:rPr>
        <w:t>mage collection for driver drowsiness detection</w:t>
      </w:r>
    </w:p>
    <w:p w14:paraId="33726975" w14:textId="77777777" w:rsidR="008F5AF0" w:rsidRDefault="008F5AF0" w:rsidP="00960BE1">
      <w:pPr>
        <w:widowControl/>
        <w:spacing w:line="360" w:lineRule="auto"/>
        <w:ind w:left="567"/>
        <w:contextualSpacing/>
        <w:rPr>
          <w:rFonts w:eastAsia="KaiTi_GB2312"/>
          <w:sz w:val="24"/>
        </w:rPr>
      </w:pPr>
    </w:p>
    <w:p w14:paraId="6BF4231C" w14:textId="70F5B6E4"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5</w:t>
      </w:r>
      <w:r w:rsidRPr="0077023D">
        <w:rPr>
          <w:rFonts w:eastAsia="KaiTi_GB2312"/>
          <w:sz w:val="24"/>
        </w:rPr>
        <w:t xml:space="preserve"> illustrates the image generation using the AIGC technique.</w:t>
      </w:r>
    </w:p>
    <w:p w14:paraId="0FF3D167" w14:textId="5E4854D7"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6</w:t>
      </w:r>
      <w:r w:rsidRPr="0077023D">
        <w:rPr>
          <w:rFonts w:eastAsia="KaiTi_GB2312"/>
          <w:sz w:val="24"/>
        </w:rPr>
        <w:t xml:space="preserve"> illustrates the flowchart of model training for detecting the objects in driver front view images.</w:t>
      </w:r>
    </w:p>
    <w:p w14:paraId="17B50302" w14:textId="22D7EC64"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7</w:t>
      </w:r>
      <w:r w:rsidRPr="0077023D">
        <w:rPr>
          <w:rFonts w:eastAsia="KaiTi_GB2312"/>
          <w:sz w:val="24"/>
        </w:rPr>
        <w:t xml:space="preserve"> illustrates the flowchart of driver drowsiness detection.</w:t>
      </w:r>
    </w:p>
    <w:p w14:paraId="16412C1C" w14:textId="69DBA54A"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8</w:t>
      </w:r>
      <w:r w:rsidRPr="0077023D">
        <w:rPr>
          <w:rFonts w:eastAsia="KaiTi_GB2312"/>
          <w:sz w:val="24"/>
        </w:rPr>
        <w:t xml:space="preserve"> illustrates the technique for detecting a driver using a smartphone while driving using the coordinates of the smartphone and hands.</w:t>
      </w:r>
    </w:p>
    <w:p w14:paraId="5D45F37B" w14:textId="64A306A4"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9</w:t>
      </w:r>
      <w:r w:rsidRPr="0077023D">
        <w:rPr>
          <w:rFonts w:eastAsia="KaiTi_GB2312"/>
          <w:sz w:val="24"/>
        </w:rPr>
        <w:t xml:space="preserve"> illustrates a model of the body part.</w:t>
      </w:r>
    </w:p>
    <w:p w14:paraId="5F9A9032" w14:textId="47563B91"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10</w:t>
      </w:r>
      <w:r w:rsidRPr="0077023D">
        <w:rPr>
          <w:rFonts w:eastAsia="KaiTi_GB2312"/>
          <w:sz w:val="24"/>
        </w:rPr>
        <w:t xml:space="preserve"> illustrates a driver using a smartphone while driving detected by the proposed method, where the black rectangle denotes the smartphone in the image.</w:t>
      </w:r>
    </w:p>
    <w:p w14:paraId="479AB830" w14:textId="11C761D3"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11</w:t>
      </w:r>
      <w:r w:rsidRPr="0077023D">
        <w:rPr>
          <w:rFonts w:eastAsia="KaiTi_GB2312"/>
          <w:sz w:val="24"/>
        </w:rPr>
        <w:t xml:space="preserve"> illustrates the flowchart for detecting abnormal behaviors of the driver.</w:t>
      </w:r>
    </w:p>
    <w:p w14:paraId="1598E41B" w14:textId="5406D54B"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12</w:t>
      </w:r>
      <w:r w:rsidRPr="0077023D">
        <w:rPr>
          <w:rFonts w:eastAsia="KaiTi_GB2312"/>
          <w:b/>
          <w:sz w:val="24"/>
        </w:rPr>
        <w:t>A</w:t>
      </w:r>
      <w:r w:rsidRPr="0077023D">
        <w:rPr>
          <w:rFonts w:eastAsia="KaiTi_GB2312"/>
          <w:sz w:val="24"/>
        </w:rPr>
        <w:t xml:space="preserve"> illustrates the body part coordinates of a driver in normal status.</w:t>
      </w:r>
    </w:p>
    <w:p w14:paraId="25738B0B" w14:textId="31193BAF"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12</w:t>
      </w:r>
      <w:r w:rsidRPr="0077023D">
        <w:rPr>
          <w:rFonts w:eastAsia="KaiTi_GB2312"/>
          <w:b/>
          <w:sz w:val="24"/>
        </w:rPr>
        <w:t>B</w:t>
      </w:r>
      <w:r w:rsidRPr="0077023D">
        <w:rPr>
          <w:rFonts w:eastAsia="KaiTi_GB2312"/>
          <w:sz w:val="24"/>
        </w:rPr>
        <w:t xml:space="preserve"> illustrates the body part coordinates of a driver talking to passengers and using a smartphone.</w:t>
      </w:r>
    </w:p>
    <w:p w14:paraId="5CA9F76A" w14:textId="011C7E9A" w:rsidR="0077023D" w:rsidRPr="0077023D"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12</w:t>
      </w:r>
      <w:r w:rsidRPr="0077023D">
        <w:rPr>
          <w:rFonts w:eastAsia="KaiTi_GB2312"/>
          <w:b/>
          <w:sz w:val="24"/>
        </w:rPr>
        <w:t>A</w:t>
      </w:r>
      <w:r w:rsidRPr="0077023D">
        <w:rPr>
          <w:rFonts w:eastAsia="KaiTi_GB2312"/>
          <w:sz w:val="24"/>
        </w:rPr>
        <w:t xml:space="preserve"> illustrates the body part coordinates of a driver looking backward.</w:t>
      </w:r>
    </w:p>
    <w:p w14:paraId="727149DE" w14:textId="092AE77A" w:rsidR="00D32ECA" w:rsidRDefault="0077023D" w:rsidP="00960BE1">
      <w:pPr>
        <w:widowControl/>
        <w:spacing w:line="360" w:lineRule="auto"/>
        <w:ind w:left="567"/>
        <w:contextualSpacing/>
        <w:rPr>
          <w:rFonts w:eastAsia="KaiTi_GB2312"/>
          <w:sz w:val="24"/>
        </w:rPr>
      </w:pPr>
      <w:r w:rsidRPr="0077023D">
        <w:rPr>
          <w:rFonts w:eastAsia="KaiTi_GB2312"/>
          <w:sz w:val="24"/>
        </w:rPr>
        <w:t xml:space="preserve">Figure </w:t>
      </w:r>
      <w:r w:rsidR="008F5AF0">
        <w:rPr>
          <w:rFonts w:eastAsia="KaiTi_GB2312"/>
          <w:b/>
          <w:sz w:val="24"/>
          <w:lang w:val="en-US"/>
        </w:rPr>
        <w:t>12</w:t>
      </w:r>
      <w:r w:rsidRPr="0077023D">
        <w:rPr>
          <w:rFonts w:eastAsia="KaiTi_GB2312"/>
          <w:b/>
          <w:sz w:val="24"/>
        </w:rPr>
        <w:t>B</w:t>
      </w:r>
      <w:r w:rsidRPr="0077023D">
        <w:rPr>
          <w:rFonts w:eastAsia="KaiTi_GB2312"/>
          <w:sz w:val="24"/>
        </w:rPr>
        <w:t xml:space="preserve"> illustrates the body part coordinates of a driver making up while driving.</w:t>
      </w:r>
    </w:p>
    <w:p w14:paraId="4B2861C2" w14:textId="77777777" w:rsidR="00D32ECA" w:rsidRDefault="00D32ECA">
      <w:pPr>
        <w:widowControl/>
        <w:jc w:val="left"/>
        <w:rPr>
          <w:rFonts w:eastAsia="KaiTi_GB2312"/>
          <w:sz w:val="24"/>
        </w:rPr>
      </w:pPr>
      <w:r>
        <w:rPr>
          <w:rFonts w:eastAsia="KaiTi_GB2312"/>
          <w:sz w:val="24"/>
        </w:rPr>
        <w:br w:type="page"/>
      </w:r>
    </w:p>
    <w:p w14:paraId="093556FF" w14:textId="41C7BEAD" w:rsidR="00D32ECA" w:rsidRDefault="00D32ECA" w:rsidP="00D32ECA">
      <w:pPr>
        <w:widowControl/>
        <w:spacing w:line="360" w:lineRule="auto"/>
        <w:contextualSpacing/>
        <w:rPr>
          <w:rFonts w:eastAsia="KaiTi_GB2312"/>
          <w:color w:val="FF0000"/>
          <w:sz w:val="24"/>
          <w:lang w:val="en-US"/>
        </w:rPr>
      </w:pPr>
      <w:r>
        <w:rPr>
          <w:rFonts w:eastAsia="KaiTi_GB2312"/>
          <w:noProof/>
          <w:color w:val="FF0000"/>
          <w:sz w:val="24"/>
          <w:lang w:val="en-US"/>
        </w:rPr>
        <w:lastRenderedPageBreak/>
        <mc:AlternateContent>
          <mc:Choice Requires="wpc">
            <w:drawing>
              <wp:inline distT="0" distB="0" distL="0" distR="0" wp14:anchorId="3D194A11" wp14:editId="4687FB01">
                <wp:extent cx="5961380" cy="5008353"/>
                <wp:effectExtent l="0" t="0" r="1270" b="1905"/>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06" name="Text Box 306">
                          <a:extLst>
                            <a:ext uri="{FF2B5EF4-FFF2-40B4-BE49-F238E27FC236}">
                              <a16:creationId xmlns:a16="http://schemas.microsoft.com/office/drawing/2014/main" id="{8F2A5E49-B41F-0F32-08BA-C0F7F59D70AC}"/>
                            </a:ext>
                          </a:extLst>
                        </wps:cNvPr>
                        <wps:cNvSpPr txBox="1">
                          <a:spLocks noChangeArrowheads="1"/>
                        </wps:cNvSpPr>
                        <wps:spPr bwMode="auto">
                          <a:xfrm>
                            <a:off x="655166" y="1494396"/>
                            <a:ext cx="2161491" cy="469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F216EC" w14:textId="7D87A188"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BODY POSTURE  ESTIMATION MODEL</w:t>
                              </w:r>
                            </w:p>
                          </w:txbxContent>
                        </wps:txbx>
                        <wps:bodyPr vert="horz" wrap="square" lIns="91440" tIns="45720" rIns="91440" bIns="45720" numCol="1" anchor="ctr" anchorCtr="0" compatLnSpc="1">
                          <a:prstTxWarp prst="textNoShape">
                            <a:avLst/>
                          </a:prstTxWarp>
                        </wps:bodyPr>
                      </wps:wsp>
                      <wps:wsp>
                        <wps:cNvPr id="307" name="Text Box 307">
                          <a:extLst>
                            <a:ext uri="{FF2B5EF4-FFF2-40B4-BE49-F238E27FC236}">
                              <a16:creationId xmlns:a16="http://schemas.microsoft.com/office/drawing/2014/main" id="{8F2A5E49-B41F-0F32-08BA-C0F7F59D70AC}"/>
                            </a:ext>
                          </a:extLst>
                        </wps:cNvPr>
                        <wps:cNvSpPr txBox="1">
                          <a:spLocks noChangeArrowheads="1"/>
                        </wps:cNvSpPr>
                        <wps:spPr bwMode="auto">
                          <a:xfrm>
                            <a:off x="655166" y="2128456"/>
                            <a:ext cx="2161491" cy="709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86323" w14:textId="37E89C51"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DRIVER DROWSINESS DETECTION MODEL</w:t>
                              </w:r>
                            </w:p>
                          </w:txbxContent>
                        </wps:txbx>
                        <wps:bodyPr vert="horz" wrap="square" lIns="91440" tIns="45720" rIns="91440" bIns="45720" numCol="1" anchor="ctr" anchorCtr="0" compatLnSpc="1">
                          <a:prstTxWarp prst="textNoShape">
                            <a:avLst/>
                          </a:prstTxWarp>
                        </wps:bodyPr>
                      </wps:wsp>
                      <wps:wsp>
                        <wps:cNvPr id="308" name="Text Box 308">
                          <a:extLst>
                            <a:ext uri="{FF2B5EF4-FFF2-40B4-BE49-F238E27FC236}">
                              <a16:creationId xmlns:a16="http://schemas.microsoft.com/office/drawing/2014/main" id="{8F2A5E49-B41F-0F32-08BA-C0F7F59D70AC}"/>
                            </a:ext>
                          </a:extLst>
                        </wps:cNvPr>
                        <wps:cNvSpPr txBox="1">
                          <a:spLocks noChangeArrowheads="1"/>
                        </wps:cNvSpPr>
                        <wps:spPr bwMode="auto">
                          <a:xfrm>
                            <a:off x="655166" y="892317"/>
                            <a:ext cx="2161491" cy="469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AB687" w14:textId="4FBB91FE" w:rsidR="00D32ECA" w:rsidRPr="00D32ECA" w:rsidRDefault="00D32ECA" w:rsidP="00D32ECA">
                              <w:pPr>
                                <w:pStyle w:val="NormalWeb"/>
                                <w:spacing w:before="0" w:beforeAutospacing="0" w:after="0" w:afterAutospacing="0" w:line="360" w:lineRule="auto"/>
                                <w:textAlignment w:val="baseline"/>
                              </w:pPr>
                              <w:r w:rsidRPr="00D32ECA">
                                <w:rPr>
                                  <w:rFonts w:eastAsia="PMingLiU"/>
                                  <w:color w:val="000000" w:themeColor="text1"/>
                                </w:rPr>
                                <w:t>IMAGE PROCESSING UNIT</w:t>
                              </w:r>
                            </w:p>
                          </w:txbxContent>
                        </wps:txbx>
                        <wps:bodyPr vert="horz" wrap="square" lIns="91440" tIns="45720" rIns="91440" bIns="45720" numCol="1" anchor="ctr" anchorCtr="0" compatLnSpc="1">
                          <a:prstTxWarp prst="textNoShape">
                            <a:avLst/>
                          </a:prstTxWarp>
                        </wps:bodyPr>
                      </wps:wsp>
                      <wps:wsp>
                        <wps:cNvPr id="309" name="Rectangle 309"/>
                        <wps:cNvSpPr/>
                        <wps:spPr bwMode="auto">
                          <a:xfrm>
                            <a:off x="461176" y="946206"/>
                            <a:ext cx="2554877" cy="2842876"/>
                          </a:xfrm>
                          <a:prstGeom prst="rect">
                            <a:avLst/>
                          </a:prstGeom>
                          <a:noFill/>
                          <a:ln w="15875" cap="flat" cmpd="sng" algn="ctr">
                            <a:solidFill>
                              <a:schemeClr val="tx1"/>
                            </a:solidFill>
                            <a:prstDash val="solid"/>
                            <a:round/>
                            <a:headEnd type="none" w="med" len="med"/>
                            <a:tailEnd type="none" w="med" len="med"/>
                          </a:ln>
                          <a:effectLst/>
                        </wps:spPr>
                        <wps:bodyPr vert="horz" wrap="none" lIns="90000" tIns="43200" rIns="90000" bIns="43200" numCol="1" rtlCol="0" anchor="t" anchorCtr="0" compatLnSpc="1">
                          <a:prstTxWarp prst="textNoShape">
                            <a:avLst/>
                          </a:prstTxWarp>
                          <a:noAutofit/>
                        </wps:bodyPr>
                      </wps:wsp>
                      <wps:wsp>
                        <wps:cNvPr id="310" name="Rounded Rectangle 310"/>
                        <wps:cNvSpPr/>
                        <wps:spPr bwMode="auto">
                          <a:xfrm>
                            <a:off x="574257" y="1390006"/>
                            <a:ext cx="2316002" cy="661430"/>
                          </a:xfrm>
                          <a:prstGeom prst="roundRect">
                            <a:avLst/>
                          </a:prstGeom>
                          <a:noFill/>
                          <a:ln w="15875" cap="flat" cmpd="sng" algn="ctr">
                            <a:solidFill>
                              <a:schemeClr val="tx1"/>
                            </a:solidFill>
                            <a:prstDash val="dash"/>
                            <a:round/>
                            <a:headEnd type="none" w="med" len="med"/>
                            <a:tailEnd type="none" w="med" len="med"/>
                          </a:ln>
                          <a:effectLst/>
                        </wps:spPr>
                        <wps:bodyPr vert="horz" wrap="square" lIns="90000" tIns="43200" rIns="90000" bIns="43200" numCol="1" rtlCol="0" anchor="t" anchorCtr="0" compatLnSpc="1">
                          <a:prstTxWarp prst="textNoShape">
                            <a:avLst/>
                          </a:prstTxWarp>
                          <a:noAutofit/>
                        </wps:bodyPr>
                      </wps:wsp>
                      <wps:wsp>
                        <wps:cNvPr id="311" name="Rounded Rectangle 311"/>
                        <wps:cNvSpPr/>
                        <wps:spPr bwMode="auto">
                          <a:xfrm>
                            <a:off x="580614" y="2189100"/>
                            <a:ext cx="2316001" cy="674128"/>
                          </a:xfrm>
                          <a:prstGeom prst="roundRect">
                            <a:avLst/>
                          </a:prstGeom>
                          <a:noFill/>
                          <a:ln w="15875" cap="flat" cmpd="sng" algn="ctr">
                            <a:solidFill>
                              <a:schemeClr val="tx1"/>
                            </a:solidFill>
                            <a:prstDash val="dash"/>
                            <a:round/>
                            <a:headEnd type="none" w="med" len="med"/>
                            <a:tailEnd type="none" w="med" len="med"/>
                          </a:ln>
                          <a:effectLst/>
                        </wps:spPr>
                        <wps:bodyPr vert="horz" wrap="none" lIns="90000" tIns="43200" rIns="90000" bIns="43200" numCol="1" rtlCol="0" anchor="t" anchorCtr="0" compatLnSpc="1">
                          <a:prstTxWarp prst="textNoShape">
                            <a:avLst/>
                          </a:prstTxWarp>
                          <a:spAutoFit/>
                        </wps:bodyPr>
                      </wps:wsp>
                      <wps:wsp>
                        <wps:cNvPr id="324" name="Text Box 324">
                          <a:extLst>
                            <a:ext uri="{FF2B5EF4-FFF2-40B4-BE49-F238E27FC236}">
                              <a16:creationId xmlns:a16="http://schemas.microsoft.com/office/drawing/2014/main" id="{8F2A5E49-B41F-0F32-08BA-C0F7F59D70AC}"/>
                            </a:ext>
                          </a:extLst>
                        </wps:cNvPr>
                        <wps:cNvSpPr txBox="1">
                          <a:spLocks noChangeArrowheads="1"/>
                        </wps:cNvSpPr>
                        <wps:spPr bwMode="auto">
                          <a:xfrm>
                            <a:off x="752751" y="36003"/>
                            <a:ext cx="2161491" cy="6556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F4A60" w14:textId="1EBC2E1B"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IMAGE ACQUISITION SUBSYSTEM</w:t>
                              </w:r>
                            </w:p>
                          </w:txbxContent>
                        </wps:txbx>
                        <wps:bodyPr vert="horz" wrap="square" lIns="91440" tIns="45720" rIns="91440" bIns="45720" numCol="1" anchor="ctr" anchorCtr="0" compatLnSpc="1">
                          <a:prstTxWarp prst="textNoShape">
                            <a:avLst/>
                          </a:prstTxWarp>
                        </wps:bodyPr>
                      </wps:wsp>
                      <wps:wsp>
                        <wps:cNvPr id="325" name="Rectangle 325"/>
                        <wps:cNvSpPr/>
                        <wps:spPr bwMode="auto">
                          <a:xfrm>
                            <a:off x="461175" y="68112"/>
                            <a:ext cx="2554878" cy="623582"/>
                          </a:xfrm>
                          <a:prstGeom prst="rect">
                            <a:avLst/>
                          </a:prstGeom>
                          <a:noFill/>
                          <a:ln w="15875" cap="flat" cmpd="sng" algn="ctr">
                            <a:solidFill>
                              <a:schemeClr val="tx1"/>
                            </a:solidFill>
                            <a:prstDash val="solid"/>
                            <a:round/>
                            <a:headEnd type="none" w="med" len="med"/>
                            <a:tailEnd type="none" w="med" len="med"/>
                          </a:ln>
                          <a:effectLst/>
                        </wps:spPr>
                        <wps:bodyPr vert="horz" wrap="none" lIns="90000" tIns="43200" rIns="90000" bIns="43200" numCol="1" rtlCol="0" anchor="t" anchorCtr="0" compatLnSpc="1">
                          <a:prstTxWarp prst="textNoShape">
                            <a:avLst/>
                          </a:prstTxWarp>
                          <a:noAutofit/>
                        </wps:bodyPr>
                      </wps:wsp>
                      <wps:wsp>
                        <wps:cNvPr id="322" name="Text Box 322">
                          <a:extLst>
                            <a:ext uri="{FF2B5EF4-FFF2-40B4-BE49-F238E27FC236}">
                              <a16:creationId xmlns:a16="http://schemas.microsoft.com/office/drawing/2014/main" id="{8F2A5E49-B41F-0F32-08BA-C0F7F59D70AC}"/>
                            </a:ext>
                          </a:extLst>
                        </wps:cNvPr>
                        <wps:cNvSpPr txBox="1">
                          <a:spLocks noChangeArrowheads="1"/>
                        </wps:cNvSpPr>
                        <wps:spPr bwMode="auto">
                          <a:xfrm>
                            <a:off x="604801" y="4108510"/>
                            <a:ext cx="2161490" cy="3720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1955A2" w14:textId="43A6C4F4" w:rsidR="00D32ECA" w:rsidRPr="00D32ECA" w:rsidRDefault="00D32ECA" w:rsidP="00D32ECA">
                              <w:pPr>
                                <w:pStyle w:val="NormalWeb"/>
                                <w:spacing w:before="0" w:beforeAutospacing="0" w:after="0" w:afterAutospacing="0" w:line="360" w:lineRule="auto"/>
                                <w:jc w:val="center"/>
                                <w:textAlignment w:val="baseline"/>
                              </w:pPr>
                              <w:r w:rsidRPr="00D32ECA">
                                <w:rPr>
                                  <w:rFonts w:eastAsia="PMingLiU"/>
                                  <w:color w:val="000000" w:themeColor="text1"/>
                                </w:rPr>
                                <w:t>ALERTING SUBSYSTEM</w:t>
                              </w:r>
                            </w:p>
                          </w:txbxContent>
                        </wps:txbx>
                        <wps:bodyPr vert="horz" wrap="square" lIns="91440" tIns="45720" rIns="91440" bIns="45720" numCol="1" anchor="ctr" anchorCtr="0" compatLnSpc="1">
                          <a:prstTxWarp prst="textNoShape">
                            <a:avLst/>
                          </a:prstTxWarp>
                        </wps:bodyPr>
                      </wps:wsp>
                      <wps:wsp>
                        <wps:cNvPr id="323" name="Rectangle 323"/>
                        <wps:cNvSpPr/>
                        <wps:spPr bwMode="auto">
                          <a:xfrm>
                            <a:off x="461175" y="4063231"/>
                            <a:ext cx="2554877" cy="462749"/>
                          </a:xfrm>
                          <a:prstGeom prst="rect">
                            <a:avLst/>
                          </a:prstGeom>
                          <a:noFill/>
                          <a:ln w="15875" cap="flat" cmpd="sng" algn="ctr">
                            <a:solidFill>
                              <a:schemeClr val="tx1"/>
                            </a:solidFill>
                            <a:prstDash val="solid"/>
                            <a:round/>
                            <a:headEnd type="none" w="med" len="med"/>
                            <a:tailEnd type="none" w="med" len="med"/>
                          </a:ln>
                          <a:effectLst/>
                        </wps:spPr>
                        <wps:bodyPr vert="horz" wrap="none" lIns="90000" tIns="43200" rIns="90000" bIns="43200" numCol="1" rtlCol="0" anchor="t" anchorCtr="0" compatLnSpc="1">
                          <a:prstTxWarp prst="textNoShape">
                            <a:avLst/>
                          </a:prstTxWarp>
                          <a:noAutofit/>
                        </wps:bodyPr>
                      </wps:wsp>
                      <wps:wsp>
                        <wps:cNvPr id="320" name="Text Box 320">
                          <a:extLst>
                            <a:ext uri="{FF2B5EF4-FFF2-40B4-BE49-F238E27FC236}">
                              <a16:creationId xmlns:a16="http://schemas.microsoft.com/office/drawing/2014/main" id="{8F2A5E49-B41F-0F32-08BA-C0F7F59D70AC}"/>
                            </a:ext>
                          </a:extLst>
                        </wps:cNvPr>
                        <wps:cNvSpPr txBox="1">
                          <a:spLocks noChangeArrowheads="1"/>
                        </wps:cNvSpPr>
                        <wps:spPr bwMode="auto">
                          <a:xfrm>
                            <a:off x="3864333" y="1987203"/>
                            <a:ext cx="1796995" cy="39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F28C0" w14:textId="362D2472" w:rsidR="00D32ECA" w:rsidRPr="00D32ECA" w:rsidRDefault="00D32ECA" w:rsidP="00D32ECA">
                              <w:pPr>
                                <w:pStyle w:val="NormalWeb"/>
                                <w:spacing w:before="0" w:beforeAutospacing="0" w:after="0" w:afterAutospacing="0" w:line="360" w:lineRule="auto"/>
                                <w:jc w:val="center"/>
                                <w:textAlignment w:val="baseline"/>
                              </w:pPr>
                              <w:r w:rsidRPr="00D32ECA">
                                <w:rPr>
                                  <w:rFonts w:eastAsia="PMingLiU"/>
                                  <w:color w:val="000000" w:themeColor="text1"/>
                                </w:rPr>
                                <w:t>DATA STORAGE</w:t>
                              </w:r>
                            </w:p>
                          </w:txbxContent>
                        </wps:txbx>
                        <wps:bodyPr vert="horz" wrap="square" lIns="91440" tIns="45720" rIns="91440" bIns="45720" numCol="1" anchor="ctr" anchorCtr="0" compatLnSpc="1">
                          <a:prstTxWarp prst="textNoShape">
                            <a:avLst/>
                          </a:prstTxWarp>
                        </wps:bodyPr>
                      </wps:wsp>
                      <wps:wsp>
                        <wps:cNvPr id="321" name="Rectangle 321"/>
                        <wps:cNvSpPr/>
                        <wps:spPr bwMode="auto">
                          <a:xfrm>
                            <a:off x="3851010" y="1823183"/>
                            <a:ext cx="1810319" cy="658577"/>
                          </a:xfrm>
                          <a:prstGeom prst="rect">
                            <a:avLst/>
                          </a:prstGeom>
                          <a:noFill/>
                          <a:ln w="15875" cap="flat" cmpd="sng" algn="ctr">
                            <a:solidFill>
                              <a:schemeClr val="tx1"/>
                            </a:solidFill>
                            <a:prstDash val="solid"/>
                            <a:round/>
                            <a:headEnd type="none" w="med" len="med"/>
                            <a:tailEnd type="none" w="med" len="med"/>
                          </a:ln>
                          <a:effectLst/>
                        </wps:spPr>
                        <wps:bodyPr vert="horz" wrap="square" lIns="90000" tIns="43200" rIns="90000" bIns="43200" numCol="1" rtlCol="0" anchor="t" anchorCtr="0" compatLnSpc="1">
                          <a:prstTxWarp prst="textNoShape">
                            <a:avLst/>
                          </a:prstTxWarp>
                          <a:noAutofit/>
                        </wps:bodyPr>
                      </wps:wsp>
                      <wps:wsp>
                        <wps:cNvPr id="318" name="Text Box 318">
                          <a:extLst>
                            <a:ext uri="{FF2B5EF4-FFF2-40B4-BE49-F238E27FC236}">
                              <a16:creationId xmlns:a16="http://schemas.microsoft.com/office/drawing/2014/main" id="{8F2A5E49-B41F-0F32-08BA-C0F7F59D70AC}"/>
                            </a:ext>
                          </a:extLst>
                        </wps:cNvPr>
                        <wps:cNvSpPr txBox="1">
                          <a:spLocks noChangeArrowheads="1"/>
                        </wps:cNvSpPr>
                        <wps:spPr bwMode="auto">
                          <a:xfrm>
                            <a:off x="655166" y="2969181"/>
                            <a:ext cx="2161491" cy="709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22748" w14:textId="2E258043"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STEERING WHEEL AND SMARTPHONE DETECTION MODEL</w:t>
                              </w:r>
                            </w:p>
                          </w:txbxContent>
                        </wps:txbx>
                        <wps:bodyPr vert="horz" wrap="square" lIns="91440" tIns="45720" rIns="91440" bIns="45720" numCol="1" anchor="ctr" anchorCtr="0" compatLnSpc="1">
                          <a:prstTxWarp prst="textNoShape">
                            <a:avLst/>
                          </a:prstTxWarp>
                        </wps:bodyPr>
                      </wps:wsp>
                      <wps:wsp>
                        <wps:cNvPr id="319" name="Rounded Rectangle 319"/>
                        <wps:cNvSpPr/>
                        <wps:spPr bwMode="auto">
                          <a:xfrm>
                            <a:off x="580614" y="2938160"/>
                            <a:ext cx="2316001" cy="780570"/>
                          </a:xfrm>
                          <a:prstGeom prst="roundRect">
                            <a:avLst/>
                          </a:prstGeom>
                          <a:noFill/>
                          <a:ln w="15875" cap="flat" cmpd="sng" algn="ctr">
                            <a:solidFill>
                              <a:schemeClr val="tx1"/>
                            </a:solidFill>
                            <a:prstDash val="dash"/>
                            <a:round/>
                            <a:headEnd type="none" w="med" len="med"/>
                            <a:tailEnd type="none" w="med" len="med"/>
                          </a:ln>
                          <a:effectLst/>
                        </wps:spPr>
                        <wps:bodyPr vert="horz" wrap="none" lIns="90000" tIns="43200" rIns="90000" bIns="43200" numCol="1" rtlCol="0" anchor="t" anchorCtr="0" compatLnSpc="1">
                          <a:prstTxWarp prst="textNoShape">
                            <a:avLst/>
                          </a:prstTxWarp>
                          <a:spAutoFit/>
                        </wps:bodyPr>
                      </wps:wsp>
                      <wps:wsp>
                        <wps:cNvPr id="326" name="Text Box 8"/>
                        <wps:cNvSpPr txBox="1">
                          <a:spLocks noChangeArrowheads="1"/>
                        </wps:cNvSpPr>
                        <wps:spPr bwMode="auto">
                          <a:xfrm>
                            <a:off x="18415" y="4688177"/>
                            <a:ext cx="5942965" cy="320675"/>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53C45" w14:textId="025EC589" w:rsidR="00D32ECA" w:rsidRDefault="00D32ECA" w:rsidP="00D32ECA">
                              <w:pPr>
                                <w:pStyle w:val="NormalWeb"/>
                                <w:spacing w:before="0" w:beforeAutospacing="0" w:after="0" w:afterAutospacing="0"/>
                                <w:jc w:val="center"/>
                              </w:pPr>
                              <w:r>
                                <w:rPr>
                                  <w:rFonts w:eastAsia="SimSun"/>
                                  <w:kern w:val="2"/>
                                </w:rPr>
                                <w:t xml:space="preserve">Figure </w:t>
                              </w:r>
                              <w:r w:rsidR="008F5AF0">
                                <w:rPr>
                                  <w:rFonts w:eastAsia="SimSun"/>
                                  <w:kern w:val="2"/>
                                </w:rPr>
                                <w:t>1</w:t>
                              </w:r>
                            </w:p>
                          </w:txbxContent>
                        </wps:txbx>
                        <wps:bodyPr rot="0" vert="horz" wrap="square" lIns="91440" tIns="45720" rIns="91440" bIns="45720" anchor="t" anchorCtr="0" upright="1">
                          <a:noAutofit/>
                        </wps:bodyPr>
                      </wps:wsp>
                      <wps:wsp>
                        <wps:cNvPr id="30" name="Straight Arrow Connector 30"/>
                        <wps:cNvCnPr>
                          <a:stCxn id="325" idx="2"/>
                          <a:endCxn id="309" idx="0"/>
                        </wps:cNvCnPr>
                        <wps:spPr>
                          <a:xfrm>
                            <a:off x="1738614" y="691625"/>
                            <a:ext cx="1" cy="25448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328" name="Straight Arrow Connector 328"/>
                        <wps:cNvCnPr/>
                        <wps:spPr>
                          <a:xfrm>
                            <a:off x="1738614" y="3788772"/>
                            <a:ext cx="1" cy="25448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3016054" y="2138687"/>
                            <a:ext cx="834956" cy="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D194A11" id="Canvas 27" o:spid="_x0000_s1026" editas="canvas" style="width:469.4pt;height:394.35pt;mso-position-horizontal-relative:char;mso-position-vertical-relative:line" coordsize="59613,5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613;height:50082;visibility:visible;mso-wrap-style:square">
                  <v:fill o:detectmouseclick="t"/>
                  <v:path o:connecttype="none"/>
                </v:shape>
                <v:shapetype id="_x0000_t202" coordsize="21600,21600" o:spt="202" path="m,l,21600r21600,l21600,xe">
                  <v:stroke joinstyle="miter"/>
                  <v:path gradientshapeok="t" o:connecttype="rect"/>
                </v:shapetype>
                <v:shape id="Text Box 306" o:spid="_x0000_s1028" type="#_x0000_t202" style="position:absolute;left:6551;top:14943;width:21615;height:4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" filled="f" stroked="f">
                  <v:textbox>
                    <w:txbxContent>
                      <w:p w14:paraId="4BF216EC" w14:textId="7D87A188"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BODY POSTURE  ESTIMATION MODEL</w:t>
                        </w:r>
                      </w:p>
                    </w:txbxContent>
                  </v:textbox>
                </v:shape>
                <v:shape id="Text Box 307" o:spid="_x0000_s1029" type="#_x0000_t202" style="position:absolute;left:6551;top:21284;width:21615;height:7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" filled="f" stroked="f">
                  <v:textbox>
                    <w:txbxContent>
                      <w:p w14:paraId="29286323" w14:textId="37E89C51"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DRIVER DROWSINESS DETECTION MODEL</w:t>
                        </w:r>
                      </w:p>
                    </w:txbxContent>
                  </v:textbox>
                </v:shape>
                <v:shape id="Text Box 308" o:spid="_x0000_s1030" type="#_x0000_t202" style="position:absolute;left:6551;top:8923;width:21615;height:4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" filled="f" stroked="f">
                  <v:textbox>
                    <w:txbxContent>
                      <w:p w14:paraId="3ADAB687" w14:textId="4FBB91FE" w:rsidR="00D32ECA" w:rsidRPr="00D32ECA" w:rsidRDefault="00D32ECA" w:rsidP="00D32ECA">
                        <w:pPr>
                          <w:pStyle w:val="NormalWeb"/>
                          <w:spacing w:before="0" w:beforeAutospacing="0" w:after="0" w:afterAutospacing="0" w:line="360" w:lineRule="auto"/>
                          <w:textAlignment w:val="baseline"/>
                        </w:pPr>
                        <w:r w:rsidRPr="00D32ECA">
                          <w:rPr>
                            <w:rFonts w:eastAsia="PMingLiU"/>
                            <w:color w:val="000000" w:themeColor="text1"/>
                          </w:rPr>
                          <w:t>IMAGE PROCESSING UNIT</w:t>
                        </w:r>
                      </w:p>
                    </w:txbxContent>
                  </v:textbox>
                </v:shape>
                <v:rect id="Rectangle 309" o:spid="_x0000_s1031" style="position:absolute;left:4611;top:9462;width:25549;height:284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" filled="f" strokecolor="black [3213]" strokeweight="1.25pt">
                  <v:stroke joinstyle="round"/>
                  <v:textbox inset="2.5mm,1.2mm,2.5mm,1.2mm"/>
                </v:rect>
                <v:roundrect id="Rounded Rectangle 310" o:spid="_x0000_s1032" style="position:absolute;left:5742;top:13900;width:23160;height:66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" filled="f" strokecolor="black [3213]" strokeweight="1.25pt">
                  <v:stroke dashstyle="dash"/>
                  <v:textbox inset="2.5mm,1.2mm,2.5mm,1.2mm"/>
                </v:roundrect>
                <v:roundrect id="Rounded Rectangle 311" o:spid="_x0000_s1033" style="position:absolute;left:5806;top:21891;width:23160;height:6741;visibility:visible;mso-wrap-style:non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" filled="f" strokecolor="black [3213]" strokeweight="1.25pt">
                  <v:stroke dashstyle="dash"/>
                  <v:textbox style="mso-fit-shape-to-text:t" inset="2.5mm,1.2mm,2.5mm,1.2mm"/>
                </v:roundrect>
                <v:shape id="Text Box 324" o:spid="_x0000_s1034" type="#_x0000_t202" style="position:absolute;left:7527;top:360;width:21615;height:6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" filled="f" stroked="f">
                  <v:textbox>
                    <w:txbxContent>
                      <w:p w14:paraId="459F4A60" w14:textId="1EBC2E1B"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IMAGE ACQUISITION SUBSYSTEM</w:t>
                        </w:r>
                      </w:p>
                    </w:txbxContent>
                  </v:textbox>
                </v:shape>
                <v:rect id="Rectangle 325" o:spid="_x0000_s1035" style="position:absolute;left:4611;top:681;width:25549;height:6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" filled="f" strokecolor="black [3213]" strokeweight="1.25pt">
                  <v:stroke joinstyle="round"/>
                  <v:textbox inset="2.5mm,1.2mm,2.5mm,1.2mm"/>
                </v:rect>
                <v:shape id="Text Box 322" o:spid="_x0000_s1036" type="#_x0000_t202" style="position:absolute;left:6048;top:41085;width:21614;height:3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" filled="f" stroked="f">
                  <v:textbox>
                    <w:txbxContent>
                      <w:p w14:paraId="391955A2" w14:textId="43A6C4F4" w:rsidR="00D32ECA" w:rsidRPr="00D32ECA" w:rsidRDefault="00D32ECA" w:rsidP="00D32ECA">
                        <w:pPr>
                          <w:pStyle w:val="NormalWeb"/>
                          <w:spacing w:before="0" w:beforeAutospacing="0" w:after="0" w:afterAutospacing="0" w:line="360" w:lineRule="auto"/>
                          <w:jc w:val="center"/>
                          <w:textAlignment w:val="baseline"/>
                        </w:pPr>
                        <w:r w:rsidRPr="00D32ECA">
                          <w:rPr>
                            <w:rFonts w:eastAsia="PMingLiU"/>
                            <w:color w:val="000000" w:themeColor="text1"/>
                          </w:rPr>
                          <w:t>ALERTING SUBSYSTEM</w:t>
                        </w:r>
                      </w:p>
                    </w:txbxContent>
                  </v:textbox>
                </v:shape>
                <v:rect id="Rectangle 323" o:spid="_x0000_s1037" style="position:absolute;left:4611;top:40632;width:25549;height:46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" filled="f" strokecolor="black [3213]" strokeweight="1.25pt">
                  <v:stroke joinstyle="round"/>
                  <v:textbox inset="2.5mm,1.2mm,2.5mm,1.2mm"/>
                </v:rect>
                <v:shape id="Text Box 320" o:spid="_x0000_s1038" type="#_x0000_t202" style="position:absolute;left:38643;top:19872;width:17970;height: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" filled="f" stroked="f">
                  <v:textbox>
                    <w:txbxContent>
                      <w:p w14:paraId="702F28C0" w14:textId="362D2472" w:rsidR="00D32ECA" w:rsidRPr="00D32ECA" w:rsidRDefault="00D32ECA" w:rsidP="00D32ECA">
                        <w:pPr>
                          <w:pStyle w:val="NormalWeb"/>
                          <w:spacing w:before="0" w:beforeAutospacing="0" w:after="0" w:afterAutospacing="0" w:line="360" w:lineRule="auto"/>
                          <w:jc w:val="center"/>
                          <w:textAlignment w:val="baseline"/>
                        </w:pPr>
                        <w:r w:rsidRPr="00D32ECA">
                          <w:rPr>
                            <w:rFonts w:eastAsia="PMingLiU"/>
                            <w:color w:val="000000" w:themeColor="text1"/>
                          </w:rPr>
                          <w:t>DATA STORAGE</w:t>
                        </w:r>
                      </w:p>
                    </w:txbxContent>
                  </v:textbox>
                </v:shape>
                <v:rect id="Rectangle 321" o:spid="_x0000_s1039" style="position:absolute;left:38510;top:18231;width:18103;height:6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" filled="f" strokecolor="black [3213]" strokeweight="1.25pt">
                  <v:stroke joinstyle="round"/>
                  <v:textbox inset="2.5mm,1.2mm,2.5mm,1.2mm"/>
                </v:rect>
                <v:shape id="Text Box 318" o:spid="_x0000_s1040" type="#_x0000_t202" style="position:absolute;left:6551;top:29691;width:21615;height:7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" filled="f" stroked="f">
                  <v:textbox>
                    <w:txbxContent>
                      <w:p w14:paraId="20322748" w14:textId="2E258043" w:rsidR="00D32ECA" w:rsidRPr="00D32ECA" w:rsidRDefault="00D32ECA" w:rsidP="00D32ECA">
                        <w:pPr>
                          <w:pStyle w:val="NormalWeb"/>
                          <w:spacing w:before="0" w:beforeAutospacing="0" w:after="0" w:afterAutospacing="0"/>
                          <w:jc w:val="center"/>
                          <w:textAlignment w:val="baseline"/>
                        </w:pPr>
                        <w:r w:rsidRPr="00D32ECA">
                          <w:rPr>
                            <w:rFonts w:eastAsia="PMingLiU"/>
                            <w:color w:val="000000" w:themeColor="text1"/>
                          </w:rPr>
                          <w:t>STEERING WHEEL AND SMARTPHONE DETECTION MODEL</w:t>
                        </w:r>
                      </w:p>
                    </w:txbxContent>
                  </v:textbox>
                </v:shape>
                <v:roundrect id="Rounded Rectangle 319" o:spid="_x0000_s1041" style="position:absolute;left:5806;top:29381;width:23160;height:7806;visibility:visible;mso-wrap-style:non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" filled="f" strokecolor="black [3213]" strokeweight="1.25pt">
                  <v:stroke dashstyle="dash"/>
                  <v:textbox style="mso-fit-shape-to-text:t" inset="2.5mm,1.2mm,2.5mm,1.2mm"/>
                </v:roundrect>
                <v:shape id="Text Box 8" o:spid="_x0000_s1042" type="#_x0000_t202" style="position:absolute;left:184;top:46881;width:5942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" filled="f" stroked="f">
                  <v:fill opacity="58853f"/>
                  <v:textbox>
                    <w:txbxContent>
                      <w:p w14:paraId="0E853C45" w14:textId="025EC589" w:rsidR="00D32ECA" w:rsidRDefault="00D32ECA" w:rsidP="00D32ECA">
                        <w:pPr>
                          <w:pStyle w:val="NormalWeb"/>
                          <w:spacing w:before="0" w:beforeAutospacing="0" w:after="0" w:afterAutospacing="0"/>
                          <w:jc w:val="center"/>
                        </w:pPr>
                        <w:r>
                          <w:rPr>
                            <w:rFonts w:eastAsia="SimSun"/>
                            <w:kern w:val="2"/>
                          </w:rPr>
                          <w:t xml:space="preserve">Figure </w:t>
                        </w:r>
                        <w:r w:rsidR="008F5AF0">
                          <w:rPr>
                            <w:rFonts w:eastAsia="SimSun"/>
                            <w:kern w:val="2"/>
                          </w:rPr>
                          <w:t>1</w:t>
                        </w:r>
                      </w:p>
                    </w:txbxContent>
                  </v:textbox>
                </v:shape>
                <v:shapetype id="_x0000_t32" coordsize="21600,21600" o:spt="32" o:oned="t" path="m,l21600,21600e" filled="f">
                  <v:path arrowok="t" fillok="f" o:connecttype="none"/>
                  <o:lock v:ext="edit" shapetype="t"/>
                </v:shapetype>
                <v:shape id="Straight Arrow Connector 30" o:spid="_x0000_s1043" type="#_x0000_t32" style="position:absolute;left:17386;top:6916;width:0;height:25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" strokecolor="black [3200]" strokeweight="1pt">
                  <v:stroke endarrow="block" joinstyle="miter"/>
                </v:shape>
                <v:shape id="Straight Arrow Connector 328" o:spid="_x0000_s1044" type="#_x0000_t32" style="position:absolute;left:17386;top:37887;width:0;height:25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" strokecolor="black [3200]" strokeweight="1pt">
                  <v:stroke endarrow="block" joinstyle="miter"/>
                </v:shape>
                <v:shape id="Straight Arrow Connector 33" o:spid="_x0000_s1045" type="#_x0000_t32" style="position:absolute;left:30160;top:21386;width:835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" strokecolor="black [3200]" strokeweight="1pt">
                  <v:stroke startarrow="block" endarrow="block" joinstyle="miter"/>
                </v:shape>
                <w10:anchorlock/>
              </v:group>
            </w:pict>
          </mc:Fallback>
        </mc:AlternateContent>
      </w:r>
    </w:p>
    <w:p w14:paraId="26EAC9C4" w14:textId="77777777" w:rsidR="008F5AF0" w:rsidRDefault="008F5AF0" w:rsidP="00D32ECA">
      <w:pPr>
        <w:widowControl/>
        <w:spacing w:line="360" w:lineRule="auto"/>
        <w:contextualSpacing/>
        <w:rPr>
          <w:rFonts w:eastAsia="KaiTi_GB2312"/>
          <w:color w:val="FF0000"/>
          <w:sz w:val="24"/>
          <w:lang w:val="en-US"/>
        </w:rPr>
      </w:pPr>
    </w:p>
    <w:p w14:paraId="7223BB26" w14:textId="65D0049D" w:rsidR="008F5AF0" w:rsidRDefault="00D32ECA" w:rsidP="00D32ECA">
      <w:pPr>
        <w:widowControl/>
        <w:spacing w:line="360" w:lineRule="auto"/>
        <w:contextualSpacing/>
        <w:rPr>
          <w:rFonts w:eastAsia="KaiTi_GB2312"/>
          <w:color w:val="FF0000"/>
          <w:sz w:val="24"/>
          <w:lang w:val="en-US"/>
        </w:rPr>
      </w:pPr>
      <w:r>
        <w:rPr>
          <w:rFonts w:eastAsia="KaiTi_GB2312"/>
          <w:noProof/>
          <w:color w:val="FF0000"/>
          <w:sz w:val="24"/>
          <w:lang w:val="en-US"/>
        </w:rPr>
        <mc:AlternateContent>
          <mc:Choice Requires="wpc">
            <w:drawing>
              <wp:inline distT="0" distB="0" distL="0" distR="0" wp14:anchorId="4A9CFAAC" wp14:editId="07F7A027">
                <wp:extent cx="5915660" cy="3409428"/>
                <wp:effectExtent l="0" t="0" r="0" b="635"/>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329" name="Group 329"/>
                        <wpg:cNvGrpSpPr/>
                        <wpg:grpSpPr>
                          <a:xfrm>
                            <a:off x="157480" y="382343"/>
                            <a:ext cx="5758180" cy="2491740"/>
                            <a:chOff x="0" y="0"/>
                            <a:chExt cx="5758474" cy="2492264"/>
                          </a:xfrm>
                        </wpg:grpSpPr>
                        <wps:wsp>
                          <wps:cNvPr id="330" name="TextBox 1"/>
                          <wps:cNvSpPr txBox="1"/>
                          <wps:spPr>
                            <a:xfrm>
                              <a:off x="5675" y="0"/>
                              <a:ext cx="5166664" cy="476941"/>
                            </a:xfrm>
                            <a:prstGeom prst="rect">
                              <a:avLst/>
                            </a:prstGeom>
                            <a:noFill/>
                            <a:ln w="12700">
                              <a:solidFill>
                                <a:schemeClr val="tx1"/>
                              </a:solidFill>
                            </a:ln>
                          </wps:spPr>
                          <wps:txbx>
                            <w:txbxContent>
                              <w:p w14:paraId="3435A762"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MOUNTING ONE CAMERA IN FRONT OF THE DRIVER AND ANOTHER ON THE RIGHT SIDE OF THE DRIVER</w:t>
                                </w:r>
                              </w:p>
                            </w:txbxContent>
                          </wps:txbx>
                          <wps:bodyPr wrap="square" rtlCol="0">
                            <a:noAutofit/>
                          </wps:bodyPr>
                        </wps:wsp>
                        <wps:wsp>
                          <wps:cNvPr id="331" name="Straight Arrow Connector 331"/>
                          <wps:cNvCnPr/>
                          <wps:spPr bwMode="auto">
                            <a:xfrm>
                              <a:off x="2591661" y="476941"/>
                              <a:ext cx="0" cy="246906"/>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332" name="TextBox 8"/>
                          <wps:cNvSpPr txBox="1"/>
                          <wps:spPr>
                            <a:xfrm>
                              <a:off x="0" y="723846"/>
                              <a:ext cx="5183505" cy="698500"/>
                            </a:xfrm>
                            <a:prstGeom prst="rect">
                              <a:avLst/>
                            </a:prstGeom>
                            <a:noFill/>
                            <a:ln w="12700">
                              <a:solidFill>
                                <a:schemeClr val="tx1"/>
                              </a:solidFill>
                            </a:ln>
                          </wps:spPr>
                          <wps:txbx>
                            <w:txbxContent>
                              <w:p w14:paraId="02A0951F"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USING THE DRIVER FRONT VIEW CAMERA TO CAPTURE IMAGES OF A DROWSY DRIVER, WHILE THE DRIVER'S ABNORMAL BEHAVIOR IS CAPTURED BY THE DRIVER SIDE VIEW CAMERA</w:t>
                                </w:r>
                              </w:p>
                            </w:txbxContent>
                          </wps:txbx>
                          <wps:bodyPr wrap="square" rtlCol="0">
                            <a:spAutoFit/>
                          </wps:bodyPr>
                        </wps:wsp>
                        <wps:wsp>
                          <wps:cNvPr id="333" name="Straight Arrow Connector 333"/>
                          <wps:cNvCnPr/>
                          <wps:spPr bwMode="auto">
                            <a:xfrm>
                              <a:off x="2591661" y="1421454"/>
                              <a:ext cx="0" cy="231023"/>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334" name="TextBox 19"/>
                          <wps:cNvSpPr txBox="1"/>
                          <wps:spPr>
                            <a:xfrm>
                              <a:off x="5681" y="1662525"/>
                              <a:ext cx="5172075" cy="302260"/>
                            </a:xfrm>
                            <a:prstGeom prst="rect">
                              <a:avLst/>
                            </a:prstGeom>
                            <a:noFill/>
                            <a:ln w="12700">
                              <a:solidFill>
                                <a:schemeClr val="tx1"/>
                              </a:solidFill>
                            </a:ln>
                          </wps:spPr>
                          <wps:txbx>
                            <w:txbxContent>
                              <w:p w14:paraId="707605CB"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LABELING ALL THE COLLECTED IMAGES</w:t>
                                </w:r>
                              </w:p>
                            </w:txbxContent>
                          </wps:txbx>
                          <wps:bodyPr wrap="square" rtlCol="0">
                            <a:spAutoFit/>
                          </wps:bodyPr>
                        </wps:wsp>
                        <wps:wsp>
                          <wps:cNvPr id="335" name="Straight Arrow Connector 335"/>
                          <wps:cNvCnPr/>
                          <wps:spPr bwMode="auto">
                            <a:xfrm>
                              <a:off x="2591661" y="1948762"/>
                              <a:ext cx="0" cy="231023"/>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336" name="TextBox 15"/>
                          <wps:cNvSpPr txBox="1"/>
                          <wps:spPr>
                            <a:xfrm>
                              <a:off x="5688" y="2190004"/>
                              <a:ext cx="5172075" cy="302260"/>
                            </a:xfrm>
                            <a:prstGeom prst="rect">
                              <a:avLst/>
                            </a:prstGeom>
                            <a:noFill/>
                            <a:ln w="12700">
                              <a:solidFill>
                                <a:schemeClr val="tx1"/>
                              </a:solidFill>
                            </a:ln>
                          </wps:spPr>
                          <wps:txbx>
                            <w:txbxContent>
                              <w:p w14:paraId="66986675"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DESIGNING THE ORIGINAL DATASET FOR THE AIGC MODEL</w:t>
                                </w:r>
                              </w:p>
                            </w:txbxContent>
                          </wps:txbx>
                          <wps:bodyPr wrap="square" rtlCol="0">
                            <a:spAutoFit/>
                          </wps:bodyPr>
                        </wps:wsp>
                        <wps:wsp>
                          <wps:cNvPr id="337" name="Freeform 337"/>
                          <wps:cNvSpPr/>
                          <wps:spPr>
                            <a:xfrm>
                              <a:off x="5166437" y="168265"/>
                              <a:ext cx="291914" cy="95397"/>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8" name="Text Box 13"/>
                          <wps:cNvSpPr txBox="1"/>
                          <wps:spPr>
                            <a:xfrm>
                              <a:off x="5388337" y="33658"/>
                              <a:ext cx="370137" cy="286101"/>
                            </a:xfrm>
                            <a:prstGeom prst="rect">
                              <a:avLst/>
                            </a:prstGeom>
                            <a:noFill/>
                            <a:ln w="6350">
                              <a:noFill/>
                            </a:ln>
                          </wps:spPr>
                          <wps:txbx>
                            <w:txbxContent>
                              <w:p w14:paraId="3BB0EC10" w14:textId="77777777" w:rsidR="00D32ECA" w:rsidRDefault="00D32ECA" w:rsidP="00D32ECA">
                                <w:pPr>
                                  <w:pStyle w:val="NormalWeb"/>
                                  <w:spacing w:before="0" w:beforeAutospacing="0" w:after="0" w:afterAutospacing="0"/>
                                  <w:jc w:val="both"/>
                                </w:pPr>
                                <w:r>
                                  <w:rPr>
                                    <w:rFonts w:eastAsia="SimSun"/>
                                    <w:kern w:val="2"/>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9" name="Freeform 339"/>
                          <wps:cNvSpPr/>
                          <wps:spPr>
                            <a:xfrm>
                              <a:off x="5166437" y="1004127"/>
                              <a:ext cx="291914" cy="95397"/>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0" name="Text Box 15"/>
                          <wps:cNvSpPr txBox="1"/>
                          <wps:spPr>
                            <a:xfrm>
                              <a:off x="5388337" y="869520"/>
                              <a:ext cx="370137" cy="286101"/>
                            </a:xfrm>
                            <a:prstGeom prst="rect">
                              <a:avLst/>
                            </a:prstGeom>
                            <a:noFill/>
                            <a:ln w="6350">
                              <a:noFill/>
                            </a:ln>
                          </wps:spPr>
                          <wps:txbx>
                            <w:txbxContent>
                              <w:p w14:paraId="76BCFAD8" w14:textId="77777777" w:rsidR="00D32ECA" w:rsidRDefault="00D32ECA" w:rsidP="00D32ECA">
                                <w:pPr>
                                  <w:pStyle w:val="NormalWeb"/>
                                  <w:spacing w:before="0" w:beforeAutospacing="0" w:after="0" w:afterAutospacing="0"/>
                                  <w:jc w:val="both"/>
                                </w:pPr>
                                <w:r>
                                  <w:rPr>
                                    <w:rFonts w:eastAsia="SimSun"/>
                                    <w:kern w:val="2"/>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1" name="Freeform 341"/>
                          <wps:cNvSpPr/>
                          <wps:spPr>
                            <a:xfrm>
                              <a:off x="5166437" y="1722183"/>
                              <a:ext cx="291914" cy="95397"/>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2" name="Text Box 17"/>
                          <wps:cNvSpPr txBox="1"/>
                          <wps:spPr>
                            <a:xfrm>
                              <a:off x="5388337" y="1587576"/>
                              <a:ext cx="370137" cy="286101"/>
                            </a:xfrm>
                            <a:prstGeom prst="rect">
                              <a:avLst/>
                            </a:prstGeom>
                            <a:noFill/>
                            <a:ln w="6350">
                              <a:noFill/>
                            </a:ln>
                          </wps:spPr>
                          <wps:txbx>
                            <w:txbxContent>
                              <w:p w14:paraId="5C47D309" w14:textId="77777777" w:rsidR="00D32ECA" w:rsidRDefault="00D32ECA" w:rsidP="00D32ECA">
                                <w:pPr>
                                  <w:pStyle w:val="NormalWeb"/>
                                  <w:spacing w:before="0" w:beforeAutospacing="0" w:after="0" w:afterAutospacing="0"/>
                                  <w:jc w:val="both"/>
                                </w:pPr>
                                <w:r>
                                  <w:rPr>
                                    <w:rFonts w:eastAsia="SimSun"/>
                                    <w:kern w:val="2"/>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3" name="Freeform 343"/>
                          <wps:cNvSpPr/>
                          <wps:spPr>
                            <a:xfrm>
                              <a:off x="5166437" y="2277555"/>
                              <a:ext cx="291914" cy="95397"/>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4" name="Text Box 19"/>
                          <wps:cNvSpPr txBox="1"/>
                          <wps:spPr>
                            <a:xfrm>
                              <a:off x="5388337" y="2142948"/>
                              <a:ext cx="370137" cy="286101"/>
                            </a:xfrm>
                            <a:prstGeom prst="rect">
                              <a:avLst/>
                            </a:prstGeom>
                            <a:noFill/>
                            <a:ln w="6350">
                              <a:noFill/>
                            </a:ln>
                          </wps:spPr>
                          <wps:txbx>
                            <w:txbxContent>
                              <w:p w14:paraId="7F3EFFDA" w14:textId="77777777" w:rsidR="00D32ECA" w:rsidRDefault="00D32ECA" w:rsidP="00D32ECA">
                                <w:pPr>
                                  <w:pStyle w:val="NormalWeb"/>
                                  <w:spacing w:before="0" w:beforeAutospacing="0" w:after="0" w:afterAutospacing="0"/>
                                  <w:jc w:val="both"/>
                                </w:pPr>
                                <w:r>
                                  <w:rPr>
                                    <w:rFonts w:eastAsia="SimSun"/>
                                    <w:kern w:val="2"/>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345" name="Text Box 8"/>
                        <wps:cNvSpPr txBox="1">
                          <a:spLocks noChangeArrowheads="1"/>
                        </wps:cNvSpPr>
                        <wps:spPr bwMode="auto">
                          <a:xfrm>
                            <a:off x="0" y="3083425"/>
                            <a:ext cx="5915660" cy="31857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84CA3" w14:textId="334BA3FE" w:rsidR="00D32ECA" w:rsidRDefault="00D32ECA" w:rsidP="00D32ECA">
                              <w:pPr>
                                <w:pStyle w:val="NormalWeb"/>
                                <w:spacing w:before="0" w:beforeAutospacing="0" w:after="0" w:afterAutospacing="0"/>
                                <w:jc w:val="center"/>
                              </w:pPr>
                              <w:r>
                                <w:rPr>
                                  <w:rFonts w:eastAsia="SimSun"/>
                                  <w:kern w:val="2"/>
                                </w:rPr>
                                <w:t xml:space="preserve">Figure </w:t>
                              </w:r>
                              <w:r w:rsidR="008F5AF0">
                                <w:rPr>
                                  <w:rFonts w:eastAsia="SimSun"/>
                                  <w:kern w:val="2"/>
                                </w:rPr>
                                <w:t>2</w:t>
                              </w:r>
                            </w:p>
                          </w:txbxContent>
                        </wps:txbx>
                        <wps:bodyPr rot="0" vert="horz" wrap="square" lIns="91440" tIns="45720" rIns="91440" bIns="45720" anchor="t" anchorCtr="0" upright="1">
                          <a:noAutofit/>
                        </wps:bodyPr>
                      </wps:wsp>
                    </wpc:wpc>
                  </a:graphicData>
                </a:graphic>
              </wp:inline>
            </w:drawing>
          </mc:Choice>
          <mc:Fallback>
            <w:pict>
              <v:group w14:anchorId="4A9CFAAC" id="Canvas 29" o:spid="_x0000_s1046" editas="canvas" style="width:465.8pt;height:268.45pt;mso-position-horizontal-relative:char;mso-position-vertical-relative:line" coordsize="59156,34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">
                <v:shape id="_x0000_s1047" type="#_x0000_t75" style="position:absolute;width:59156;height:34093;visibility:visible;mso-wrap-style:square">
                  <v:fill o:detectmouseclick="t"/>
                  <v:path o:connecttype="none"/>
                </v:shape>
                <v:group id="Group 329" o:spid="_x0000_s1048" style="position:absolute;left:1574;top:3823;width:57582;height:24917" coordsize="57584,24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TextBox 1" o:spid="_x0000_s1049" type="#_x0000_t202" style="position:absolute;left:56;width:51667;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" filled="f" strokecolor="black [3213]" strokeweight="1pt">
                    <v:textbox>
                      <w:txbxContent>
                        <w:p w14:paraId="3435A762"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MOUNTING ONE CAMERA IN FRONT OF THE DRIVER AND ANOTHER ON THE RIGHT SIDE OF THE DRIVER</w:t>
                          </w:r>
                        </w:p>
                      </w:txbxContent>
                    </v:textbox>
                  </v:shape>
                  <v:shape id="Straight Arrow Connector 331" o:spid="_x0000_s1050" type="#_x0000_t32" style="position:absolute;left:25916;top:4769;width:0;height:24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" filled="t" fillcolor="#5b9bd5 [3204]" strokecolor="black [3213]" strokeweight="1pt">
                    <v:stroke startarrowwidth="wide" endarrow="block"/>
                  </v:shape>
                  <v:shape id="TextBox 8" o:spid="_x0000_s1051" type="#_x0000_t202" style="position:absolute;top:7238;width:51835;height:6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" filled="f" strokecolor="black [3213]" strokeweight="1pt">
                    <v:textbox style="mso-fit-shape-to-text:t">
                      <w:txbxContent>
                        <w:p w14:paraId="02A0951F"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USING THE DRIVER FRONT VIEW CAMERA TO CAPTURE IMAGES OF A DROWSY DRIVER, WHILE THE DRIVER'S ABNORMAL BEHAVIOR IS CAPTURED BY THE DRIVER SIDE VIEW CAMERA</w:t>
                          </w:r>
                        </w:p>
                      </w:txbxContent>
                    </v:textbox>
                  </v:shape>
                  <v:shape id="Straight Arrow Connector 333" o:spid="_x0000_s1052" type="#_x0000_t32" style="position:absolute;left:25916;top:14214;width:0;height:23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" filled="t" fillcolor="#5b9bd5 [3204]" strokecolor="black [3213]" strokeweight="1pt">
                    <v:stroke startarrowwidth="wide" endarrow="block"/>
                  </v:shape>
                  <v:shape id="TextBox 19" o:spid="_x0000_s1053" type="#_x0000_t202" style="position:absolute;left:56;top:16625;width:5172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" filled="f" strokecolor="black [3213]" strokeweight="1pt">
                    <v:textbox style="mso-fit-shape-to-text:t">
                      <w:txbxContent>
                        <w:p w14:paraId="707605CB"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LABELING ALL THE COLLECTED IMAGES</w:t>
                          </w:r>
                        </w:p>
                      </w:txbxContent>
                    </v:textbox>
                  </v:shape>
                  <v:shape id="Straight Arrow Connector 335" o:spid="_x0000_s1054" type="#_x0000_t32" style="position:absolute;left:25916;top:19487;width:0;height:23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" filled="t" fillcolor="#5b9bd5 [3204]" strokecolor="black [3213]" strokeweight="1pt">
                    <v:stroke startarrowwidth="wide" endarrow="block"/>
                  </v:shape>
                  <v:shape id="TextBox 15" o:spid="_x0000_s1055" type="#_x0000_t202" style="position:absolute;left:56;top:21900;width:5172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" filled="f" strokecolor="black [3213]" strokeweight="1pt">
                    <v:textbox style="mso-fit-shape-to-text:t">
                      <w:txbxContent>
                        <w:p w14:paraId="66986675" w14:textId="77777777" w:rsidR="00D32ECA" w:rsidRDefault="00D32ECA" w:rsidP="00D32ECA">
                          <w:pPr>
                            <w:pStyle w:val="NormalWeb"/>
                            <w:spacing w:before="0" w:beforeAutospacing="0" w:after="0" w:afterAutospacing="0"/>
                            <w:jc w:val="center"/>
                            <w:textAlignment w:val="baseline"/>
                          </w:pPr>
                          <w:r>
                            <w:rPr>
                              <w:rFonts w:eastAsia="PMingLiU"/>
                              <w:color w:val="000000"/>
                              <w:kern w:val="24"/>
                            </w:rPr>
                            <w:t>DESIGNING THE ORIGINAL DATASET FOR THE AIGC MODEL</w:t>
                          </w:r>
                        </w:p>
                      </w:txbxContent>
                    </v:textbox>
                  </v:shape>
                  <v:shape id="Freeform 337" o:spid="_x0000_s1056" style="position:absolute;left:51664;top:1682;width:2919;height:954;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" path="m,95397c54228,48648,108456,1900,145855,30v37399,-1870,45813,82277,78537,84147c257116,86047,299657,48648,342199,11249e" filled="f" strokecolor="black [3200]" strokeweight=".5pt">
                    <v:stroke joinstyle="miter"/>
                    <v:path arrowok="t" o:connecttype="custom" o:connectlocs="0,95397;124422,30;191418,84177;291914,11249" o:connectangles="0,0,0,0"/>
                  </v:shape>
                  <v:shape id="Text Box 13" o:spid="_x0000_s1057" type="#_x0000_t202" style="position:absolute;left:53883;top:336;width:3701;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" filled="f" stroked="f" strokeweight=".5pt">
                    <v:textbox>
                      <w:txbxContent>
                        <w:p w14:paraId="3BB0EC10" w14:textId="77777777" w:rsidR="00D32ECA" w:rsidRDefault="00D32ECA" w:rsidP="00D32ECA">
                          <w:pPr>
                            <w:pStyle w:val="NormalWeb"/>
                            <w:spacing w:before="0" w:beforeAutospacing="0" w:after="0" w:afterAutospacing="0"/>
                            <w:jc w:val="both"/>
                          </w:pPr>
                          <w:r>
                            <w:rPr>
                              <w:rFonts w:eastAsia="SimSun"/>
                              <w:kern w:val="2"/>
                            </w:rPr>
                            <w:t>1</w:t>
                          </w:r>
                        </w:p>
                      </w:txbxContent>
                    </v:textbox>
                  </v:shape>
                  <v:shape id="Freeform 339" o:spid="_x0000_s1058" style="position:absolute;left:51664;top:10041;width:2919;height:954;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" path="m,95397c54228,48648,108456,1900,145855,30v37399,-1870,45813,82277,78537,84147c257116,86047,299657,48648,342199,11249e" filled="f" strokecolor="black [3200]" strokeweight=".5pt">
                    <v:stroke joinstyle="miter"/>
                    <v:path arrowok="t" o:connecttype="custom" o:connectlocs="0,95397;124422,30;191418,84177;291914,11249" o:connectangles="0,0,0,0"/>
                  </v:shape>
                  <v:shape id="Text Box 15" o:spid="_x0000_s1059" type="#_x0000_t202" style="position:absolute;left:53883;top:8695;width:3701;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" filled="f" stroked="f" strokeweight=".5pt">
                    <v:textbox>
                      <w:txbxContent>
                        <w:p w14:paraId="76BCFAD8" w14:textId="77777777" w:rsidR="00D32ECA" w:rsidRDefault="00D32ECA" w:rsidP="00D32ECA">
                          <w:pPr>
                            <w:pStyle w:val="NormalWeb"/>
                            <w:spacing w:before="0" w:beforeAutospacing="0" w:after="0" w:afterAutospacing="0"/>
                            <w:jc w:val="both"/>
                          </w:pPr>
                          <w:r>
                            <w:rPr>
                              <w:rFonts w:eastAsia="SimSun"/>
                              <w:kern w:val="2"/>
                            </w:rPr>
                            <w:t>2</w:t>
                          </w:r>
                        </w:p>
                      </w:txbxContent>
                    </v:textbox>
                  </v:shape>
                  <v:shape id="Freeform 341" o:spid="_x0000_s1060" style="position:absolute;left:51664;top:17221;width:2919;height:954;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" path="m,95397c54228,48648,108456,1900,145855,30v37399,-1870,45813,82277,78537,84147c257116,86047,299657,48648,342199,11249e" filled="f" strokecolor="black [3200]" strokeweight=".5pt">
                    <v:stroke joinstyle="miter"/>
                    <v:path arrowok="t" o:connecttype="custom" o:connectlocs="0,95397;124422,30;191418,84177;291914,11249" o:connectangles="0,0,0,0"/>
                  </v:shape>
                  <v:shape id="Text Box 17" o:spid="_x0000_s1061" type="#_x0000_t202" style="position:absolute;left:53883;top:15875;width:3701;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" filled="f" stroked="f" strokeweight=".5pt">
                    <v:textbox>
                      <w:txbxContent>
                        <w:p w14:paraId="5C47D309" w14:textId="77777777" w:rsidR="00D32ECA" w:rsidRDefault="00D32ECA" w:rsidP="00D32ECA">
                          <w:pPr>
                            <w:pStyle w:val="NormalWeb"/>
                            <w:spacing w:before="0" w:beforeAutospacing="0" w:after="0" w:afterAutospacing="0"/>
                            <w:jc w:val="both"/>
                          </w:pPr>
                          <w:r>
                            <w:rPr>
                              <w:rFonts w:eastAsia="SimSun"/>
                              <w:kern w:val="2"/>
                            </w:rPr>
                            <w:t>3</w:t>
                          </w:r>
                        </w:p>
                      </w:txbxContent>
                    </v:textbox>
                  </v:shape>
                  <v:shape id="Freeform 343" o:spid="_x0000_s1062" style="position:absolute;left:51664;top:22775;width:2919;height:954;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" path="m,95397c54228,48648,108456,1900,145855,30v37399,-1870,45813,82277,78537,84147c257116,86047,299657,48648,342199,11249e" filled="f" strokecolor="black [3200]" strokeweight=".5pt">
                    <v:stroke joinstyle="miter"/>
                    <v:path arrowok="t" o:connecttype="custom" o:connectlocs="0,95397;124422,30;191418,84177;291914,11249" o:connectangles="0,0,0,0"/>
                  </v:shape>
                  <v:shape id="Text Box 19" o:spid="_x0000_s1063" type="#_x0000_t202" style="position:absolute;left:53883;top:21429;width:3701;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" filled="f" stroked="f" strokeweight=".5pt">
                    <v:textbox>
                      <w:txbxContent>
                        <w:p w14:paraId="7F3EFFDA" w14:textId="77777777" w:rsidR="00D32ECA" w:rsidRDefault="00D32ECA" w:rsidP="00D32ECA">
                          <w:pPr>
                            <w:pStyle w:val="NormalWeb"/>
                            <w:spacing w:before="0" w:beforeAutospacing="0" w:after="0" w:afterAutospacing="0"/>
                            <w:jc w:val="both"/>
                          </w:pPr>
                          <w:r>
                            <w:rPr>
                              <w:rFonts w:eastAsia="SimSun"/>
                              <w:kern w:val="2"/>
                            </w:rPr>
                            <w:t>4</w:t>
                          </w:r>
                        </w:p>
                      </w:txbxContent>
                    </v:textbox>
                  </v:shape>
                </v:group>
                <v:shape id="Text Box 8" o:spid="_x0000_s1064" type="#_x0000_t202" style="position:absolute;top:30834;width:59156;height: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" filled="f" stroked="f">
                  <v:fill opacity="58853f"/>
                  <v:textbox>
                    <w:txbxContent>
                      <w:p w14:paraId="23A84CA3" w14:textId="334BA3FE" w:rsidR="00D32ECA" w:rsidRDefault="00D32ECA" w:rsidP="00D32ECA">
                        <w:pPr>
                          <w:pStyle w:val="NormalWeb"/>
                          <w:spacing w:before="0" w:beforeAutospacing="0" w:after="0" w:afterAutospacing="0"/>
                          <w:jc w:val="center"/>
                        </w:pPr>
                        <w:r>
                          <w:rPr>
                            <w:rFonts w:eastAsia="SimSun"/>
                            <w:kern w:val="2"/>
                          </w:rPr>
                          <w:t xml:space="preserve">Figure </w:t>
                        </w:r>
                        <w:r w:rsidR="008F5AF0">
                          <w:rPr>
                            <w:rFonts w:eastAsia="SimSun"/>
                            <w:kern w:val="2"/>
                          </w:rPr>
                          <w:t>2</w:t>
                        </w:r>
                      </w:p>
                    </w:txbxContent>
                  </v:textbox>
                </v:shape>
                <w10:anchorlock/>
              </v:group>
            </w:pict>
          </mc:Fallback>
        </mc:AlternateContent>
      </w:r>
    </w:p>
    <w:p w14:paraId="288EC995" w14:textId="77777777" w:rsidR="008F5AF0" w:rsidRDefault="008F5AF0" w:rsidP="008F5AF0">
      <w:pPr>
        <w:widowControl/>
        <w:spacing w:line="360" w:lineRule="auto"/>
        <w:contextualSpacing/>
        <w:rPr>
          <w:rFonts w:eastAsia="KaiTi_GB2312"/>
          <w:color w:val="FF0000"/>
          <w:sz w:val="24"/>
          <w:lang w:val="en-US"/>
        </w:rPr>
      </w:pPr>
      <w:r>
        <w:rPr>
          <w:rFonts w:eastAsia="KaiTi_GB2312"/>
          <w:noProof/>
          <w:color w:val="FF0000"/>
          <w:sz w:val="24"/>
          <w:lang w:val="en-US"/>
        </w:rPr>
        <w:lastRenderedPageBreak/>
        <mc:AlternateContent>
          <mc:Choice Requires="wpc">
            <w:drawing>
              <wp:inline distT="0" distB="0" distL="0" distR="0" wp14:anchorId="7B8B78C2" wp14:editId="18F9EFD8">
                <wp:extent cx="5929630" cy="2719346"/>
                <wp:effectExtent l="0" t="0" r="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5" name="Picture 215"/>
                          <pic:cNvPicPr>
                            <a:picLocks noChangeAspect="1"/>
                          </pic:cNvPicPr>
                        </pic:nvPicPr>
                        <pic:blipFill>
                          <a:blip r:embed="rId8" cstate="print">
                            <a:grayscl/>
                            <a:extLst>
                              <a:ext uri="{28A0092B-C50C-407E-A947-70E740481C1C}">
                                <a14:useLocalDpi xmlns:a14="http://schemas.microsoft.com/office/drawing/2010/main" val="0"/>
                              </a:ext>
                            </a:extLst>
                          </a:blip>
                          <a:stretch>
                            <a:fillRect/>
                          </a:stretch>
                        </pic:blipFill>
                        <pic:spPr>
                          <a:xfrm>
                            <a:off x="423711" y="0"/>
                            <a:ext cx="2167128" cy="2164080"/>
                          </a:xfrm>
                          <a:prstGeom prst="rect">
                            <a:avLst/>
                          </a:prstGeom>
                        </pic:spPr>
                      </pic:pic>
                      <pic:pic xmlns:pic="http://schemas.openxmlformats.org/drawingml/2006/picture">
                        <pic:nvPicPr>
                          <pic:cNvPr id="216" name="Picture 216"/>
                          <pic:cNvPicPr>
                            <a:picLocks noChangeAspect="1"/>
                          </pic:cNvPicPr>
                        </pic:nvPicPr>
                        <pic:blipFill>
                          <a:blip r:embed="rId9" cstate="hqprint">
                            <a:grayscl/>
                            <a:extLst>
                              <a:ext uri="{28A0092B-C50C-407E-A947-70E740481C1C}">
                                <a14:useLocalDpi xmlns:a14="http://schemas.microsoft.com/office/drawing/2010/main" val="0"/>
                              </a:ext>
                            </a:extLst>
                          </a:blip>
                          <a:stretch>
                            <a:fillRect/>
                          </a:stretch>
                        </pic:blipFill>
                        <pic:spPr>
                          <a:xfrm>
                            <a:off x="3229196" y="1"/>
                            <a:ext cx="2156353" cy="2151923"/>
                          </a:xfrm>
                          <a:prstGeom prst="rect">
                            <a:avLst/>
                          </a:prstGeom>
                        </pic:spPr>
                      </pic:pic>
                      <wps:wsp>
                        <wps:cNvPr id="217" name="Text Box 8"/>
                        <wps:cNvSpPr txBox="1">
                          <a:spLocks noChangeArrowheads="1"/>
                        </wps:cNvSpPr>
                        <wps:spPr bwMode="auto">
                          <a:xfrm>
                            <a:off x="0" y="2326825"/>
                            <a:ext cx="5929630" cy="319955"/>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A439F" w14:textId="0DFF9CCA" w:rsidR="008F5AF0" w:rsidRDefault="008F5AF0" w:rsidP="008F5AF0">
                              <w:pPr>
                                <w:pStyle w:val="NormalWeb"/>
                                <w:spacing w:before="0" w:beforeAutospacing="0" w:after="0" w:afterAutospacing="0"/>
                                <w:jc w:val="center"/>
                              </w:pPr>
                              <w:r>
                                <w:rPr>
                                  <w:rFonts w:eastAsia="SimSun"/>
                                  <w:kern w:val="2"/>
                                </w:rPr>
                                <w:t>Figure 3</w:t>
                              </w:r>
                            </w:p>
                          </w:txbxContent>
                        </wps:txbx>
                        <wps:bodyPr rot="0" vert="horz" wrap="square" lIns="91440" tIns="45720" rIns="91440" bIns="45720" anchor="t" anchorCtr="0" upright="1">
                          <a:noAutofit/>
                        </wps:bodyPr>
                      </wps:wsp>
                    </wpc:wpc>
                  </a:graphicData>
                </a:graphic>
              </wp:inline>
            </w:drawing>
          </mc:Choice>
          <mc:Fallback>
            <w:pict>
              <v:group w14:anchorId="7B8B78C2" id="Canvas 6" o:spid="_x0000_s1065" editas="canvas" style="width:466.9pt;height:214.1pt;mso-position-horizontal-relative:char;mso-position-vertical-relative:line" coordsize="59296,271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">
                <v:shape id="_x0000_s1066" type="#_x0000_t75" style="position:absolute;width:59296;height:27190;visibility:visible;mso-wrap-style:square">
                  <v:fill o:detectmouseclick="t"/>
                  <v:path o:connecttype="none"/>
                </v:shape>
                <v:shape id="Picture 215" o:spid="_x0000_s1067" type="#_x0000_t75" style="position:absolute;left:4237;width:21671;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">
                  <v:imagedata r:id="rId10" o:title="" grayscale="t"/>
                  <v:path arrowok="t"/>
                </v:shape>
                <v:shape id="Picture 216" o:spid="_x0000_s1068" type="#_x0000_t75" style="position:absolute;left:32291;width:21564;height:21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">
                  <v:imagedata r:id="rId11" o:title="" grayscale="t"/>
                  <v:path arrowok="t"/>
                </v:shape>
                <v:shape id="Text Box 8" o:spid="_x0000_s1069" type="#_x0000_t202" style="position:absolute;top:23268;width:59296;height:3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" filled="f" stroked="f">
                  <v:fill opacity="58853f"/>
                  <v:textbox>
                    <w:txbxContent>
                      <w:p w14:paraId="398A439F" w14:textId="0DFF9CCA" w:rsidR="008F5AF0" w:rsidRDefault="008F5AF0" w:rsidP="008F5AF0">
                        <w:pPr>
                          <w:pStyle w:val="NormalWeb"/>
                          <w:spacing w:before="0" w:beforeAutospacing="0" w:after="0" w:afterAutospacing="0"/>
                          <w:jc w:val="center"/>
                        </w:pPr>
                        <w:r>
                          <w:rPr>
                            <w:rFonts w:eastAsia="SimSun"/>
                            <w:kern w:val="2"/>
                          </w:rPr>
                          <w:t>Figure 3</w:t>
                        </w:r>
                      </w:p>
                    </w:txbxContent>
                  </v:textbox>
                </v:shape>
                <w10:anchorlock/>
              </v:group>
            </w:pict>
          </mc:Fallback>
        </mc:AlternateContent>
      </w:r>
    </w:p>
    <w:p w14:paraId="08D8263C" w14:textId="77777777" w:rsidR="008F5AF0" w:rsidRDefault="008F5AF0" w:rsidP="008F5AF0">
      <w:pPr>
        <w:widowControl/>
        <w:spacing w:line="360" w:lineRule="auto"/>
        <w:contextualSpacing/>
        <w:rPr>
          <w:rFonts w:eastAsia="KaiTi_GB2312"/>
          <w:color w:val="FF0000"/>
          <w:sz w:val="24"/>
          <w:lang w:val="en-US"/>
        </w:rPr>
      </w:pPr>
    </w:p>
    <w:p w14:paraId="673F7BC0" w14:textId="77777777" w:rsidR="008F5AF0" w:rsidRDefault="008F5AF0" w:rsidP="008F5AF0">
      <w:pPr>
        <w:widowControl/>
        <w:spacing w:line="360" w:lineRule="auto"/>
        <w:contextualSpacing/>
        <w:rPr>
          <w:rFonts w:eastAsia="KaiTi_GB2312"/>
          <w:color w:val="FF0000"/>
          <w:sz w:val="24"/>
          <w:lang w:val="en-US"/>
        </w:rPr>
      </w:pPr>
    </w:p>
    <w:p w14:paraId="097B582F" w14:textId="77777777" w:rsidR="008F5AF0" w:rsidRDefault="008F5AF0" w:rsidP="008F5AF0">
      <w:pPr>
        <w:widowControl/>
        <w:spacing w:line="360" w:lineRule="auto"/>
        <w:contextualSpacing/>
        <w:rPr>
          <w:rFonts w:eastAsia="KaiTi_GB2312"/>
          <w:color w:val="FF0000"/>
          <w:sz w:val="24"/>
          <w:lang w:val="en-US"/>
        </w:rPr>
      </w:pPr>
    </w:p>
    <w:p w14:paraId="5BF2B7F9" w14:textId="77777777" w:rsidR="008F5AF0" w:rsidRDefault="008F5AF0" w:rsidP="008F5AF0">
      <w:pPr>
        <w:widowControl/>
        <w:spacing w:line="360" w:lineRule="auto"/>
        <w:contextualSpacing/>
        <w:rPr>
          <w:rFonts w:eastAsia="KaiTi_GB2312"/>
          <w:color w:val="FF0000"/>
          <w:sz w:val="24"/>
          <w:lang w:val="en-US"/>
        </w:rPr>
      </w:pPr>
    </w:p>
    <w:p w14:paraId="0988AE71" w14:textId="77777777" w:rsidR="008F5AF0" w:rsidRDefault="008F5AF0" w:rsidP="008F5AF0">
      <w:pPr>
        <w:widowControl/>
        <w:spacing w:line="360" w:lineRule="auto"/>
        <w:contextualSpacing/>
        <w:rPr>
          <w:rFonts w:eastAsia="KaiTi_GB2312"/>
          <w:color w:val="FF0000"/>
          <w:sz w:val="24"/>
          <w:lang w:val="en-US"/>
        </w:rPr>
      </w:pPr>
    </w:p>
    <w:p w14:paraId="5B98D681" w14:textId="77777777" w:rsidR="008F5AF0" w:rsidRDefault="008F5AF0" w:rsidP="008F5AF0">
      <w:pPr>
        <w:widowControl/>
        <w:spacing w:line="360" w:lineRule="auto"/>
        <w:contextualSpacing/>
        <w:rPr>
          <w:rFonts w:eastAsia="KaiTi_GB2312"/>
          <w:color w:val="FF0000"/>
          <w:sz w:val="24"/>
          <w:lang w:val="en-US"/>
        </w:rPr>
      </w:pPr>
    </w:p>
    <w:p w14:paraId="1169E836" w14:textId="77777777" w:rsidR="008F5AF0" w:rsidRDefault="008F5AF0" w:rsidP="008F5AF0">
      <w:pPr>
        <w:widowControl/>
        <w:spacing w:line="360" w:lineRule="auto"/>
        <w:contextualSpacing/>
        <w:rPr>
          <w:rFonts w:eastAsia="KaiTi_GB2312"/>
          <w:color w:val="FF0000"/>
          <w:sz w:val="24"/>
          <w:lang w:val="en-US"/>
        </w:rPr>
      </w:pPr>
      <w:r>
        <w:rPr>
          <w:rFonts w:eastAsia="KaiTi_GB2312"/>
          <w:noProof/>
          <w:color w:val="FF0000"/>
          <w:sz w:val="24"/>
          <w:lang w:val="en-US"/>
        </w:rPr>
        <mc:AlternateContent>
          <mc:Choice Requires="wpc">
            <w:drawing>
              <wp:inline distT="0" distB="0" distL="0" distR="0" wp14:anchorId="38D87F83" wp14:editId="17E31154">
                <wp:extent cx="5929630" cy="2587005"/>
                <wp:effectExtent l="0" t="0" r="0" b="0"/>
                <wp:docPr id="21" name="Canvas 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 name="Text Box 8"/>
                        <wps:cNvSpPr txBox="1">
                          <a:spLocks noChangeArrowheads="1"/>
                        </wps:cNvSpPr>
                        <wps:spPr bwMode="auto">
                          <a:xfrm>
                            <a:off x="0" y="2231409"/>
                            <a:ext cx="5929630" cy="319955"/>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10DE5" w14:textId="7299EA68" w:rsidR="008F5AF0" w:rsidRDefault="008F5AF0" w:rsidP="008F5AF0">
                              <w:pPr>
                                <w:pStyle w:val="NormalWeb"/>
                                <w:spacing w:before="0" w:beforeAutospacing="0" w:after="0" w:afterAutospacing="0"/>
                                <w:jc w:val="center"/>
                              </w:pPr>
                              <w:r>
                                <w:rPr>
                                  <w:rFonts w:eastAsia="SimSun"/>
                                  <w:kern w:val="2"/>
                                </w:rPr>
                                <w:t>Figure 4</w:t>
                              </w:r>
                            </w:p>
                          </w:txbxContent>
                        </wps:txbx>
                        <wps:bodyPr rot="0" vert="horz" wrap="square" lIns="91440" tIns="45720" rIns="91440" bIns="45720" anchor="t" anchorCtr="0" upright="1">
                          <a:noAutofit/>
                        </wps:bodyPr>
                      </wps:wsp>
                      <pic:pic xmlns:pic="http://schemas.openxmlformats.org/drawingml/2006/picture">
                        <pic:nvPicPr>
                          <pic:cNvPr id="219" name="Picture 219"/>
                          <pic:cNvPicPr>
                            <a:picLocks noChangeAspect="1"/>
                          </pic:cNvPicPr>
                        </pic:nvPicPr>
                        <pic:blipFill>
                          <a:blip r:embed="rId12" cstate="hqprint">
                            <a:grayscl/>
                            <a:extLst>
                              <a:ext uri="{28A0092B-C50C-407E-A947-70E740481C1C}">
                                <a14:useLocalDpi xmlns:a14="http://schemas.microsoft.com/office/drawing/2010/main" val="0"/>
                              </a:ext>
                            </a:extLst>
                          </a:blip>
                          <a:stretch>
                            <a:fillRect/>
                          </a:stretch>
                        </pic:blipFill>
                        <pic:spPr>
                          <a:xfrm>
                            <a:off x="3306836" y="2586"/>
                            <a:ext cx="2131972" cy="2131673"/>
                          </a:xfrm>
                          <a:prstGeom prst="rect">
                            <a:avLst/>
                          </a:prstGeom>
                        </pic:spPr>
                      </pic:pic>
                      <pic:pic xmlns:pic="http://schemas.openxmlformats.org/drawingml/2006/picture">
                        <pic:nvPicPr>
                          <pic:cNvPr id="220" name="Picture 220"/>
                          <pic:cNvPicPr>
                            <a:picLocks noChangeAspect="1"/>
                          </pic:cNvPicPr>
                        </pic:nvPicPr>
                        <pic:blipFill>
                          <a:blip r:embed="rId13" cstate="hqprint">
                            <a:grayscl/>
                            <a:extLst>
                              <a:ext uri="{28A0092B-C50C-407E-A947-70E740481C1C}">
                                <a14:useLocalDpi xmlns:a14="http://schemas.microsoft.com/office/drawing/2010/main" val="0"/>
                              </a:ext>
                            </a:extLst>
                          </a:blip>
                          <a:stretch>
                            <a:fillRect/>
                          </a:stretch>
                        </pic:blipFill>
                        <pic:spPr>
                          <a:xfrm>
                            <a:off x="464112" y="0"/>
                            <a:ext cx="2156346" cy="2156043"/>
                          </a:xfrm>
                          <a:prstGeom prst="rect">
                            <a:avLst/>
                          </a:prstGeom>
                        </pic:spPr>
                      </pic:pic>
                    </wpc:wpc>
                  </a:graphicData>
                </a:graphic>
              </wp:inline>
            </w:drawing>
          </mc:Choice>
          <mc:Fallback>
            <w:pict>
              <v:group w14:anchorId="38D87F83" id="Canvas 21" o:spid="_x0000_s1070" editas="canvas" style="width:466.9pt;height:203.7pt;mso-position-horizontal-relative:char;mso-position-vertical-relative:line" coordsize="59296,25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">
                <v:shape id="_x0000_s1071" type="#_x0000_t75" style="position:absolute;width:59296;height:25869;visibility:visible;mso-wrap-style:square">
                  <v:fill o:detectmouseclick="t"/>
                  <v:path o:connecttype="none"/>
                </v:shape>
                <v:shape id="Text Box 8" o:spid="_x0000_s1072" type="#_x0000_t202" style="position:absolute;top:22314;width:59296;height:3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" filled="f" stroked="f">
                  <v:fill opacity="58853f"/>
                  <v:textbox>
                    <w:txbxContent>
                      <w:p w14:paraId="08510DE5" w14:textId="7299EA68" w:rsidR="008F5AF0" w:rsidRDefault="008F5AF0" w:rsidP="008F5AF0">
                        <w:pPr>
                          <w:pStyle w:val="NormalWeb"/>
                          <w:spacing w:before="0" w:beforeAutospacing="0" w:after="0" w:afterAutospacing="0"/>
                          <w:jc w:val="center"/>
                        </w:pPr>
                        <w:r>
                          <w:rPr>
                            <w:rFonts w:eastAsia="SimSun"/>
                            <w:kern w:val="2"/>
                          </w:rPr>
                          <w:t>Figure 4</w:t>
                        </w:r>
                      </w:p>
                    </w:txbxContent>
                  </v:textbox>
                </v:shape>
                <v:shape id="Picture 219" o:spid="_x0000_s1073" type="#_x0000_t75" style="position:absolute;left:33068;top:25;width:21320;height:21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">
                  <v:imagedata r:id="rId14" o:title="" grayscale="t"/>
                  <v:path arrowok="t"/>
                </v:shape>
                <v:shape id="Picture 220" o:spid="_x0000_s1074" type="#_x0000_t75" style="position:absolute;left:4641;width:21563;height:2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">
                  <v:imagedata r:id="rId15" o:title="" grayscale="t"/>
                  <v:path arrowok="t"/>
                </v:shape>
                <w10:anchorlock/>
              </v:group>
            </w:pict>
          </mc:Fallback>
        </mc:AlternateContent>
      </w:r>
    </w:p>
    <w:p w14:paraId="26FE0ED3" w14:textId="77777777" w:rsidR="008F5AF0" w:rsidRDefault="008F5AF0" w:rsidP="008F5AF0">
      <w:pPr>
        <w:widowControl/>
        <w:jc w:val="left"/>
        <w:rPr>
          <w:rFonts w:eastAsia="KaiTi_GB2312"/>
          <w:color w:val="FF0000"/>
          <w:sz w:val="24"/>
          <w:lang w:val="en-US"/>
        </w:rPr>
      </w:pPr>
      <w:r>
        <w:rPr>
          <w:rFonts w:eastAsia="KaiTi_GB2312"/>
          <w:color w:val="FF0000"/>
          <w:sz w:val="24"/>
          <w:lang w:val="en-US"/>
        </w:rPr>
        <w:br w:type="page"/>
      </w:r>
    </w:p>
    <w:p w14:paraId="6D040DDA" w14:textId="7E5D2530" w:rsidR="00A42CD6" w:rsidRPr="00EE6057" w:rsidRDefault="007C58BA" w:rsidP="007C58BA">
      <w:pPr>
        <w:tabs>
          <w:tab w:val="left" w:pos="426"/>
        </w:tabs>
        <w:spacing w:line="360" w:lineRule="auto"/>
        <w:ind w:left="1440" w:hanging="1440"/>
        <w:rPr>
          <w:rFonts w:eastAsia="KaiTi_GB2312"/>
          <w:color w:val="FF0000"/>
          <w:sz w:val="24"/>
          <w:lang w:val="en-US"/>
        </w:rPr>
      </w:pPr>
      <w:r>
        <w:rPr>
          <w:rFonts w:eastAsia="KaiTi_GB2312"/>
          <w:b/>
          <w:noProof/>
          <w:lang w:val="en-US"/>
        </w:rPr>
        <w:lastRenderedPageBreak/>
        <mc:AlternateContent>
          <mc:Choice Requires="wpc">
            <w:drawing>
              <wp:inline distT="0" distB="0" distL="0" distR="0" wp14:anchorId="6313D4A4" wp14:editId="64089EFB">
                <wp:extent cx="5943602" cy="8775065"/>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Text Box 7"/>
                        <wps:cNvSpPr txBox="1">
                          <a:spLocks noChangeArrowheads="1"/>
                        </wps:cNvSpPr>
                        <wps:spPr bwMode="auto">
                          <a:xfrm>
                            <a:off x="0" y="3243536"/>
                            <a:ext cx="5943600" cy="279638"/>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738E" w14:textId="696BAC26" w:rsidR="007C58BA" w:rsidRPr="00DD5AE9" w:rsidRDefault="007C58BA" w:rsidP="007C58BA">
                              <w:pPr>
                                <w:jc w:val="center"/>
                                <w:rPr>
                                  <w:sz w:val="24"/>
                                  <w:lang w:val="en-US"/>
                                </w:rPr>
                              </w:pPr>
                              <w:r w:rsidRPr="00DD5AE9">
                                <w:rPr>
                                  <w:sz w:val="24"/>
                                  <w:lang w:val="en-US"/>
                                </w:rPr>
                                <w:t xml:space="preserve">Figure </w:t>
                              </w:r>
                              <w:r w:rsidR="00D32ECA">
                                <w:rPr>
                                  <w:sz w:val="24"/>
                                  <w:lang w:val="en-US"/>
                                </w:rPr>
                                <w:t>5</w:t>
                              </w:r>
                            </w:p>
                          </w:txbxContent>
                        </wps:txbx>
                        <wps:bodyPr rot="0" vert="horz" wrap="square" lIns="91440" tIns="45720" rIns="91440" bIns="45720" anchor="t" anchorCtr="0" upright="1">
                          <a:noAutofit/>
                        </wps:bodyPr>
                      </wps:wsp>
                      <wps:wsp>
                        <wps:cNvPr id="73" name="Text Box 7"/>
                        <wps:cNvSpPr txBox="1">
                          <a:spLocks noChangeArrowheads="1"/>
                        </wps:cNvSpPr>
                        <wps:spPr bwMode="auto">
                          <a:xfrm>
                            <a:off x="0" y="7889847"/>
                            <a:ext cx="5943600" cy="320675"/>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AFE2D" w14:textId="4DC4402B" w:rsidR="007C58BA" w:rsidRPr="00DD5AE9" w:rsidRDefault="007C58BA" w:rsidP="007C58BA">
                              <w:pPr>
                                <w:jc w:val="center"/>
                                <w:rPr>
                                  <w:sz w:val="24"/>
                                  <w:lang w:val="en-US"/>
                                </w:rPr>
                              </w:pPr>
                              <w:r w:rsidRPr="00DD5AE9">
                                <w:rPr>
                                  <w:sz w:val="24"/>
                                  <w:lang w:val="en-US"/>
                                </w:rPr>
                                <w:t xml:space="preserve">Figure </w:t>
                              </w:r>
                              <w:r w:rsidR="00D32ECA">
                                <w:rPr>
                                  <w:sz w:val="24"/>
                                  <w:lang w:val="en-US"/>
                                </w:rPr>
                                <w:t>6</w:t>
                              </w:r>
                            </w:p>
                          </w:txbxContent>
                        </wps:txbx>
                        <wps:bodyPr rot="0" vert="horz" wrap="square" lIns="91440" tIns="45720" rIns="91440" bIns="45720" anchor="t" anchorCtr="0" upright="1">
                          <a:noAutofit/>
                        </wps:bodyPr>
                      </wps:wsp>
                      <wpg:wgp>
                        <wpg:cNvPr id="25" name="Group 25"/>
                        <wpg:cNvGrpSpPr/>
                        <wpg:grpSpPr>
                          <a:xfrm>
                            <a:off x="168289" y="481028"/>
                            <a:ext cx="5775212" cy="2589718"/>
                            <a:chOff x="168289" y="3287838"/>
                            <a:chExt cx="5775212" cy="2316368"/>
                          </a:xfrm>
                        </wpg:grpSpPr>
                        <wps:wsp>
                          <wps:cNvPr id="77" name="Straight Arrow Connector 77"/>
                          <wps:cNvCnPr/>
                          <wps:spPr bwMode="auto">
                            <a:xfrm>
                              <a:off x="2754561" y="3615914"/>
                              <a:ext cx="0" cy="215209"/>
                            </a:xfrm>
                            <a:prstGeom prst="straightConnector1">
                              <a:avLst/>
                            </a:prstGeom>
                            <a:solidFill>
                              <a:srgbClr val="BBE0E3"/>
                            </a:solidFill>
                            <a:ln w="12700" cap="flat" cmpd="sng" algn="ctr">
                              <a:solidFill>
                                <a:srgbClr val="000000"/>
                              </a:solidFill>
                              <a:prstDash val="solid"/>
                              <a:round/>
                              <a:headEnd type="none" w="lg" len="med"/>
                              <a:tailEnd type="triangle"/>
                            </a:ln>
                            <a:effectLst/>
                          </wps:spPr>
                          <wps:bodyPr/>
                        </wps:wsp>
                        <wps:wsp>
                          <wps:cNvPr id="78" name="TextBox 23"/>
                          <wps:cNvSpPr txBox="1"/>
                          <wps:spPr>
                            <a:xfrm>
                              <a:off x="168292" y="3365888"/>
                              <a:ext cx="5172236" cy="257678"/>
                            </a:xfrm>
                            <a:prstGeom prst="rect">
                              <a:avLst/>
                            </a:prstGeom>
                            <a:noFill/>
                            <a:ln w="12700">
                              <a:solidFill>
                                <a:srgbClr val="000000"/>
                              </a:solidFill>
                            </a:ln>
                          </wps:spPr>
                          <wps:txbx>
                            <w:txbxContent>
                              <w:p w14:paraId="6BF9E577"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SETTING THE PARAMETERS FOR THE AIGC MODEL</w:t>
                                </w:r>
                              </w:p>
                            </w:txbxContent>
                          </wps:txbx>
                          <wps:bodyPr wrap="square" rtlCol="0">
                            <a:noAutofit/>
                          </wps:bodyPr>
                        </wps:wsp>
                        <wps:wsp>
                          <wps:cNvPr id="79" name="TextBox 25"/>
                          <wps:cNvSpPr txBox="1"/>
                          <wps:spPr>
                            <a:xfrm>
                              <a:off x="168292" y="3837967"/>
                              <a:ext cx="5172236" cy="279519"/>
                            </a:xfrm>
                            <a:prstGeom prst="rect">
                              <a:avLst/>
                            </a:prstGeom>
                            <a:noFill/>
                            <a:ln w="12700">
                              <a:solidFill>
                                <a:srgbClr val="000000"/>
                              </a:solidFill>
                            </a:ln>
                          </wps:spPr>
                          <wps:txbx>
                            <w:txbxContent>
                              <w:p w14:paraId="65215109"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TRAINING THE AIGC MODEL</w:t>
                                </w:r>
                              </w:p>
                            </w:txbxContent>
                          </wps:txbx>
                          <wps:bodyPr wrap="square" rtlCol="0">
                            <a:noAutofit/>
                          </wps:bodyPr>
                        </wps:wsp>
                        <wps:wsp>
                          <wps:cNvPr id="80" name="Straight Arrow Connector 80"/>
                          <wps:cNvCnPr/>
                          <wps:spPr bwMode="auto">
                            <a:xfrm>
                              <a:off x="2754561" y="5114116"/>
                              <a:ext cx="0" cy="215209"/>
                            </a:xfrm>
                            <a:prstGeom prst="straightConnector1">
                              <a:avLst/>
                            </a:prstGeom>
                            <a:solidFill>
                              <a:srgbClr val="BBE0E3"/>
                            </a:solidFill>
                            <a:ln w="12700" cap="flat" cmpd="sng" algn="ctr">
                              <a:solidFill>
                                <a:srgbClr val="000000"/>
                              </a:solidFill>
                              <a:prstDash val="solid"/>
                              <a:round/>
                              <a:headEnd type="none" w="lg" len="med"/>
                              <a:tailEnd type="triangle"/>
                            </a:ln>
                            <a:effectLst/>
                          </wps:spPr>
                          <wps:bodyPr/>
                        </wps:wsp>
                        <wps:wsp>
                          <wps:cNvPr id="83" name="TextBox 15"/>
                          <wps:cNvSpPr txBox="1"/>
                          <wps:spPr>
                            <a:xfrm>
                              <a:off x="168292" y="4828895"/>
                              <a:ext cx="5172236" cy="294904"/>
                            </a:xfrm>
                            <a:prstGeom prst="rect">
                              <a:avLst/>
                            </a:prstGeom>
                            <a:noFill/>
                            <a:ln w="12700">
                              <a:solidFill>
                                <a:srgbClr val="000000"/>
                              </a:solidFill>
                            </a:ln>
                          </wps:spPr>
                          <wps:txbx>
                            <w:txbxContent>
                              <w:p w14:paraId="24DCFDF9"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GIVING A PROMPT TO THE AIGC MODEL AS THE INPUT</w:t>
                                </w:r>
                              </w:p>
                            </w:txbxContent>
                          </wps:txbx>
                          <wps:bodyPr wrap="square" rtlCol="0">
                            <a:noAutofit/>
                          </wps:bodyPr>
                        </wps:wsp>
                        <wps:wsp>
                          <wps:cNvPr id="84" name="TextBox 16"/>
                          <wps:cNvSpPr txBox="1"/>
                          <wps:spPr>
                            <a:xfrm>
                              <a:off x="168289" y="5329325"/>
                              <a:ext cx="5172236" cy="274881"/>
                            </a:xfrm>
                            <a:prstGeom prst="rect">
                              <a:avLst/>
                            </a:prstGeom>
                            <a:noFill/>
                            <a:ln w="12700">
                              <a:solidFill>
                                <a:srgbClr val="000000"/>
                              </a:solidFill>
                            </a:ln>
                          </wps:spPr>
                          <wps:txbx>
                            <w:txbxContent>
                              <w:p w14:paraId="084D3609"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GENERATING THE IMAGES OF A DRIVER IN DIFFERENT SITUATIONS</w:t>
                                </w:r>
                              </w:p>
                            </w:txbxContent>
                          </wps:txbx>
                          <wps:bodyPr wrap="square" rtlCol="0" anchor="ctr" anchorCtr="0">
                            <a:noAutofit/>
                          </wps:bodyPr>
                        </wps:wsp>
                        <wps:wsp>
                          <wps:cNvPr id="85" name="Straight Arrow Connector 85"/>
                          <wps:cNvCnPr/>
                          <wps:spPr bwMode="auto">
                            <a:xfrm>
                              <a:off x="2754561" y="4624905"/>
                              <a:ext cx="0" cy="215210"/>
                            </a:xfrm>
                            <a:prstGeom prst="straightConnector1">
                              <a:avLst/>
                            </a:prstGeom>
                            <a:solidFill>
                              <a:srgbClr val="BBE0E3"/>
                            </a:solidFill>
                            <a:ln w="12700" cap="flat" cmpd="sng" algn="ctr">
                              <a:solidFill>
                                <a:srgbClr val="000000"/>
                              </a:solidFill>
                              <a:prstDash val="solid"/>
                              <a:round/>
                              <a:headEnd type="none" w="lg" len="med"/>
                              <a:tailEnd type="triangle"/>
                            </a:ln>
                            <a:effectLst/>
                          </wps:spPr>
                          <wps:bodyPr/>
                        </wps:wsp>
                        <wps:wsp>
                          <wps:cNvPr id="94" name="Straight Arrow Connector 94"/>
                          <wps:cNvCnPr/>
                          <wps:spPr bwMode="auto">
                            <a:xfrm>
                              <a:off x="2754561" y="4111876"/>
                              <a:ext cx="0" cy="215210"/>
                            </a:xfrm>
                            <a:prstGeom prst="straightConnector1">
                              <a:avLst/>
                            </a:prstGeom>
                            <a:solidFill>
                              <a:srgbClr val="BBE0E3"/>
                            </a:solidFill>
                            <a:ln w="12700" cap="flat" cmpd="sng" algn="ctr">
                              <a:solidFill>
                                <a:srgbClr val="000000"/>
                              </a:solidFill>
                              <a:prstDash val="solid"/>
                              <a:round/>
                              <a:headEnd type="none" w="lg" len="med"/>
                              <a:tailEnd type="triangle"/>
                            </a:ln>
                            <a:effectLst/>
                          </wps:spPr>
                          <wps:bodyPr/>
                        </wps:wsp>
                        <wps:wsp>
                          <wps:cNvPr id="95" name="TextBox 12"/>
                          <wps:cNvSpPr txBox="1"/>
                          <wps:spPr>
                            <a:xfrm>
                              <a:off x="168292" y="4317100"/>
                              <a:ext cx="5172236" cy="307805"/>
                            </a:xfrm>
                            <a:prstGeom prst="rect">
                              <a:avLst/>
                            </a:prstGeom>
                            <a:noFill/>
                            <a:ln w="12700">
                              <a:solidFill>
                                <a:srgbClr val="000000"/>
                              </a:solidFill>
                            </a:ln>
                          </wps:spPr>
                          <wps:txbx>
                            <w:txbxContent>
                              <w:p w14:paraId="790DA34B"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OBTAINING THE AIGC MODEL FOR GENERATING DRIVER IMAGES</w:t>
                                </w:r>
                              </w:p>
                            </w:txbxContent>
                          </wps:txbx>
                          <wps:bodyPr wrap="square" rtlCol="0">
                            <a:noAutofit/>
                          </wps:bodyPr>
                        </wps:wsp>
                        <wps:wsp>
                          <wps:cNvPr id="96" name="Freeform 96"/>
                          <wps:cNvSpPr/>
                          <wps:spPr>
                            <a:xfrm>
                              <a:off x="5351681" y="3422458"/>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 name="Text Box 75"/>
                          <wps:cNvSpPr txBox="1"/>
                          <wps:spPr>
                            <a:xfrm>
                              <a:off x="5573931" y="3287838"/>
                              <a:ext cx="369570" cy="285750"/>
                            </a:xfrm>
                            <a:prstGeom prst="rect">
                              <a:avLst/>
                            </a:prstGeom>
                            <a:noFill/>
                            <a:ln w="6350">
                              <a:noFill/>
                            </a:ln>
                          </wps:spPr>
                          <wps:txbx>
                            <w:txbxContent>
                              <w:p w14:paraId="736F468B" w14:textId="383C8F6A" w:rsidR="006B599A" w:rsidRPr="00DD5AE9" w:rsidRDefault="00DD5AE9" w:rsidP="006B599A">
                                <w:pPr>
                                  <w:pStyle w:val="NormalWeb"/>
                                  <w:spacing w:before="0" w:beforeAutospacing="0" w:after="0" w:afterAutospacing="0"/>
                                  <w:jc w:val="both"/>
                                </w:pPr>
                                <w:r w:rsidRPr="00DD5AE9">
                                  <w:rPr>
                                    <w:rFonts w:eastAsia="SimSun"/>
                                    <w:kern w:val="2"/>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0" name="Freeform 100"/>
                          <wps:cNvSpPr/>
                          <wps:spPr>
                            <a:xfrm>
                              <a:off x="5351681" y="3910512"/>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 name="Text Box 75"/>
                          <wps:cNvSpPr txBox="1"/>
                          <wps:spPr>
                            <a:xfrm>
                              <a:off x="5573931" y="3775892"/>
                              <a:ext cx="369570" cy="285750"/>
                            </a:xfrm>
                            <a:prstGeom prst="rect">
                              <a:avLst/>
                            </a:prstGeom>
                            <a:noFill/>
                            <a:ln w="6350">
                              <a:noFill/>
                            </a:ln>
                          </wps:spPr>
                          <wps:txbx>
                            <w:txbxContent>
                              <w:p w14:paraId="1699E270" w14:textId="4663BD13" w:rsidR="00DD5AE9" w:rsidRPr="00DD5AE9" w:rsidRDefault="00DD5AE9" w:rsidP="006B599A">
                                <w:pPr>
                                  <w:pStyle w:val="NormalWeb"/>
                                  <w:spacing w:before="0" w:beforeAutospacing="0" w:after="0" w:afterAutospacing="0"/>
                                  <w:jc w:val="both"/>
                                </w:pPr>
                                <w:r w:rsidRPr="00DD5AE9">
                                  <w:rPr>
                                    <w:rFonts w:eastAsia="SimSun"/>
                                    <w:kern w:val="2"/>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2" name="Freeform 102"/>
                          <wps:cNvSpPr/>
                          <wps:spPr>
                            <a:xfrm>
                              <a:off x="5351681" y="4404176"/>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 name="Text Box 75"/>
                          <wps:cNvSpPr txBox="1"/>
                          <wps:spPr>
                            <a:xfrm>
                              <a:off x="5573931" y="4269556"/>
                              <a:ext cx="369570" cy="285750"/>
                            </a:xfrm>
                            <a:prstGeom prst="rect">
                              <a:avLst/>
                            </a:prstGeom>
                            <a:noFill/>
                            <a:ln w="6350">
                              <a:noFill/>
                            </a:ln>
                          </wps:spPr>
                          <wps:txbx>
                            <w:txbxContent>
                              <w:p w14:paraId="0043C4ED" w14:textId="2C722D18" w:rsidR="00DD5AE9" w:rsidRPr="00DD5AE9" w:rsidRDefault="00DD5AE9" w:rsidP="006B599A">
                                <w:pPr>
                                  <w:pStyle w:val="NormalWeb"/>
                                  <w:spacing w:before="0" w:beforeAutospacing="0" w:after="0" w:afterAutospacing="0"/>
                                  <w:jc w:val="both"/>
                                </w:pPr>
                                <w:r w:rsidRPr="00DD5AE9">
                                  <w:rPr>
                                    <w:rFonts w:eastAsia="SimSun"/>
                                    <w:kern w:val="2"/>
                                  </w:rPr>
                                  <w:t>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 name="Freeform 104"/>
                          <wps:cNvSpPr/>
                          <wps:spPr>
                            <a:xfrm>
                              <a:off x="5351681" y="4909059"/>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 name="Text Box 75"/>
                          <wps:cNvSpPr txBox="1"/>
                          <wps:spPr>
                            <a:xfrm>
                              <a:off x="5573931" y="4774439"/>
                              <a:ext cx="369570" cy="285750"/>
                            </a:xfrm>
                            <a:prstGeom prst="rect">
                              <a:avLst/>
                            </a:prstGeom>
                            <a:noFill/>
                            <a:ln w="6350">
                              <a:noFill/>
                            </a:ln>
                          </wps:spPr>
                          <wps:txbx>
                            <w:txbxContent>
                              <w:p w14:paraId="4F1D76F1" w14:textId="257B77E6" w:rsidR="00DD5AE9" w:rsidRPr="00DD5AE9" w:rsidRDefault="00DD5AE9" w:rsidP="006B599A">
                                <w:pPr>
                                  <w:pStyle w:val="NormalWeb"/>
                                  <w:spacing w:before="0" w:beforeAutospacing="0" w:after="0" w:afterAutospacing="0"/>
                                  <w:jc w:val="both"/>
                                </w:pPr>
                                <w:r w:rsidRPr="00DD5AE9">
                                  <w:rPr>
                                    <w:rFonts w:eastAsia="SimSun"/>
                                    <w:kern w:val="2"/>
                                  </w:rPr>
                                  <w:t>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6" name="Freeform 106"/>
                          <wps:cNvSpPr/>
                          <wps:spPr>
                            <a:xfrm>
                              <a:off x="5351681" y="5391503"/>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 name="Text Box 75"/>
                          <wps:cNvSpPr txBox="1"/>
                          <wps:spPr>
                            <a:xfrm>
                              <a:off x="5573931" y="5256883"/>
                              <a:ext cx="369570" cy="285750"/>
                            </a:xfrm>
                            <a:prstGeom prst="rect">
                              <a:avLst/>
                            </a:prstGeom>
                            <a:noFill/>
                            <a:ln w="6350">
                              <a:noFill/>
                            </a:ln>
                          </wps:spPr>
                          <wps:txbx>
                            <w:txbxContent>
                              <w:p w14:paraId="663F75AC" w14:textId="5BAE37F0" w:rsidR="00DD5AE9" w:rsidRPr="00DD5AE9" w:rsidRDefault="00DD5AE9" w:rsidP="006B599A">
                                <w:pPr>
                                  <w:pStyle w:val="NormalWeb"/>
                                  <w:spacing w:before="0" w:beforeAutospacing="0" w:after="0" w:afterAutospacing="0"/>
                                  <w:jc w:val="both"/>
                                </w:pPr>
                                <w:r w:rsidRPr="00DD5AE9">
                                  <w:rPr>
                                    <w:rFonts w:eastAsia="SimSun"/>
                                    <w:kern w:val="2"/>
                                  </w:rPr>
                                  <w:t>9</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24" name="Group 24"/>
                        <wpg:cNvGrpSpPr/>
                        <wpg:grpSpPr>
                          <a:xfrm>
                            <a:off x="173982" y="5183908"/>
                            <a:ext cx="5769519" cy="2363303"/>
                            <a:chOff x="173982" y="6153969"/>
                            <a:chExt cx="5769519" cy="2110462"/>
                          </a:xfrm>
                        </wpg:grpSpPr>
                        <wps:wsp>
                          <wps:cNvPr id="109" name="TextBox 6"/>
                          <wps:cNvSpPr txBox="1"/>
                          <wps:spPr>
                            <a:xfrm>
                              <a:off x="173984" y="6153969"/>
                              <a:ext cx="5177693" cy="487680"/>
                            </a:xfrm>
                            <a:prstGeom prst="rect">
                              <a:avLst/>
                            </a:prstGeom>
                            <a:noFill/>
                            <a:ln w="12700">
                              <a:solidFill>
                                <a:schemeClr val="tx1"/>
                              </a:solidFill>
                            </a:ln>
                          </wps:spPr>
                          <wps:txbx>
                            <w:txbxContent>
                              <w:p w14:paraId="729457D0"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ORIGINAL DRIVER FRONT VIEW IMAGES AND THE CORRESPONDING ONES GENERATED BY AIGC MODEL</w:t>
                                </w:r>
                              </w:p>
                            </w:txbxContent>
                          </wps:txbx>
                          <wps:bodyPr wrap="square" rtlCol="0">
                            <a:noAutofit/>
                          </wps:bodyPr>
                        </wps:wsp>
                        <wps:wsp>
                          <wps:cNvPr id="110" name="Straight Arrow Connector 110"/>
                          <wps:cNvCnPr/>
                          <wps:spPr bwMode="auto">
                            <a:xfrm>
                              <a:off x="2762830" y="6653692"/>
                              <a:ext cx="0" cy="170229"/>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11" name="TextBox 8"/>
                          <wps:cNvSpPr txBox="1"/>
                          <wps:spPr>
                            <a:xfrm>
                              <a:off x="196424" y="7309799"/>
                              <a:ext cx="5177693" cy="487680"/>
                            </a:xfrm>
                            <a:prstGeom prst="rect">
                              <a:avLst/>
                            </a:prstGeom>
                            <a:noFill/>
                            <a:ln w="12700">
                              <a:solidFill>
                                <a:schemeClr val="tx1"/>
                              </a:solidFill>
                            </a:ln>
                          </wps:spPr>
                          <wps:txbx>
                            <w:txbxContent>
                              <w:p w14:paraId="366F7673"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DESIGNING A DRIVER FRONT VIEW DATASET FOR AN OBJECT DETECTION MODEL</w:t>
                                </w:r>
                              </w:p>
                            </w:txbxContent>
                          </wps:txbx>
                          <wps:bodyPr wrap="square" rtlCol="0">
                            <a:noAutofit/>
                          </wps:bodyPr>
                        </wps:wsp>
                        <wps:wsp>
                          <wps:cNvPr id="112" name="Straight Arrow Connector 112"/>
                          <wps:cNvCnPr/>
                          <wps:spPr bwMode="auto">
                            <a:xfrm>
                              <a:off x="2762830" y="7810131"/>
                              <a:ext cx="0" cy="173879"/>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13" name="TextBox 10"/>
                          <wps:cNvSpPr txBox="1"/>
                          <wps:spPr>
                            <a:xfrm>
                              <a:off x="173982" y="7974871"/>
                              <a:ext cx="5177693" cy="289560"/>
                            </a:xfrm>
                            <a:prstGeom prst="rect">
                              <a:avLst/>
                            </a:prstGeom>
                            <a:noFill/>
                            <a:ln w="12700">
                              <a:solidFill>
                                <a:schemeClr val="tx1"/>
                              </a:solidFill>
                            </a:ln>
                          </wps:spPr>
                          <wps:txbx>
                            <w:txbxContent>
                              <w:p w14:paraId="6DF3CDE2"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TRAINING THE MODEL</w:t>
                                </w:r>
                              </w:p>
                            </w:txbxContent>
                          </wps:txbx>
                          <wps:bodyPr wrap="square" rtlCol="0">
                            <a:noAutofit/>
                          </wps:bodyPr>
                        </wps:wsp>
                        <wps:wsp>
                          <wps:cNvPr id="114" name="TextBox 20"/>
                          <wps:cNvSpPr txBox="1"/>
                          <wps:spPr>
                            <a:xfrm>
                              <a:off x="173984" y="6823921"/>
                              <a:ext cx="5177693" cy="289560"/>
                            </a:xfrm>
                            <a:prstGeom prst="rect">
                              <a:avLst/>
                            </a:prstGeom>
                            <a:noFill/>
                            <a:ln w="12700">
                              <a:solidFill>
                                <a:schemeClr val="tx1"/>
                              </a:solidFill>
                            </a:ln>
                          </wps:spPr>
                          <wps:txbx>
                            <w:txbxContent>
                              <w:p w14:paraId="77FA368C"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LABELING THE DATA</w:t>
                                </w:r>
                              </w:p>
                            </w:txbxContent>
                          </wps:txbx>
                          <wps:bodyPr wrap="square" rtlCol="0">
                            <a:noAutofit/>
                          </wps:bodyPr>
                        </wps:wsp>
                        <wps:wsp>
                          <wps:cNvPr id="115" name="Straight Arrow Connector 115"/>
                          <wps:cNvCnPr/>
                          <wps:spPr bwMode="auto">
                            <a:xfrm>
                              <a:off x="2762830" y="7113481"/>
                              <a:ext cx="0" cy="173879"/>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16" name="Freeform 116"/>
                          <wps:cNvSpPr/>
                          <wps:spPr>
                            <a:xfrm>
                              <a:off x="5351681" y="6328343"/>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7" name="Text Box 75"/>
                          <wps:cNvSpPr txBox="1"/>
                          <wps:spPr>
                            <a:xfrm>
                              <a:off x="5573931" y="6193723"/>
                              <a:ext cx="369570" cy="285750"/>
                            </a:xfrm>
                            <a:prstGeom prst="rect">
                              <a:avLst/>
                            </a:prstGeom>
                            <a:noFill/>
                            <a:ln w="6350">
                              <a:noFill/>
                            </a:ln>
                          </wps:spPr>
                          <wps:txbx>
                            <w:txbxContent>
                              <w:p w14:paraId="5832F7D4" w14:textId="55B6FEFC" w:rsidR="00DD5AE9" w:rsidRPr="00DD5AE9" w:rsidRDefault="00DD5AE9" w:rsidP="006B599A">
                                <w:pPr>
                                  <w:pStyle w:val="NormalWeb"/>
                                  <w:spacing w:before="0" w:beforeAutospacing="0" w:after="0" w:afterAutospacing="0"/>
                                  <w:jc w:val="both"/>
                                </w:pPr>
                                <w:r>
                                  <w:rPr>
                                    <w:rFonts w:eastAsia="SimSun"/>
                                    <w:kern w:val="2"/>
                                  </w:rPr>
                                  <w:t>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8" name="Freeform 118"/>
                          <wps:cNvSpPr/>
                          <wps:spPr>
                            <a:xfrm>
                              <a:off x="5351681" y="6894934"/>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9" name="Text Box 75"/>
                          <wps:cNvSpPr txBox="1"/>
                          <wps:spPr>
                            <a:xfrm>
                              <a:off x="5573931" y="6760314"/>
                              <a:ext cx="369570" cy="285750"/>
                            </a:xfrm>
                            <a:prstGeom prst="rect">
                              <a:avLst/>
                            </a:prstGeom>
                            <a:noFill/>
                            <a:ln w="6350">
                              <a:noFill/>
                            </a:ln>
                          </wps:spPr>
                          <wps:txbx>
                            <w:txbxContent>
                              <w:p w14:paraId="1079B067" w14:textId="6B149D69" w:rsidR="00DD5AE9" w:rsidRPr="00DD5AE9" w:rsidRDefault="00DD5AE9" w:rsidP="006B599A">
                                <w:pPr>
                                  <w:pStyle w:val="NormalWeb"/>
                                  <w:spacing w:before="0" w:beforeAutospacing="0" w:after="0" w:afterAutospacing="0"/>
                                  <w:jc w:val="both"/>
                                </w:pPr>
                                <w:r>
                                  <w:rPr>
                                    <w:rFonts w:eastAsia="SimSun"/>
                                    <w:kern w:val="2"/>
                                  </w:rPr>
                                  <w:t>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0" name="Freeform 120"/>
                          <wps:cNvSpPr/>
                          <wps:spPr>
                            <a:xfrm>
                              <a:off x="5351681" y="7483965"/>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1" name="Text Box 75"/>
                          <wps:cNvSpPr txBox="1"/>
                          <wps:spPr>
                            <a:xfrm>
                              <a:off x="5573931" y="7349345"/>
                              <a:ext cx="369570" cy="285750"/>
                            </a:xfrm>
                            <a:prstGeom prst="rect">
                              <a:avLst/>
                            </a:prstGeom>
                            <a:noFill/>
                            <a:ln w="6350">
                              <a:noFill/>
                            </a:ln>
                          </wps:spPr>
                          <wps:txbx>
                            <w:txbxContent>
                              <w:p w14:paraId="4A78A486" w14:textId="58FFD38C" w:rsidR="00DD5AE9" w:rsidRPr="00DD5AE9" w:rsidRDefault="00DD5AE9" w:rsidP="006B599A">
                                <w:pPr>
                                  <w:pStyle w:val="NormalWeb"/>
                                  <w:spacing w:before="0" w:beforeAutospacing="0" w:after="0" w:afterAutospacing="0"/>
                                  <w:jc w:val="both"/>
                                </w:pPr>
                                <w:r>
                                  <w:rPr>
                                    <w:rFonts w:eastAsia="SimSun"/>
                                    <w:kern w:val="2"/>
                                  </w:rPr>
                                  <w:t>1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2" name="Freeform 122"/>
                          <wps:cNvSpPr/>
                          <wps:spPr>
                            <a:xfrm>
                              <a:off x="5351681" y="8022507"/>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3" name="Text Box 75"/>
                          <wps:cNvSpPr txBox="1"/>
                          <wps:spPr>
                            <a:xfrm>
                              <a:off x="5573931" y="7887887"/>
                              <a:ext cx="369570" cy="285750"/>
                            </a:xfrm>
                            <a:prstGeom prst="rect">
                              <a:avLst/>
                            </a:prstGeom>
                            <a:noFill/>
                            <a:ln w="6350">
                              <a:noFill/>
                            </a:ln>
                          </wps:spPr>
                          <wps:txbx>
                            <w:txbxContent>
                              <w:p w14:paraId="404F4777" w14:textId="49A21C3C" w:rsidR="00DD5AE9" w:rsidRPr="00DD5AE9" w:rsidRDefault="00DD5AE9" w:rsidP="006B599A">
                                <w:pPr>
                                  <w:pStyle w:val="NormalWeb"/>
                                  <w:spacing w:before="0" w:beforeAutospacing="0" w:after="0" w:afterAutospacing="0"/>
                                  <w:jc w:val="both"/>
                                </w:pPr>
                                <w:r>
                                  <w:rPr>
                                    <w:rFonts w:eastAsia="SimSun"/>
                                    <w:kern w:val="2"/>
                                  </w:rPr>
                                  <w:t>1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6313D4A4" id="Canvas 11" o:spid="_x0000_s1075" editas="canvas" style="width:468pt;height:690.95pt;mso-position-horizontal-relative:char;mso-position-vertical-relative:line" coordsize="59436,87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">
                <v:shape id="_x0000_s1076" type="#_x0000_t75" style="position:absolute;width:59436;height:87750;visibility:visible;mso-wrap-style:square">
                  <v:fill o:detectmouseclick="t"/>
                  <v:path o:connecttype="none"/>
                </v:shape>
                <v:shape id="Text Box 7" o:spid="_x0000_s1077" type="#_x0000_t202" style="position:absolute;top:32435;width:59436;height:2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" filled="f" stroked="f">
                  <v:fill opacity="58853f"/>
                  <v:textbox>
                    <w:txbxContent>
                      <w:p w14:paraId="247C738E" w14:textId="696BAC26" w:rsidR="007C58BA" w:rsidRPr="00DD5AE9" w:rsidRDefault="007C58BA" w:rsidP="007C58BA">
                        <w:pPr>
                          <w:jc w:val="center"/>
                          <w:rPr>
                            <w:sz w:val="24"/>
                            <w:lang w:val="en-US"/>
                          </w:rPr>
                        </w:pPr>
                        <w:r w:rsidRPr="00DD5AE9">
                          <w:rPr>
                            <w:sz w:val="24"/>
                            <w:lang w:val="en-US"/>
                          </w:rPr>
                          <w:t xml:space="preserve">Figure </w:t>
                        </w:r>
                        <w:r w:rsidR="00D32ECA">
                          <w:rPr>
                            <w:sz w:val="24"/>
                            <w:lang w:val="en-US"/>
                          </w:rPr>
                          <w:t>5</w:t>
                        </w:r>
                      </w:p>
                    </w:txbxContent>
                  </v:textbox>
                </v:shape>
                <v:shape id="Text Box 7" o:spid="_x0000_s1078" type="#_x0000_t202" style="position:absolute;top:78898;width:5943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" filled="f" stroked="f">
                  <v:fill opacity="58853f"/>
                  <v:textbox>
                    <w:txbxContent>
                      <w:p w14:paraId="056AFE2D" w14:textId="4DC4402B" w:rsidR="007C58BA" w:rsidRPr="00DD5AE9" w:rsidRDefault="007C58BA" w:rsidP="007C58BA">
                        <w:pPr>
                          <w:jc w:val="center"/>
                          <w:rPr>
                            <w:sz w:val="24"/>
                            <w:lang w:val="en-US"/>
                          </w:rPr>
                        </w:pPr>
                        <w:r w:rsidRPr="00DD5AE9">
                          <w:rPr>
                            <w:sz w:val="24"/>
                            <w:lang w:val="en-US"/>
                          </w:rPr>
                          <w:t xml:space="preserve">Figure </w:t>
                        </w:r>
                        <w:r w:rsidR="00D32ECA">
                          <w:rPr>
                            <w:sz w:val="24"/>
                            <w:lang w:val="en-US"/>
                          </w:rPr>
                          <w:t>6</w:t>
                        </w:r>
                      </w:p>
                    </w:txbxContent>
                  </v:textbox>
                </v:shape>
                <v:group id="Group 25" o:spid="_x0000_s1079" style="position:absolute;left:1682;top:4810;width:57753;height:25897" coordorigin="1682,32878" coordsize="57752,23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Straight Arrow Connector 77" o:spid="_x0000_s1080" type="#_x0000_t32" style="position:absolute;left:27545;top:36159;width:0;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" filled="t" fillcolor="#bbe0e3" strokeweight="1pt">
                    <v:stroke startarrowwidth="wide" endarrow="block"/>
                  </v:shape>
                  <v:shape id="TextBox 23" o:spid="_x0000_s1081" type="#_x0000_t202" style="position:absolute;left:1682;top:33658;width:51723;height:2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" filled="f" strokeweight="1pt">
                    <v:textbox>
                      <w:txbxContent>
                        <w:p w14:paraId="6BF9E577"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SETTING THE PARAMETERS FOR THE AIGC MODEL</w:t>
                          </w:r>
                        </w:p>
                      </w:txbxContent>
                    </v:textbox>
                  </v:shape>
                  <v:shape id="TextBox 25" o:spid="_x0000_s1082" type="#_x0000_t202" style="position:absolute;left:1682;top:38379;width:51723;height:2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" filled="f" strokeweight="1pt">
                    <v:textbox>
                      <w:txbxContent>
                        <w:p w14:paraId="65215109"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TRAINING THE AIGC MODEL</w:t>
                          </w:r>
                        </w:p>
                      </w:txbxContent>
                    </v:textbox>
                  </v:shape>
                  <v:shape id="Straight Arrow Connector 80" o:spid="_x0000_s1083" type="#_x0000_t32" style="position:absolute;left:27545;top:51141;width:0;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" filled="t" fillcolor="#bbe0e3" strokeweight="1pt">
                    <v:stroke startarrowwidth="wide" endarrow="block"/>
                  </v:shape>
                  <v:shape id="TextBox 15" o:spid="_x0000_s1084" type="#_x0000_t202" style="position:absolute;left:1682;top:48288;width:51723;height:2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" filled="f" strokeweight="1pt">
                    <v:textbox>
                      <w:txbxContent>
                        <w:p w14:paraId="24DCFDF9"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GIVING A PROMPT TO THE AIGC MODEL AS THE INPUT</w:t>
                          </w:r>
                        </w:p>
                      </w:txbxContent>
                    </v:textbox>
                  </v:shape>
                  <v:shape id="TextBox 16" o:spid="_x0000_s1085" type="#_x0000_t202" style="position:absolute;left:1682;top:53293;width:51723;height:27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" filled="f" strokeweight="1pt">
                    <v:textbox>
                      <w:txbxContent>
                        <w:p w14:paraId="084D3609"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GENERATING THE IMAGES OF A DRIVER IN DIFFERENT SITUATIONS</w:t>
                          </w:r>
                        </w:p>
                      </w:txbxContent>
                    </v:textbox>
                  </v:shape>
                  <v:shape id="Straight Arrow Connector 85" o:spid="_x0000_s1086" type="#_x0000_t32" style="position:absolute;left:27545;top:46249;width:0;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" filled="t" fillcolor="#bbe0e3" strokeweight="1pt">
                    <v:stroke startarrowwidth="wide" endarrow="block"/>
                  </v:shape>
                  <v:shape id="Straight Arrow Connector 94" o:spid="_x0000_s1087" type="#_x0000_t32" style="position:absolute;left:27545;top:41118;width:0;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" filled="t" fillcolor="#bbe0e3" strokeweight="1pt">
                    <v:stroke startarrowwidth="wide" endarrow="block"/>
                  </v:shape>
                  <v:shape id="TextBox 12" o:spid="_x0000_s1088" type="#_x0000_t202" style="position:absolute;left:1682;top:43171;width:51723;height:3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" filled="f" strokeweight="1pt">
                    <v:textbox>
                      <w:txbxContent>
                        <w:p w14:paraId="790DA34B" w14:textId="77777777" w:rsidR="006B599A" w:rsidRPr="00DD5AE9" w:rsidRDefault="006B599A" w:rsidP="006B599A">
                          <w:pPr>
                            <w:pStyle w:val="NormalWeb"/>
                            <w:spacing w:before="0" w:beforeAutospacing="0" w:after="0" w:afterAutospacing="0"/>
                            <w:jc w:val="center"/>
                            <w:textAlignment w:val="baseline"/>
                          </w:pPr>
                          <w:r w:rsidRPr="00DD5AE9">
                            <w:rPr>
                              <w:rFonts w:eastAsia="PMingLiU"/>
                              <w:color w:val="000000"/>
                              <w:kern w:val="24"/>
                            </w:rPr>
                            <w:t>OBTAINING THE AIGC MODEL FOR GENERATING DRIVER IMAGES</w:t>
                          </w:r>
                        </w:p>
                      </w:txbxContent>
                    </v:textbox>
                  </v:shape>
                  <v:shape id="Freeform 96" o:spid="_x0000_s1089" style="position:absolute;left:53516;top:34224;width:2915;height:953;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090" type="#_x0000_t202" style="position:absolute;left:55739;top:32878;width:36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736F468B" w14:textId="383C8F6A" w:rsidR="006B599A" w:rsidRPr="00DD5AE9" w:rsidRDefault="00DD5AE9" w:rsidP="006B599A">
                          <w:pPr>
                            <w:pStyle w:val="NormalWeb"/>
                            <w:spacing w:before="0" w:beforeAutospacing="0" w:after="0" w:afterAutospacing="0"/>
                            <w:jc w:val="both"/>
                          </w:pPr>
                          <w:r w:rsidRPr="00DD5AE9">
                            <w:rPr>
                              <w:rFonts w:eastAsia="SimSun"/>
                              <w:kern w:val="2"/>
                            </w:rPr>
                            <w:t>5</w:t>
                          </w:r>
                        </w:p>
                      </w:txbxContent>
                    </v:textbox>
                  </v:shape>
                  <v:shape id="Freeform 100" o:spid="_x0000_s1091" style="position:absolute;left:53516;top:39105;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092" type="#_x0000_t202" style="position:absolute;left:55739;top:37758;width:369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1699E270" w14:textId="4663BD13" w:rsidR="00DD5AE9" w:rsidRPr="00DD5AE9" w:rsidRDefault="00DD5AE9" w:rsidP="006B599A">
                          <w:pPr>
                            <w:pStyle w:val="NormalWeb"/>
                            <w:spacing w:before="0" w:beforeAutospacing="0" w:after="0" w:afterAutospacing="0"/>
                            <w:jc w:val="both"/>
                          </w:pPr>
                          <w:r w:rsidRPr="00DD5AE9">
                            <w:rPr>
                              <w:rFonts w:eastAsia="SimSun"/>
                              <w:kern w:val="2"/>
                            </w:rPr>
                            <w:t>6</w:t>
                          </w:r>
                        </w:p>
                      </w:txbxContent>
                    </v:textbox>
                  </v:shape>
                  <v:shape id="Freeform 102" o:spid="_x0000_s1093" style="position:absolute;left:53516;top:44041;width:2915;height:953;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094" type="#_x0000_t202" style="position:absolute;left:55739;top:42695;width:369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043C4ED" w14:textId="2C722D18" w:rsidR="00DD5AE9" w:rsidRPr="00DD5AE9" w:rsidRDefault="00DD5AE9" w:rsidP="006B599A">
                          <w:pPr>
                            <w:pStyle w:val="NormalWeb"/>
                            <w:spacing w:before="0" w:beforeAutospacing="0" w:after="0" w:afterAutospacing="0"/>
                            <w:jc w:val="both"/>
                          </w:pPr>
                          <w:r w:rsidRPr="00DD5AE9">
                            <w:rPr>
                              <w:rFonts w:eastAsia="SimSun"/>
                              <w:kern w:val="2"/>
                            </w:rPr>
                            <w:t>7</w:t>
                          </w:r>
                        </w:p>
                      </w:txbxContent>
                    </v:textbox>
                  </v:shape>
                  <v:shape id="Freeform 104" o:spid="_x0000_s1095" style="position:absolute;left:53516;top:49090;width:2915;height:953;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096" type="#_x0000_t202" style="position:absolute;left:55739;top:47744;width:36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F1D76F1" w14:textId="257B77E6" w:rsidR="00DD5AE9" w:rsidRPr="00DD5AE9" w:rsidRDefault="00DD5AE9" w:rsidP="006B599A">
                          <w:pPr>
                            <w:pStyle w:val="NormalWeb"/>
                            <w:spacing w:before="0" w:beforeAutospacing="0" w:after="0" w:afterAutospacing="0"/>
                            <w:jc w:val="both"/>
                          </w:pPr>
                          <w:r w:rsidRPr="00DD5AE9">
                            <w:rPr>
                              <w:rFonts w:eastAsia="SimSun"/>
                              <w:kern w:val="2"/>
                            </w:rPr>
                            <w:t>8</w:t>
                          </w:r>
                        </w:p>
                      </w:txbxContent>
                    </v:textbox>
                  </v:shape>
                  <v:shape id="Freeform 106" o:spid="_x0000_s1097" style="position:absolute;left:53516;top:53915;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098" type="#_x0000_t202" style="position:absolute;left:55739;top:52568;width:369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63F75AC" w14:textId="5BAE37F0" w:rsidR="00DD5AE9" w:rsidRPr="00DD5AE9" w:rsidRDefault="00DD5AE9" w:rsidP="006B599A">
                          <w:pPr>
                            <w:pStyle w:val="NormalWeb"/>
                            <w:spacing w:before="0" w:beforeAutospacing="0" w:after="0" w:afterAutospacing="0"/>
                            <w:jc w:val="both"/>
                          </w:pPr>
                          <w:r w:rsidRPr="00DD5AE9">
                            <w:rPr>
                              <w:rFonts w:eastAsia="SimSun"/>
                              <w:kern w:val="2"/>
                            </w:rPr>
                            <w:t>9</w:t>
                          </w:r>
                        </w:p>
                      </w:txbxContent>
                    </v:textbox>
                  </v:shape>
                </v:group>
                <v:group id="Group 24" o:spid="_x0000_s1099" style="position:absolute;left:1739;top:51839;width:57696;height:23633" coordorigin="1739,61539" coordsize="57695,21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Box 6" o:spid="_x0000_s1100" type="#_x0000_t202" style="position:absolute;left:1739;top:61539;width:51777;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" filled="f" strokecolor="black [3213]" strokeweight="1pt">
                    <v:textbox>
                      <w:txbxContent>
                        <w:p w14:paraId="729457D0"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ORIGINAL DRIVER FRONT VIEW IMAGES AND THE CORRESPONDING ONES GENERATED BY AIGC MODEL</w:t>
                          </w:r>
                        </w:p>
                      </w:txbxContent>
                    </v:textbox>
                  </v:shape>
                  <v:shape id="Straight Arrow Connector 110" o:spid="_x0000_s1101" type="#_x0000_t32" style="position:absolute;left:27628;top:66536;width:0;height:17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" filled="t" fillcolor="#5b9bd5 [3204]" strokecolor="black [3213]" strokeweight="1pt">
                    <v:stroke startarrowwidth="wide" endarrow="block"/>
                  </v:shape>
                  <v:shape id="TextBox 8" o:spid="_x0000_s1102" type="#_x0000_t202" style="position:absolute;left:1964;top:73097;width:51777;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" filled="f" strokecolor="black [3213]" strokeweight="1pt">
                    <v:textbox>
                      <w:txbxContent>
                        <w:p w14:paraId="366F7673"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DESIGNING A DRIVER FRONT VIEW DATASET FOR AN OBJECT DETECTION MODEL</w:t>
                          </w:r>
                        </w:p>
                      </w:txbxContent>
                    </v:textbox>
                  </v:shape>
                  <v:shape id="Straight Arrow Connector 112" o:spid="_x0000_s1103" type="#_x0000_t32" style="position:absolute;left:27628;top:78101;width:0;height:17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" filled="t" fillcolor="#5b9bd5 [3204]" strokecolor="black [3213]" strokeweight="1pt">
                    <v:stroke startarrowwidth="wide" endarrow="block"/>
                  </v:shape>
                  <v:shape id="TextBox 10" o:spid="_x0000_s1104" type="#_x0000_t202" style="position:absolute;left:1739;top:79748;width:51777;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" filled="f" strokecolor="black [3213]" strokeweight="1pt">
                    <v:textbox>
                      <w:txbxContent>
                        <w:p w14:paraId="6DF3CDE2"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TRAINING THE MODEL</w:t>
                          </w:r>
                        </w:p>
                      </w:txbxContent>
                    </v:textbox>
                  </v:shape>
                  <v:shape id="TextBox 20" o:spid="_x0000_s1105" type="#_x0000_t202" style="position:absolute;left:1739;top:68239;width:5177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" filled="f" strokecolor="black [3213]" strokeweight="1pt">
                    <v:textbox>
                      <w:txbxContent>
                        <w:p w14:paraId="77FA368C" w14:textId="77777777" w:rsidR="00DD5AE9" w:rsidRPr="00DD5AE9" w:rsidRDefault="00DD5AE9" w:rsidP="00DD5AE9">
                          <w:pPr>
                            <w:pStyle w:val="NormalWeb"/>
                            <w:spacing w:before="0" w:beforeAutospacing="0" w:after="0" w:afterAutospacing="0"/>
                            <w:jc w:val="center"/>
                            <w:textAlignment w:val="baseline"/>
                          </w:pPr>
                          <w:r w:rsidRPr="00DD5AE9">
                            <w:rPr>
                              <w:rFonts w:eastAsia="PMingLiU"/>
                              <w:color w:val="000000" w:themeColor="text1"/>
                              <w:kern w:val="24"/>
                            </w:rPr>
                            <w:t>LABELING THE DATA</w:t>
                          </w:r>
                        </w:p>
                      </w:txbxContent>
                    </v:textbox>
                  </v:shape>
                  <v:shape id="Straight Arrow Connector 115" o:spid="_x0000_s1106" type="#_x0000_t32" style="position:absolute;left:27628;top:71134;width:0;height:17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" filled="t" fillcolor="#5b9bd5 [3204]" strokecolor="black [3213]" strokeweight="1pt">
                    <v:stroke startarrowwidth="wide" endarrow="block"/>
                  </v:shape>
                  <v:shape id="Freeform 116" o:spid="_x0000_s1107" style="position:absolute;left:53516;top:63283;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108" type="#_x0000_t202" style="position:absolute;left:55739;top:61937;width:36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5832F7D4" w14:textId="55B6FEFC" w:rsidR="00DD5AE9" w:rsidRPr="00DD5AE9" w:rsidRDefault="00DD5AE9" w:rsidP="006B599A">
                          <w:pPr>
                            <w:pStyle w:val="NormalWeb"/>
                            <w:spacing w:before="0" w:beforeAutospacing="0" w:after="0" w:afterAutospacing="0"/>
                            <w:jc w:val="both"/>
                          </w:pPr>
                          <w:r>
                            <w:rPr>
                              <w:rFonts w:eastAsia="SimSun"/>
                              <w:kern w:val="2"/>
                            </w:rPr>
                            <w:t>10</w:t>
                          </w:r>
                        </w:p>
                      </w:txbxContent>
                    </v:textbox>
                  </v:shape>
                  <v:shape id="Freeform 118" o:spid="_x0000_s1109" style="position:absolute;left:53516;top:68949;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110" type="#_x0000_t202" style="position:absolute;left:55739;top:67603;width:36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1079B067" w14:textId="6B149D69" w:rsidR="00DD5AE9" w:rsidRPr="00DD5AE9" w:rsidRDefault="00DD5AE9" w:rsidP="006B599A">
                          <w:pPr>
                            <w:pStyle w:val="NormalWeb"/>
                            <w:spacing w:before="0" w:beforeAutospacing="0" w:after="0" w:afterAutospacing="0"/>
                            <w:jc w:val="both"/>
                          </w:pPr>
                          <w:r>
                            <w:rPr>
                              <w:rFonts w:eastAsia="SimSun"/>
                              <w:kern w:val="2"/>
                            </w:rPr>
                            <w:t>11</w:t>
                          </w:r>
                        </w:p>
                      </w:txbxContent>
                    </v:textbox>
                  </v:shape>
                  <v:shape id="Freeform 120" o:spid="_x0000_s1111" style="position:absolute;left:53516;top:74839;width:2915;height:953;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112" type="#_x0000_t202" style="position:absolute;left:55739;top:73493;width:36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4A78A486" w14:textId="58FFD38C" w:rsidR="00DD5AE9" w:rsidRPr="00DD5AE9" w:rsidRDefault="00DD5AE9" w:rsidP="006B599A">
                          <w:pPr>
                            <w:pStyle w:val="NormalWeb"/>
                            <w:spacing w:before="0" w:beforeAutospacing="0" w:after="0" w:afterAutospacing="0"/>
                            <w:jc w:val="both"/>
                          </w:pPr>
                          <w:r>
                            <w:rPr>
                              <w:rFonts w:eastAsia="SimSun"/>
                              <w:kern w:val="2"/>
                            </w:rPr>
                            <w:t>12</w:t>
                          </w:r>
                        </w:p>
                      </w:txbxContent>
                    </v:textbox>
                  </v:shape>
                  <v:shape id="Freeform 122" o:spid="_x0000_s1113" style="position:absolute;left:53516;top:80225;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" path="m,95397c54228,48648,108456,1900,145855,30v37399,-1870,45813,82277,78537,84147c257116,86047,299657,48648,342199,11249e" filled="f" strokecolor="black [3200]" strokeweight=".5pt">
                    <v:stroke joinstyle="miter"/>
                    <v:path arrowok="t" o:connecttype="custom" o:connectlocs="0,95250;124231,30;191124,84047;291465,11232" o:connectangles="0,0,0,0"/>
                  </v:shape>
                  <v:shape id="Text Box 75" o:spid="_x0000_s1114" type="#_x0000_t202" style="position:absolute;left:55739;top:78878;width:369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404F4777" w14:textId="49A21C3C" w:rsidR="00DD5AE9" w:rsidRPr="00DD5AE9" w:rsidRDefault="00DD5AE9" w:rsidP="006B599A">
                          <w:pPr>
                            <w:pStyle w:val="NormalWeb"/>
                            <w:spacing w:before="0" w:beforeAutospacing="0" w:after="0" w:afterAutospacing="0"/>
                            <w:jc w:val="both"/>
                          </w:pPr>
                          <w:r>
                            <w:rPr>
                              <w:rFonts w:eastAsia="SimSun"/>
                              <w:kern w:val="2"/>
                            </w:rPr>
                            <w:t>13</w:t>
                          </w:r>
                        </w:p>
                      </w:txbxContent>
                    </v:textbox>
                  </v:shape>
                </v:group>
                <w10:anchorlock/>
              </v:group>
            </w:pict>
          </mc:Fallback>
        </mc:AlternateContent>
      </w:r>
    </w:p>
    <w:p w14:paraId="0E758B1D" w14:textId="7B1E578E" w:rsidR="00977BF3" w:rsidRDefault="004149E6">
      <w:pPr>
        <w:widowControl/>
        <w:jc w:val="left"/>
        <w:rPr>
          <w:rFonts w:eastAsia="KaiTi_GB2312"/>
          <w:b/>
          <w:sz w:val="24"/>
          <w:lang w:val="en-US"/>
        </w:rPr>
      </w:pPr>
      <w:r>
        <w:rPr>
          <w:rFonts w:eastAsia="KaiTi_GB2312"/>
          <w:b/>
          <w:noProof/>
          <w:lang w:val="en-US"/>
        </w:rPr>
        <w:lastRenderedPageBreak/>
        <mc:AlternateContent>
          <mc:Choice Requires="wpc">
            <w:drawing>
              <wp:inline distT="0" distB="0" distL="0" distR="0" wp14:anchorId="7C378531" wp14:editId="30FDC3EA">
                <wp:extent cx="5943600" cy="8731728"/>
                <wp:effectExtent l="0" t="0" r="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Text Box 11"/>
                        <wps:cNvSpPr txBox="1">
                          <a:spLocks noChangeArrowheads="1"/>
                        </wps:cNvSpPr>
                        <wps:spPr bwMode="auto">
                          <a:xfrm>
                            <a:off x="0" y="2616892"/>
                            <a:ext cx="5943600" cy="320675"/>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A9C56" w14:textId="7F3D2F2F" w:rsidR="004149E6" w:rsidRPr="00056D28" w:rsidRDefault="004149E6" w:rsidP="004149E6">
                              <w:pPr>
                                <w:jc w:val="center"/>
                                <w:rPr>
                                  <w:sz w:val="24"/>
                                  <w:lang w:val="en-US"/>
                                </w:rPr>
                              </w:pPr>
                              <w:r w:rsidRPr="00056D28">
                                <w:rPr>
                                  <w:sz w:val="24"/>
                                  <w:lang w:val="en-US"/>
                                </w:rPr>
                                <w:t xml:space="preserve">Figure </w:t>
                              </w:r>
                              <w:r w:rsidR="00D32ECA">
                                <w:rPr>
                                  <w:sz w:val="24"/>
                                  <w:lang w:val="en-US"/>
                                </w:rPr>
                                <w:t>7</w:t>
                              </w:r>
                            </w:p>
                          </w:txbxContent>
                        </wps:txbx>
                        <wps:bodyPr rot="0" vert="horz" wrap="square" lIns="91440" tIns="45720" rIns="91440" bIns="45720" anchor="t" anchorCtr="0" upright="1">
                          <a:noAutofit/>
                        </wps:bodyPr>
                      </wps:wsp>
                      <wps:wsp>
                        <wps:cNvPr id="14" name="Text Box 12"/>
                        <wps:cNvSpPr txBox="1">
                          <a:spLocks noChangeArrowheads="1"/>
                        </wps:cNvSpPr>
                        <wps:spPr bwMode="auto">
                          <a:xfrm>
                            <a:off x="0" y="8410575"/>
                            <a:ext cx="5943600" cy="320675"/>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107B99" w14:textId="0EAD1C52" w:rsidR="004149E6" w:rsidRPr="00056D28" w:rsidRDefault="004149E6" w:rsidP="004149E6">
                              <w:pPr>
                                <w:jc w:val="center"/>
                                <w:rPr>
                                  <w:sz w:val="24"/>
                                  <w:lang w:val="en-US"/>
                                </w:rPr>
                              </w:pPr>
                              <w:r w:rsidRPr="00056D28">
                                <w:rPr>
                                  <w:sz w:val="24"/>
                                  <w:lang w:val="en-US"/>
                                </w:rPr>
                                <w:t xml:space="preserve">Figure </w:t>
                              </w:r>
                              <w:r w:rsidR="00D32ECA">
                                <w:rPr>
                                  <w:sz w:val="24"/>
                                  <w:lang w:val="en-US"/>
                                </w:rPr>
                                <w:t>8</w:t>
                              </w:r>
                            </w:p>
                          </w:txbxContent>
                        </wps:txbx>
                        <wps:bodyPr rot="0" vert="horz" wrap="square" lIns="91440" tIns="45720" rIns="91440" bIns="45720" anchor="t" anchorCtr="0" upright="1">
                          <a:noAutofit/>
                        </wps:bodyPr>
                      </wps:wsp>
                      <pic:pic xmlns:pic="http://schemas.openxmlformats.org/drawingml/2006/picture">
                        <pic:nvPicPr>
                          <pic:cNvPr id="16"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t="-3" r="3625" b="5857"/>
                          <a:stretch/>
                        </pic:blipFill>
                        <pic:spPr bwMode="auto">
                          <a:xfrm>
                            <a:off x="0" y="3084394"/>
                            <a:ext cx="5943600" cy="5214024"/>
                          </a:xfrm>
                          <a:prstGeom prst="rect">
                            <a:avLst/>
                          </a:prstGeom>
                          <a:noFill/>
                          <a:extLst>
                            <a:ext uri="{909E8E84-426E-40DD-AFC4-6F175D3DCCD1}">
                              <a14:hiddenFill xmlns:a14="http://schemas.microsoft.com/office/drawing/2010/main">
                                <a:solidFill>
                                  <a:srgbClr val="FFFFFF"/>
                                </a:solidFill>
                              </a14:hiddenFill>
                            </a:ext>
                          </a:extLst>
                        </pic:spPr>
                      </pic:pic>
                      <wpg:wgp>
                        <wpg:cNvPr id="23" name="Group 23"/>
                        <wpg:cNvGrpSpPr/>
                        <wpg:grpSpPr>
                          <a:xfrm>
                            <a:off x="0" y="0"/>
                            <a:ext cx="5906994" cy="2508020"/>
                            <a:chOff x="0" y="0"/>
                            <a:chExt cx="5906994" cy="2508020"/>
                          </a:xfrm>
                        </wpg:grpSpPr>
                        <wps:wsp>
                          <wps:cNvPr id="98" name="Freeform 98"/>
                          <wps:cNvSpPr/>
                          <wps:spPr>
                            <a:xfrm>
                              <a:off x="5279194" y="134620"/>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 name="Text Box 75"/>
                          <wps:cNvSpPr txBox="1"/>
                          <wps:spPr>
                            <a:xfrm>
                              <a:off x="5501444" y="0"/>
                              <a:ext cx="369570" cy="285750"/>
                            </a:xfrm>
                            <a:prstGeom prst="rect">
                              <a:avLst/>
                            </a:prstGeom>
                            <a:noFill/>
                            <a:ln w="6350">
                              <a:noFill/>
                            </a:ln>
                          </wps:spPr>
                          <wps:txbx>
                            <w:txbxContent>
                              <w:p w14:paraId="2994EFFA" w14:textId="7536609D" w:rsidR="00DD5AE9" w:rsidRPr="00056D28" w:rsidRDefault="00126102" w:rsidP="00DD5AE9">
                                <w:pPr>
                                  <w:pStyle w:val="NormalWeb"/>
                                  <w:spacing w:before="0" w:beforeAutospacing="0" w:after="0" w:afterAutospacing="0"/>
                                  <w:jc w:val="both"/>
                                </w:pPr>
                                <w:r>
                                  <w:rPr>
                                    <w:rFonts w:eastAsia="SimSun"/>
                                    <w:kern w:val="2"/>
                                  </w:rPr>
                                  <w:t>1</w:t>
                                </w:r>
                                <w:r w:rsidR="00DD5AE9" w:rsidRPr="00056D28">
                                  <w:rPr>
                                    <w:rFonts w:eastAsia="SimSun"/>
                                    <w:kern w:val="2"/>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5" name="TextBox 13"/>
                          <wps:cNvSpPr txBox="1"/>
                          <wps:spPr>
                            <a:xfrm>
                              <a:off x="1730610" y="2194648"/>
                              <a:ext cx="1238250" cy="302260"/>
                            </a:xfrm>
                            <a:prstGeom prst="rect">
                              <a:avLst/>
                            </a:prstGeom>
                            <a:noFill/>
                            <a:ln w="12700">
                              <a:solidFill>
                                <a:schemeClr val="tx1"/>
                              </a:solidFill>
                            </a:ln>
                          </wps:spPr>
                          <wps:txbx>
                            <w:txbxContent>
                              <w:p w14:paraId="3A3D7D11"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ALERTING</w:t>
                                </w:r>
                              </w:p>
                            </w:txbxContent>
                          </wps:txbx>
                          <wps:bodyPr wrap="square" rtlCol="0">
                            <a:spAutoFit/>
                          </wps:bodyPr>
                        </wps:wsp>
                        <wps:wsp>
                          <wps:cNvPr id="126" name="Straight Arrow Connector 126"/>
                          <wps:cNvCnPr/>
                          <wps:spPr bwMode="auto">
                            <a:xfrm>
                              <a:off x="1057213" y="1531480"/>
                              <a:ext cx="0" cy="257487"/>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27" name="TextBox 16"/>
                          <wps:cNvSpPr txBox="1"/>
                          <wps:spPr>
                            <a:xfrm>
                              <a:off x="494222" y="1777245"/>
                              <a:ext cx="1126490" cy="302260"/>
                            </a:xfrm>
                            <a:prstGeom prst="rect">
                              <a:avLst/>
                            </a:prstGeom>
                            <a:noFill/>
                            <a:ln w="12700">
                              <a:solidFill>
                                <a:schemeClr val="tx1"/>
                              </a:solidFill>
                            </a:ln>
                          </wps:spPr>
                          <wps:txbx>
                            <w:txbxContent>
                              <w:p w14:paraId="71693160"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DROWSY </w:t>
                                </w:r>
                              </w:p>
                            </w:txbxContent>
                          </wps:txbx>
                          <wps:bodyPr wrap="square" rtlCol="0" anchor="ctr" anchorCtr="0">
                            <a:spAutoFit/>
                          </wps:bodyPr>
                        </wps:wsp>
                        <wps:wsp>
                          <wps:cNvPr id="128" name="Straight Arrow Connector 128"/>
                          <wps:cNvCnPr/>
                          <wps:spPr bwMode="auto">
                            <a:xfrm>
                              <a:off x="3556433" y="1514041"/>
                              <a:ext cx="0" cy="244832"/>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29" name="TextBox 18"/>
                          <wps:cNvSpPr txBox="1"/>
                          <wps:spPr>
                            <a:xfrm>
                              <a:off x="3087773" y="1748266"/>
                              <a:ext cx="937895" cy="302260"/>
                            </a:xfrm>
                            <a:prstGeom prst="rect">
                              <a:avLst/>
                            </a:prstGeom>
                            <a:noFill/>
                            <a:ln w="12700">
                              <a:solidFill>
                                <a:schemeClr val="tx1"/>
                              </a:solidFill>
                            </a:ln>
                          </wps:spPr>
                          <wps:txbx>
                            <w:txbxContent>
                              <w:p w14:paraId="1BF3CB47"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DROWSY </w:t>
                                </w:r>
                              </w:p>
                            </w:txbxContent>
                          </wps:txbx>
                          <wps:bodyPr wrap="square" rtlCol="0" anchor="ctr" anchorCtr="0">
                            <a:spAutoFit/>
                          </wps:bodyPr>
                        </wps:wsp>
                        <wps:wsp>
                          <wps:cNvPr id="130" name="TextBox 19"/>
                          <wps:cNvSpPr txBox="1"/>
                          <wps:spPr>
                            <a:xfrm>
                              <a:off x="254053" y="1"/>
                              <a:ext cx="5025390" cy="285734"/>
                            </a:xfrm>
                            <a:prstGeom prst="rect">
                              <a:avLst/>
                            </a:prstGeom>
                            <a:noFill/>
                            <a:ln w="12700">
                              <a:solidFill>
                                <a:schemeClr val="tx1"/>
                              </a:solidFill>
                            </a:ln>
                          </wps:spPr>
                          <wps:txbx>
                            <w:txbxContent>
                              <w:p w14:paraId="1B40DAAE"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DETECTING OBJECTS IN DRIVER FRONT VIEW IMAGES</w:t>
                                </w:r>
                              </w:p>
                            </w:txbxContent>
                          </wps:txbx>
                          <wps:bodyPr wrap="square" rtlCol="0">
                            <a:noAutofit/>
                          </wps:bodyPr>
                        </wps:wsp>
                        <wpg:grpSp>
                          <wpg:cNvPr id="131" name="Group 131"/>
                          <wpg:cNvGrpSpPr/>
                          <wpg:grpSpPr>
                            <a:xfrm>
                              <a:off x="0" y="499275"/>
                              <a:ext cx="2114424" cy="1032204"/>
                              <a:chOff x="107171" y="421188"/>
                              <a:chExt cx="2885284" cy="1077412"/>
                            </a:xfrm>
                          </wpg:grpSpPr>
                          <wps:wsp>
                            <wps:cNvPr id="153" name="TextBox 20"/>
                            <wps:cNvSpPr txBox="1"/>
                            <wps:spPr>
                              <a:xfrm>
                                <a:off x="469349" y="669891"/>
                                <a:ext cx="2335018" cy="828709"/>
                              </a:xfrm>
                              <a:prstGeom prst="rect">
                                <a:avLst/>
                              </a:prstGeom>
                              <a:noFill/>
                              <a:ln>
                                <a:noFill/>
                              </a:ln>
                            </wps:spPr>
                            <wps:txbx>
                              <w:txbxContent>
                                <w:p w14:paraId="01A2441A"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IF CLOSED-EYE OR YAWNING-MOUTH IS DETECTED?</w:t>
                                  </w:r>
                                </w:p>
                              </w:txbxContent>
                            </wps:txbx>
                            <wps:bodyPr wrap="square" rtlCol="0">
                              <a:noAutofit/>
                            </wps:bodyPr>
                          </wps:wsp>
                          <wps:wsp>
                            <wps:cNvPr id="154" name="Diamond 154"/>
                            <wps:cNvSpPr/>
                            <wps:spPr bwMode="auto">
                              <a:xfrm>
                                <a:off x="107171" y="421188"/>
                                <a:ext cx="2885284" cy="1074773"/>
                              </a:xfrm>
                              <a:prstGeom prst="diamond">
                                <a:avLst/>
                              </a:prstGeom>
                              <a:noFill/>
                              <a:ln w="12700" cap="flat" cmpd="sng" algn="ctr">
                                <a:solidFill>
                                  <a:schemeClr val="tx1"/>
                                </a:solidFill>
                                <a:prstDash val="solid"/>
                                <a:round/>
                                <a:headEnd type="none" w="med" len="med"/>
                                <a:tailEnd type="none" w="med" len="med"/>
                              </a:ln>
                              <a:effectLst/>
                            </wps:spPr>
                            <wps:bodyPr vert="horz" wrap="square" lIns="90000" tIns="43200" rIns="90000" bIns="43200" numCol="1" rtlCol="0" anchor="t" anchorCtr="0" compatLnSpc="1">
                              <a:prstTxWarp prst="textNoShape">
                                <a:avLst/>
                              </a:prstTxWarp>
                              <a:noAutofit/>
                            </wps:bodyPr>
                          </wps:wsp>
                        </wpg:grpSp>
                        <wpg:grpSp>
                          <wpg:cNvPr id="132" name="Group 132"/>
                          <wpg:cNvGrpSpPr/>
                          <wpg:grpSpPr>
                            <a:xfrm>
                              <a:off x="2398243" y="510365"/>
                              <a:ext cx="2316378" cy="1150967"/>
                              <a:chOff x="3489926" y="595738"/>
                              <a:chExt cx="3099626" cy="1023489"/>
                            </a:xfrm>
                          </wpg:grpSpPr>
                          <wps:wsp>
                            <wps:cNvPr id="151" name="TextBox 22"/>
                            <wps:cNvSpPr txBox="1"/>
                            <wps:spPr>
                              <a:xfrm>
                                <a:off x="3921741" y="790519"/>
                                <a:ext cx="2334169" cy="828708"/>
                              </a:xfrm>
                              <a:prstGeom prst="rect">
                                <a:avLst/>
                              </a:prstGeom>
                              <a:noFill/>
                              <a:ln>
                                <a:noFill/>
                              </a:ln>
                            </wps:spPr>
                            <wps:txbx>
                              <w:txbxContent>
                                <w:p w14:paraId="4CB6C755"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IF SUNGLASSES AND COVERING-HAND ARE DETECTED?</w:t>
                                  </w:r>
                                </w:p>
                              </w:txbxContent>
                            </wps:txbx>
                            <wps:bodyPr wrap="square" rtlCol="0">
                              <a:noAutofit/>
                            </wps:bodyPr>
                          </wps:wsp>
                          <wps:wsp>
                            <wps:cNvPr id="152" name="Diamond 152"/>
                            <wps:cNvSpPr/>
                            <wps:spPr bwMode="auto">
                              <a:xfrm>
                                <a:off x="3489926" y="595738"/>
                                <a:ext cx="3099626" cy="900224"/>
                              </a:xfrm>
                              <a:prstGeom prst="diamond">
                                <a:avLst/>
                              </a:prstGeom>
                              <a:noFill/>
                              <a:ln w="12700" cap="flat" cmpd="sng" algn="ctr">
                                <a:solidFill>
                                  <a:schemeClr val="tx1"/>
                                </a:solidFill>
                                <a:prstDash val="solid"/>
                                <a:round/>
                                <a:headEnd type="none" w="med" len="med"/>
                                <a:tailEnd type="none" w="med" len="med"/>
                              </a:ln>
                              <a:effectLst/>
                            </wps:spPr>
                            <wps:bodyPr vert="horz" wrap="square" lIns="90000" tIns="43200" rIns="90000" bIns="43200" numCol="1" rtlCol="0" anchor="t" anchorCtr="0" compatLnSpc="1">
                              <a:prstTxWarp prst="textNoShape">
                                <a:avLst/>
                              </a:prstTxWarp>
                              <a:noAutofit/>
                            </wps:bodyPr>
                          </wps:wsp>
                        </wpg:grpSp>
                        <wps:wsp>
                          <wps:cNvPr id="133" name="TextBox 27"/>
                          <wps:cNvSpPr txBox="1"/>
                          <wps:spPr>
                            <a:xfrm>
                              <a:off x="4274680" y="1740137"/>
                              <a:ext cx="1040130" cy="302260"/>
                            </a:xfrm>
                            <a:prstGeom prst="rect">
                              <a:avLst/>
                            </a:prstGeom>
                            <a:noFill/>
                            <a:ln w="12700">
                              <a:solidFill>
                                <a:schemeClr val="tx1"/>
                              </a:solidFill>
                            </a:ln>
                          </wps:spPr>
                          <wps:txbx>
                            <w:txbxContent>
                              <w:p w14:paraId="7F21B493"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NORMAL </w:t>
                                </w:r>
                              </w:p>
                            </w:txbxContent>
                          </wps:txbx>
                          <wps:bodyPr wrap="square" rtlCol="0" anchor="ctr" anchorCtr="0">
                            <a:spAutoFit/>
                          </wps:bodyPr>
                        </wps:wsp>
                        <wps:wsp>
                          <wps:cNvPr id="134" name="TextBox 28"/>
                          <wps:cNvSpPr txBox="1"/>
                          <wps:spPr>
                            <a:xfrm>
                              <a:off x="4274704" y="2205760"/>
                              <a:ext cx="1040765" cy="302260"/>
                            </a:xfrm>
                            <a:prstGeom prst="rect">
                              <a:avLst/>
                            </a:prstGeom>
                            <a:noFill/>
                            <a:ln w="12700">
                              <a:solidFill>
                                <a:schemeClr val="tx1"/>
                              </a:solidFill>
                            </a:ln>
                          </wps:spPr>
                          <wps:txbx>
                            <w:txbxContent>
                              <w:p w14:paraId="6AA406F9"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NO ACTION</w:t>
                                </w:r>
                              </w:p>
                            </w:txbxContent>
                          </wps:txbx>
                          <wps:bodyPr wrap="square" rtlCol="0">
                            <a:spAutoFit/>
                          </wps:bodyPr>
                        </wps:wsp>
                        <wps:wsp>
                          <wps:cNvPr id="135" name="Straight Arrow Connector 135"/>
                          <wps:cNvCnPr/>
                          <wps:spPr bwMode="auto">
                            <a:xfrm>
                              <a:off x="4920603" y="2029792"/>
                              <a:ext cx="0" cy="176089"/>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36" name="Straight Arrow Connector 136"/>
                          <wps:cNvCnPr/>
                          <wps:spPr bwMode="auto">
                            <a:xfrm>
                              <a:off x="1057213" y="289560"/>
                              <a:ext cx="0" cy="215195"/>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37" name="Straight Arrow Connector 137"/>
                          <wps:cNvCnPr>
                            <a:stCxn id="154" idx="3"/>
                          </wps:cNvCnPr>
                          <wps:spPr bwMode="auto">
                            <a:xfrm>
                              <a:off x="2114424" y="1014113"/>
                              <a:ext cx="275357" cy="0"/>
                            </a:xfrm>
                            <a:prstGeom prst="straightConnector1">
                              <a:avLst/>
                            </a:prstGeom>
                            <a:ln w="12700">
                              <a:headEnd type="none" w="med" len="med"/>
                              <a:tailEnd type="triangle"/>
                            </a:ln>
                          </wps:spPr>
                          <wps:style>
                            <a:lnRef idx="1">
                              <a:schemeClr val="dk1"/>
                            </a:lnRef>
                            <a:fillRef idx="0">
                              <a:schemeClr val="dk1"/>
                            </a:fillRef>
                            <a:effectRef idx="0">
                              <a:schemeClr val="dk1"/>
                            </a:effectRef>
                            <a:fontRef idx="minor">
                              <a:schemeClr val="tx1"/>
                            </a:fontRef>
                          </wps:style>
                          <wps:bodyPr/>
                        </wps:wsp>
                        <wpg:grpSp>
                          <wpg:cNvPr id="138" name="Group 138"/>
                          <wpg:cNvGrpSpPr/>
                          <wpg:grpSpPr>
                            <a:xfrm>
                              <a:off x="4715391" y="1014113"/>
                              <a:ext cx="186111" cy="721316"/>
                              <a:chOff x="6589552" y="1094181"/>
                              <a:chExt cx="610427" cy="658484"/>
                            </a:xfrm>
                          </wpg:grpSpPr>
                          <wps:wsp>
                            <wps:cNvPr id="149" name="Straight Arrow Connector 149"/>
                            <wps:cNvCnPr/>
                            <wps:spPr bwMode="auto">
                              <a:xfrm>
                                <a:off x="7199979" y="1094181"/>
                                <a:ext cx="0" cy="658484"/>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50" name="Straight Arrow Connector 150"/>
                            <wps:cNvCnPr/>
                            <wps:spPr bwMode="auto">
                              <a:xfrm>
                                <a:off x="6589552" y="1094181"/>
                                <a:ext cx="610427" cy="0"/>
                              </a:xfrm>
                              <a:prstGeom prst="straightConnector1">
                                <a:avLst/>
                              </a:prstGeom>
                              <a:ln>
                                <a:headEnd type="none" w="med" len="med"/>
                                <a:tailEnd type="none"/>
                              </a:ln>
                            </wps:spPr>
                            <wps:style>
                              <a:lnRef idx="1">
                                <a:schemeClr val="dk1"/>
                              </a:lnRef>
                              <a:fillRef idx="0">
                                <a:schemeClr val="dk1"/>
                              </a:fillRef>
                              <a:effectRef idx="0">
                                <a:schemeClr val="dk1"/>
                              </a:effectRef>
                              <a:fontRef idx="minor">
                                <a:schemeClr val="tx1"/>
                              </a:fontRef>
                            </wps:style>
                            <wps:bodyPr/>
                          </wps:wsp>
                        </wpg:grpSp>
                        <wpg:grpSp>
                          <wpg:cNvPr id="139" name="Group 139"/>
                          <wpg:cNvGrpSpPr/>
                          <wpg:grpSpPr>
                            <a:xfrm rot="5400000">
                              <a:off x="3118425" y="1899573"/>
                              <a:ext cx="294151" cy="593461"/>
                              <a:chOff x="4368901" y="1916664"/>
                              <a:chExt cx="610428" cy="658484"/>
                            </a:xfrm>
                          </wpg:grpSpPr>
                          <wps:wsp>
                            <wps:cNvPr id="147" name="Straight Arrow Connector 147"/>
                            <wps:cNvCnPr/>
                            <wps:spPr bwMode="auto">
                              <a:xfrm>
                                <a:off x="4979329" y="1916664"/>
                                <a:ext cx="0" cy="658484"/>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48" name="Straight Arrow Connector 148"/>
                            <wps:cNvCnPr/>
                            <wps:spPr bwMode="auto">
                              <a:xfrm>
                                <a:off x="4368901" y="1916664"/>
                                <a:ext cx="610427" cy="0"/>
                              </a:xfrm>
                              <a:prstGeom prst="straightConnector1">
                                <a:avLst/>
                              </a:prstGeom>
                              <a:ln w="12700">
                                <a:headEnd type="none" w="med" len="med"/>
                                <a:tailEnd type="none"/>
                              </a:ln>
                            </wps:spPr>
                            <wps:style>
                              <a:lnRef idx="1">
                                <a:schemeClr val="dk1"/>
                              </a:lnRef>
                              <a:fillRef idx="0">
                                <a:schemeClr val="dk1"/>
                              </a:fillRef>
                              <a:effectRef idx="0">
                                <a:schemeClr val="dk1"/>
                              </a:effectRef>
                              <a:fontRef idx="minor">
                                <a:schemeClr val="tx1"/>
                              </a:fontRef>
                            </wps:style>
                            <wps:bodyPr/>
                          </wps:wsp>
                        </wpg:grpSp>
                        <wpg:grpSp>
                          <wpg:cNvPr id="140" name="Group 140"/>
                          <wpg:cNvGrpSpPr/>
                          <wpg:grpSpPr>
                            <a:xfrm rot="5400000" flipV="1">
                              <a:off x="1256624" y="1869392"/>
                              <a:ext cx="274577" cy="673397"/>
                              <a:chOff x="1795525" y="1932118"/>
                              <a:chExt cx="610430" cy="636648"/>
                            </a:xfrm>
                          </wpg:grpSpPr>
                          <wps:wsp>
                            <wps:cNvPr id="145" name="Straight Arrow Connector 145"/>
                            <wps:cNvCnPr/>
                            <wps:spPr bwMode="auto">
                              <a:xfrm rot="5400000" flipV="1">
                                <a:off x="2087631" y="2250442"/>
                                <a:ext cx="636648" cy="0"/>
                              </a:xfrm>
                              <a:prstGeom prst="straightConnector1">
                                <a:avLst/>
                              </a:prstGeom>
                              <a:solidFill>
                                <a:schemeClr val="accent1"/>
                              </a:solidFill>
                              <a:ln w="12700" cap="flat" cmpd="sng" algn="ctr">
                                <a:solidFill>
                                  <a:schemeClr val="tx1"/>
                                </a:solidFill>
                                <a:prstDash val="solid"/>
                                <a:round/>
                                <a:headEnd type="none" w="lg" len="med"/>
                                <a:tailEnd type="triangle"/>
                              </a:ln>
                              <a:effectLst/>
                            </wps:spPr>
                            <wps:bodyPr/>
                          </wps:wsp>
                          <wps:wsp>
                            <wps:cNvPr id="146" name="Straight Arrow Connector 146"/>
                            <wps:cNvCnPr/>
                            <wps:spPr bwMode="auto">
                              <a:xfrm>
                                <a:off x="1795525" y="1932118"/>
                                <a:ext cx="610428" cy="0"/>
                              </a:xfrm>
                              <a:prstGeom prst="straightConnector1">
                                <a:avLst/>
                              </a:prstGeom>
                              <a:ln w="12700">
                                <a:headEnd type="none" w="med" len="med"/>
                                <a:tailEnd type="none"/>
                              </a:ln>
                            </wps:spPr>
                            <wps:style>
                              <a:lnRef idx="1">
                                <a:schemeClr val="dk1"/>
                              </a:lnRef>
                              <a:fillRef idx="0">
                                <a:schemeClr val="dk1"/>
                              </a:fillRef>
                              <a:effectRef idx="0">
                                <a:schemeClr val="dk1"/>
                              </a:effectRef>
                              <a:fontRef idx="minor">
                                <a:schemeClr val="tx1"/>
                              </a:fontRef>
                            </wps:style>
                            <wps:bodyPr/>
                          </wps:wsp>
                        </wpg:grpSp>
                        <wps:wsp>
                          <wps:cNvPr id="141" name="TextBox 46"/>
                          <wps:cNvSpPr txBox="1"/>
                          <wps:spPr>
                            <a:xfrm>
                              <a:off x="834206" y="1543925"/>
                              <a:ext cx="1125855" cy="289560"/>
                            </a:xfrm>
                            <a:prstGeom prst="rect">
                              <a:avLst/>
                            </a:prstGeom>
                            <a:noFill/>
                            <a:ln>
                              <a:noFill/>
                            </a:ln>
                          </wps:spPr>
                          <wps:txbx>
                            <w:txbxContent>
                              <w:p w14:paraId="37DE5031"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TRUE </w:t>
                                </w:r>
                              </w:p>
                            </w:txbxContent>
                          </wps:txbx>
                          <wps:bodyPr wrap="square" rtlCol="0">
                            <a:spAutoFit/>
                          </wps:bodyPr>
                        </wps:wsp>
                        <wps:wsp>
                          <wps:cNvPr id="142" name="TextBox 47"/>
                          <wps:cNvSpPr txBox="1"/>
                          <wps:spPr>
                            <a:xfrm>
                              <a:off x="3476300" y="1469313"/>
                              <a:ext cx="746106" cy="289560"/>
                            </a:xfrm>
                            <a:prstGeom prst="rect">
                              <a:avLst/>
                            </a:prstGeom>
                            <a:noFill/>
                            <a:ln>
                              <a:noFill/>
                            </a:ln>
                          </wps:spPr>
                          <wps:txbx>
                            <w:txbxContent>
                              <w:p w14:paraId="56E9C7B8"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TRUE </w:t>
                                </w:r>
                              </w:p>
                            </w:txbxContent>
                          </wps:txbx>
                          <wps:bodyPr wrap="square" rtlCol="0">
                            <a:spAutoFit/>
                          </wps:bodyPr>
                        </wps:wsp>
                        <wps:wsp>
                          <wps:cNvPr id="143" name="TextBox 48"/>
                          <wps:cNvSpPr txBox="1"/>
                          <wps:spPr>
                            <a:xfrm>
                              <a:off x="1820522" y="701094"/>
                              <a:ext cx="851926" cy="289560"/>
                            </a:xfrm>
                            <a:prstGeom prst="rect">
                              <a:avLst/>
                            </a:prstGeom>
                            <a:noFill/>
                            <a:ln>
                              <a:noFill/>
                            </a:ln>
                          </wps:spPr>
                          <wps:txbx>
                            <w:txbxContent>
                              <w:p w14:paraId="04A9ECA0"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FALSE </w:t>
                                </w:r>
                              </w:p>
                            </w:txbxContent>
                          </wps:txbx>
                          <wps:bodyPr wrap="square" rtlCol="0">
                            <a:spAutoFit/>
                          </wps:bodyPr>
                        </wps:wsp>
                        <wps:wsp>
                          <wps:cNvPr id="144" name="TextBox 49"/>
                          <wps:cNvSpPr txBox="1"/>
                          <wps:spPr>
                            <a:xfrm>
                              <a:off x="4505998" y="724553"/>
                              <a:ext cx="694302" cy="289560"/>
                            </a:xfrm>
                            <a:prstGeom prst="rect">
                              <a:avLst/>
                            </a:prstGeom>
                            <a:noFill/>
                            <a:ln>
                              <a:noFill/>
                            </a:ln>
                          </wps:spPr>
                          <wps:txbx>
                            <w:txbxContent>
                              <w:p w14:paraId="1D05D178"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FALSE </w:t>
                                </w:r>
                              </w:p>
                            </w:txbxContent>
                          </wps:txbx>
                          <wps:bodyPr wrap="square" rtlCol="0">
                            <a:spAutoFit/>
                          </wps:bodyPr>
                        </wps:wsp>
                        <wps:wsp>
                          <wps:cNvPr id="155" name="Freeform 155"/>
                          <wps:cNvSpPr/>
                          <wps:spPr>
                            <a:xfrm>
                              <a:off x="1486958" y="605844"/>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6" name="Text Box 75"/>
                          <wps:cNvSpPr txBox="1"/>
                          <wps:spPr>
                            <a:xfrm>
                              <a:off x="1709208" y="471224"/>
                              <a:ext cx="369570" cy="285750"/>
                            </a:xfrm>
                            <a:prstGeom prst="rect">
                              <a:avLst/>
                            </a:prstGeom>
                            <a:noFill/>
                            <a:ln w="6350">
                              <a:noFill/>
                            </a:ln>
                          </wps:spPr>
                          <wps:txbx>
                            <w:txbxContent>
                              <w:p w14:paraId="2DABFB4A" w14:textId="297953EE"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 name="Freeform 157"/>
                          <wps:cNvSpPr/>
                          <wps:spPr>
                            <a:xfrm>
                              <a:off x="1984182" y="2037922"/>
                              <a:ext cx="330734" cy="167959"/>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 name="connsiteX0" fmla="*/ 0 w 388303"/>
                                <a:gd name="connsiteY0" fmla="*/ 210461 h 210461"/>
                                <a:gd name="connsiteX1" fmla="*/ 191959 w 388303"/>
                                <a:gd name="connsiteY1" fmla="*/ 2724 h 210461"/>
                                <a:gd name="connsiteX2" fmla="*/ 270496 w 388303"/>
                                <a:gd name="connsiteY2" fmla="*/ 86871 h 210461"/>
                                <a:gd name="connsiteX3" fmla="*/ 388303 w 388303"/>
                                <a:gd name="connsiteY3" fmla="*/ 13943 h 210461"/>
                              </a:gdLst>
                              <a:ahLst/>
                              <a:cxnLst>
                                <a:cxn ang="0">
                                  <a:pos x="connsiteX0" y="connsiteY0"/>
                                </a:cxn>
                                <a:cxn ang="0">
                                  <a:pos x="connsiteX1" y="connsiteY1"/>
                                </a:cxn>
                                <a:cxn ang="0">
                                  <a:pos x="connsiteX2" y="connsiteY2"/>
                                </a:cxn>
                                <a:cxn ang="0">
                                  <a:pos x="connsiteX3" y="connsiteY3"/>
                                </a:cxn>
                              </a:cxnLst>
                              <a:rect l="l" t="t" r="r" b="b"/>
                              <a:pathLst>
                                <a:path w="388303" h="210461">
                                  <a:moveTo>
                                    <a:pt x="0" y="210461"/>
                                  </a:moveTo>
                                  <a:cubicBezTo>
                                    <a:pt x="54228" y="163712"/>
                                    <a:pt x="146876" y="23322"/>
                                    <a:pt x="191959" y="2724"/>
                                  </a:cubicBezTo>
                                  <a:cubicBezTo>
                                    <a:pt x="237042" y="-17874"/>
                                    <a:pt x="237772" y="85001"/>
                                    <a:pt x="270496" y="86871"/>
                                  </a:cubicBezTo>
                                  <a:cubicBezTo>
                                    <a:pt x="303220" y="88741"/>
                                    <a:pt x="345761" y="51342"/>
                                    <a:pt x="388303" y="13943"/>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 name="Text Box 75"/>
                          <wps:cNvSpPr txBox="1"/>
                          <wps:spPr>
                            <a:xfrm>
                              <a:off x="2235129" y="1895699"/>
                              <a:ext cx="369570" cy="285750"/>
                            </a:xfrm>
                            <a:prstGeom prst="rect">
                              <a:avLst/>
                            </a:prstGeom>
                            <a:noFill/>
                            <a:ln w="6350">
                              <a:noFill/>
                            </a:ln>
                          </wps:spPr>
                          <wps:txbx>
                            <w:txbxContent>
                              <w:p w14:paraId="26A7D36E" w14:textId="7925B427"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9" name="Freeform 159"/>
                          <wps:cNvSpPr/>
                          <wps:spPr>
                            <a:xfrm>
                              <a:off x="1631931" y="1870049"/>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0" name="Text Box 75"/>
                          <wps:cNvSpPr txBox="1"/>
                          <wps:spPr>
                            <a:xfrm>
                              <a:off x="1854181" y="1735429"/>
                              <a:ext cx="369570" cy="285750"/>
                            </a:xfrm>
                            <a:prstGeom prst="rect">
                              <a:avLst/>
                            </a:prstGeom>
                            <a:noFill/>
                            <a:ln w="6350">
                              <a:noFill/>
                            </a:ln>
                          </wps:spPr>
                          <wps:txbx>
                            <w:txbxContent>
                              <w:p w14:paraId="3EE9B807" w14:textId="39FFB284"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1" name="Freeform 161"/>
                          <wps:cNvSpPr/>
                          <wps:spPr>
                            <a:xfrm>
                              <a:off x="4011375" y="605844"/>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2" name="Text Box 75"/>
                          <wps:cNvSpPr txBox="1"/>
                          <wps:spPr>
                            <a:xfrm>
                              <a:off x="4233625" y="471224"/>
                              <a:ext cx="369570" cy="285750"/>
                            </a:xfrm>
                            <a:prstGeom prst="rect">
                              <a:avLst/>
                            </a:prstGeom>
                            <a:noFill/>
                            <a:ln w="6350">
                              <a:noFill/>
                            </a:ln>
                          </wps:spPr>
                          <wps:txbx>
                            <w:txbxContent>
                              <w:p w14:paraId="7DC23FA2" w14:textId="7B9C1030"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3" name="Freeform 163"/>
                          <wps:cNvSpPr/>
                          <wps:spPr>
                            <a:xfrm flipV="1">
                              <a:off x="2750441" y="1811835"/>
                              <a:ext cx="337332" cy="133799"/>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4" name="Text Box 75"/>
                          <wps:cNvSpPr txBox="1"/>
                          <wps:spPr>
                            <a:xfrm>
                              <a:off x="2476539" y="1652254"/>
                              <a:ext cx="369570" cy="285750"/>
                            </a:xfrm>
                            <a:prstGeom prst="rect">
                              <a:avLst/>
                            </a:prstGeom>
                            <a:noFill/>
                            <a:ln w="6350">
                              <a:noFill/>
                            </a:ln>
                          </wps:spPr>
                          <wps:txbx>
                            <w:txbxContent>
                              <w:p w14:paraId="0408F63F" w14:textId="2342831F"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9</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5" name="Freeform 165"/>
                          <wps:cNvSpPr/>
                          <wps:spPr>
                            <a:xfrm>
                              <a:off x="5315174" y="1827393"/>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6" name="Text Box 75"/>
                          <wps:cNvSpPr txBox="1"/>
                          <wps:spPr>
                            <a:xfrm>
                              <a:off x="5537424" y="1713915"/>
                              <a:ext cx="369570" cy="285750"/>
                            </a:xfrm>
                            <a:prstGeom prst="rect">
                              <a:avLst/>
                            </a:prstGeom>
                            <a:noFill/>
                            <a:ln w="6350">
                              <a:noFill/>
                            </a:ln>
                          </wps:spPr>
                          <wps:txbx>
                            <w:txbxContent>
                              <w:p w14:paraId="41689439" w14:textId="272869A4" w:rsidR="004912EB" w:rsidRPr="00056D28" w:rsidRDefault="004912EB" w:rsidP="00DD5AE9">
                                <w:pPr>
                                  <w:pStyle w:val="NormalWeb"/>
                                  <w:spacing w:before="0" w:beforeAutospacing="0" w:after="0" w:afterAutospacing="0"/>
                                  <w:jc w:val="both"/>
                                </w:pPr>
                                <w:r>
                                  <w:rPr>
                                    <w:rFonts w:eastAsia="SimSun"/>
                                    <w:kern w:val="2"/>
                                  </w:rPr>
                                  <w:t>2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7" name="Freeform 167"/>
                          <wps:cNvSpPr/>
                          <wps:spPr>
                            <a:xfrm>
                              <a:off x="5315174" y="2248129"/>
                              <a:ext cx="291465" cy="95250"/>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8" name="Text Box 75"/>
                          <wps:cNvSpPr txBox="1"/>
                          <wps:spPr>
                            <a:xfrm>
                              <a:off x="5537424" y="2113509"/>
                              <a:ext cx="369570" cy="285750"/>
                            </a:xfrm>
                            <a:prstGeom prst="rect">
                              <a:avLst/>
                            </a:prstGeom>
                            <a:noFill/>
                            <a:ln w="6350">
                              <a:noFill/>
                            </a:ln>
                          </wps:spPr>
                          <wps:txbx>
                            <w:txbxContent>
                              <w:p w14:paraId="4CEC737A" w14:textId="263B86A0" w:rsidR="004912EB" w:rsidRPr="00056D28" w:rsidRDefault="004912EB" w:rsidP="00DD5AE9">
                                <w:pPr>
                                  <w:pStyle w:val="NormalWeb"/>
                                  <w:spacing w:before="0" w:beforeAutospacing="0" w:after="0" w:afterAutospacing="0"/>
                                  <w:jc w:val="both"/>
                                </w:pPr>
                                <w:r>
                                  <w:rPr>
                                    <w:rFonts w:eastAsia="SimSun"/>
                                    <w:kern w:val="2"/>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C378531" id="Canvas 17" o:spid="_x0000_s1115" editas="canvas" style="width:468pt;height:687.55pt;mso-position-horizontal-relative:char;mso-position-vertical-relative:line" coordsize="59436,87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">
                <v:shape id="_x0000_s1116" type="#_x0000_t75" style="position:absolute;width:59436;height:87312;visibility:visible;mso-wrap-style:square">
                  <v:fill o:detectmouseclick="t"/>
                  <v:path o:connecttype="none"/>
                </v:shape>
                <v:shape id="Text Box 11" o:spid="_x0000_s1117" type="#_x0000_t202" style="position:absolute;top:26168;width:5943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" filled="f" stroked="f">
                  <v:fill opacity="58853f"/>
                  <v:textbox>
                    <w:txbxContent>
                      <w:p w14:paraId="365A9C56" w14:textId="7F3D2F2F" w:rsidR="004149E6" w:rsidRPr="00056D28" w:rsidRDefault="004149E6" w:rsidP="004149E6">
                        <w:pPr>
                          <w:jc w:val="center"/>
                          <w:rPr>
                            <w:sz w:val="24"/>
                            <w:lang w:val="en-US"/>
                          </w:rPr>
                        </w:pPr>
                        <w:r w:rsidRPr="00056D28">
                          <w:rPr>
                            <w:sz w:val="24"/>
                            <w:lang w:val="en-US"/>
                          </w:rPr>
                          <w:t xml:space="preserve">Figure </w:t>
                        </w:r>
                        <w:r w:rsidR="00D32ECA">
                          <w:rPr>
                            <w:sz w:val="24"/>
                            <w:lang w:val="en-US"/>
                          </w:rPr>
                          <w:t>7</w:t>
                        </w:r>
                      </w:p>
                    </w:txbxContent>
                  </v:textbox>
                </v:shape>
                <v:shape id="Text Box 12" o:spid="_x0000_s1118" type="#_x0000_t202" style="position:absolute;top:84105;width:5943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" filled="f" stroked="f">
                  <v:fill opacity="58853f"/>
                  <v:textbox>
                    <w:txbxContent>
                      <w:p w14:paraId="39107B99" w14:textId="0EAD1C52" w:rsidR="004149E6" w:rsidRPr="00056D28" w:rsidRDefault="004149E6" w:rsidP="004149E6">
                        <w:pPr>
                          <w:jc w:val="center"/>
                          <w:rPr>
                            <w:sz w:val="24"/>
                            <w:lang w:val="en-US"/>
                          </w:rPr>
                        </w:pPr>
                        <w:r w:rsidRPr="00056D28">
                          <w:rPr>
                            <w:sz w:val="24"/>
                            <w:lang w:val="en-US"/>
                          </w:rPr>
                          <w:t xml:space="preserve">Figure </w:t>
                        </w:r>
                        <w:r w:rsidR="00D32ECA">
                          <w:rPr>
                            <w:sz w:val="24"/>
                            <w:lang w:val="en-US"/>
                          </w:rPr>
                          <w:t>8</w:t>
                        </w:r>
                      </w:p>
                    </w:txbxContent>
                  </v:textbox>
                </v:shape>
                <v:shape id="Picture 14" o:spid="_x0000_s1119" type="#_x0000_t75" style="position:absolute;top:30843;width:59436;height:52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">
                  <v:imagedata r:id="rId17" o:title="" croptop="-2f" cropbottom="3838f" cropright="2376f"/>
                </v:shape>
                <v:group id="Group 23" o:spid="_x0000_s1120" style="position:absolute;width:59069;height:25080" coordsize="59069,2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98" o:spid="_x0000_s1121" style="position:absolute;left:52791;top:1346;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" path="m,95397c54228,48648,108456,1900,145855,30v37399,-1870,45813,82277,78537,84147c257116,86047,299657,48648,342199,11249e" filled="f" strokecolor="windowText" strokeweight=".5pt">
                    <v:stroke joinstyle="miter"/>
                    <v:path arrowok="t" o:connecttype="custom" o:connectlocs="0,95250;124231,30;191124,84047;291465,11232" o:connectangles="0,0,0,0"/>
                  </v:shape>
                  <v:shape id="Text Box 75" o:spid="_x0000_s1122" type="#_x0000_t202" style="position:absolute;left:55014;width:36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2994EFFA" w14:textId="7536609D" w:rsidR="00DD5AE9" w:rsidRPr="00056D28" w:rsidRDefault="00126102" w:rsidP="00DD5AE9">
                          <w:pPr>
                            <w:pStyle w:val="NormalWeb"/>
                            <w:spacing w:before="0" w:beforeAutospacing="0" w:after="0" w:afterAutospacing="0"/>
                            <w:jc w:val="both"/>
                          </w:pPr>
                          <w:r>
                            <w:rPr>
                              <w:rFonts w:eastAsia="SimSun"/>
                              <w:kern w:val="2"/>
                            </w:rPr>
                            <w:t>1</w:t>
                          </w:r>
                          <w:r w:rsidR="00DD5AE9" w:rsidRPr="00056D28">
                            <w:rPr>
                              <w:rFonts w:eastAsia="SimSun"/>
                              <w:kern w:val="2"/>
                            </w:rPr>
                            <w:t>4</w:t>
                          </w:r>
                        </w:p>
                      </w:txbxContent>
                    </v:textbox>
                  </v:shape>
                  <v:shape id="TextBox 13" o:spid="_x0000_s1123" type="#_x0000_t202" style="position:absolute;left:17306;top:21946;width:12382;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" filled="f" strokecolor="black [3213]" strokeweight="1pt">
                    <v:textbox style="mso-fit-shape-to-text:t">
                      <w:txbxContent>
                        <w:p w14:paraId="3A3D7D11"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ALERTING</w:t>
                          </w:r>
                        </w:p>
                      </w:txbxContent>
                    </v:textbox>
                  </v:shape>
                  <v:shape id="Straight Arrow Connector 126" o:spid="_x0000_s1124" type="#_x0000_t32" style="position:absolute;left:10572;top:15314;width:0;height:2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" filled="t" fillcolor="#5b9bd5 [3204]" strokecolor="black [3213]" strokeweight="1pt">
                    <v:stroke startarrowwidth="wide" endarrow="block"/>
                  </v:shape>
                  <v:shape id="TextBox 16" o:spid="_x0000_s1125" type="#_x0000_t202" style="position:absolute;left:4942;top:17772;width:11265;height:3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" filled="f" strokecolor="black [3213]" strokeweight="1pt">
                    <v:textbox style="mso-fit-shape-to-text:t">
                      <w:txbxContent>
                        <w:p w14:paraId="71693160"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DROWSY </w:t>
                          </w:r>
                        </w:p>
                      </w:txbxContent>
                    </v:textbox>
                  </v:shape>
                  <v:shape id="Straight Arrow Connector 128" o:spid="_x0000_s1126" type="#_x0000_t32" style="position:absolute;left:35564;top:15140;width:0;height:24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" filled="t" fillcolor="#5b9bd5 [3204]" strokecolor="black [3213]" strokeweight="1pt">
                    <v:stroke startarrowwidth="wide" endarrow="block"/>
                  </v:shape>
                  <v:shape id="TextBox 18" o:spid="_x0000_s1127" type="#_x0000_t202" style="position:absolute;left:30877;top:17482;width:9379;height:3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" filled="f" strokecolor="black [3213]" strokeweight="1pt">
                    <v:textbox style="mso-fit-shape-to-text:t">
                      <w:txbxContent>
                        <w:p w14:paraId="1BF3CB47"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DROWSY </w:t>
                          </w:r>
                        </w:p>
                      </w:txbxContent>
                    </v:textbox>
                  </v:shape>
                  <v:shape id="TextBox 19" o:spid="_x0000_s1128" type="#_x0000_t202" style="position:absolute;left:2540;width:5025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" filled="f" strokecolor="black [3213]" strokeweight="1pt">
                    <v:textbox>
                      <w:txbxContent>
                        <w:p w14:paraId="1B40DAAE"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DETECTING OBJECTS IN DRIVER FRONT VIEW IMAGES</w:t>
                          </w:r>
                        </w:p>
                      </w:txbxContent>
                    </v:textbox>
                  </v:shape>
                  <v:group id="Group 131" o:spid="_x0000_s1129" style="position:absolute;top:4992;width:21144;height:10322" coordorigin="1071,4211" coordsize="28852,1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TextBox 20" o:spid="_x0000_s1130" type="#_x0000_t202" style="position:absolute;left:4693;top:6698;width:23350;height:8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01A2441A"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IF CLOSED-EYE OR YAWNING-MOUTH IS DETECTED?</w:t>
                            </w:r>
                          </w:p>
                        </w:txbxContent>
                      </v:textbox>
                    </v:shape>
                    <v:shapetype id="_x0000_t4" coordsize="21600,21600" o:spt="4" path="m10800,l,10800,10800,21600,21600,10800xe">
                      <v:stroke joinstyle="miter"/>
                      <v:path gradientshapeok="t" o:connecttype="rect" textboxrect="5400,5400,16200,16200"/>
                    </v:shapetype>
                    <v:shape id="Diamond 154" o:spid="_x0000_s1131" type="#_x0000_t4" style="position:absolute;left:1071;top:4211;width:28853;height:10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" filled="f" strokecolor="black [3213]" strokeweight="1pt">
                      <v:stroke joinstyle="round"/>
                      <v:textbox inset="2.5mm,1.2mm,2.5mm,1.2mm"/>
                    </v:shape>
                  </v:group>
                  <v:group id="Group 132" o:spid="_x0000_s1132" style="position:absolute;left:23982;top:5103;width:23164;height:11510" coordorigin="34899,5957" coordsize="30996,1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TextBox 22" o:spid="_x0000_s1133" type="#_x0000_t202" style="position:absolute;left:39217;top:7905;width:23342;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" filled="f" stroked="f">
                      <v:textbox>
                        <w:txbxContent>
                          <w:p w14:paraId="4CB6C755"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IF SUNGLASSES AND COVERING-HAND ARE DETECTED?</w:t>
                            </w:r>
                          </w:p>
                        </w:txbxContent>
                      </v:textbox>
                    </v:shape>
                    <v:shape id="Diamond 152" o:spid="_x0000_s1134" type="#_x0000_t4" style="position:absolute;left:34899;top:5957;width:30996;height:9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" filled="f" strokecolor="black [3213]" strokeweight="1pt">
                      <v:stroke joinstyle="round"/>
                      <v:textbox inset="2.5mm,1.2mm,2.5mm,1.2mm"/>
                    </v:shape>
                  </v:group>
                  <v:shape id="TextBox 27" o:spid="_x0000_s1135" type="#_x0000_t202" style="position:absolute;left:42746;top:17401;width:10402;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" filled="f" strokecolor="black [3213]" strokeweight="1pt">
                    <v:textbox style="mso-fit-shape-to-text:t">
                      <w:txbxContent>
                        <w:p w14:paraId="7F21B493"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NORMAL </w:t>
                          </w:r>
                        </w:p>
                      </w:txbxContent>
                    </v:textbox>
                  </v:shape>
                  <v:shape id="TextBox 28" o:spid="_x0000_s1136" type="#_x0000_t202" style="position:absolute;left:42747;top:22057;width:10407;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" filled="f" strokecolor="black [3213]" strokeweight="1pt">
                    <v:textbox style="mso-fit-shape-to-text:t">
                      <w:txbxContent>
                        <w:p w14:paraId="6AA406F9"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NO ACTION</w:t>
                          </w:r>
                        </w:p>
                      </w:txbxContent>
                    </v:textbox>
                  </v:shape>
                  <v:shape id="Straight Arrow Connector 135" o:spid="_x0000_s1137" type="#_x0000_t32" style="position:absolute;left:49206;top:20297;width:0;height:17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" filled="t" fillcolor="#5b9bd5 [3204]" strokecolor="black [3213]" strokeweight="1pt">
                    <v:stroke startarrowwidth="wide" endarrow="block"/>
                  </v:shape>
                  <v:shape id="Straight Arrow Connector 136" o:spid="_x0000_s1138" type="#_x0000_t32" style="position:absolute;left:10572;top:2895;width:0;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" filled="t" fillcolor="#5b9bd5 [3204]" strokecolor="black [3213]" strokeweight="1pt">
                    <v:stroke startarrowwidth="wide" endarrow="block"/>
                  </v:shape>
                  <v:shape id="Straight Arrow Connector 137" o:spid="_x0000_s1139" type="#_x0000_t32" style="position:absolute;left:21144;top:10141;width:27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" strokecolor="black [3200]" strokeweight="1pt">
                    <v:stroke endarrow="block" joinstyle="miter"/>
                  </v:shape>
                  <v:group id="Group 138" o:spid="_x0000_s1140" style="position:absolute;left:47153;top:10141;width:1862;height:7213" coordorigin="65895,10941" coordsize="6104,6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Straight Arrow Connector 149" o:spid="_x0000_s1141" type="#_x0000_t32" style="position:absolute;left:71999;top:10941;width:0;height:65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" filled="t" fillcolor="#5b9bd5 [3204]" strokecolor="black [3213]" strokeweight="1pt">
                      <v:stroke startarrowwidth="wide" endarrow="block"/>
                    </v:shape>
                    <v:shape id="Straight Arrow Connector 150" o:spid="_x0000_s1142" type="#_x0000_t32" style="position:absolute;left:65895;top:10941;width:61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" strokecolor="black [3200]" strokeweight=".5pt">
                      <v:stroke joinstyle="miter"/>
                    </v:shape>
                  </v:group>
                  <v:group id="Group 139" o:spid="_x0000_s1143" style="position:absolute;left:31184;top:18995;width:2941;height:5935;rotation:90" coordorigin="43689,19166" coordsize="6104,6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">
                    <v:shape id="Straight Arrow Connector 147" o:spid="_x0000_s1144" type="#_x0000_t32" style="position:absolute;left:49793;top:19166;width:0;height:65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" filled="t" fillcolor="#5b9bd5 [3204]" strokecolor="black [3213]" strokeweight="1pt">
                      <v:stroke startarrowwidth="wide" endarrow="block"/>
                    </v:shape>
                    <v:shape id="Straight Arrow Connector 148" o:spid="_x0000_s1145" type="#_x0000_t32" style="position:absolute;left:43689;top:19166;width:61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" strokecolor="black [3200]" strokeweight="1pt">
                      <v:stroke joinstyle="miter"/>
                    </v:shape>
                  </v:group>
                  <v:group id="Group 140" o:spid="_x0000_s1146" style="position:absolute;left:12566;top:18694;width:2745;height:6734;rotation:-90;flip:y" coordorigin="17955,19321" coordsize="6104,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">
                    <v:shape id="Straight Arrow Connector 145" o:spid="_x0000_s1147" type="#_x0000_t32" style="position:absolute;left:20876;top:22504;width:6366;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" filled="t" fillcolor="#5b9bd5 [3204]" strokecolor="black [3213]" strokeweight="1pt">
                      <v:stroke startarrowwidth="wide" endarrow="block"/>
                    </v:shape>
                    <v:shape id="Straight Arrow Connector 146" o:spid="_x0000_s1148" type="#_x0000_t32" style="position:absolute;left:17955;top:19321;width:61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" strokecolor="black [3200]" strokeweight="1pt">
                      <v:stroke joinstyle="miter"/>
                    </v:shape>
                  </v:group>
                  <v:shape id="TextBox 46" o:spid="_x0000_s1149" type="#_x0000_t202" style="position:absolute;left:8342;top:15439;width:11258;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" filled="f" stroked="f">
                    <v:textbox style="mso-fit-shape-to-text:t">
                      <w:txbxContent>
                        <w:p w14:paraId="37DE5031"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TRUE </w:t>
                          </w:r>
                        </w:p>
                      </w:txbxContent>
                    </v:textbox>
                  </v:shape>
                  <v:shape id="TextBox 47" o:spid="_x0000_s1150" type="#_x0000_t202" style="position:absolute;left:34763;top:14693;width:7461;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" filled="f" stroked="f">
                    <v:textbox style="mso-fit-shape-to-text:t">
                      <w:txbxContent>
                        <w:p w14:paraId="56E9C7B8"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TRUE </w:t>
                          </w:r>
                        </w:p>
                      </w:txbxContent>
                    </v:textbox>
                  </v:shape>
                  <v:shape id="TextBox 48" o:spid="_x0000_s1151" type="#_x0000_t202" style="position:absolute;left:18205;top:7010;width:851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" filled="f" stroked="f">
                    <v:textbox style="mso-fit-shape-to-text:t">
                      <w:txbxContent>
                        <w:p w14:paraId="04A9ECA0"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FALSE </w:t>
                          </w:r>
                        </w:p>
                      </w:txbxContent>
                    </v:textbox>
                  </v:shape>
                  <v:shape id="TextBox 49" o:spid="_x0000_s1152" type="#_x0000_t202" style="position:absolute;left:45059;top:7245;width:694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" filled="f" stroked="f">
                    <v:textbox style="mso-fit-shape-to-text:t">
                      <w:txbxContent>
                        <w:p w14:paraId="1D05D178" w14:textId="77777777" w:rsidR="00056D28" w:rsidRPr="00056D28" w:rsidRDefault="00056D28" w:rsidP="00056D28">
                          <w:pPr>
                            <w:pStyle w:val="NormalWeb"/>
                            <w:spacing w:before="0" w:beforeAutospacing="0" w:after="0" w:afterAutospacing="0"/>
                            <w:jc w:val="center"/>
                            <w:textAlignment w:val="baseline"/>
                          </w:pPr>
                          <w:r w:rsidRPr="00056D28">
                            <w:rPr>
                              <w:rFonts w:eastAsia="PMingLiU"/>
                              <w:color w:val="000000" w:themeColor="text1"/>
                              <w:kern w:val="24"/>
                            </w:rPr>
                            <w:t xml:space="preserve">FALSE </w:t>
                          </w:r>
                        </w:p>
                      </w:txbxContent>
                    </v:textbox>
                  </v:shape>
                  <v:shape id="Freeform 155" o:spid="_x0000_s1153" style="position:absolute;left:14869;top:6058;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" path="m,95397c54228,48648,108456,1900,145855,30v37399,-1870,45813,82277,78537,84147c257116,86047,299657,48648,342199,11249e" filled="f" strokecolor="windowText" strokeweight=".5pt">
                    <v:stroke joinstyle="miter"/>
                    <v:path arrowok="t" o:connecttype="custom" o:connectlocs="0,95250;124231,30;191124,84047;291465,11232" o:connectangles="0,0,0,0"/>
                  </v:shape>
                  <v:shape id="Text Box 75" o:spid="_x0000_s1154" type="#_x0000_t202" style="position:absolute;left:17092;top:4712;width:369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2DABFB4A" w14:textId="297953EE"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5</w:t>
                          </w:r>
                        </w:p>
                      </w:txbxContent>
                    </v:textbox>
                  </v:shape>
                  <v:shape id="Freeform 157" o:spid="_x0000_s1155" style="position:absolute;left:19841;top:20379;width:3308;height:1679;visibility:visible;mso-wrap-style:square;v-text-anchor:middle" coordsize="388303,210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" path="m,210461c54228,163712,146876,23322,191959,2724v45083,-20598,45813,82277,78537,84147c303220,88741,345761,51342,388303,13943e" filled="f" strokecolor="windowText" strokeweight=".5pt">
                    <v:stroke joinstyle="miter"/>
                    <v:path arrowok="t" o:connecttype="custom" o:connectlocs="0,167959;163500,2174;230393,69328;330734,11127" o:connectangles="0,0,0,0"/>
                  </v:shape>
                  <v:shape id="Text Box 75" o:spid="_x0000_s1156" type="#_x0000_t202" style="position:absolute;left:22351;top:18956;width:369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26A7D36E" w14:textId="7925B427"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7</w:t>
                          </w:r>
                        </w:p>
                      </w:txbxContent>
                    </v:textbox>
                  </v:shape>
                  <v:shape id="Freeform 159" o:spid="_x0000_s1157" style="position:absolute;left:16319;top:18700;width:2914;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" path="m,95397c54228,48648,108456,1900,145855,30v37399,-1870,45813,82277,78537,84147c257116,86047,299657,48648,342199,11249e" filled="f" strokecolor="windowText" strokeweight=".5pt">
                    <v:stroke joinstyle="miter"/>
                    <v:path arrowok="t" o:connecttype="custom" o:connectlocs="0,95250;124231,30;191124,84047;291465,11232" o:connectangles="0,0,0,0"/>
                  </v:shape>
                  <v:shape id="Text Box 75" o:spid="_x0000_s1158" type="#_x0000_t202" style="position:absolute;left:18541;top:17354;width:36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EE9B807" w14:textId="39FFB284"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6</w:t>
                          </w:r>
                        </w:p>
                      </w:txbxContent>
                    </v:textbox>
                  </v:shape>
                  <v:shape id="Freeform 161" o:spid="_x0000_s1159" style="position:absolute;left:40113;top:6058;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" path="m,95397c54228,48648,108456,1900,145855,30v37399,-1870,45813,82277,78537,84147c257116,86047,299657,48648,342199,11249e" filled="f" strokecolor="windowText" strokeweight=".5pt">
                    <v:stroke joinstyle="miter"/>
                    <v:path arrowok="t" o:connecttype="custom" o:connectlocs="0,95250;124231,30;191124,84047;291465,11232" o:connectangles="0,0,0,0"/>
                  </v:shape>
                  <v:shape id="Text Box 75" o:spid="_x0000_s1160" type="#_x0000_t202" style="position:absolute;left:42336;top:4712;width:369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14:paraId="7DC23FA2" w14:textId="7B9C1030"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8</w:t>
                          </w:r>
                        </w:p>
                      </w:txbxContent>
                    </v:textbox>
                  </v:shape>
                  <v:shape id="Freeform 163" o:spid="_x0000_s1161" style="position:absolute;left:27504;top:18118;width:3373;height:1338;flip:y;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" path="m,95397c54228,48648,108456,1900,145855,30v37399,-1870,45813,82277,78537,84147c257116,86047,299657,48648,342199,11249e" filled="f" strokecolor="windowText" strokeweight=".5pt">
                    <v:stroke joinstyle="miter"/>
                    <v:path arrowok="t" o:connecttype="custom" o:connectlocs="0,133799;143781,42;221201,118062;337332,15777" o:connectangles="0,0,0,0"/>
                  </v:shape>
                  <v:shape id="Text Box 75" o:spid="_x0000_s1162" type="#_x0000_t202" style="position:absolute;left:24765;top:16522;width:369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mgxQAAANwAAAAPAAAAZHJzL2Rvd25yZXYueG1sRE9La8JA&#10;EL4X/A/LFHqrm4Yq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DLcOmgxQAAANwAAAAP&#10;AAAAAAAAAAAAAAAAAAcCAABkcnMvZG93bnJldi54bWxQSwUGAAAAAAMAAwC3AAAA+QIAAAAA&#10;" filled="f" stroked="f" strokeweight=".5pt">
                    <v:textbox>
                      <w:txbxContent>
                        <w:p w14:paraId="0408F63F" w14:textId="2342831F" w:rsidR="00126102" w:rsidRPr="00056D28" w:rsidRDefault="00126102" w:rsidP="00DD5AE9">
                          <w:pPr>
                            <w:pStyle w:val="NormalWeb"/>
                            <w:spacing w:before="0" w:beforeAutospacing="0" w:after="0" w:afterAutospacing="0"/>
                            <w:jc w:val="both"/>
                          </w:pPr>
                          <w:r>
                            <w:rPr>
                              <w:rFonts w:eastAsia="SimSun"/>
                              <w:kern w:val="2"/>
                            </w:rPr>
                            <w:t>1</w:t>
                          </w:r>
                          <w:r w:rsidR="004912EB">
                            <w:rPr>
                              <w:rFonts w:eastAsia="SimSun"/>
                              <w:kern w:val="2"/>
                            </w:rPr>
                            <w:t>9</w:t>
                          </w:r>
                        </w:p>
                      </w:txbxContent>
                    </v:textbox>
                  </v:shape>
                  <v:shape id="Freeform 165" o:spid="_x0000_s1163" style="position:absolute;left:53151;top:18273;width:2915;height:953;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" path="m,95397c54228,48648,108456,1900,145855,30v37399,-1870,45813,82277,78537,84147c257116,86047,299657,48648,342199,11249e" filled="f" strokecolor="windowText" strokeweight=".5pt">
                    <v:stroke joinstyle="miter"/>
                    <v:path arrowok="t" o:connecttype="custom" o:connectlocs="0,95250;124231,30;191124,84047;291465,11232" o:connectangles="0,0,0,0"/>
                  </v:shape>
                  <v:shape id="Text Box 75" o:spid="_x0000_s1164" type="#_x0000_t202" style="position:absolute;left:55374;top:17139;width:369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" filled="f" stroked="f" strokeweight=".5pt">
                    <v:textbox>
                      <w:txbxContent>
                        <w:p w14:paraId="41689439" w14:textId="272869A4" w:rsidR="004912EB" w:rsidRPr="00056D28" w:rsidRDefault="004912EB" w:rsidP="00DD5AE9">
                          <w:pPr>
                            <w:pStyle w:val="NormalWeb"/>
                            <w:spacing w:before="0" w:beforeAutospacing="0" w:after="0" w:afterAutospacing="0"/>
                            <w:jc w:val="both"/>
                          </w:pPr>
                          <w:r>
                            <w:rPr>
                              <w:rFonts w:eastAsia="SimSun"/>
                              <w:kern w:val="2"/>
                            </w:rPr>
                            <w:t>20</w:t>
                          </w:r>
                        </w:p>
                      </w:txbxContent>
                    </v:textbox>
                  </v:shape>
                  <v:shape id="Freeform 167" o:spid="_x0000_s1165" style="position:absolute;left:53151;top:22481;width:2915;height:952;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" path="m,95397c54228,48648,108456,1900,145855,30v37399,-1870,45813,82277,78537,84147c257116,86047,299657,48648,342199,11249e" filled="f" strokecolor="windowText" strokeweight=".5pt">
                    <v:stroke joinstyle="miter"/>
                    <v:path arrowok="t" o:connecttype="custom" o:connectlocs="0,95250;124231,30;191124,84047;291465,11232" o:connectangles="0,0,0,0"/>
                  </v:shape>
                  <v:shape id="Text Box 75" o:spid="_x0000_s1166" type="#_x0000_t202" style="position:absolute;left:55374;top:21135;width:369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14:paraId="4CEC737A" w14:textId="263B86A0" w:rsidR="004912EB" w:rsidRPr="00056D28" w:rsidRDefault="004912EB" w:rsidP="00DD5AE9">
                          <w:pPr>
                            <w:pStyle w:val="NormalWeb"/>
                            <w:spacing w:before="0" w:beforeAutospacing="0" w:after="0" w:afterAutospacing="0"/>
                            <w:jc w:val="both"/>
                          </w:pPr>
                          <w:r>
                            <w:rPr>
                              <w:rFonts w:eastAsia="SimSun"/>
                              <w:kern w:val="2"/>
                            </w:rPr>
                            <w:t>21</w:t>
                          </w:r>
                        </w:p>
                      </w:txbxContent>
                    </v:textbox>
                  </v:shape>
                </v:group>
                <w10:anchorlock/>
              </v:group>
            </w:pict>
          </mc:Fallback>
        </mc:AlternateContent>
      </w:r>
    </w:p>
    <w:p w14:paraId="6B1B4D44" w14:textId="5E7E1596" w:rsidR="00F45629" w:rsidRDefault="00A42CD6" w:rsidP="00DE0299">
      <w:pPr>
        <w:spacing w:line="360" w:lineRule="auto"/>
      </w:pPr>
      <w:r w:rsidRPr="00700D8A">
        <w:rPr>
          <w:noProof/>
          <w:sz w:val="20"/>
          <w:szCs w:val="20"/>
          <w:lang w:val="en-US"/>
        </w:rPr>
        <w:lastRenderedPageBreak/>
        <mc:AlternateContent>
          <mc:Choice Requires="wpc">
            <w:drawing>
              <wp:inline distT="0" distB="0" distL="0" distR="0" wp14:anchorId="340AF8E0" wp14:editId="3B0DA065">
                <wp:extent cx="5943834" cy="8757920"/>
                <wp:effectExtent l="0" t="0" r="0" b="0"/>
                <wp:docPr id="327" name="Canvas 3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03" name="Text Box 303"/>
                        <wps:cNvSpPr txBox="1"/>
                        <wps:spPr>
                          <a:xfrm>
                            <a:off x="0" y="3346431"/>
                            <a:ext cx="5943600" cy="295981"/>
                          </a:xfrm>
                          <a:prstGeom prst="rect">
                            <a:avLst/>
                          </a:prstGeom>
                          <a:solidFill>
                            <a:schemeClr val="lt1"/>
                          </a:solidFill>
                          <a:ln w="6350">
                            <a:noFill/>
                          </a:ln>
                        </wps:spPr>
                        <wps:txbx>
                          <w:txbxContent>
                            <w:p w14:paraId="107CD06F" w14:textId="41446F29" w:rsidR="00A42CD6" w:rsidRPr="00700D8A" w:rsidRDefault="00A42CD6" w:rsidP="00A42CD6">
                              <w:pPr>
                                <w:jc w:val="center"/>
                                <w:rPr>
                                  <w:sz w:val="24"/>
                                  <w:lang w:val="en-US"/>
                                </w:rPr>
                              </w:pPr>
                              <w:r w:rsidRPr="00700D8A">
                                <w:rPr>
                                  <w:sz w:val="24"/>
                                </w:rPr>
                                <w:t xml:space="preserve">Figure </w:t>
                              </w:r>
                              <w:r w:rsidR="00D32ECA">
                                <w:rPr>
                                  <w:sz w:val="24"/>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5" name="Group 5"/>
                        <wpg:cNvGrpSpPr/>
                        <wpg:grpSpPr>
                          <a:xfrm>
                            <a:off x="34029" y="238539"/>
                            <a:ext cx="5907974" cy="2999241"/>
                            <a:chOff x="35626" y="0"/>
                            <a:chExt cx="5907974" cy="2999241"/>
                          </a:xfrm>
                        </wpg:grpSpPr>
                        <wps:wsp>
                          <wps:cNvPr id="41" name="Text Box 41">
                            <a:extLst>
                              <a:ext uri="{FF2B5EF4-FFF2-40B4-BE49-F238E27FC236}">
                                <a16:creationId xmlns:a16="http://schemas.microsoft.com/office/drawing/2014/main" id="{8F2A5E49-B41F-0F32-08BA-C0F7F59D70AC}"/>
                              </a:ext>
                            </a:extLst>
                          </wps:cNvPr>
                          <wps:cNvSpPr txBox="1">
                            <a:spLocks noChangeArrowheads="1"/>
                          </wps:cNvSpPr>
                          <wps:spPr bwMode="auto">
                            <a:xfrm>
                              <a:off x="2742966" y="0"/>
                              <a:ext cx="1802606" cy="2873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2C502" w14:textId="3B0337CF" w:rsidR="00B36219" w:rsidRPr="00700D8A" w:rsidRDefault="00B36219" w:rsidP="00E94D4F">
                                <w:pPr>
                                  <w:pStyle w:val="NormalWeb"/>
                                  <w:numPr>
                                    <w:ilvl w:val="0"/>
                                    <w:numId w:val="5"/>
                                  </w:numPr>
                                  <w:spacing w:before="0" w:beforeAutospacing="0" w:after="0" w:afterAutospacing="0" w:line="312" w:lineRule="auto"/>
                                  <w:ind w:left="714" w:hanging="357"/>
                                  <w:contextualSpacing/>
                                  <w:jc w:val="both"/>
                                  <w:textAlignment w:val="baseline"/>
                                  <w:rPr>
                                    <w:rFonts w:eastAsia="PMingLiU"/>
                                    <w:color w:val="000000" w:themeColor="text1"/>
                                  </w:rPr>
                                </w:pPr>
                                <w:r w:rsidRPr="00700D8A">
                                  <w:rPr>
                                    <w:rFonts w:eastAsia="PMingLiU"/>
                                    <w:color w:val="000000" w:themeColor="text1"/>
                                  </w:rPr>
                                  <w:t>Nose</w:t>
                                </w:r>
                              </w:p>
                              <w:p w14:paraId="00B4D84D" w14:textId="4DB95871" w:rsidR="00B36219" w:rsidRPr="00700D8A" w:rsidRDefault="00B36219" w:rsidP="00E94D4F">
                                <w:pPr>
                                  <w:pStyle w:val="NormalWeb"/>
                                  <w:numPr>
                                    <w:ilvl w:val="0"/>
                                    <w:numId w:val="5"/>
                                  </w:numPr>
                                  <w:spacing w:before="0" w:beforeAutospacing="0" w:after="0" w:afterAutospacing="0" w:line="312" w:lineRule="auto"/>
                                  <w:ind w:left="714" w:hanging="357"/>
                                  <w:contextualSpacing/>
                                  <w:jc w:val="both"/>
                                  <w:textAlignment w:val="baseline"/>
                                  <w:rPr>
                                    <w:rFonts w:eastAsia="Times New Roman"/>
                                  </w:rPr>
                                </w:pPr>
                                <w:r w:rsidRPr="00700D8A">
                                  <w:rPr>
                                    <w:rFonts w:eastAsia="PMingLiU"/>
                                    <w:color w:val="000000" w:themeColor="text1"/>
                                  </w:rPr>
                                  <w:t>Neck</w:t>
                                </w:r>
                              </w:p>
                              <w:p w14:paraId="34DAB141"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shoulder</w:t>
                                </w:r>
                              </w:p>
                              <w:p w14:paraId="44CED5B1"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elbow</w:t>
                                </w:r>
                              </w:p>
                              <w:p w14:paraId="4DE8CCCA"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hand</w:t>
                                </w:r>
                              </w:p>
                              <w:p w14:paraId="77054FAD"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Left shoulder</w:t>
                                </w:r>
                              </w:p>
                              <w:p w14:paraId="21CE8813"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Left elbow</w:t>
                                </w:r>
                              </w:p>
                              <w:p w14:paraId="0B470DDB"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Left hand</w:t>
                                </w:r>
                              </w:p>
                              <w:p w14:paraId="3FEB52F1"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hip</w:t>
                                </w:r>
                              </w:p>
                            </w:txbxContent>
                          </wps:txbx>
                          <wps:bodyPr vert="horz" wrap="square" lIns="91440" tIns="45720" rIns="91440" bIns="45720" numCol="1" anchor="ctr" anchorCtr="0" compatLnSpc="1">
                            <a:prstTxWarp prst="textNoShape">
                              <a:avLst/>
                            </a:prstTxWarp>
                          </wps:bodyPr>
                        </wps:wsp>
                        <wps:wsp>
                          <wps:cNvPr id="42" name="Text Box 42">
                            <a:extLst>
                              <a:ext uri="{FF2B5EF4-FFF2-40B4-BE49-F238E27FC236}">
                                <a16:creationId xmlns:a16="http://schemas.microsoft.com/office/drawing/2014/main" id="{8F2A5E49-B41F-0F32-08BA-C0F7F59D70AC}"/>
                              </a:ext>
                            </a:extLst>
                          </wps:cNvPr>
                          <wps:cNvSpPr txBox="1">
                            <a:spLocks noChangeArrowheads="1"/>
                          </wps:cNvSpPr>
                          <wps:spPr bwMode="auto">
                            <a:xfrm>
                              <a:off x="4428697" y="0"/>
                              <a:ext cx="1514903" cy="28619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55645"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knee</w:t>
                                </w:r>
                              </w:p>
                              <w:p w14:paraId="481B6B02"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foot</w:t>
                                </w:r>
                              </w:p>
                              <w:p w14:paraId="5EE512AD"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hip</w:t>
                                </w:r>
                              </w:p>
                              <w:p w14:paraId="150A66B8"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knee</w:t>
                                </w:r>
                              </w:p>
                              <w:p w14:paraId="4B135B96"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foot</w:t>
                                </w:r>
                              </w:p>
                              <w:p w14:paraId="40AD72EB"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eye</w:t>
                                </w:r>
                              </w:p>
                              <w:p w14:paraId="591E6AA6"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eye</w:t>
                                </w:r>
                              </w:p>
                              <w:p w14:paraId="7EEE54DE"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ear</w:t>
                                </w:r>
                              </w:p>
                              <w:p w14:paraId="183ABE70"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 xml:space="preserve">Left ear </w:t>
                                </w:r>
                              </w:p>
                            </w:txbxContent>
                          </wps:txbx>
                          <wps:bodyPr vert="horz" wrap="square" lIns="91440" tIns="45720" rIns="91440" bIns="45720" numCol="1" anchor="ctr" anchorCtr="0" compatLnSpc="1">
                            <a:prstTxWarp prst="textNoShape">
                              <a:avLst/>
                            </a:prstTxWarp>
                          </wps:bodyPr>
                        </wps:wsp>
                        <wpg:grpSp>
                          <wpg:cNvPr id="4" name="Group 4"/>
                          <wpg:cNvGrpSpPr/>
                          <wpg:grpSpPr>
                            <a:xfrm>
                              <a:off x="35626" y="23750"/>
                              <a:ext cx="2755076" cy="2975491"/>
                              <a:chOff x="35626" y="23750"/>
                              <a:chExt cx="2755076" cy="2975491"/>
                            </a:xfrm>
                          </wpg:grpSpPr>
                          <pic:pic xmlns:pic="http://schemas.openxmlformats.org/drawingml/2006/picture">
                            <pic:nvPicPr>
                              <pic:cNvPr id="1" name="Picture 1"/>
                              <pic:cNvPicPr>
                                <a:picLocks noChangeAspect="1"/>
                              </pic:cNvPicPr>
                            </pic:nvPicPr>
                            <pic:blipFill>
                              <a:blip r:embed="rId18">
                                <a:grayscl/>
                              </a:blip>
                              <a:stretch>
                                <a:fillRect/>
                              </a:stretch>
                            </pic:blipFill>
                            <pic:spPr>
                              <a:xfrm>
                                <a:off x="35626" y="213757"/>
                                <a:ext cx="2755076" cy="2785484"/>
                              </a:xfrm>
                              <a:prstGeom prst="rect">
                                <a:avLst/>
                              </a:prstGeom>
                            </pic:spPr>
                          </pic:pic>
                          <wps:wsp>
                            <wps:cNvPr id="3" name="Text Box 3"/>
                            <wps:cNvSpPr txBox="1"/>
                            <wps:spPr>
                              <a:xfrm>
                                <a:off x="1298852" y="302821"/>
                                <a:ext cx="310256" cy="338447"/>
                              </a:xfrm>
                              <a:prstGeom prst="rect">
                                <a:avLst/>
                              </a:prstGeom>
                              <a:noFill/>
                              <a:ln w="6350">
                                <a:noFill/>
                              </a:ln>
                            </wps:spPr>
                            <wps:txbx>
                              <w:txbxContent>
                                <w:p w14:paraId="0793DB2E" w14:textId="595D3B8F" w:rsidR="00B36219" w:rsidRPr="00700D8A" w:rsidRDefault="00B36219">
                                  <w:pPr>
                                    <w:rPr>
                                      <w:sz w:val="24"/>
                                      <w:lang w:val="en-US"/>
                                    </w:rPr>
                                  </w:pPr>
                                  <w:r w:rsidRPr="00700D8A">
                                    <w:rPr>
                                      <w:sz w:val="24"/>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079158" y="617517"/>
                                <a:ext cx="310256" cy="338447"/>
                              </a:xfrm>
                              <a:prstGeom prst="rect">
                                <a:avLst/>
                              </a:prstGeom>
                              <a:noFill/>
                              <a:ln w="6350">
                                <a:noFill/>
                              </a:ln>
                            </wps:spPr>
                            <wps:txbx>
                              <w:txbxContent>
                                <w:p w14:paraId="38D34E0B" w14:textId="27057936" w:rsidR="00B36219" w:rsidRPr="00700D8A" w:rsidRDefault="00B36219">
                                  <w:pPr>
                                    <w:rPr>
                                      <w:sz w:val="24"/>
                                      <w:lang w:val="en-US"/>
                                    </w:rPr>
                                  </w:pPr>
                                  <w:r w:rsidRPr="00700D8A">
                                    <w:rPr>
                                      <w:sz w:val="24"/>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835713" y="457200"/>
                                <a:ext cx="310256" cy="338447"/>
                              </a:xfrm>
                              <a:prstGeom prst="rect">
                                <a:avLst/>
                              </a:prstGeom>
                              <a:noFill/>
                              <a:ln w="6350">
                                <a:noFill/>
                              </a:ln>
                            </wps:spPr>
                            <wps:txbx>
                              <w:txbxContent>
                                <w:p w14:paraId="2654F13F" w14:textId="511ADE38" w:rsidR="00B36219" w:rsidRPr="00700D8A" w:rsidRDefault="00B36219">
                                  <w:pPr>
                                    <w:rPr>
                                      <w:sz w:val="24"/>
                                      <w:lang w:val="en-US"/>
                                    </w:rPr>
                                  </w:pPr>
                                  <w:r w:rsidRPr="00700D8A">
                                    <w:rPr>
                                      <w:sz w:val="24"/>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580393" y="724395"/>
                                <a:ext cx="310256" cy="338447"/>
                              </a:xfrm>
                              <a:prstGeom prst="rect">
                                <a:avLst/>
                              </a:prstGeom>
                              <a:noFill/>
                              <a:ln w="6350">
                                <a:noFill/>
                              </a:ln>
                            </wps:spPr>
                            <wps:txbx>
                              <w:txbxContent>
                                <w:p w14:paraId="19E9F34A" w14:textId="1E5141A5" w:rsidR="00B36219" w:rsidRPr="00700D8A" w:rsidRDefault="00B36219">
                                  <w:pPr>
                                    <w:rPr>
                                      <w:sz w:val="24"/>
                                      <w:lang w:val="en-US"/>
                                    </w:rPr>
                                  </w:pPr>
                                  <w:r w:rsidRPr="00700D8A">
                                    <w:rPr>
                                      <w:sz w:val="24"/>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247884" y="1104406"/>
                                <a:ext cx="310256" cy="338447"/>
                              </a:xfrm>
                              <a:prstGeom prst="rect">
                                <a:avLst/>
                              </a:prstGeom>
                              <a:noFill/>
                              <a:ln w="6350">
                                <a:noFill/>
                              </a:ln>
                            </wps:spPr>
                            <wps:txbx>
                              <w:txbxContent>
                                <w:p w14:paraId="545566DF" w14:textId="6D7AFF42" w:rsidR="00B36219" w:rsidRPr="00700D8A" w:rsidRDefault="00B36219">
                                  <w:pPr>
                                    <w:rPr>
                                      <w:sz w:val="24"/>
                                      <w:lang w:val="en-US"/>
                                    </w:rPr>
                                  </w:pPr>
                                  <w:r w:rsidRPr="00700D8A">
                                    <w:rPr>
                                      <w:sz w:val="24"/>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1566045" y="457200"/>
                                <a:ext cx="310256" cy="338447"/>
                              </a:xfrm>
                              <a:prstGeom prst="rect">
                                <a:avLst/>
                              </a:prstGeom>
                              <a:noFill/>
                              <a:ln w="6350">
                                <a:noFill/>
                              </a:ln>
                            </wps:spPr>
                            <wps:txbx>
                              <w:txbxContent>
                                <w:p w14:paraId="63F37037" w14:textId="1676DA2B" w:rsidR="00B36219" w:rsidRPr="00700D8A" w:rsidRDefault="00B36219">
                                  <w:pPr>
                                    <w:rPr>
                                      <w:sz w:val="24"/>
                                      <w:lang w:val="en-US"/>
                                    </w:rPr>
                                  </w:pPr>
                                  <w:r w:rsidRPr="00700D8A">
                                    <w:rPr>
                                      <w:sz w:val="24"/>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1868866" y="742208"/>
                                <a:ext cx="310256" cy="338447"/>
                              </a:xfrm>
                              <a:prstGeom prst="rect">
                                <a:avLst/>
                              </a:prstGeom>
                              <a:noFill/>
                              <a:ln w="6350">
                                <a:noFill/>
                              </a:ln>
                            </wps:spPr>
                            <wps:txbx>
                              <w:txbxContent>
                                <w:p w14:paraId="516444A4" w14:textId="2330BE68" w:rsidR="00B36219" w:rsidRPr="00700D8A" w:rsidRDefault="00B36219">
                                  <w:pPr>
                                    <w:rPr>
                                      <w:sz w:val="24"/>
                                      <w:lang w:val="en-US"/>
                                    </w:rPr>
                                  </w:pPr>
                                  <w:r w:rsidRPr="00700D8A">
                                    <w:rPr>
                                      <w:sz w:val="24"/>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2179122" y="1104406"/>
                                <a:ext cx="310256" cy="338447"/>
                              </a:xfrm>
                              <a:prstGeom prst="rect">
                                <a:avLst/>
                              </a:prstGeom>
                              <a:noFill/>
                              <a:ln w="6350">
                                <a:noFill/>
                              </a:ln>
                            </wps:spPr>
                            <wps:txbx>
                              <w:txbxContent>
                                <w:p w14:paraId="074E2230" w14:textId="6C37A207" w:rsidR="00B36219" w:rsidRPr="00700D8A" w:rsidRDefault="00B36219">
                                  <w:pPr>
                                    <w:rPr>
                                      <w:sz w:val="24"/>
                                      <w:lang w:val="en-US"/>
                                    </w:rPr>
                                  </w:pPr>
                                  <w:r w:rsidRPr="00700D8A">
                                    <w:rPr>
                                      <w:sz w:val="24"/>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902525" y="1211283"/>
                                <a:ext cx="310256" cy="338447"/>
                              </a:xfrm>
                              <a:prstGeom prst="rect">
                                <a:avLst/>
                              </a:prstGeom>
                              <a:noFill/>
                              <a:ln w="6350">
                                <a:noFill/>
                              </a:ln>
                            </wps:spPr>
                            <wps:txbx>
                              <w:txbxContent>
                                <w:p w14:paraId="6C14ED69" w14:textId="040EE77E" w:rsidR="00B36219" w:rsidRPr="00700D8A" w:rsidRDefault="00B36219">
                                  <w:pPr>
                                    <w:rPr>
                                      <w:sz w:val="24"/>
                                      <w:lang w:val="en-US"/>
                                    </w:rPr>
                                  </w:pPr>
                                  <w:r w:rsidRPr="00700D8A">
                                    <w:rPr>
                                      <w:sz w:val="24"/>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874680" y="1888176"/>
                                <a:ext cx="310256" cy="338447"/>
                              </a:xfrm>
                              <a:prstGeom prst="rect">
                                <a:avLst/>
                              </a:prstGeom>
                              <a:noFill/>
                              <a:ln w="6350">
                                <a:noFill/>
                              </a:ln>
                            </wps:spPr>
                            <wps:txbx>
                              <w:txbxContent>
                                <w:p w14:paraId="22C7660D" w14:textId="306BEA14" w:rsidR="007C58BA" w:rsidRPr="00700D8A" w:rsidRDefault="007C58BA">
                                  <w:pPr>
                                    <w:rPr>
                                      <w:sz w:val="24"/>
                                      <w:lang w:val="en-US"/>
                                    </w:rPr>
                                  </w:pPr>
                                  <w:r w:rsidRPr="00700D8A">
                                    <w:rPr>
                                      <w:sz w:val="24"/>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820845" y="2660794"/>
                                <a:ext cx="389289" cy="338447"/>
                              </a:xfrm>
                              <a:prstGeom prst="rect">
                                <a:avLst/>
                              </a:prstGeom>
                              <a:noFill/>
                              <a:ln w="6350">
                                <a:noFill/>
                              </a:ln>
                            </wps:spPr>
                            <wps:txbx>
                              <w:txbxContent>
                                <w:p w14:paraId="6FEFC1CC" w14:textId="5F8BE641" w:rsidR="007C58BA" w:rsidRPr="00700D8A" w:rsidRDefault="007C58BA">
                                  <w:pPr>
                                    <w:rPr>
                                      <w:sz w:val="24"/>
                                      <w:lang w:val="en-US"/>
                                    </w:rPr>
                                  </w:pPr>
                                  <w:r w:rsidRPr="00700D8A">
                                    <w:rPr>
                                      <w:sz w:val="24"/>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1549730" y="1211283"/>
                                <a:ext cx="369634" cy="338447"/>
                              </a:xfrm>
                              <a:prstGeom prst="rect">
                                <a:avLst/>
                              </a:prstGeom>
                              <a:noFill/>
                              <a:ln w="6350">
                                <a:noFill/>
                              </a:ln>
                            </wps:spPr>
                            <wps:txbx>
                              <w:txbxContent>
                                <w:p w14:paraId="2916533B" w14:textId="1E4DFABA" w:rsidR="007C58BA" w:rsidRPr="00700D8A" w:rsidRDefault="007C58BA">
                                  <w:pPr>
                                    <w:rPr>
                                      <w:sz w:val="24"/>
                                      <w:lang w:val="en-US"/>
                                    </w:rPr>
                                  </w:pPr>
                                  <w:r w:rsidRPr="00700D8A">
                                    <w:rPr>
                                      <w:sz w:val="24"/>
                                      <w:lang w:val="en-US"/>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1581262" y="1888176"/>
                                <a:ext cx="354415" cy="338447"/>
                              </a:xfrm>
                              <a:prstGeom prst="rect">
                                <a:avLst/>
                              </a:prstGeom>
                              <a:noFill/>
                              <a:ln w="6350">
                                <a:noFill/>
                              </a:ln>
                            </wps:spPr>
                            <wps:txbx>
                              <w:txbxContent>
                                <w:p w14:paraId="5883D247" w14:textId="0485A10F" w:rsidR="007C58BA" w:rsidRPr="00700D8A" w:rsidRDefault="007C58BA">
                                  <w:pPr>
                                    <w:rPr>
                                      <w:sz w:val="24"/>
                                      <w:lang w:val="en-US"/>
                                    </w:rPr>
                                  </w:pPr>
                                  <w:r w:rsidRPr="00700D8A">
                                    <w:rPr>
                                      <w:sz w:val="24"/>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1527428" y="2660794"/>
                                <a:ext cx="461689" cy="338447"/>
                              </a:xfrm>
                              <a:prstGeom prst="rect">
                                <a:avLst/>
                              </a:prstGeom>
                              <a:noFill/>
                              <a:ln w="6350">
                                <a:noFill/>
                              </a:ln>
                            </wps:spPr>
                            <wps:txbx>
                              <w:txbxContent>
                                <w:p w14:paraId="5426D172" w14:textId="171D944B" w:rsidR="007C58BA" w:rsidRPr="00700D8A" w:rsidRDefault="007C58BA">
                                  <w:pPr>
                                    <w:rPr>
                                      <w:sz w:val="24"/>
                                      <w:lang w:val="en-US"/>
                                    </w:rPr>
                                  </w:pPr>
                                  <w:r w:rsidRPr="00700D8A">
                                    <w:rPr>
                                      <w:sz w:val="24"/>
                                      <w:lang w:val="en-US"/>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1031653" y="23750"/>
                                <a:ext cx="440888" cy="338447"/>
                              </a:xfrm>
                              <a:prstGeom prst="rect">
                                <a:avLst/>
                              </a:prstGeom>
                              <a:noFill/>
                              <a:ln w="6350">
                                <a:noFill/>
                              </a:ln>
                            </wps:spPr>
                            <wps:txbx>
                              <w:txbxContent>
                                <w:p w14:paraId="2797D884" w14:textId="05F0116C" w:rsidR="007C58BA" w:rsidRPr="00700D8A" w:rsidRDefault="007C58BA">
                                  <w:pPr>
                                    <w:rPr>
                                      <w:sz w:val="24"/>
                                      <w:lang w:val="en-US"/>
                                    </w:rPr>
                                  </w:pPr>
                                  <w:r w:rsidRPr="00700D8A">
                                    <w:rPr>
                                      <w:sz w:val="24"/>
                                      <w:lang w:val="en-US"/>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800084" y="178130"/>
                                <a:ext cx="440888" cy="338447"/>
                              </a:xfrm>
                              <a:prstGeom prst="rect">
                                <a:avLst/>
                              </a:prstGeom>
                              <a:noFill/>
                              <a:ln w="6350">
                                <a:noFill/>
                              </a:ln>
                            </wps:spPr>
                            <wps:txbx>
                              <w:txbxContent>
                                <w:p w14:paraId="23080C5C" w14:textId="237EFA2F" w:rsidR="007C58BA" w:rsidRPr="00700D8A" w:rsidRDefault="007C58BA">
                                  <w:pPr>
                                    <w:rPr>
                                      <w:sz w:val="24"/>
                                      <w:lang w:val="en-US"/>
                                    </w:rPr>
                                  </w:pPr>
                                  <w:r w:rsidRPr="00700D8A">
                                    <w:rPr>
                                      <w:sz w:val="24"/>
                                      <w:lang w:val="en-US"/>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1184936" y="23750"/>
                                <a:ext cx="495424" cy="338447"/>
                              </a:xfrm>
                              <a:prstGeom prst="rect">
                                <a:avLst/>
                              </a:prstGeom>
                              <a:noFill/>
                              <a:ln w="6350">
                                <a:noFill/>
                              </a:ln>
                            </wps:spPr>
                            <wps:txbx>
                              <w:txbxContent>
                                <w:p w14:paraId="055B6527" w14:textId="79E48BAD" w:rsidR="007C58BA" w:rsidRPr="00700D8A" w:rsidRDefault="007C58BA" w:rsidP="007C58BA">
                                  <w:pPr>
                                    <w:jc w:val="center"/>
                                    <w:rPr>
                                      <w:sz w:val="24"/>
                                      <w:lang w:val="en-US"/>
                                    </w:rPr>
                                  </w:pPr>
                                  <w:r w:rsidRPr="00700D8A">
                                    <w:rPr>
                                      <w:sz w:val="24"/>
                                      <w:lang w:val="en-US"/>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1527428" y="207819"/>
                                <a:ext cx="440888" cy="338447"/>
                              </a:xfrm>
                              <a:prstGeom prst="rect">
                                <a:avLst/>
                              </a:prstGeom>
                              <a:noFill/>
                              <a:ln w="6350">
                                <a:noFill/>
                              </a:ln>
                            </wps:spPr>
                            <wps:txbx>
                              <w:txbxContent>
                                <w:p w14:paraId="4B281A9A" w14:textId="0E0ADA66" w:rsidR="007C58BA" w:rsidRPr="00700D8A" w:rsidRDefault="007C58BA">
                                  <w:pPr>
                                    <w:rPr>
                                      <w:sz w:val="24"/>
                                      <w:lang w:val="en-US"/>
                                    </w:rPr>
                                  </w:pPr>
                                  <w:r w:rsidRPr="00700D8A">
                                    <w:rPr>
                                      <w:sz w:val="24"/>
                                      <w:lang w:val="en-US"/>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wps:wsp>
                        <wps:cNvPr id="208" name="Text Box 208"/>
                        <wps:cNvSpPr txBox="1"/>
                        <wps:spPr>
                          <a:xfrm>
                            <a:off x="0" y="8222860"/>
                            <a:ext cx="5943600" cy="295981"/>
                          </a:xfrm>
                          <a:prstGeom prst="rect">
                            <a:avLst/>
                          </a:prstGeom>
                          <a:solidFill>
                            <a:schemeClr val="lt1"/>
                          </a:solidFill>
                          <a:ln w="6350">
                            <a:noFill/>
                          </a:ln>
                        </wps:spPr>
                        <wps:txbx>
                          <w:txbxContent>
                            <w:p w14:paraId="1F6A3376" w14:textId="7AD26070" w:rsidR="00244467" w:rsidRPr="00700D8A" w:rsidRDefault="00244467" w:rsidP="00A42CD6">
                              <w:pPr>
                                <w:jc w:val="center"/>
                                <w:rPr>
                                  <w:sz w:val="24"/>
                                  <w:lang w:val="en-US"/>
                                </w:rPr>
                              </w:pPr>
                              <w:r w:rsidRPr="00700D8A">
                                <w:rPr>
                                  <w:sz w:val="24"/>
                                </w:rPr>
                                <w:t xml:space="preserve">Figure </w:t>
                              </w:r>
                              <w:r w:rsidR="00D32ECA">
                                <w:rPr>
                                  <w:sz w:val="24"/>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209" name="Group 209"/>
                        <wpg:cNvGrpSpPr/>
                        <wpg:grpSpPr>
                          <a:xfrm>
                            <a:off x="1443650" y="4834550"/>
                            <a:ext cx="3063240" cy="2971165"/>
                            <a:chOff x="0" y="0"/>
                            <a:chExt cx="2351687" cy="2324278"/>
                          </a:xfrm>
                        </wpg:grpSpPr>
                        <pic:pic xmlns:pic="http://schemas.openxmlformats.org/drawingml/2006/picture">
                          <pic:nvPicPr>
                            <pic:cNvPr id="210" name="Picture 210"/>
                            <pic:cNvPicPr>
                              <a:picLocks noChangeAspect="1"/>
                            </pic:cNvPicPr>
                          </pic:nvPicPr>
                          <pic:blipFill>
                            <a:blip r:embed="rId19">
                              <a:grayscl/>
                            </a:blip>
                            <a:stretch>
                              <a:fillRect/>
                            </a:stretch>
                          </pic:blipFill>
                          <pic:spPr>
                            <a:xfrm>
                              <a:off x="0" y="0"/>
                              <a:ext cx="2351687" cy="2324278"/>
                            </a:xfrm>
                            <a:prstGeom prst="rect">
                              <a:avLst/>
                            </a:prstGeom>
                          </pic:spPr>
                        </pic:pic>
                        <wps:wsp>
                          <wps:cNvPr id="211" name="Rectangle 211"/>
                          <wps:cNvSpPr/>
                          <wps:spPr>
                            <a:xfrm>
                              <a:off x="1755839" y="1141012"/>
                              <a:ext cx="369735" cy="3816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340AF8E0" id="Canvas 327" o:spid="_x0000_s1167" editas="canvas" style="width:468pt;height:689.6pt;mso-position-horizontal-relative:char;mso-position-vertical-relative:line" coordsize="59436,87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">
                <v:shape id="_x0000_s1168" type="#_x0000_t75" style="position:absolute;width:59436;height:87579;visibility:visible;mso-wrap-style:square">
                  <v:fill o:detectmouseclick="t"/>
                  <v:path o:connecttype="none"/>
                </v:shape>
                <v:shape id="Text Box 303" o:spid="_x0000_s1169" type="#_x0000_t202" style="position:absolute;top:33464;width:59436;height:2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" fillcolor="white [3201]" stroked="f" strokeweight=".5pt">
                  <v:textbox>
                    <w:txbxContent>
                      <w:p w14:paraId="107CD06F" w14:textId="41446F29" w:rsidR="00A42CD6" w:rsidRPr="00700D8A" w:rsidRDefault="00A42CD6" w:rsidP="00A42CD6">
                        <w:pPr>
                          <w:jc w:val="center"/>
                          <w:rPr>
                            <w:sz w:val="24"/>
                            <w:lang w:val="en-US"/>
                          </w:rPr>
                        </w:pPr>
                        <w:r w:rsidRPr="00700D8A">
                          <w:rPr>
                            <w:sz w:val="24"/>
                          </w:rPr>
                          <w:t xml:space="preserve">Figure </w:t>
                        </w:r>
                        <w:r w:rsidR="00D32ECA">
                          <w:rPr>
                            <w:sz w:val="24"/>
                            <w:lang w:val="en-US"/>
                          </w:rPr>
                          <w:t>9</w:t>
                        </w:r>
                      </w:p>
                    </w:txbxContent>
                  </v:textbox>
                </v:shape>
                <v:group id="Group 5" o:spid="_x0000_s1170" style="position:absolute;left:340;top:2385;width:59080;height:29992" coordorigin="356" coordsize="59079,29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41" o:spid="_x0000_s1171" type="#_x0000_t202" style="position:absolute;left:27429;width:18026;height:28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" filled="f" stroked="f">
                    <v:textbox>
                      <w:txbxContent>
                        <w:p w14:paraId="5A82C502" w14:textId="3B0337CF" w:rsidR="00B36219" w:rsidRPr="00700D8A" w:rsidRDefault="00B36219" w:rsidP="00E94D4F">
                          <w:pPr>
                            <w:pStyle w:val="NormalWeb"/>
                            <w:numPr>
                              <w:ilvl w:val="0"/>
                              <w:numId w:val="5"/>
                            </w:numPr>
                            <w:spacing w:before="0" w:beforeAutospacing="0" w:after="0" w:afterAutospacing="0" w:line="312" w:lineRule="auto"/>
                            <w:ind w:left="714" w:hanging="357"/>
                            <w:contextualSpacing/>
                            <w:jc w:val="both"/>
                            <w:textAlignment w:val="baseline"/>
                            <w:rPr>
                              <w:rFonts w:eastAsia="PMingLiU"/>
                              <w:color w:val="000000" w:themeColor="text1"/>
                            </w:rPr>
                          </w:pPr>
                          <w:r w:rsidRPr="00700D8A">
                            <w:rPr>
                              <w:rFonts w:eastAsia="PMingLiU"/>
                              <w:color w:val="000000" w:themeColor="text1"/>
                            </w:rPr>
                            <w:t>Nose</w:t>
                          </w:r>
                        </w:p>
                        <w:p w14:paraId="00B4D84D" w14:textId="4DB95871" w:rsidR="00B36219" w:rsidRPr="00700D8A" w:rsidRDefault="00B36219" w:rsidP="00E94D4F">
                          <w:pPr>
                            <w:pStyle w:val="NormalWeb"/>
                            <w:numPr>
                              <w:ilvl w:val="0"/>
                              <w:numId w:val="5"/>
                            </w:numPr>
                            <w:spacing w:before="0" w:beforeAutospacing="0" w:after="0" w:afterAutospacing="0" w:line="312" w:lineRule="auto"/>
                            <w:ind w:left="714" w:hanging="357"/>
                            <w:contextualSpacing/>
                            <w:jc w:val="both"/>
                            <w:textAlignment w:val="baseline"/>
                            <w:rPr>
                              <w:rFonts w:eastAsia="Times New Roman"/>
                            </w:rPr>
                          </w:pPr>
                          <w:r w:rsidRPr="00700D8A">
                            <w:rPr>
                              <w:rFonts w:eastAsia="PMingLiU"/>
                              <w:color w:val="000000" w:themeColor="text1"/>
                            </w:rPr>
                            <w:t>Neck</w:t>
                          </w:r>
                        </w:p>
                        <w:p w14:paraId="34DAB141"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shoulder</w:t>
                          </w:r>
                        </w:p>
                        <w:p w14:paraId="44CED5B1"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elbow</w:t>
                          </w:r>
                        </w:p>
                        <w:p w14:paraId="4DE8CCCA"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hand</w:t>
                          </w:r>
                        </w:p>
                        <w:p w14:paraId="77054FAD"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Left shoulder</w:t>
                          </w:r>
                        </w:p>
                        <w:p w14:paraId="21CE8813"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Left elbow</w:t>
                          </w:r>
                        </w:p>
                        <w:p w14:paraId="0B470DDB"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Left hand</w:t>
                          </w:r>
                        </w:p>
                        <w:p w14:paraId="3FEB52F1" w14:textId="77777777" w:rsidR="00B36219" w:rsidRPr="00700D8A" w:rsidRDefault="00B36219" w:rsidP="00E94D4F">
                          <w:pPr>
                            <w:pStyle w:val="ListParagraph"/>
                            <w:widowControl/>
                            <w:numPr>
                              <w:ilvl w:val="0"/>
                              <w:numId w:val="5"/>
                            </w:numPr>
                            <w:spacing w:line="312" w:lineRule="auto"/>
                            <w:ind w:left="714" w:hanging="357"/>
                            <w:textAlignment w:val="baseline"/>
                            <w:rPr>
                              <w:rFonts w:eastAsia="Times New Roman"/>
                              <w:sz w:val="24"/>
                            </w:rPr>
                          </w:pPr>
                          <w:r w:rsidRPr="00700D8A">
                            <w:rPr>
                              <w:rFonts w:eastAsia="PMingLiU"/>
                              <w:color w:val="000000" w:themeColor="text1"/>
                              <w:sz w:val="24"/>
                            </w:rPr>
                            <w:t>Right hip</w:t>
                          </w:r>
                        </w:p>
                      </w:txbxContent>
                    </v:textbox>
                  </v:shape>
                  <v:shape id="Text Box 42" o:spid="_x0000_s1172" type="#_x0000_t202" style="position:absolute;left:44286;width:15150;height:28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" filled="f" stroked="f">
                    <v:textbox>
                      <w:txbxContent>
                        <w:p w14:paraId="3C955645"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knee</w:t>
                          </w:r>
                        </w:p>
                        <w:p w14:paraId="481B6B02"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foot</w:t>
                          </w:r>
                        </w:p>
                        <w:p w14:paraId="5EE512AD"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hip</w:t>
                          </w:r>
                        </w:p>
                        <w:p w14:paraId="150A66B8"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knee</w:t>
                          </w:r>
                        </w:p>
                        <w:p w14:paraId="4B135B96"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foot</w:t>
                          </w:r>
                        </w:p>
                        <w:p w14:paraId="40AD72EB"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eye</w:t>
                          </w:r>
                        </w:p>
                        <w:p w14:paraId="591E6AA6"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Left eye</w:t>
                          </w:r>
                        </w:p>
                        <w:p w14:paraId="7EEE54DE"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Right ear</w:t>
                          </w:r>
                        </w:p>
                        <w:p w14:paraId="183ABE70" w14:textId="77777777" w:rsidR="00B36219" w:rsidRPr="00700D8A" w:rsidRDefault="00B36219" w:rsidP="00E94D4F">
                          <w:pPr>
                            <w:pStyle w:val="ListParagraph"/>
                            <w:widowControl/>
                            <w:numPr>
                              <w:ilvl w:val="0"/>
                              <w:numId w:val="4"/>
                            </w:numPr>
                            <w:spacing w:line="312" w:lineRule="auto"/>
                            <w:ind w:left="714" w:hanging="357"/>
                            <w:textAlignment w:val="baseline"/>
                            <w:rPr>
                              <w:rFonts w:eastAsia="Times New Roman"/>
                              <w:sz w:val="24"/>
                            </w:rPr>
                          </w:pPr>
                          <w:r w:rsidRPr="00700D8A">
                            <w:rPr>
                              <w:rFonts w:eastAsia="PMingLiU"/>
                              <w:color w:val="000000" w:themeColor="text1"/>
                              <w:sz w:val="24"/>
                            </w:rPr>
                            <w:t xml:space="preserve">Left ear </w:t>
                          </w:r>
                        </w:p>
                      </w:txbxContent>
                    </v:textbox>
                  </v:shape>
                  <v:group id="Group 4" o:spid="_x0000_s1173" style="position:absolute;left:356;top:237;width:27551;height:29755" coordorigin="356,237" coordsize="27550,2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1" o:spid="_x0000_s1174" type="#_x0000_t75" style="position:absolute;left:356;top:2137;width:27551;height:27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">
                      <v:imagedata r:id="rId20" o:title="" grayscale="t"/>
                      <v:path arrowok="t"/>
                    </v:shape>
                    <v:shape id="Text Box 3" o:spid="_x0000_s1175" type="#_x0000_t202" style="position:absolute;left:12988;top:3028;width:310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0793DB2E" w14:textId="595D3B8F" w:rsidR="00B36219" w:rsidRPr="00700D8A" w:rsidRDefault="00B36219">
                            <w:pPr>
                              <w:rPr>
                                <w:sz w:val="24"/>
                                <w:lang w:val="en-US"/>
                              </w:rPr>
                            </w:pPr>
                            <w:r w:rsidRPr="00700D8A">
                              <w:rPr>
                                <w:sz w:val="24"/>
                                <w:lang w:val="en-US"/>
                              </w:rPr>
                              <w:t>0</w:t>
                            </w:r>
                          </w:p>
                        </w:txbxContent>
                      </v:textbox>
                    </v:shape>
                    <v:shape id="Text Box 44" o:spid="_x0000_s1176" type="#_x0000_t202" style="position:absolute;left:10791;top:6175;width:310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38D34E0B" w14:textId="27057936" w:rsidR="00B36219" w:rsidRPr="00700D8A" w:rsidRDefault="00B36219">
                            <w:pPr>
                              <w:rPr>
                                <w:sz w:val="24"/>
                                <w:lang w:val="en-US"/>
                              </w:rPr>
                            </w:pPr>
                            <w:r w:rsidRPr="00700D8A">
                              <w:rPr>
                                <w:sz w:val="24"/>
                                <w:lang w:val="en-US"/>
                              </w:rPr>
                              <w:t>1</w:t>
                            </w:r>
                          </w:p>
                        </w:txbxContent>
                      </v:textbox>
                    </v:shape>
                    <v:shape id="Text Box 45" o:spid="_x0000_s1177" type="#_x0000_t202" style="position:absolute;left:8357;top:4572;width:3102;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2654F13F" w14:textId="511ADE38" w:rsidR="00B36219" w:rsidRPr="00700D8A" w:rsidRDefault="00B36219">
                            <w:pPr>
                              <w:rPr>
                                <w:sz w:val="24"/>
                                <w:lang w:val="en-US"/>
                              </w:rPr>
                            </w:pPr>
                            <w:r w:rsidRPr="00700D8A">
                              <w:rPr>
                                <w:sz w:val="24"/>
                                <w:lang w:val="en-US"/>
                              </w:rPr>
                              <w:t>2</w:t>
                            </w:r>
                          </w:p>
                        </w:txbxContent>
                      </v:textbox>
                    </v:shape>
                    <v:shape id="Text Box 46" o:spid="_x0000_s1178" type="#_x0000_t202" style="position:absolute;left:5803;top:7243;width:3103;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19E9F34A" w14:textId="1E5141A5" w:rsidR="00B36219" w:rsidRPr="00700D8A" w:rsidRDefault="00B36219">
                            <w:pPr>
                              <w:rPr>
                                <w:sz w:val="24"/>
                                <w:lang w:val="en-US"/>
                              </w:rPr>
                            </w:pPr>
                            <w:r w:rsidRPr="00700D8A">
                              <w:rPr>
                                <w:sz w:val="24"/>
                                <w:lang w:val="en-US"/>
                              </w:rPr>
                              <w:t>3</w:t>
                            </w:r>
                          </w:p>
                        </w:txbxContent>
                      </v:textbox>
                    </v:shape>
                    <v:shape id="Text Box 47" o:spid="_x0000_s1179" type="#_x0000_t202" style="position:absolute;left:2478;top:11044;width:310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545566DF" w14:textId="6D7AFF42" w:rsidR="00B36219" w:rsidRPr="00700D8A" w:rsidRDefault="00B36219">
                            <w:pPr>
                              <w:rPr>
                                <w:sz w:val="24"/>
                                <w:lang w:val="en-US"/>
                              </w:rPr>
                            </w:pPr>
                            <w:r w:rsidRPr="00700D8A">
                              <w:rPr>
                                <w:sz w:val="24"/>
                                <w:lang w:val="en-US"/>
                              </w:rPr>
                              <w:t>4</w:t>
                            </w:r>
                          </w:p>
                        </w:txbxContent>
                      </v:textbox>
                    </v:shape>
                    <v:shape id="Text Box 48" o:spid="_x0000_s1180" type="#_x0000_t202" style="position:absolute;left:15660;top:4572;width:310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63F37037" w14:textId="1676DA2B" w:rsidR="00B36219" w:rsidRPr="00700D8A" w:rsidRDefault="00B36219">
                            <w:pPr>
                              <w:rPr>
                                <w:sz w:val="24"/>
                                <w:lang w:val="en-US"/>
                              </w:rPr>
                            </w:pPr>
                            <w:r w:rsidRPr="00700D8A">
                              <w:rPr>
                                <w:sz w:val="24"/>
                                <w:lang w:val="en-US"/>
                              </w:rPr>
                              <w:t>5</w:t>
                            </w:r>
                          </w:p>
                        </w:txbxContent>
                      </v:textbox>
                    </v:shape>
                    <v:shape id="Text Box 49" o:spid="_x0000_s1181" type="#_x0000_t202" style="position:absolute;left:18688;top:7422;width:310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516444A4" w14:textId="2330BE68" w:rsidR="00B36219" w:rsidRPr="00700D8A" w:rsidRDefault="00B36219">
                            <w:pPr>
                              <w:rPr>
                                <w:sz w:val="24"/>
                                <w:lang w:val="en-US"/>
                              </w:rPr>
                            </w:pPr>
                            <w:r w:rsidRPr="00700D8A">
                              <w:rPr>
                                <w:sz w:val="24"/>
                                <w:lang w:val="en-US"/>
                              </w:rPr>
                              <w:t>6</w:t>
                            </w:r>
                          </w:p>
                        </w:txbxContent>
                      </v:textbox>
                    </v:shape>
                    <v:shape id="Text Box 50" o:spid="_x0000_s1182" type="#_x0000_t202" style="position:absolute;left:21791;top:11044;width:3102;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074E2230" w14:textId="6C37A207" w:rsidR="00B36219" w:rsidRPr="00700D8A" w:rsidRDefault="00B36219">
                            <w:pPr>
                              <w:rPr>
                                <w:sz w:val="24"/>
                                <w:lang w:val="en-US"/>
                              </w:rPr>
                            </w:pPr>
                            <w:r w:rsidRPr="00700D8A">
                              <w:rPr>
                                <w:sz w:val="24"/>
                                <w:lang w:val="en-US"/>
                              </w:rPr>
                              <w:t>7</w:t>
                            </w:r>
                          </w:p>
                        </w:txbxContent>
                      </v:textbox>
                    </v:shape>
                    <v:shape id="Text Box 51" o:spid="_x0000_s1183" type="#_x0000_t202" style="position:absolute;left:9025;top:12112;width:3102;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6C14ED69" w14:textId="040EE77E" w:rsidR="00B36219" w:rsidRPr="00700D8A" w:rsidRDefault="00B36219">
                            <w:pPr>
                              <w:rPr>
                                <w:sz w:val="24"/>
                                <w:lang w:val="en-US"/>
                              </w:rPr>
                            </w:pPr>
                            <w:r w:rsidRPr="00700D8A">
                              <w:rPr>
                                <w:sz w:val="24"/>
                                <w:lang w:val="en-US"/>
                              </w:rPr>
                              <w:t>8</w:t>
                            </w:r>
                          </w:p>
                        </w:txbxContent>
                      </v:textbox>
                    </v:shape>
                    <v:shape id="Text Box 52" o:spid="_x0000_s1184" type="#_x0000_t202" style="position:absolute;left:8746;top:18881;width:3103;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22C7660D" w14:textId="306BEA14" w:rsidR="007C58BA" w:rsidRPr="00700D8A" w:rsidRDefault="007C58BA">
                            <w:pPr>
                              <w:rPr>
                                <w:sz w:val="24"/>
                                <w:lang w:val="en-US"/>
                              </w:rPr>
                            </w:pPr>
                            <w:r w:rsidRPr="00700D8A">
                              <w:rPr>
                                <w:sz w:val="24"/>
                                <w:lang w:val="en-US"/>
                              </w:rPr>
                              <w:t>9</w:t>
                            </w:r>
                          </w:p>
                        </w:txbxContent>
                      </v:textbox>
                    </v:shape>
                    <v:shape id="Text Box 53" o:spid="_x0000_s1185" type="#_x0000_t202" style="position:absolute;left:8208;top:26607;width:3893;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6FEFC1CC" w14:textId="5F8BE641" w:rsidR="007C58BA" w:rsidRPr="00700D8A" w:rsidRDefault="007C58BA">
                            <w:pPr>
                              <w:rPr>
                                <w:sz w:val="24"/>
                                <w:lang w:val="en-US"/>
                              </w:rPr>
                            </w:pPr>
                            <w:r w:rsidRPr="00700D8A">
                              <w:rPr>
                                <w:sz w:val="24"/>
                                <w:lang w:val="en-US"/>
                              </w:rPr>
                              <w:t>10</w:t>
                            </w:r>
                          </w:p>
                        </w:txbxContent>
                      </v:textbox>
                    </v:shape>
                    <v:shape id="Text Box 58" o:spid="_x0000_s1186" type="#_x0000_t202" style="position:absolute;left:15497;top:12112;width:3696;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" filled="f" stroked="f" strokeweight=".5pt">
                      <v:textbox>
                        <w:txbxContent>
                          <w:p w14:paraId="2916533B" w14:textId="1E4DFABA" w:rsidR="007C58BA" w:rsidRPr="00700D8A" w:rsidRDefault="007C58BA">
                            <w:pPr>
                              <w:rPr>
                                <w:sz w:val="24"/>
                                <w:lang w:val="en-US"/>
                              </w:rPr>
                            </w:pPr>
                            <w:r w:rsidRPr="00700D8A">
                              <w:rPr>
                                <w:sz w:val="24"/>
                                <w:lang w:val="en-US"/>
                              </w:rPr>
                              <w:t>11</w:t>
                            </w:r>
                          </w:p>
                        </w:txbxContent>
                      </v:textbox>
                    </v:shape>
                    <v:shape id="Text Box 59" o:spid="_x0000_s1187" type="#_x0000_t202" style="position:absolute;left:15812;top:18881;width:3544;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5883D247" w14:textId="0485A10F" w:rsidR="007C58BA" w:rsidRPr="00700D8A" w:rsidRDefault="007C58BA">
                            <w:pPr>
                              <w:rPr>
                                <w:sz w:val="24"/>
                                <w:lang w:val="en-US"/>
                              </w:rPr>
                            </w:pPr>
                            <w:r w:rsidRPr="00700D8A">
                              <w:rPr>
                                <w:sz w:val="24"/>
                                <w:lang w:val="en-US"/>
                              </w:rPr>
                              <w:t>12</w:t>
                            </w:r>
                          </w:p>
                        </w:txbxContent>
                      </v:textbox>
                    </v:shape>
                    <v:shape id="Text Box 60" o:spid="_x0000_s1188" type="#_x0000_t202" style="position:absolute;left:15274;top:26607;width:4617;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5426D172" w14:textId="171D944B" w:rsidR="007C58BA" w:rsidRPr="00700D8A" w:rsidRDefault="007C58BA">
                            <w:pPr>
                              <w:rPr>
                                <w:sz w:val="24"/>
                                <w:lang w:val="en-US"/>
                              </w:rPr>
                            </w:pPr>
                            <w:r w:rsidRPr="00700D8A">
                              <w:rPr>
                                <w:sz w:val="24"/>
                                <w:lang w:val="en-US"/>
                              </w:rPr>
                              <w:t>13</w:t>
                            </w:r>
                          </w:p>
                        </w:txbxContent>
                      </v:textbox>
                    </v:shape>
                    <v:shape id="Text Box 61" o:spid="_x0000_s1189" type="#_x0000_t202" style="position:absolute;left:10316;top:237;width:4409;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2797D884" w14:textId="05F0116C" w:rsidR="007C58BA" w:rsidRPr="00700D8A" w:rsidRDefault="007C58BA">
                            <w:pPr>
                              <w:rPr>
                                <w:sz w:val="24"/>
                                <w:lang w:val="en-US"/>
                              </w:rPr>
                            </w:pPr>
                            <w:r w:rsidRPr="00700D8A">
                              <w:rPr>
                                <w:sz w:val="24"/>
                                <w:lang w:val="en-US"/>
                              </w:rPr>
                              <w:t>14</w:t>
                            </w:r>
                          </w:p>
                        </w:txbxContent>
                      </v:textbox>
                    </v:shape>
                    <v:shape id="Text Box 62" o:spid="_x0000_s1190" type="#_x0000_t202" style="position:absolute;left:8000;top:1781;width:4409;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23080C5C" w14:textId="237EFA2F" w:rsidR="007C58BA" w:rsidRPr="00700D8A" w:rsidRDefault="007C58BA">
                            <w:pPr>
                              <w:rPr>
                                <w:sz w:val="24"/>
                                <w:lang w:val="en-US"/>
                              </w:rPr>
                            </w:pPr>
                            <w:r w:rsidRPr="00700D8A">
                              <w:rPr>
                                <w:sz w:val="24"/>
                                <w:lang w:val="en-US"/>
                              </w:rPr>
                              <w:t>16</w:t>
                            </w:r>
                          </w:p>
                        </w:txbxContent>
                      </v:textbox>
                    </v:shape>
                    <v:shape id="Text Box 63" o:spid="_x0000_s1191" type="#_x0000_t202" style="position:absolute;left:11849;top:237;width:4954;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055B6527" w14:textId="79E48BAD" w:rsidR="007C58BA" w:rsidRPr="00700D8A" w:rsidRDefault="007C58BA" w:rsidP="007C58BA">
                            <w:pPr>
                              <w:jc w:val="center"/>
                              <w:rPr>
                                <w:sz w:val="24"/>
                                <w:lang w:val="en-US"/>
                              </w:rPr>
                            </w:pPr>
                            <w:r w:rsidRPr="00700D8A">
                              <w:rPr>
                                <w:sz w:val="24"/>
                                <w:lang w:val="en-US"/>
                              </w:rPr>
                              <w:t>15</w:t>
                            </w:r>
                          </w:p>
                        </w:txbxContent>
                      </v:textbox>
                    </v:shape>
                    <v:shape id="Text Box 64" o:spid="_x0000_s1192" type="#_x0000_t202" style="position:absolute;left:15274;top:2078;width:4409;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4B281A9A" w14:textId="0E0ADA66" w:rsidR="007C58BA" w:rsidRPr="00700D8A" w:rsidRDefault="007C58BA">
                            <w:pPr>
                              <w:rPr>
                                <w:sz w:val="24"/>
                                <w:lang w:val="en-US"/>
                              </w:rPr>
                            </w:pPr>
                            <w:r w:rsidRPr="00700D8A">
                              <w:rPr>
                                <w:sz w:val="24"/>
                                <w:lang w:val="en-US"/>
                              </w:rPr>
                              <w:t>17</w:t>
                            </w:r>
                          </w:p>
                        </w:txbxContent>
                      </v:textbox>
                    </v:shape>
                  </v:group>
                </v:group>
                <v:shape id="Text Box 208" o:spid="_x0000_s1193" type="#_x0000_t202" style="position:absolute;top:82228;width:59436;height:2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1F6A3376" w14:textId="7AD26070" w:rsidR="00244467" w:rsidRPr="00700D8A" w:rsidRDefault="00244467" w:rsidP="00A42CD6">
                        <w:pPr>
                          <w:jc w:val="center"/>
                          <w:rPr>
                            <w:sz w:val="24"/>
                            <w:lang w:val="en-US"/>
                          </w:rPr>
                        </w:pPr>
                        <w:r w:rsidRPr="00700D8A">
                          <w:rPr>
                            <w:sz w:val="24"/>
                          </w:rPr>
                          <w:t xml:space="preserve">Figure </w:t>
                        </w:r>
                        <w:r w:rsidR="00D32ECA">
                          <w:rPr>
                            <w:sz w:val="24"/>
                            <w:lang w:val="en-US"/>
                          </w:rPr>
                          <w:t>10</w:t>
                        </w:r>
                      </w:p>
                    </w:txbxContent>
                  </v:textbox>
                </v:shape>
                <v:group id="Group 209" o:spid="_x0000_s1194" style="position:absolute;left:14436;top:48345;width:30632;height:29712" coordsize="23516,23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Picture 210" o:spid="_x0000_s1195" type="#_x0000_t75" style="position:absolute;width:23516;height:23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">
                    <v:imagedata r:id="rId21" o:title="" grayscale="t"/>
                    <v:path arrowok="t"/>
                  </v:shape>
                  <v:rect id="Rectangle 211" o:spid="_x0000_s1196" style="position:absolute;left:17558;top:11410;width:3697;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" filled="f" strokecolor="black [3213]" strokeweight="1.5pt"/>
                </v:group>
                <w10:anchorlock/>
              </v:group>
            </w:pict>
          </mc:Fallback>
        </mc:AlternateContent>
      </w:r>
    </w:p>
    <w:p w14:paraId="10065CBE" w14:textId="7DBDA1D9" w:rsidR="00F3687A" w:rsidRDefault="00244467" w:rsidP="00244467">
      <w:pPr>
        <w:widowControl/>
        <w:jc w:val="left"/>
      </w:pPr>
      <w:r w:rsidRPr="00700D8A">
        <w:rPr>
          <w:noProof/>
          <w:sz w:val="20"/>
          <w:szCs w:val="20"/>
          <w:lang w:val="en-US"/>
        </w:rPr>
        <w:lastRenderedPageBreak/>
        <mc:AlternateContent>
          <mc:Choice Requires="wpc">
            <w:drawing>
              <wp:inline distT="0" distB="0" distL="0" distR="0" wp14:anchorId="694EDFF7" wp14:editId="77E9D154">
                <wp:extent cx="5943600" cy="3926844"/>
                <wp:effectExtent l="0" t="0" r="19050" b="0"/>
                <wp:docPr id="299" name="Canvas 29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58" name="Group 258"/>
                        <wpg:cNvGrpSpPr/>
                        <wpg:grpSpPr>
                          <a:xfrm>
                            <a:off x="34035" y="35999"/>
                            <a:ext cx="5909565" cy="3486695"/>
                            <a:chOff x="34029" y="305684"/>
                            <a:chExt cx="5909565" cy="3624106"/>
                          </a:xfrm>
                        </wpg:grpSpPr>
                        <wps:wsp>
                          <wps:cNvPr id="259" name="TextBox 15"/>
                          <wps:cNvSpPr txBox="1"/>
                          <wps:spPr>
                            <a:xfrm>
                              <a:off x="653137" y="305684"/>
                              <a:ext cx="4719316" cy="339561"/>
                            </a:xfrm>
                            <a:prstGeom prst="rect">
                              <a:avLst/>
                            </a:prstGeom>
                            <a:noFill/>
                            <a:ln w="12700">
                              <a:solidFill>
                                <a:sysClr val="windowText" lastClr="000000"/>
                              </a:solidFill>
                            </a:ln>
                          </wps:spPr>
                          <wps:txbx>
                            <w:txbxContent>
                              <w:p w14:paraId="013C174E"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UPDATING THE DRIVER'S STANDARD POSTURE IN DATA STORAGE</w:t>
                                </w:r>
                              </w:p>
                            </w:txbxContent>
                          </wps:txbx>
                          <wps:bodyPr wrap="square" rtlCol="0" anchor="ctr" anchorCtr="0">
                            <a:noAutofit/>
                          </wps:bodyPr>
                        </wps:wsp>
                        <wps:wsp>
                          <wps:cNvPr id="260" name="TextBox 16"/>
                          <wps:cNvSpPr txBox="1"/>
                          <wps:spPr>
                            <a:xfrm>
                              <a:off x="931118" y="821029"/>
                              <a:ext cx="4098075" cy="509264"/>
                            </a:xfrm>
                            <a:prstGeom prst="rect">
                              <a:avLst/>
                            </a:prstGeom>
                            <a:noFill/>
                            <a:ln w="12700">
                              <a:solidFill>
                                <a:sysClr val="windowText" lastClr="000000"/>
                              </a:solidFill>
                            </a:ln>
                          </wps:spPr>
                          <wps:txbx>
                            <w:txbxContent>
                              <w:p w14:paraId="124FE74E"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COMPARING THE CURRENT COORDINATES OF THE BODY PARTS WITH THE ONES IN THE STANDARD POSTURE</w:t>
                                </w:r>
                              </w:p>
                            </w:txbxContent>
                          </wps:txbx>
                          <wps:bodyPr wrap="square" rtlCol="0">
                            <a:noAutofit/>
                          </wps:bodyPr>
                        </wps:wsp>
                        <wps:wsp>
                          <wps:cNvPr id="261" name="TextBox 17"/>
                          <wps:cNvSpPr txBox="1"/>
                          <wps:spPr>
                            <a:xfrm>
                              <a:off x="34029" y="1680111"/>
                              <a:ext cx="1336675" cy="939674"/>
                            </a:xfrm>
                            <a:prstGeom prst="rect">
                              <a:avLst/>
                            </a:prstGeom>
                            <a:noFill/>
                            <a:ln>
                              <a:noFill/>
                            </a:ln>
                          </wps:spPr>
                          <wps:txbx>
                            <w:txbxContent>
                              <w:p w14:paraId="497FCD8B" w14:textId="77777777" w:rsidR="00244467" w:rsidRDefault="00244467" w:rsidP="00244467">
                                <w:pPr>
                                  <w:pStyle w:val="NormalWeb"/>
                                  <w:spacing w:before="0" w:beforeAutospacing="0" w:after="0" w:afterAutospacing="0"/>
                                  <w:jc w:val="center"/>
                                  <w:textAlignment w:val="baseline"/>
                                  <w:rPr>
                                    <w:rFonts w:eastAsia="PMingLiU"/>
                                    <w:color w:val="000000" w:themeColor="text1"/>
                                    <w:kern w:val="24"/>
                                    <w:sz w:val="20"/>
                                    <w:szCs w:val="20"/>
                                  </w:rPr>
                                </w:pPr>
                                <w:r w:rsidRPr="00700D8A">
                                  <w:rPr>
                                    <w:rFonts w:eastAsia="PMingLiU"/>
                                    <w:color w:val="000000" w:themeColor="text1"/>
                                    <w:kern w:val="24"/>
                                    <w:sz w:val="20"/>
                                    <w:szCs w:val="20"/>
                                  </w:rPr>
                                  <w:t xml:space="preserve">LEFT EAR DETECTED BUT NO RIGHT </w:t>
                                </w:r>
                              </w:p>
                              <w:p w14:paraId="46FD3160"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EAR?</w:t>
                                </w:r>
                              </w:p>
                            </w:txbxContent>
                          </wps:txbx>
                          <wps:bodyPr wrap="square" rtlCol="0">
                            <a:noAutofit/>
                          </wps:bodyPr>
                        </wps:wsp>
                        <wps:wsp>
                          <wps:cNvPr id="262" name="TextBox 18"/>
                          <wps:cNvSpPr txBox="1"/>
                          <wps:spPr>
                            <a:xfrm>
                              <a:off x="96110" y="2959714"/>
                              <a:ext cx="1202734" cy="476596"/>
                            </a:xfrm>
                            <a:prstGeom prst="rect">
                              <a:avLst/>
                            </a:prstGeom>
                            <a:noFill/>
                            <a:ln w="12700">
                              <a:solidFill>
                                <a:sysClr val="windowText" lastClr="000000"/>
                              </a:solidFill>
                            </a:ln>
                          </wps:spPr>
                          <wps:txbx>
                            <w:txbxContent>
                              <w:p w14:paraId="38A85ABF" w14:textId="77777777" w:rsidR="00244467" w:rsidRPr="006A6F9E" w:rsidRDefault="00244467" w:rsidP="00244467">
                                <w:pPr>
                                  <w:pStyle w:val="NormalWeb"/>
                                  <w:spacing w:before="0" w:beforeAutospacing="0" w:after="0" w:afterAutospacing="0"/>
                                  <w:jc w:val="center"/>
                                  <w:textAlignment w:val="baseline"/>
                                  <w:rPr>
                                    <w:sz w:val="20"/>
                                    <w:szCs w:val="20"/>
                                  </w:rPr>
                                </w:pPr>
                                <w:r w:rsidRPr="006A6F9E">
                                  <w:rPr>
                                    <w:rFonts w:eastAsia="PMingLiU"/>
                                    <w:color w:val="000000" w:themeColor="text1"/>
                                    <w:kern w:val="24"/>
                                    <w:sz w:val="20"/>
                                    <w:szCs w:val="20"/>
                                  </w:rPr>
                                  <w:t>LOOKING BACKWARD</w:t>
                                </w:r>
                              </w:p>
                            </w:txbxContent>
                          </wps:txbx>
                          <wps:bodyPr wrap="square" rtlCol="0" anchor="ctr" anchorCtr="0">
                            <a:noAutofit/>
                          </wps:bodyPr>
                        </wps:wsp>
                        <wps:wsp>
                          <wps:cNvPr id="263" name="Straight Arrow Connector 263"/>
                          <wps:cNvCnPr/>
                          <wps:spPr bwMode="auto">
                            <a:xfrm>
                              <a:off x="3058691" y="645245"/>
                              <a:ext cx="0" cy="186618"/>
                            </a:xfrm>
                            <a:prstGeom prst="straightConnector1">
                              <a:avLst/>
                            </a:prstGeom>
                            <a:solidFill>
                              <a:srgbClr val="5B9BD5"/>
                            </a:solidFill>
                            <a:ln w="12700" cap="flat" cmpd="sng" algn="ctr">
                              <a:solidFill>
                                <a:sysClr val="windowText" lastClr="000000"/>
                              </a:solidFill>
                              <a:prstDash val="solid"/>
                              <a:round/>
                              <a:headEnd type="none" w="lg" len="med"/>
                              <a:tailEnd type="triangle"/>
                            </a:ln>
                            <a:effectLst/>
                          </wps:spPr>
                          <wps:bodyPr/>
                        </wps:wsp>
                        <wps:wsp>
                          <wps:cNvPr id="264" name="Straight Arrow Connector 264"/>
                          <wps:cNvCnPr/>
                          <wps:spPr bwMode="auto">
                            <a:xfrm>
                              <a:off x="692941" y="2591735"/>
                              <a:ext cx="2999" cy="364482"/>
                            </a:xfrm>
                            <a:prstGeom prst="straightConnector1">
                              <a:avLst/>
                            </a:prstGeom>
                            <a:solidFill>
                              <a:srgbClr val="5B9BD5"/>
                            </a:solidFill>
                            <a:ln w="12700" cap="flat" cmpd="sng" algn="ctr">
                              <a:solidFill>
                                <a:sysClr val="windowText" lastClr="000000"/>
                              </a:solidFill>
                              <a:prstDash val="solid"/>
                              <a:round/>
                              <a:headEnd type="none" w="lg" len="med"/>
                              <a:tailEnd type="triangle"/>
                            </a:ln>
                            <a:effectLst/>
                          </wps:spPr>
                          <wps:bodyPr/>
                        </wps:wsp>
                        <wps:wsp>
                          <wps:cNvPr id="265" name="Diamond 265"/>
                          <wps:cNvSpPr/>
                          <wps:spPr bwMode="auto">
                            <a:xfrm>
                              <a:off x="62021" y="1545803"/>
                              <a:ext cx="1261893" cy="1045932"/>
                            </a:xfrm>
                            <a:prstGeom prst="diamond">
                              <a:avLst/>
                            </a:prstGeom>
                            <a:noFill/>
                            <a:ln w="12700" cap="flat" cmpd="sng" algn="ctr">
                              <a:solidFill>
                                <a:sysClr val="windowText" lastClr="000000"/>
                              </a:solidFill>
                              <a:prstDash val="solid"/>
                              <a:round/>
                              <a:headEnd type="none" w="med" len="med"/>
                              <a:tailEnd type="none" w="med" len="med"/>
                            </a:ln>
                            <a:effectLst/>
                          </wps:spPr>
                          <wps:bodyPr vert="horz" wrap="square" lIns="90000" tIns="43200" rIns="90000" bIns="43200" numCol="1" rtlCol="0" anchor="t" anchorCtr="0" compatLnSpc="1">
                            <a:prstTxWarp prst="textNoShape">
                              <a:avLst/>
                            </a:prstTxWarp>
                            <a:noAutofit/>
                          </wps:bodyPr>
                        </wps:wsp>
                        <wps:wsp>
                          <wps:cNvPr id="266" name="TextBox 42"/>
                          <wps:cNvSpPr txBox="1"/>
                          <wps:spPr>
                            <a:xfrm>
                              <a:off x="1598095" y="1703612"/>
                              <a:ext cx="1308100" cy="685800"/>
                            </a:xfrm>
                            <a:prstGeom prst="rect">
                              <a:avLst/>
                            </a:prstGeom>
                            <a:noFill/>
                            <a:ln>
                              <a:noFill/>
                            </a:ln>
                          </wps:spPr>
                          <wps:txbx>
                            <w:txbxContent>
                              <w:p w14:paraId="0DC8A13A"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 xml:space="preserve">BOTH EARS </w:t>
                                </w:r>
                              </w:p>
                              <w:p w14:paraId="64DDF6F9"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AND EYES ARE DETECTED?</w:t>
                                </w:r>
                              </w:p>
                            </w:txbxContent>
                          </wps:txbx>
                          <wps:bodyPr wrap="square" rtlCol="0">
                            <a:noAutofit/>
                          </wps:bodyPr>
                        </wps:wsp>
                        <wps:wsp>
                          <wps:cNvPr id="267" name="TextBox 43"/>
                          <wps:cNvSpPr txBox="1"/>
                          <wps:spPr>
                            <a:xfrm>
                              <a:off x="1622737" y="2959714"/>
                              <a:ext cx="1331726" cy="487680"/>
                            </a:xfrm>
                            <a:prstGeom prst="rect">
                              <a:avLst/>
                            </a:prstGeom>
                            <a:noFill/>
                            <a:ln w="12700">
                              <a:solidFill>
                                <a:sysClr val="windowText" lastClr="000000"/>
                              </a:solidFill>
                            </a:ln>
                          </wps:spPr>
                          <wps:txbx>
                            <w:txbxContent>
                              <w:p w14:paraId="0DAD4C87" w14:textId="77777777" w:rsidR="00244467" w:rsidRPr="006A6F9E" w:rsidRDefault="00244467" w:rsidP="00244467">
                                <w:pPr>
                                  <w:pStyle w:val="NormalWeb"/>
                                  <w:spacing w:before="0" w:beforeAutospacing="0" w:after="0" w:afterAutospacing="0"/>
                                  <w:jc w:val="center"/>
                                  <w:textAlignment w:val="baseline"/>
                                  <w:rPr>
                                    <w:sz w:val="20"/>
                                    <w:szCs w:val="20"/>
                                  </w:rPr>
                                </w:pPr>
                                <w:r w:rsidRPr="006A6F9E">
                                  <w:rPr>
                                    <w:rFonts w:eastAsia="PMingLiU"/>
                                    <w:color w:val="000000" w:themeColor="text1"/>
                                    <w:kern w:val="24"/>
                                    <w:sz w:val="20"/>
                                    <w:szCs w:val="20"/>
                                  </w:rPr>
                                  <w:t>TALKING TO PASSENGERS</w:t>
                                </w:r>
                              </w:p>
                            </w:txbxContent>
                          </wps:txbx>
                          <wps:bodyPr wrap="square" rtlCol="0" anchor="ctr" anchorCtr="0">
                            <a:noAutofit/>
                          </wps:bodyPr>
                        </wps:wsp>
                        <wps:wsp>
                          <wps:cNvPr id="268" name="Straight Arrow Connector 268"/>
                          <wps:cNvCnPr/>
                          <wps:spPr bwMode="auto">
                            <a:xfrm>
                              <a:off x="2244021" y="2580516"/>
                              <a:ext cx="0" cy="375701"/>
                            </a:xfrm>
                            <a:prstGeom prst="straightConnector1">
                              <a:avLst/>
                            </a:prstGeom>
                            <a:solidFill>
                              <a:srgbClr val="5B9BD5"/>
                            </a:solidFill>
                            <a:ln w="12700" cap="flat" cmpd="sng" algn="ctr">
                              <a:solidFill>
                                <a:sysClr val="windowText" lastClr="000000"/>
                              </a:solidFill>
                              <a:prstDash val="solid"/>
                              <a:round/>
                              <a:headEnd type="none" w="lg" len="med"/>
                              <a:tailEnd type="triangle"/>
                            </a:ln>
                            <a:effectLst/>
                          </wps:spPr>
                          <wps:bodyPr/>
                        </wps:wsp>
                        <wps:wsp>
                          <wps:cNvPr id="269" name="Diamond 269"/>
                          <wps:cNvSpPr/>
                          <wps:spPr bwMode="auto">
                            <a:xfrm>
                              <a:off x="1555747" y="1562632"/>
                              <a:ext cx="1372322" cy="1017884"/>
                            </a:xfrm>
                            <a:prstGeom prst="diamond">
                              <a:avLst/>
                            </a:prstGeom>
                            <a:noFill/>
                            <a:ln w="12700" cap="flat" cmpd="sng" algn="ctr">
                              <a:solidFill>
                                <a:sysClr val="windowText" lastClr="000000"/>
                              </a:solidFill>
                              <a:prstDash val="solid"/>
                              <a:round/>
                              <a:headEnd type="none" w="med" len="med"/>
                              <a:tailEnd type="none" w="med" len="med"/>
                            </a:ln>
                            <a:effectLst/>
                          </wps:spPr>
                          <wps:bodyPr vert="horz" wrap="square" lIns="90000" tIns="43200" rIns="90000" bIns="43200" numCol="1" rtlCol="0" anchor="t" anchorCtr="0" compatLnSpc="1">
                            <a:prstTxWarp prst="textNoShape">
                              <a:avLst/>
                            </a:prstTxWarp>
                            <a:noAutofit/>
                          </wps:bodyPr>
                        </wps:wsp>
                        <wps:wsp>
                          <wps:cNvPr id="270" name="TextBox 46"/>
                          <wps:cNvSpPr txBox="1"/>
                          <wps:spPr>
                            <a:xfrm>
                              <a:off x="3252699" y="1605875"/>
                              <a:ext cx="2461895" cy="883920"/>
                            </a:xfrm>
                            <a:prstGeom prst="rect">
                              <a:avLst/>
                            </a:prstGeom>
                            <a:noFill/>
                            <a:ln>
                              <a:noFill/>
                            </a:ln>
                          </wps:spPr>
                          <wps:txbx>
                            <w:txbxContent>
                              <w:p w14:paraId="3E696187" w14:textId="77777777" w:rsidR="00244467" w:rsidRDefault="00244467" w:rsidP="00244467">
                                <w:pPr>
                                  <w:pStyle w:val="NormalWeb"/>
                                  <w:spacing w:before="0" w:beforeAutospacing="0" w:after="0" w:afterAutospacing="0"/>
                                  <w:jc w:val="center"/>
                                  <w:textAlignment w:val="baseline"/>
                                  <w:rPr>
                                    <w:rFonts w:eastAsia="PMingLiU"/>
                                    <w:color w:val="000000" w:themeColor="text1"/>
                                    <w:kern w:val="24"/>
                                    <w:sz w:val="20"/>
                                    <w:szCs w:val="20"/>
                                  </w:rPr>
                                </w:pPr>
                                <w:r w:rsidRPr="00700D8A">
                                  <w:rPr>
                                    <w:rFonts w:eastAsia="PMingLiU"/>
                                    <w:color w:val="000000" w:themeColor="text1"/>
                                    <w:kern w:val="24"/>
                                    <w:sz w:val="20"/>
                                    <w:szCs w:val="20"/>
                                  </w:rPr>
                                  <w:t xml:space="preserve">DEVIATION OF HANDS </w:t>
                                </w:r>
                              </w:p>
                              <w:p w14:paraId="6BCF52DB" w14:textId="77777777" w:rsidR="00244467" w:rsidRDefault="00244467" w:rsidP="00244467">
                                <w:pPr>
                                  <w:pStyle w:val="NormalWeb"/>
                                  <w:spacing w:before="0" w:beforeAutospacing="0" w:after="0" w:afterAutospacing="0"/>
                                  <w:jc w:val="center"/>
                                  <w:textAlignment w:val="baseline"/>
                                  <w:rPr>
                                    <w:rFonts w:eastAsia="PMingLiU"/>
                                    <w:color w:val="000000" w:themeColor="text1"/>
                                    <w:kern w:val="24"/>
                                    <w:sz w:val="20"/>
                                    <w:szCs w:val="20"/>
                                  </w:rPr>
                                </w:pPr>
                                <w:r w:rsidRPr="00700D8A">
                                  <w:rPr>
                                    <w:rFonts w:eastAsia="PMingLiU"/>
                                    <w:color w:val="000000" w:themeColor="text1"/>
                                    <w:kern w:val="24"/>
                                    <w:sz w:val="20"/>
                                    <w:szCs w:val="20"/>
                                  </w:rPr>
                                  <w:t xml:space="preserve">OR NOSE TO THE STANDARD LOCATIONS IS LARGER THAN </w:t>
                                </w:r>
                              </w:p>
                              <w:p w14:paraId="0BAA7B18"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 xml:space="preserve">PRESET THRESHOLDS? </w:t>
                                </w:r>
                              </w:p>
                            </w:txbxContent>
                          </wps:txbx>
                          <wps:bodyPr wrap="square" rtlCol="0">
                            <a:noAutofit/>
                          </wps:bodyPr>
                        </wps:wsp>
                        <wps:wsp>
                          <wps:cNvPr id="271" name="TextBox 47"/>
                          <wps:cNvSpPr txBox="1"/>
                          <wps:spPr>
                            <a:xfrm>
                              <a:off x="3820162" y="2930753"/>
                              <a:ext cx="1385330" cy="487680"/>
                            </a:xfrm>
                            <a:prstGeom prst="rect">
                              <a:avLst/>
                            </a:prstGeom>
                            <a:noFill/>
                            <a:ln w="12700">
                              <a:solidFill>
                                <a:sysClr val="windowText" lastClr="000000"/>
                              </a:solidFill>
                            </a:ln>
                          </wps:spPr>
                          <wps:txbx>
                            <w:txbxContent>
                              <w:p w14:paraId="295B5786" w14:textId="77777777" w:rsidR="00244467" w:rsidRPr="006A6F9E" w:rsidRDefault="00244467" w:rsidP="00244467">
                                <w:pPr>
                                  <w:pStyle w:val="NormalWeb"/>
                                  <w:spacing w:before="0" w:beforeAutospacing="0" w:after="0" w:afterAutospacing="0"/>
                                  <w:jc w:val="center"/>
                                  <w:textAlignment w:val="baseline"/>
                                  <w:rPr>
                                    <w:sz w:val="20"/>
                                    <w:szCs w:val="20"/>
                                  </w:rPr>
                                </w:pPr>
                                <w:r w:rsidRPr="006A6F9E">
                                  <w:rPr>
                                    <w:rFonts w:eastAsia="PMingLiU"/>
                                    <w:color w:val="000000" w:themeColor="text1"/>
                                    <w:kern w:val="24"/>
                                    <w:sz w:val="20"/>
                                    <w:szCs w:val="20"/>
                                  </w:rPr>
                                  <w:t>OTHER ABNORMAL BEHAVIORS</w:t>
                                </w:r>
                              </w:p>
                            </w:txbxContent>
                          </wps:txbx>
                          <wps:bodyPr wrap="square" rtlCol="0" anchor="ctr" anchorCtr="0">
                            <a:noAutofit/>
                          </wps:bodyPr>
                        </wps:wsp>
                        <wps:wsp>
                          <wps:cNvPr id="272" name="Straight Arrow Connector 272"/>
                          <wps:cNvCnPr/>
                          <wps:spPr bwMode="auto">
                            <a:xfrm>
                              <a:off x="4502975" y="2765910"/>
                              <a:ext cx="0" cy="161346"/>
                            </a:xfrm>
                            <a:prstGeom prst="straightConnector1">
                              <a:avLst/>
                            </a:prstGeom>
                            <a:solidFill>
                              <a:srgbClr val="5B9BD5"/>
                            </a:solidFill>
                            <a:ln w="12700" cap="flat" cmpd="sng" algn="ctr">
                              <a:solidFill>
                                <a:sysClr val="windowText" lastClr="000000"/>
                              </a:solidFill>
                              <a:prstDash val="solid"/>
                              <a:round/>
                              <a:headEnd type="none" w="lg" len="med"/>
                              <a:tailEnd type="triangle"/>
                            </a:ln>
                            <a:effectLst/>
                          </wps:spPr>
                          <wps:bodyPr/>
                        </wps:wsp>
                        <wps:wsp>
                          <wps:cNvPr id="273" name="Diamond 273"/>
                          <wps:cNvSpPr/>
                          <wps:spPr bwMode="auto">
                            <a:xfrm>
                              <a:off x="3174739" y="1363185"/>
                              <a:ext cx="2653859" cy="1408629"/>
                            </a:xfrm>
                            <a:prstGeom prst="diamond">
                              <a:avLst/>
                            </a:prstGeom>
                            <a:noFill/>
                            <a:ln w="12700" cap="flat" cmpd="sng" algn="ctr">
                              <a:solidFill>
                                <a:sysClr val="windowText" lastClr="000000"/>
                              </a:solidFill>
                              <a:prstDash val="solid"/>
                              <a:round/>
                              <a:headEnd type="none" w="med" len="med"/>
                              <a:tailEnd type="none" w="med" len="med"/>
                            </a:ln>
                            <a:effectLst/>
                          </wps:spPr>
                          <wps:bodyPr vert="horz" wrap="square" lIns="90000" tIns="43200" rIns="90000" bIns="43200" numCol="1" rtlCol="0" anchor="t" anchorCtr="0" compatLnSpc="1">
                            <a:prstTxWarp prst="textNoShape">
                              <a:avLst/>
                            </a:prstTxWarp>
                            <a:noAutofit/>
                          </wps:bodyPr>
                        </wps:wsp>
                        <wps:wsp>
                          <wps:cNvPr id="274" name="TextBox 50"/>
                          <wps:cNvSpPr txBox="1"/>
                          <wps:spPr>
                            <a:xfrm>
                              <a:off x="4814564" y="3632974"/>
                              <a:ext cx="1129030" cy="289560"/>
                            </a:xfrm>
                            <a:prstGeom prst="rect">
                              <a:avLst/>
                            </a:prstGeom>
                            <a:noFill/>
                            <a:ln w="12700">
                              <a:solidFill>
                                <a:sysClr val="windowText" lastClr="000000"/>
                              </a:solidFill>
                            </a:ln>
                          </wps:spPr>
                          <wps:txbx>
                            <w:txbxContent>
                              <w:p w14:paraId="26867138"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NO ACTION</w:t>
                                </w:r>
                              </w:p>
                            </w:txbxContent>
                          </wps:txbx>
                          <wps:bodyPr wrap="square" rtlCol="0" anchor="ctr" anchorCtr="0">
                            <a:noAutofit/>
                          </wps:bodyPr>
                        </wps:wsp>
                        <wpg:grpSp>
                          <wpg:cNvPr id="275" name="Group 275"/>
                          <wpg:cNvGrpSpPr/>
                          <wpg:grpSpPr>
                            <a:xfrm>
                              <a:off x="695886" y="1106147"/>
                              <a:ext cx="235231" cy="464603"/>
                              <a:chOff x="1020966" y="819586"/>
                              <a:chExt cx="929560" cy="208503"/>
                            </a:xfrm>
                          </wpg:grpSpPr>
                          <wps:wsp>
                            <wps:cNvPr id="276" name="Straight Arrow Connector 276"/>
                            <wps:cNvCnPr/>
                            <wps:spPr bwMode="auto">
                              <a:xfrm>
                                <a:off x="1020966" y="819586"/>
                                <a:ext cx="0" cy="208503"/>
                              </a:xfrm>
                              <a:prstGeom prst="straightConnector1">
                                <a:avLst/>
                              </a:prstGeom>
                              <a:solidFill>
                                <a:srgbClr val="5B9BD5"/>
                              </a:solidFill>
                              <a:ln w="12700" cap="flat" cmpd="sng" algn="ctr">
                                <a:solidFill>
                                  <a:sysClr val="windowText" lastClr="000000"/>
                                </a:solidFill>
                                <a:prstDash val="solid"/>
                                <a:round/>
                                <a:headEnd type="none" w="lg" len="med"/>
                                <a:tailEnd type="triangle"/>
                              </a:ln>
                              <a:effectLst/>
                            </wps:spPr>
                            <wps:bodyPr/>
                          </wps:wsp>
                          <wps:wsp>
                            <wps:cNvPr id="277" name="Straight Connector 277"/>
                            <wps:cNvCnPr/>
                            <wps:spPr bwMode="auto">
                              <a:xfrm>
                                <a:off x="1020966" y="819586"/>
                                <a:ext cx="929560" cy="0"/>
                              </a:xfrm>
                              <a:prstGeom prst="line">
                                <a:avLst/>
                              </a:prstGeom>
                              <a:solidFill>
                                <a:srgbClr val="5B9BD5"/>
                              </a:solidFill>
                              <a:ln w="12700" cap="flat" cmpd="sng" algn="ctr">
                                <a:solidFill>
                                  <a:sysClr val="windowText" lastClr="000000"/>
                                </a:solidFill>
                                <a:prstDash val="solid"/>
                                <a:round/>
                                <a:headEnd type="none" w="med" len="med"/>
                                <a:tailEnd type="none" w="med" len="med"/>
                              </a:ln>
                              <a:effectLst/>
                            </wps:spPr>
                            <wps:bodyPr/>
                          </wps:wsp>
                        </wpg:grpSp>
                        <wps:wsp>
                          <wps:cNvPr id="278" name="Straight Connector 278"/>
                          <wps:cNvCnPr/>
                          <wps:spPr bwMode="auto">
                            <a:xfrm>
                              <a:off x="1323862" y="2068769"/>
                              <a:ext cx="231824" cy="2805"/>
                            </a:xfrm>
                            <a:prstGeom prst="line">
                              <a:avLst/>
                            </a:prstGeom>
                            <a:solidFill>
                              <a:srgbClr val="5B9BD5"/>
                            </a:solidFill>
                            <a:ln w="12700" cap="flat" cmpd="sng" algn="ctr">
                              <a:solidFill>
                                <a:sysClr val="windowText" lastClr="000000"/>
                              </a:solidFill>
                              <a:prstDash val="solid"/>
                              <a:round/>
                              <a:headEnd type="none" w="med" len="med"/>
                              <a:tailEnd type="triangle" w="med" len="med"/>
                            </a:ln>
                            <a:effectLst/>
                          </wps:spPr>
                          <wps:bodyPr/>
                        </wps:wsp>
                        <wps:wsp>
                          <wps:cNvPr id="279" name="Straight Connector 279"/>
                          <wps:cNvCnPr/>
                          <wps:spPr bwMode="auto">
                            <a:xfrm>
                              <a:off x="5828589" y="2071396"/>
                              <a:ext cx="0" cy="1561574"/>
                            </a:xfrm>
                            <a:prstGeom prst="line">
                              <a:avLst/>
                            </a:prstGeom>
                            <a:solidFill>
                              <a:srgbClr val="5B9BD5"/>
                            </a:solidFill>
                            <a:ln w="12700" cap="flat" cmpd="sng" algn="ctr">
                              <a:solidFill>
                                <a:sysClr val="windowText" lastClr="000000"/>
                              </a:solidFill>
                              <a:prstDash val="solid"/>
                              <a:round/>
                              <a:headEnd type="none" w="med" len="med"/>
                              <a:tailEnd type="triangle" w="med" len="med"/>
                            </a:ln>
                            <a:effectLst/>
                          </wps:spPr>
                          <wps:bodyPr/>
                        </wps:wsp>
                        <wps:wsp>
                          <wps:cNvPr id="280" name="TextBox 28"/>
                          <wps:cNvSpPr txBox="1"/>
                          <wps:spPr>
                            <a:xfrm>
                              <a:off x="1680376" y="3640230"/>
                              <a:ext cx="1144270" cy="289560"/>
                            </a:xfrm>
                            <a:prstGeom prst="rect">
                              <a:avLst/>
                            </a:prstGeom>
                            <a:noFill/>
                            <a:ln w="12700">
                              <a:solidFill>
                                <a:sysClr val="windowText" lastClr="000000"/>
                              </a:solidFill>
                            </a:ln>
                          </wps:spPr>
                          <wps:txbx>
                            <w:txbxContent>
                              <w:p w14:paraId="6768ADD9"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ALERTING</w:t>
                                </w:r>
                              </w:p>
                            </w:txbxContent>
                          </wps:txbx>
                          <wps:bodyPr wrap="square" rtlCol="0" anchor="ctr" anchorCtr="0">
                            <a:noAutofit/>
                          </wps:bodyPr>
                        </wps:wsp>
                        <wps:wsp>
                          <wps:cNvPr id="281" name="Straight Arrow Connector 281"/>
                          <wps:cNvCnPr/>
                          <wps:spPr bwMode="auto">
                            <a:xfrm>
                              <a:off x="2260027" y="3454611"/>
                              <a:ext cx="0" cy="178363"/>
                            </a:xfrm>
                            <a:prstGeom prst="straightConnector1">
                              <a:avLst/>
                            </a:prstGeom>
                            <a:solidFill>
                              <a:srgbClr val="5B9BD5"/>
                            </a:solidFill>
                            <a:ln w="12700" cap="flat" cmpd="sng" algn="ctr">
                              <a:solidFill>
                                <a:sysClr val="windowText" lastClr="000000"/>
                              </a:solidFill>
                              <a:prstDash val="solid"/>
                              <a:round/>
                              <a:headEnd type="none" w="lg" len="med"/>
                              <a:tailEnd type="triangle"/>
                            </a:ln>
                            <a:effectLst/>
                          </wps:spPr>
                          <wps:bodyPr/>
                        </wps:wsp>
                        <wpg:grpSp>
                          <wpg:cNvPr id="282" name="Group 282"/>
                          <wpg:cNvGrpSpPr/>
                          <wpg:grpSpPr>
                            <a:xfrm rot="10800000">
                              <a:off x="2818959" y="3418431"/>
                              <a:ext cx="1702328" cy="348777"/>
                              <a:chOff x="4244948" y="2808237"/>
                              <a:chExt cx="766979" cy="279702"/>
                            </a:xfrm>
                          </wpg:grpSpPr>
                          <wps:wsp>
                            <wps:cNvPr id="283" name="Straight Arrow Connector 283"/>
                            <wps:cNvCnPr/>
                            <wps:spPr bwMode="auto">
                              <a:xfrm>
                                <a:off x="4244948" y="2808237"/>
                                <a:ext cx="0" cy="279702"/>
                              </a:xfrm>
                              <a:prstGeom prst="straightConnector1">
                                <a:avLst/>
                              </a:prstGeom>
                              <a:solidFill>
                                <a:srgbClr val="5B9BD5"/>
                              </a:solidFill>
                              <a:ln w="12700" cap="flat" cmpd="sng" algn="ctr">
                                <a:solidFill>
                                  <a:sysClr val="windowText" lastClr="000000"/>
                                </a:solidFill>
                                <a:prstDash val="solid"/>
                                <a:round/>
                                <a:headEnd type="none" w="lg" len="med"/>
                                <a:tailEnd type="none"/>
                              </a:ln>
                              <a:effectLst/>
                            </wps:spPr>
                            <wps:bodyPr/>
                          </wps:wsp>
                          <wps:wsp>
                            <wps:cNvPr id="284" name="Straight Connector 284"/>
                            <wps:cNvCnPr/>
                            <wps:spPr bwMode="auto">
                              <a:xfrm rot="10800000" flipH="1">
                                <a:off x="4244949" y="2808237"/>
                                <a:ext cx="766978" cy="0"/>
                              </a:xfrm>
                              <a:prstGeom prst="line">
                                <a:avLst/>
                              </a:prstGeom>
                              <a:solidFill>
                                <a:srgbClr val="5B9BD5"/>
                              </a:solidFill>
                              <a:ln w="12700" cap="flat" cmpd="sng" algn="ctr">
                                <a:solidFill>
                                  <a:sysClr val="windowText" lastClr="000000"/>
                                </a:solidFill>
                                <a:prstDash val="solid"/>
                                <a:round/>
                                <a:headEnd type="none" w="med" len="med"/>
                                <a:tailEnd type="triangle" w="med" len="med"/>
                              </a:ln>
                              <a:effectLst/>
                            </wps:spPr>
                            <wps:bodyPr/>
                          </wps:wsp>
                        </wpg:grpSp>
                        <wpg:grpSp>
                          <wpg:cNvPr id="285" name="Group 285"/>
                          <wpg:cNvGrpSpPr/>
                          <wpg:grpSpPr>
                            <a:xfrm rot="10800000" flipH="1">
                              <a:off x="731944" y="3443556"/>
                              <a:ext cx="931398" cy="337459"/>
                              <a:chOff x="1022786" y="2808246"/>
                              <a:chExt cx="929558" cy="279702"/>
                            </a:xfrm>
                          </wpg:grpSpPr>
                          <wps:wsp>
                            <wps:cNvPr id="286" name="Straight Arrow Connector 286"/>
                            <wps:cNvCnPr/>
                            <wps:spPr bwMode="auto">
                              <a:xfrm>
                                <a:off x="1022786" y="2808246"/>
                                <a:ext cx="0" cy="279702"/>
                              </a:xfrm>
                              <a:prstGeom prst="straightConnector1">
                                <a:avLst/>
                              </a:prstGeom>
                              <a:solidFill>
                                <a:srgbClr val="5B9BD5"/>
                              </a:solidFill>
                              <a:ln w="12700" cap="flat" cmpd="sng" algn="ctr">
                                <a:solidFill>
                                  <a:sysClr val="windowText" lastClr="000000"/>
                                </a:solidFill>
                                <a:prstDash val="solid"/>
                                <a:round/>
                                <a:headEnd type="none" w="lg" len="med"/>
                                <a:tailEnd type="none"/>
                              </a:ln>
                              <a:effectLst/>
                            </wps:spPr>
                            <wps:bodyPr/>
                          </wps:wsp>
                          <wps:wsp>
                            <wps:cNvPr id="287" name="Straight Connector 287"/>
                            <wps:cNvCnPr/>
                            <wps:spPr bwMode="auto">
                              <a:xfrm>
                                <a:off x="1022786" y="2808246"/>
                                <a:ext cx="929558" cy="0"/>
                              </a:xfrm>
                              <a:prstGeom prst="line">
                                <a:avLst/>
                              </a:prstGeom>
                              <a:solidFill>
                                <a:srgbClr val="5B9BD5"/>
                              </a:solidFill>
                              <a:ln w="12700" cap="flat" cmpd="sng" algn="ctr">
                                <a:solidFill>
                                  <a:sysClr val="windowText" lastClr="000000"/>
                                </a:solidFill>
                                <a:prstDash val="solid"/>
                                <a:round/>
                                <a:headEnd type="none" w="med" len="med"/>
                                <a:tailEnd type="triangle" w="med" len="med"/>
                              </a:ln>
                              <a:effectLst/>
                            </wps:spPr>
                            <wps:bodyPr/>
                          </wps:wsp>
                        </wpg:grpSp>
                        <wps:wsp>
                          <wps:cNvPr id="288" name="Straight Connector 288"/>
                          <wps:cNvCnPr/>
                          <wps:spPr bwMode="auto">
                            <a:xfrm>
                              <a:off x="2928131" y="2069894"/>
                              <a:ext cx="271616" cy="0"/>
                            </a:xfrm>
                            <a:prstGeom prst="line">
                              <a:avLst/>
                            </a:prstGeom>
                            <a:solidFill>
                              <a:srgbClr val="5B9BD5"/>
                            </a:solidFill>
                            <a:ln w="12700" cap="flat" cmpd="sng" algn="ctr">
                              <a:solidFill>
                                <a:sysClr val="windowText" lastClr="000000"/>
                              </a:solidFill>
                              <a:prstDash val="solid"/>
                              <a:round/>
                              <a:headEnd type="none" w="med" len="med"/>
                              <a:tailEnd type="triangle" w="med" len="med"/>
                            </a:ln>
                            <a:effectLst/>
                          </wps:spPr>
                          <wps:bodyPr/>
                        </wps:wsp>
                        <wps:wsp>
                          <wps:cNvPr id="289" name="TextBox 52"/>
                          <wps:cNvSpPr txBox="1"/>
                          <wps:spPr>
                            <a:xfrm>
                              <a:off x="1079149" y="1708171"/>
                              <a:ext cx="730614" cy="289560"/>
                            </a:xfrm>
                            <a:prstGeom prst="rect">
                              <a:avLst/>
                            </a:prstGeom>
                            <a:noFill/>
                            <a:ln>
                              <a:noFill/>
                            </a:ln>
                          </wps:spPr>
                          <wps:txbx>
                            <w:txbxContent>
                              <w:p w14:paraId="48668F21"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FALSE</w:t>
                                </w:r>
                              </w:p>
                            </w:txbxContent>
                          </wps:txbx>
                          <wps:bodyPr wrap="square" rtlCol="0">
                            <a:noAutofit/>
                          </wps:bodyPr>
                        </wps:wsp>
                        <wps:wsp>
                          <wps:cNvPr id="290" name="TextBox 53"/>
                          <wps:cNvSpPr txBox="1"/>
                          <wps:spPr>
                            <a:xfrm>
                              <a:off x="2678202" y="1718406"/>
                              <a:ext cx="730614" cy="289560"/>
                            </a:xfrm>
                            <a:prstGeom prst="rect">
                              <a:avLst/>
                            </a:prstGeom>
                            <a:noFill/>
                            <a:ln>
                              <a:noFill/>
                            </a:ln>
                          </wps:spPr>
                          <wps:txbx>
                            <w:txbxContent>
                              <w:p w14:paraId="58A77C9D"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FALSE</w:t>
                                </w:r>
                              </w:p>
                            </w:txbxContent>
                          </wps:txbx>
                          <wps:bodyPr wrap="square" rtlCol="0">
                            <a:noAutofit/>
                          </wps:bodyPr>
                        </wps:wsp>
                        <wps:wsp>
                          <wps:cNvPr id="291" name="TextBox 55"/>
                          <wps:cNvSpPr txBox="1"/>
                          <wps:spPr>
                            <a:xfrm>
                              <a:off x="5261799" y="2348007"/>
                              <a:ext cx="641350" cy="289560"/>
                            </a:xfrm>
                            <a:prstGeom prst="rect">
                              <a:avLst/>
                            </a:prstGeom>
                            <a:noFill/>
                            <a:ln>
                              <a:noFill/>
                            </a:ln>
                          </wps:spPr>
                          <wps:txbx>
                            <w:txbxContent>
                              <w:p w14:paraId="25B14807"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FALSE</w:t>
                                </w:r>
                              </w:p>
                            </w:txbxContent>
                          </wps:txbx>
                          <wps:bodyPr wrap="square" rtlCol="0">
                            <a:noAutofit/>
                          </wps:bodyPr>
                        </wps:wsp>
                        <wps:wsp>
                          <wps:cNvPr id="292" name="TextBox 56"/>
                          <wps:cNvSpPr txBox="1"/>
                          <wps:spPr>
                            <a:xfrm>
                              <a:off x="76908" y="2649910"/>
                              <a:ext cx="730614" cy="289560"/>
                            </a:xfrm>
                            <a:prstGeom prst="rect">
                              <a:avLst/>
                            </a:prstGeom>
                            <a:noFill/>
                            <a:ln>
                              <a:noFill/>
                            </a:ln>
                          </wps:spPr>
                          <wps:txbx>
                            <w:txbxContent>
                              <w:p w14:paraId="30E22012"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TRUE</w:t>
                                </w:r>
                              </w:p>
                            </w:txbxContent>
                          </wps:txbx>
                          <wps:bodyPr wrap="square" rtlCol="0">
                            <a:noAutofit/>
                          </wps:bodyPr>
                        </wps:wsp>
                        <wps:wsp>
                          <wps:cNvPr id="293" name="TextBox 62"/>
                          <wps:cNvSpPr txBox="1"/>
                          <wps:spPr>
                            <a:xfrm>
                              <a:off x="1651116" y="2648369"/>
                              <a:ext cx="730614" cy="289560"/>
                            </a:xfrm>
                            <a:prstGeom prst="rect">
                              <a:avLst/>
                            </a:prstGeom>
                            <a:noFill/>
                            <a:ln>
                              <a:noFill/>
                            </a:ln>
                          </wps:spPr>
                          <wps:txbx>
                            <w:txbxContent>
                              <w:p w14:paraId="6DA3C5B9"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TRUE</w:t>
                                </w:r>
                              </w:p>
                            </w:txbxContent>
                          </wps:txbx>
                          <wps:bodyPr wrap="square" rtlCol="0">
                            <a:noAutofit/>
                          </wps:bodyPr>
                        </wps:wsp>
                        <wps:wsp>
                          <wps:cNvPr id="294" name="TextBox 63"/>
                          <wps:cNvSpPr txBox="1"/>
                          <wps:spPr>
                            <a:xfrm>
                              <a:off x="3800117" y="2652696"/>
                              <a:ext cx="730614" cy="289560"/>
                            </a:xfrm>
                            <a:prstGeom prst="rect">
                              <a:avLst/>
                            </a:prstGeom>
                            <a:noFill/>
                            <a:ln>
                              <a:noFill/>
                            </a:ln>
                          </wps:spPr>
                          <wps:txbx>
                            <w:txbxContent>
                              <w:p w14:paraId="7CAC782A"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TRUE</w:t>
                                </w:r>
                              </w:p>
                            </w:txbxContent>
                          </wps:txbx>
                          <wps:bodyPr wrap="square" rtlCol="0">
                            <a:noAutofit/>
                          </wps:bodyPr>
                        </wps:wsp>
                      </wpg:wgp>
                      <wps:wsp>
                        <wps:cNvPr id="295" name="Text Box 295"/>
                        <wps:cNvSpPr txBox="1"/>
                        <wps:spPr>
                          <a:xfrm>
                            <a:off x="0" y="3630863"/>
                            <a:ext cx="5943600" cy="295981"/>
                          </a:xfrm>
                          <a:prstGeom prst="rect">
                            <a:avLst/>
                          </a:prstGeom>
                          <a:solidFill>
                            <a:sysClr val="window" lastClr="FFFFFF"/>
                          </a:solidFill>
                          <a:ln w="6350">
                            <a:noFill/>
                          </a:ln>
                        </wps:spPr>
                        <wps:txbx>
                          <w:txbxContent>
                            <w:p w14:paraId="0E8714B8" w14:textId="47941C5E" w:rsidR="00244467" w:rsidRPr="00700D8A" w:rsidRDefault="00244467" w:rsidP="00244467">
                              <w:pPr>
                                <w:jc w:val="center"/>
                                <w:rPr>
                                  <w:sz w:val="24"/>
                                  <w:lang w:val="en-US"/>
                                </w:rPr>
                              </w:pPr>
                              <w:r w:rsidRPr="00700D8A">
                                <w:rPr>
                                  <w:sz w:val="24"/>
                                </w:rPr>
                                <w:t xml:space="preserve">Figure </w:t>
                              </w:r>
                              <w:r w:rsidR="00D32ECA">
                                <w:rPr>
                                  <w:sz w:val="24"/>
                                  <w:lang w:val="en-US"/>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 name="Freeform 190"/>
                        <wps:cNvSpPr/>
                        <wps:spPr>
                          <a:xfrm>
                            <a:off x="5360530" y="145333"/>
                            <a:ext cx="275996" cy="93502"/>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1" name="Text Box 75"/>
                        <wps:cNvSpPr txBox="1"/>
                        <wps:spPr>
                          <a:xfrm>
                            <a:off x="5574030" y="2579"/>
                            <a:ext cx="369570" cy="285115"/>
                          </a:xfrm>
                          <a:prstGeom prst="rect">
                            <a:avLst/>
                          </a:prstGeom>
                          <a:noFill/>
                          <a:ln w="6350">
                            <a:noFill/>
                          </a:ln>
                        </wps:spPr>
                        <wps:txbx>
                          <w:txbxContent>
                            <w:p w14:paraId="4B89FE35" w14:textId="79F6FC11" w:rsidR="00A20CC1" w:rsidRDefault="00A20CC1" w:rsidP="00A20CC1">
                              <w:pPr>
                                <w:pStyle w:val="NormalWeb"/>
                                <w:spacing w:before="0" w:beforeAutospacing="0" w:after="0" w:afterAutospacing="0"/>
                                <w:jc w:val="both"/>
                              </w:pPr>
                              <w:r>
                                <w:rPr>
                                  <w:rFonts w:eastAsia="SimSun"/>
                                  <w:kern w:val="2"/>
                                </w:rPr>
                                <w:t>3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3" name="Freeform 193"/>
                        <wps:cNvSpPr/>
                        <wps:spPr>
                          <a:xfrm>
                            <a:off x="5029199" y="704892"/>
                            <a:ext cx="275996" cy="93502"/>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 name="Text Box 75"/>
                        <wps:cNvSpPr txBox="1"/>
                        <wps:spPr>
                          <a:xfrm>
                            <a:off x="5242699" y="562138"/>
                            <a:ext cx="369570" cy="285115"/>
                          </a:xfrm>
                          <a:prstGeom prst="rect">
                            <a:avLst/>
                          </a:prstGeom>
                          <a:noFill/>
                          <a:ln w="6350">
                            <a:noFill/>
                          </a:ln>
                        </wps:spPr>
                        <wps:txbx>
                          <w:txbxContent>
                            <w:p w14:paraId="684D965E" w14:textId="72FEEE02" w:rsidR="00A20CC1" w:rsidRDefault="00A20CC1" w:rsidP="00A20CC1">
                              <w:pPr>
                                <w:pStyle w:val="NormalWeb"/>
                                <w:spacing w:before="0" w:beforeAutospacing="0" w:after="0" w:afterAutospacing="0"/>
                                <w:jc w:val="both"/>
                              </w:pPr>
                              <w:r>
                                <w:rPr>
                                  <w:rFonts w:eastAsia="SimSun"/>
                                  <w:kern w:val="2"/>
                                </w:rPr>
                                <w:t>3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5" name="Freeform 195"/>
                        <wps:cNvSpPr/>
                        <wps:spPr>
                          <a:xfrm>
                            <a:off x="879551" y="1284922"/>
                            <a:ext cx="275996" cy="93502"/>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Text Box 75"/>
                        <wps:cNvSpPr txBox="1"/>
                        <wps:spPr>
                          <a:xfrm>
                            <a:off x="1093051" y="1142168"/>
                            <a:ext cx="369570" cy="285115"/>
                          </a:xfrm>
                          <a:prstGeom prst="rect">
                            <a:avLst/>
                          </a:prstGeom>
                          <a:noFill/>
                          <a:ln w="6350">
                            <a:noFill/>
                          </a:ln>
                        </wps:spPr>
                        <wps:txbx>
                          <w:txbxContent>
                            <w:p w14:paraId="51E3EBA0" w14:textId="766EC158" w:rsidR="00A20CC1" w:rsidRDefault="00A20CC1" w:rsidP="00A20CC1">
                              <w:pPr>
                                <w:pStyle w:val="NormalWeb"/>
                                <w:spacing w:before="0" w:beforeAutospacing="0" w:after="0" w:afterAutospacing="0"/>
                                <w:jc w:val="both"/>
                              </w:pPr>
                              <w:r>
                                <w:rPr>
                                  <w:rFonts w:eastAsia="SimSun"/>
                                  <w:kern w:val="2"/>
                                </w:rPr>
                                <w:t>3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7" name="Freeform 197"/>
                        <wps:cNvSpPr/>
                        <wps:spPr>
                          <a:xfrm>
                            <a:off x="1015031" y="2408624"/>
                            <a:ext cx="316939" cy="163979"/>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 name="connsiteX0" fmla="*/ 0 w 392963"/>
                              <a:gd name="connsiteY0" fmla="*/ 167302 h 167302"/>
                              <a:gd name="connsiteX1" fmla="*/ 145855 w 392963"/>
                              <a:gd name="connsiteY1" fmla="*/ 71935 h 167302"/>
                              <a:gd name="connsiteX2" fmla="*/ 224392 w 392963"/>
                              <a:gd name="connsiteY2" fmla="*/ 156082 h 167302"/>
                              <a:gd name="connsiteX3" fmla="*/ 392963 w 392963"/>
                              <a:gd name="connsiteY3" fmla="*/ 0 h 167302"/>
                              <a:gd name="connsiteX0" fmla="*/ 0 w 392963"/>
                              <a:gd name="connsiteY0" fmla="*/ 167302 h 167302"/>
                              <a:gd name="connsiteX1" fmla="*/ 145855 w 392963"/>
                              <a:gd name="connsiteY1" fmla="*/ 71935 h 167302"/>
                              <a:gd name="connsiteX2" fmla="*/ 224392 w 392963"/>
                              <a:gd name="connsiteY2" fmla="*/ 86460 h 167302"/>
                              <a:gd name="connsiteX3" fmla="*/ 392963 w 392963"/>
                              <a:gd name="connsiteY3" fmla="*/ 0 h 167302"/>
                              <a:gd name="connsiteX0" fmla="*/ 0 w 392963"/>
                              <a:gd name="connsiteY0" fmla="*/ 167302 h 167302"/>
                              <a:gd name="connsiteX1" fmla="*/ 145855 w 392963"/>
                              <a:gd name="connsiteY1" fmla="*/ 71935 h 167302"/>
                              <a:gd name="connsiteX2" fmla="*/ 275156 w 392963"/>
                              <a:gd name="connsiteY2" fmla="*/ 128233 h 167302"/>
                              <a:gd name="connsiteX3" fmla="*/ 392963 w 392963"/>
                              <a:gd name="connsiteY3" fmla="*/ 0 h 167302"/>
                            </a:gdLst>
                            <a:ahLst/>
                            <a:cxnLst>
                              <a:cxn ang="0">
                                <a:pos x="connsiteX0" y="connsiteY0"/>
                              </a:cxn>
                              <a:cxn ang="0">
                                <a:pos x="connsiteX1" y="connsiteY1"/>
                              </a:cxn>
                              <a:cxn ang="0">
                                <a:pos x="connsiteX2" y="connsiteY2"/>
                              </a:cxn>
                              <a:cxn ang="0">
                                <a:pos x="connsiteX3" y="connsiteY3"/>
                              </a:cxn>
                            </a:cxnLst>
                            <a:rect l="l" t="t" r="r" b="b"/>
                            <a:pathLst>
                              <a:path w="392963" h="167302">
                                <a:moveTo>
                                  <a:pt x="0" y="167302"/>
                                </a:moveTo>
                                <a:cubicBezTo>
                                  <a:pt x="54228" y="120553"/>
                                  <a:pt x="99996" y="78446"/>
                                  <a:pt x="145855" y="71935"/>
                                </a:cubicBezTo>
                                <a:cubicBezTo>
                                  <a:pt x="191714" y="65424"/>
                                  <a:pt x="242432" y="126363"/>
                                  <a:pt x="275156" y="128233"/>
                                </a:cubicBezTo>
                                <a:cubicBezTo>
                                  <a:pt x="307880" y="130103"/>
                                  <a:pt x="350421" y="37399"/>
                                  <a:pt x="392963" y="0"/>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8" name="Text Box 75"/>
                        <wps:cNvSpPr txBox="1"/>
                        <wps:spPr>
                          <a:xfrm>
                            <a:off x="1253173" y="2235373"/>
                            <a:ext cx="369570" cy="285115"/>
                          </a:xfrm>
                          <a:prstGeom prst="rect">
                            <a:avLst/>
                          </a:prstGeom>
                          <a:noFill/>
                          <a:ln w="6350">
                            <a:noFill/>
                          </a:ln>
                        </wps:spPr>
                        <wps:txbx>
                          <w:txbxContent>
                            <w:p w14:paraId="6BC89939" w14:textId="17DE7AA9" w:rsidR="00A20CC1" w:rsidRDefault="00A20CC1" w:rsidP="00A20CC1">
                              <w:pPr>
                                <w:pStyle w:val="NormalWeb"/>
                                <w:spacing w:before="0" w:beforeAutospacing="0" w:after="0" w:afterAutospacing="0"/>
                                <w:jc w:val="both"/>
                              </w:pPr>
                              <w:r>
                                <w:rPr>
                                  <w:rFonts w:eastAsia="SimSun"/>
                                  <w:kern w:val="2"/>
                                </w:rPr>
                                <w:t>3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9" name="Freeform 199"/>
                        <wps:cNvSpPr/>
                        <wps:spPr>
                          <a:xfrm>
                            <a:off x="2536757" y="2408624"/>
                            <a:ext cx="316939" cy="163979"/>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 name="connsiteX0" fmla="*/ 0 w 392963"/>
                              <a:gd name="connsiteY0" fmla="*/ 167302 h 167302"/>
                              <a:gd name="connsiteX1" fmla="*/ 145855 w 392963"/>
                              <a:gd name="connsiteY1" fmla="*/ 71935 h 167302"/>
                              <a:gd name="connsiteX2" fmla="*/ 224392 w 392963"/>
                              <a:gd name="connsiteY2" fmla="*/ 156082 h 167302"/>
                              <a:gd name="connsiteX3" fmla="*/ 392963 w 392963"/>
                              <a:gd name="connsiteY3" fmla="*/ 0 h 167302"/>
                              <a:gd name="connsiteX0" fmla="*/ 0 w 392963"/>
                              <a:gd name="connsiteY0" fmla="*/ 167302 h 167302"/>
                              <a:gd name="connsiteX1" fmla="*/ 145855 w 392963"/>
                              <a:gd name="connsiteY1" fmla="*/ 71935 h 167302"/>
                              <a:gd name="connsiteX2" fmla="*/ 224392 w 392963"/>
                              <a:gd name="connsiteY2" fmla="*/ 86460 h 167302"/>
                              <a:gd name="connsiteX3" fmla="*/ 392963 w 392963"/>
                              <a:gd name="connsiteY3" fmla="*/ 0 h 167302"/>
                              <a:gd name="connsiteX0" fmla="*/ 0 w 392963"/>
                              <a:gd name="connsiteY0" fmla="*/ 167302 h 167302"/>
                              <a:gd name="connsiteX1" fmla="*/ 145855 w 392963"/>
                              <a:gd name="connsiteY1" fmla="*/ 71935 h 167302"/>
                              <a:gd name="connsiteX2" fmla="*/ 275156 w 392963"/>
                              <a:gd name="connsiteY2" fmla="*/ 128233 h 167302"/>
                              <a:gd name="connsiteX3" fmla="*/ 392963 w 392963"/>
                              <a:gd name="connsiteY3" fmla="*/ 0 h 167302"/>
                            </a:gdLst>
                            <a:ahLst/>
                            <a:cxnLst>
                              <a:cxn ang="0">
                                <a:pos x="connsiteX0" y="connsiteY0"/>
                              </a:cxn>
                              <a:cxn ang="0">
                                <a:pos x="connsiteX1" y="connsiteY1"/>
                              </a:cxn>
                              <a:cxn ang="0">
                                <a:pos x="connsiteX2" y="connsiteY2"/>
                              </a:cxn>
                              <a:cxn ang="0">
                                <a:pos x="connsiteX3" y="connsiteY3"/>
                              </a:cxn>
                            </a:cxnLst>
                            <a:rect l="l" t="t" r="r" b="b"/>
                            <a:pathLst>
                              <a:path w="392963" h="167302">
                                <a:moveTo>
                                  <a:pt x="0" y="167302"/>
                                </a:moveTo>
                                <a:cubicBezTo>
                                  <a:pt x="54228" y="120553"/>
                                  <a:pt x="99996" y="78446"/>
                                  <a:pt x="145855" y="71935"/>
                                </a:cubicBezTo>
                                <a:cubicBezTo>
                                  <a:pt x="191714" y="65424"/>
                                  <a:pt x="242432" y="126363"/>
                                  <a:pt x="275156" y="128233"/>
                                </a:cubicBezTo>
                                <a:cubicBezTo>
                                  <a:pt x="307880" y="130103"/>
                                  <a:pt x="350421" y="37399"/>
                                  <a:pt x="392963" y="0"/>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0" name="Text Box 75"/>
                        <wps:cNvSpPr txBox="1"/>
                        <wps:spPr>
                          <a:xfrm>
                            <a:off x="2774899" y="2235373"/>
                            <a:ext cx="369570" cy="285115"/>
                          </a:xfrm>
                          <a:prstGeom prst="rect">
                            <a:avLst/>
                          </a:prstGeom>
                          <a:noFill/>
                          <a:ln w="6350">
                            <a:noFill/>
                          </a:ln>
                        </wps:spPr>
                        <wps:txbx>
                          <w:txbxContent>
                            <w:p w14:paraId="31378294" w14:textId="4AEFDC95" w:rsidR="00A20CC1" w:rsidRDefault="00A20CC1" w:rsidP="00A20CC1">
                              <w:pPr>
                                <w:pStyle w:val="NormalWeb"/>
                                <w:spacing w:before="0" w:beforeAutospacing="0" w:after="0" w:afterAutospacing="0"/>
                                <w:jc w:val="both"/>
                              </w:pPr>
                              <w:r>
                                <w:rPr>
                                  <w:rFonts w:eastAsia="SimSun"/>
                                  <w:kern w:val="2"/>
                                </w:rPr>
                                <w:t>3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1" name="Freeform 201"/>
                        <wps:cNvSpPr/>
                        <wps:spPr>
                          <a:xfrm>
                            <a:off x="4720399" y="2408624"/>
                            <a:ext cx="316939" cy="163979"/>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 name="connsiteX0" fmla="*/ 0 w 392963"/>
                              <a:gd name="connsiteY0" fmla="*/ 167302 h 167302"/>
                              <a:gd name="connsiteX1" fmla="*/ 145855 w 392963"/>
                              <a:gd name="connsiteY1" fmla="*/ 71935 h 167302"/>
                              <a:gd name="connsiteX2" fmla="*/ 224392 w 392963"/>
                              <a:gd name="connsiteY2" fmla="*/ 156082 h 167302"/>
                              <a:gd name="connsiteX3" fmla="*/ 392963 w 392963"/>
                              <a:gd name="connsiteY3" fmla="*/ 0 h 167302"/>
                              <a:gd name="connsiteX0" fmla="*/ 0 w 392963"/>
                              <a:gd name="connsiteY0" fmla="*/ 167302 h 167302"/>
                              <a:gd name="connsiteX1" fmla="*/ 145855 w 392963"/>
                              <a:gd name="connsiteY1" fmla="*/ 71935 h 167302"/>
                              <a:gd name="connsiteX2" fmla="*/ 224392 w 392963"/>
                              <a:gd name="connsiteY2" fmla="*/ 86460 h 167302"/>
                              <a:gd name="connsiteX3" fmla="*/ 392963 w 392963"/>
                              <a:gd name="connsiteY3" fmla="*/ 0 h 167302"/>
                              <a:gd name="connsiteX0" fmla="*/ 0 w 392963"/>
                              <a:gd name="connsiteY0" fmla="*/ 167302 h 167302"/>
                              <a:gd name="connsiteX1" fmla="*/ 145855 w 392963"/>
                              <a:gd name="connsiteY1" fmla="*/ 71935 h 167302"/>
                              <a:gd name="connsiteX2" fmla="*/ 275156 w 392963"/>
                              <a:gd name="connsiteY2" fmla="*/ 128233 h 167302"/>
                              <a:gd name="connsiteX3" fmla="*/ 392963 w 392963"/>
                              <a:gd name="connsiteY3" fmla="*/ 0 h 167302"/>
                            </a:gdLst>
                            <a:ahLst/>
                            <a:cxnLst>
                              <a:cxn ang="0">
                                <a:pos x="connsiteX0" y="connsiteY0"/>
                              </a:cxn>
                              <a:cxn ang="0">
                                <a:pos x="connsiteX1" y="connsiteY1"/>
                              </a:cxn>
                              <a:cxn ang="0">
                                <a:pos x="connsiteX2" y="connsiteY2"/>
                              </a:cxn>
                              <a:cxn ang="0">
                                <a:pos x="connsiteX3" y="connsiteY3"/>
                              </a:cxn>
                            </a:cxnLst>
                            <a:rect l="l" t="t" r="r" b="b"/>
                            <a:pathLst>
                              <a:path w="392963" h="167302">
                                <a:moveTo>
                                  <a:pt x="0" y="167302"/>
                                </a:moveTo>
                                <a:cubicBezTo>
                                  <a:pt x="54228" y="120553"/>
                                  <a:pt x="99996" y="78446"/>
                                  <a:pt x="145855" y="71935"/>
                                </a:cubicBezTo>
                                <a:cubicBezTo>
                                  <a:pt x="191714" y="65424"/>
                                  <a:pt x="242432" y="126363"/>
                                  <a:pt x="275156" y="128233"/>
                                </a:cubicBezTo>
                                <a:cubicBezTo>
                                  <a:pt x="307880" y="130103"/>
                                  <a:pt x="350421" y="37399"/>
                                  <a:pt x="392963" y="0"/>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2" name="Text Box 75"/>
                        <wps:cNvSpPr txBox="1"/>
                        <wps:spPr>
                          <a:xfrm>
                            <a:off x="4958541" y="2235373"/>
                            <a:ext cx="369570" cy="285115"/>
                          </a:xfrm>
                          <a:prstGeom prst="rect">
                            <a:avLst/>
                          </a:prstGeom>
                          <a:noFill/>
                          <a:ln w="6350">
                            <a:noFill/>
                          </a:ln>
                        </wps:spPr>
                        <wps:txbx>
                          <w:txbxContent>
                            <w:p w14:paraId="486C70B0" w14:textId="45DA2094" w:rsidR="00A20CC1" w:rsidRDefault="00A20CC1" w:rsidP="00A20CC1">
                              <w:pPr>
                                <w:pStyle w:val="NormalWeb"/>
                                <w:spacing w:before="0" w:beforeAutospacing="0" w:after="0" w:afterAutospacing="0"/>
                                <w:jc w:val="both"/>
                              </w:pPr>
                              <w:r>
                                <w:rPr>
                                  <w:rFonts w:eastAsia="SimSun"/>
                                  <w:kern w:val="2"/>
                                </w:rPr>
                                <w:t>39</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3" name="Freeform 203"/>
                        <wps:cNvSpPr/>
                        <wps:spPr>
                          <a:xfrm>
                            <a:off x="2823529" y="3118308"/>
                            <a:ext cx="316939" cy="163979"/>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 name="connsiteX0" fmla="*/ 0 w 392963"/>
                              <a:gd name="connsiteY0" fmla="*/ 167302 h 167302"/>
                              <a:gd name="connsiteX1" fmla="*/ 145855 w 392963"/>
                              <a:gd name="connsiteY1" fmla="*/ 71935 h 167302"/>
                              <a:gd name="connsiteX2" fmla="*/ 224392 w 392963"/>
                              <a:gd name="connsiteY2" fmla="*/ 156082 h 167302"/>
                              <a:gd name="connsiteX3" fmla="*/ 392963 w 392963"/>
                              <a:gd name="connsiteY3" fmla="*/ 0 h 167302"/>
                              <a:gd name="connsiteX0" fmla="*/ 0 w 392963"/>
                              <a:gd name="connsiteY0" fmla="*/ 167302 h 167302"/>
                              <a:gd name="connsiteX1" fmla="*/ 145855 w 392963"/>
                              <a:gd name="connsiteY1" fmla="*/ 71935 h 167302"/>
                              <a:gd name="connsiteX2" fmla="*/ 224392 w 392963"/>
                              <a:gd name="connsiteY2" fmla="*/ 86460 h 167302"/>
                              <a:gd name="connsiteX3" fmla="*/ 392963 w 392963"/>
                              <a:gd name="connsiteY3" fmla="*/ 0 h 167302"/>
                              <a:gd name="connsiteX0" fmla="*/ 0 w 392963"/>
                              <a:gd name="connsiteY0" fmla="*/ 167302 h 167302"/>
                              <a:gd name="connsiteX1" fmla="*/ 145855 w 392963"/>
                              <a:gd name="connsiteY1" fmla="*/ 71935 h 167302"/>
                              <a:gd name="connsiteX2" fmla="*/ 275156 w 392963"/>
                              <a:gd name="connsiteY2" fmla="*/ 128233 h 167302"/>
                              <a:gd name="connsiteX3" fmla="*/ 392963 w 392963"/>
                              <a:gd name="connsiteY3" fmla="*/ 0 h 167302"/>
                            </a:gdLst>
                            <a:ahLst/>
                            <a:cxnLst>
                              <a:cxn ang="0">
                                <a:pos x="connsiteX0" y="connsiteY0"/>
                              </a:cxn>
                              <a:cxn ang="0">
                                <a:pos x="connsiteX1" y="connsiteY1"/>
                              </a:cxn>
                              <a:cxn ang="0">
                                <a:pos x="connsiteX2" y="connsiteY2"/>
                              </a:cxn>
                              <a:cxn ang="0">
                                <a:pos x="connsiteX3" y="connsiteY3"/>
                              </a:cxn>
                            </a:cxnLst>
                            <a:rect l="l" t="t" r="r" b="b"/>
                            <a:pathLst>
                              <a:path w="392963" h="167302">
                                <a:moveTo>
                                  <a:pt x="0" y="167302"/>
                                </a:moveTo>
                                <a:cubicBezTo>
                                  <a:pt x="54228" y="120553"/>
                                  <a:pt x="99996" y="78446"/>
                                  <a:pt x="145855" y="71935"/>
                                </a:cubicBezTo>
                                <a:cubicBezTo>
                                  <a:pt x="191714" y="65424"/>
                                  <a:pt x="242432" y="126363"/>
                                  <a:pt x="275156" y="128233"/>
                                </a:cubicBezTo>
                                <a:cubicBezTo>
                                  <a:pt x="307880" y="130103"/>
                                  <a:pt x="350421" y="37399"/>
                                  <a:pt x="392963" y="0"/>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4" name="Text Box 75"/>
                        <wps:cNvSpPr txBox="1"/>
                        <wps:spPr>
                          <a:xfrm>
                            <a:off x="3061671" y="2945057"/>
                            <a:ext cx="369570" cy="285115"/>
                          </a:xfrm>
                          <a:prstGeom prst="rect">
                            <a:avLst/>
                          </a:prstGeom>
                          <a:noFill/>
                          <a:ln w="6350">
                            <a:noFill/>
                          </a:ln>
                        </wps:spPr>
                        <wps:txbx>
                          <w:txbxContent>
                            <w:p w14:paraId="7223FAB1" w14:textId="47593782" w:rsidR="00A20CC1" w:rsidRDefault="00A20CC1" w:rsidP="00A20CC1">
                              <w:pPr>
                                <w:pStyle w:val="NormalWeb"/>
                                <w:spacing w:before="0" w:beforeAutospacing="0" w:after="0" w:afterAutospacing="0"/>
                                <w:jc w:val="both"/>
                              </w:pPr>
                              <w:r>
                                <w:rPr>
                                  <w:rFonts w:eastAsia="SimSun"/>
                                  <w:kern w:val="2"/>
                                </w:rPr>
                                <w:t>4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5" name="Freeform 205"/>
                        <wps:cNvSpPr/>
                        <wps:spPr>
                          <a:xfrm>
                            <a:off x="5198240" y="3043245"/>
                            <a:ext cx="282820" cy="193883"/>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 name="connsiteX0" fmla="*/ 0 w 392963"/>
                              <a:gd name="connsiteY0" fmla="*/ 167302 h 167302"/>
                              <a:gd name="connsiteX1" fmla="*/ 145855 w 392963"/>
                              <a:gd name="connsiteY1" fmla="*/ 71935 h 167302"/>
                              <a:gd name="connsiteX2" fmla="*/ 224392 w 392963"/>
                              <a:gd name="connsiteY2" fmla="*/ 156082 h 167302"/>
                              <a:gd name="connsiteX3" fmla="*/ 392963 w 392963"/>
                              <a:gd name="connsiteY3" fmla="*/ 0 h 167302"/>
                              <a:gd name="connsiteX0" fmla="*/ 0 w 392963"/>
                              <a:gd name="connsiteY0" fmla="*/ 167302 h 167302"/>
                              <a:gd name="connsiteX1" fmla="*/ 145855 w 392963"/>
                              <a:gd name="connsiteY1" fmla="*/ 71935 h 167302"/>
                              <a:gd name="connsiteX2" fmla="*/ 224392 w 392963"/>
                              <a:gd name="connsiteY2" fmla="*/ 86460 h 167302"/>
                              <a:gd name="connsiteX3" fmla="*/ 392963 w 392963"/>
                              <a:gd name="connsiteY3" fmla="*/ 0 h 167302"/>
                              <a:gd name="connsiteX0" fmla="*/ 0 w 392963"/>
                              <a:gd name="connsiteY0" fmla="*/ 167302 h 167302"/>
                              <a:gd name="connsiteX1" fmla="*/ 145855 w 392963"/>
                              <a:gd name="connsiteY1" fmla="*/ 71935 h 167302"/>
                              <a:gd name="connsiteX2" fmla="*/ 275156 w 392963"/>
                              <a:gd name="connsiteY2" fmla="*/ 128233 h 167302"/>
                              <a:gd name="connsiteX3" fmla="*/ 392963 w 392963"/>
                              <a:gd name="connsiteY3" fmla="*/ 0 h 167302"/>
                              <a:gd name="connsiteX0" fmla="*/ 0 w 350660"/>
                              <a:gd name="connsiteY0" fmla="*/ 197812 h 197812"/>
                              <a:gd name="connsiteX1" fmla="*/ 103552 w 350660"/>
                              <a:gd name="connsiteY1" fmla="*/ 71935 h 197812"/>
                              <a:gd name="connsiteX2" fmla="*/ 232853 w 350660"/>
                              <a:gd name="connsiteY2" fmla="*/ 128233 h 197812"/>
                              <a:gd name="connsiteX3" fmla="*/ 350660 w 350660"/>
                              <a:gd name="connsiteY3" fmla="*/ 0 h 197812"/>
                            </a:gdLst>
                            <a:ahLst/>
                            <a:cxnLst>
                              <a:cxn ang="0">
                                <a:pos x="connsiteX0" y="connsiteY0"/>
                              </a:cxn>
                              <a:cxn ang="0">
                                <a:pos x="connsiteX1" y="connsiteY1"/>
                              </a:cxn>
                              <a:cxn ang="0">
                                <a:pos x="connsiteX2" y="connsiteY2"/>
                              </a:cxn>
                              <a:cxn ang="0">
                                <a:pos x="connsiteX3" y="connsiteY3"/>
                              </a:cxn>
                            </a:cxnLst>
                            <a:rect l="l" t="t" r="r" b="b"/>
                            <a:pathLst>
                              <a:path w="350660" h="197812">
                                <a:moveTo>
                                  <a:pt x="0" y="197812"/>
                                </a:moveTo>
                                <a:cubicBezTo>
                                  <a:pt x="54228" y="151063"/>
                                  <a:pt x="64743" y="83531"/>
                                  <a:pt x="103552" y="71935"/>
                                </a:cubicBezTo>
                                <a:cubicBezTo>
                                  <a:pt x="142361" y="60339"/>
                                  <a:pt x="200129" y="126363"/>
                                  <a:pt x="232853" y="128233"/>
                                </a:cubicBezTo>
                                <a:cubicBezTo>
                                  <a:pt x="265577" y="130103"/>
                                  <a:pt x="308118" y="37399"/>
                                  <a:pt x="350660" y="0"/>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6" name="Text Box 75"/>
                        <wps:cNvSpPr txBox="1"/>
                        <wps:spPr>
                          <a:xfrm>
                            <a:off x="5402262" y="2869994"/>
                            <a:ext cx="369570" cy="285115"/>
                          </a:xfrm>
                          <a:prstGeom prst="rect">
                            <a:avLst/>
                          </a:prstGeom>
                          <a:noFill/>
                          <a:ln w="6350">
                            <a:noFill/>
                          </a:ln>
                        </wps:spPr>
                        <wps:txbx>
                          <w:txbxContent>
                            <w:p w14:paraId="17E3BA6B" w14:textId="2114D0DC" w:rsidR="00A20CC1" w:rsidRDefault="00A20CC1" w:rsidP="00A20CC1">
                              <w:pPr>
                                <w:pStyle w:val="NormalWeb"/>
                                <w:spacing w:before="0" w:beforeAutospacing="0" w:after="0" w:afterAutospacing="0"/>
                                <w:jc w:val="both"/>
                              </w:pPr>
                              <w:r>
                                <w:rPr>
                                  <w:rFonts w:eastAsia="SimSun"/>
                                  <w:kern w:val="2"/>
                                </w:rPr>
                                <w:t>4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7" name="Freeform 207"/>
                        <wps:cNvSpPr/>
                        <wps:spPr>
                          <a:xfrm>
                            <a:off x="2442219" y="1284922"/>
                            <a:ext cx="275996" cy="93502"/>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2" name="Text Box 75"/>
                        <wps:cNvSpPr txBox="1"/>
                        <wps:spPr>
                          <a:xfrm>
                            <a:off x="2655719" y="1142168"/>
                            <a:ext cx="369570" cy="285115"/>
                          </a:xfrm>
                          <a:prstGeom prst="rect">
                            <a:avLst/>
                          </a:prstGeom>
                          <a:noFill/>
                          <a:ln w="6350">
                            <a:noFill/>
                          </a:ln>
                        </wps:spPr>
                        <wps:txbx>
                          <w:txbxContent>
                            <w:p w14:paraId="045D192B" w14:textId="23FDAE04" w:rsidR="00A20CC1" w:rsidRDefault="00A20CC1" w:rsidP="00A20CC1">
                              <w:pPr>
                                <w:pStyle w:val="NormalWeb"/>
                                <w:spacing w:before="0" w:beforeAutospacing="0" w:after="0" w:afterAutospacing="0"/>
                                <w:jc w:val="both"/>
                              </w:pPr>
                              <w:r>
                                <w:rPr>
                                  <w:rFonts w:eastAsia="SimSun"/>
                                  <w:kern w:val="2"/>
                                </w:rPr>
                                <w:t>3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Freeform 213"/>
                        <wps:cNvSpPr/>
                        <wps:spPr>
                          <a:xfrm>
                            <a:off x="5062589" y="1242949"/>
                            <a:ext cx="275996" cy="93502"/>
                          </a:xfrm>
                          <a:custGeom>
                            <a:avLst/>
                            <a:gdLst>
                              <a:gd name="connsiteX0" fmla="*/ 0 w 342199"/>
                              <a:gd name="connsiteY0" fmla="*/ 95397 h 95397"/>
                              <a:gd name="connsiteX1" fmla="*/ 145855 w 342199"/>
                              <a:gd name="connsiteY1" fmla="*/ 30 h 95397"/>
                              <a:gd name="connsiteX2" fmla="*/ 224392 w 342199"/>
                              <a:gd name="connsiteY2" fmla="*/ 84177 h 95397"/>
                              <a:gd name="connsiteX3" fmla="*/ 342199 w 342199"/>
                              <a:gd name="connsiteY3" fmla="*/ 11249 h 95397"/>
                            </a:gdLst>
                            <a:ahLst/>
                            <a:cxnLst>
                              <a:cxn ang="0">
                                <a:pos x="connsiteX0" y="connsiteY0"/>
                              </a:cxn>
                              <a:cxn ang="0">
                                <a:pos x="connsiteX1" y="connsiteY1"/>
                              </a:cxn>
                              <a:cxn ang="0">
                                <a:pos x="connsiteX2" y="connsiteY2"/>
                              </a:cxn>
                              <a:cxn ang="0">
                                <a:pos x="connsiteX3" y="connsiteY3"/>
                              </a:cxn>
                            </a:cxnLst>
                            <a:rect l="l" t="t" r="r" b="b"/>
                            <a:pathLst>
                              <a:path w="342199" h="95397">
                                <a:moveTo>
                                  <a:pt x="0" y="95397"/>
                                </a:moveTo>
                                <a:cubicBezTo>
                                  <a:pt x="54228" y="48648"/>
                                  <a:pt x="108456" y="1900"/>
                                  <a:pt x="145855" y="30"/>
                                </a:cubicBezTo>
                                <a:cubicBezTo>
                                  <a:pt x="183254" y="-1840"/>
                                  <a:pt x="191668" y="82307"/>
                                  <a:pt x="224392" y="84177"/>
                                </a:cubicBezTo>
                                <a:cubicBezTo>
                                  <a:pt x="257116" y="86047"/>
                                  <a:pt x="299657" y="48648"/>
                                  <a:pt x="342199" y="11249"/>
                                </a:cubicBezTo>
                              </a:path>
                            </a:pathLst>
                          </a:custGeom>
                          <a:noFill/>
                          <a:ln w="6350" cap="flat" cmpd="sng" algn="ctr">
                            <a:solidFill>
                              <a:sysClr val="windowText" lastClr="000000"/>
                            </a:solidFill>
                            <a:prstDash val="solid"/>
                            <a:miter lim="800000"/>
                          </a:ln>
                          <a:effectLst/>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4" name="Text Box 75"/>
                        <wps:cNvSpPr txBox="1"/>
                        <wps:spPr>
                          <a:xfrm>
                            <a:off x="5276089" y="1100195"/>
                            <a:ext cx="369570" cy="285115"/>
                          </a:xfrm>
                          <a:prstGeom prst="rect">
                            <a:avLst/>
                          </a:prstGeom>
                          <a:noFill/>
                          <a:ln w="6350">
                            <a:noFill/>
                          </a:ln>
                        </wps:spPr>
                        <wps:txbx>
                          <w:txbxContent>
                            <w:p w14:paraId="554CA1D8" w14:textId="4078247B" w:rsidR="00A20CC1" w:rsidRDefault="00A20CC1" w:rsidP="00A20CC1">
                              <w:pPr>
                                <w:pStyle w:val="NormalWeb"/>
                                <w:spacing w:before="0" w:beforeAutospacing="0" w:after="0" w:afterAutospacing="0"/>
                                <w:jc w:val="both"/>
                              </w:pPr>
                              <w:r>
                                <w:rPr>
                                  <w:rFonts w:eastAsia="SimSun"/>
                                  <w:kern w:val="2"/>
                                </w:rPr>
                                <w:t>38</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94EDFF7" id="Canvas 299" o:spid="_x0000_s1197" editas="canvas" style="width:468pt;height:309.2pt;mso-position-horizontal-relative:char;mso-position-vertical-relative:line" coordsize="59436,39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">
                <v:shape id="_x0000_s1198" type="#_x0000_t75" style="position:absolute;width:59436;height:39268;visibility:visible;mso-wrap-style:square">
                  <v:fill o:detectmouseclick="t"/>
                  <v:path o:connecttype="none"/>
                </v:shape>
                <v:group id="Group 258" o:spid="_x0000_s1199" style="position:absolute;left:340;top:359;width:59096;height:34867" coordorigin="340,3056" coordsize="59095,36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Box 15" o:spid="_x0000_s1200" type="#_x0000_t202" style="position:absolute;left:6531;top:3056;width:47193;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" filled="f" strokecolor="windowText" strokeweight="1pt">
                    <v:textbox>
                      <w:txbxContent>
                        <w:p w14:paraId="013C174E"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UPDATING THE DRIVER'S STANDARD POSTURE IN DATA STORAGE</w:t>
                          </w:r>
                        </w:p>
                      </w:txbxContent>
                    </v:textbox>
                  </v:shape>
                  <v:shape id="TextBox 16" o:spid="_x0000_s1201" type="#_x0000_t202" style="position:absolute;left:9311;top:8210;width:40980;height:5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" filled="f" strokecolor="windowText" strokeweight="1pt">
                    <v:textbox>
                      <w:txbxContent>
                        <w:p w14:paraId="124FE74E"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COMPARING THE CURRENT COORDINATES OF THE BODY PARTS WITH THE ONES IN THE STANDARD POSTURE</w:t>
                          </w:r>
                        </w:p>
                      </w:txbxContent>
                    </v:textbox>
                  </v:shape>
                  <v:shape id="TextBox 17" o:spid="_x0000_s1202" type="#_x0000_t202" style="position:absolute;left:340;top:16801;width:13367;height:9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" filled="f" stroked="f">
                    <v:textbox>
                      <w:txbxContent>
                        <w:p w14:paraId="497FCD8B" w14:textId="77777777" w:rsidR="00244467" w:rsidRDefault="00244467" w:rsidP="00244467">
                          <w:pPr>
                            <w:pStyle w:val="NormalWeb"/>
                            <w:spacing w:before="0" w:beforeAutospacing="0" w:after="0" w:afterAutospacing="0"/>
                            <w:jc w:val="center"/>
                            <w:textAlignment w:val="baseline"/>
                            <w:rPr>
                              <w:rFonts w:eastAsia="PMingLiU"/>
                              <w:color w:val="000000" w:themeColor="text1"/>
                              <w:kern w:val="24"/>
                              <w:sz w:val="20"/>
                              <w:szCs w:val="20"/>
                            </w:rPr>
                          </w:pPr>
                          <w:r w:rsidRPr="00700D8A">
                            <w:rPr>
                              <w:rFonts w:eastAsia="PMingLiU"/>
                              <w:color w:val="000000" w:themeColor="text1"/>
                              <w:kern w:val="24"/>
                              <w:sz w:val="20"/>
                              <w:szCs w:val="20"/>
                            </w:rPr>
                            <w:t xml:space="preserve">LEFT EAR DETECTED BUT NO RIGHT </w:t>
                          </w:r>
                        </w:p>
                        <w:p w14:paraId="46FD3160"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EAR?</w:t>
                          </w:r>
                        </w:p>
                      </w:txbxContent>
                    </v:textbox>
                  </v:shape>
                  <v:shape id="TextBox 18" o:spid="_x0000_s1203" type="#_x0000_t202" style="position:absolute;left:961;top:29597;width:12027;height:4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" filled="f" strokecolor="windowText" strokeweight="1pt">
                    <v:textbox>
                      <w:txbxContent>
                        <w:p w14:paraId="38A85ABF" w14:textId="77777777" w:rsidR="00244467" w:rsidRPr="006A6F9E" w:rsidRDefault="00244467" w:rsidP="00244467">
                          <w:pPr>
                            <w:pStyle w:val="NormalWeb"/>
                            <w:spacing w:before="0" w:beforeAutospacing="0" w:after="0" w:afterAutospacing="0"/>
                            <w:jc w:val="center"/>
                            <w:textAlignment w:val="baseline"/>
                            <w:rPr>
                              <w:sz w:val="20"/>
                              <w:szCs w:val="20"/>
                            </w:rPr>
                          </w:pPr>
                          <w:r w:rsidRPr="006A6F9E">
                            <w:rPr>
                              <w:rFonts w:eastAsia="PMingLiU"/>
                              <w:color w:val="000000" w:themeColor="text1"/>
                              <w:kern w:val="24"/>
                              <w:sz w:val="20"/>
                              <w:szCs w:val="20"/>
                            </w:rPr>
                            <w:t>LOOKING BACKWARD</w:t>
                          </w:r>
                        </w:p>
                      </w:txbxContent>
                    </v:textbox>
                  </v:shape>
                  <v:shape id="Straight Arrow Connector 263" o:spid="_x0000_s1204" type="#_x0000_t32" style="position:absolute;left:30586;top:6452;width:0;height:18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" filled="t" fillcolor="#5b9bd5" strokecolor="windowText" strokeweight="1pt">
                    <v:stroke startarrowwidth="wide" endarrow="block"/>
                  </v:shape>
                  <v:shape id="Straight Arrow Connector 264" o:spid="_x0000_s1205" type="#_x0000_t32" style="position:absolute;left:6929;top:25917;width:30;height:3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" filled="t" fillcolor="#5b9bd5" strokecolor="windowText" strokeweight="1pt">
                    <v:stroke startarrowwidth="wide" endarrow="block"/>
                  </v:shape>
                  <v:shape id="Diamond 265" o:spid="_x0000_s1206" type="#_x0000_t4" style="position:absolute;left:620;top:15458;width:12619;height:10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" filled="f" strokecolor="windowText" strokeweight="1pt">
                    <v:stroke joinstyle="round"/>
                    <v:textbox inset="2.5mm,1.2mm,2.5mm,1.2mm"/>
                  </v:shape>
                  <v:shape id="TextBox 42" o:spid="_x0000_s1207" type="#_x0000_t202" style="position:absolute;left:15980;top:17036;width:13081;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" filled="f" stroked="f">
                    <v:textbox>
                      <w:txbxContent>
                        <w:p w14:paraId="0DC8A13A"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 xml:space="preserve">BOTH EARS </w:t>
                          </w:r>
                        </w:p>
                        <w:p w14:paraId="64DDF6F9"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AND EYES ARE DETECTED?</w:t>
                          </w:r>
                        </w:p>
                      </w:txbxContent>
                    </v:textbox>
                  </v:shape>
                  <v:shape id="TextBox 43" o:spid="_x0000_s1208" type="#_x0000_t202" style="position:absolute;left:16227;top:29597;width:13317;height:4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" filled="f" strokecolor="windowText" strokeweight="1pt">
                    <v:textbox>
                      <w:txbxContent>
                        <w:p w14:paraId="0DAD4C87" w14:textId="77777777" w:rsidR="00244467" w:rsidRPr="006A6F9E" w:rsidRDefault="00244467" w:rsidP="00244467">
                          <w:pPr>
                            <w:pStyle w:val="NormalWeb"/>
                            <w:spacing w:before="0" w:beforeAutospacing="0" w:after="0" w:afterAutospacing="0"/>
                            <w:jc w:val="center"/>
                            <w:textAlignment w:val="baseline"/>
                            <w:rPr>
                              <w:sz w:val="20"/>
                              <w:szCs w:val="20"/>
                            </w:rPr>
                          </w:pPr>
                          <w:r w:rsidRPr="006A6F9E">
                            <w:rPr>
                              <w:rFonts w:eastAsia="PMingLiU"/>
                              <w:color w:val="000000" w:themeColor="text1"/>
                              <w:kern w:val="24"/>
                              <w:sz w:val="20"/>
                              <w:szCs w:val="20"/>
                            </w:rPr>
                            <w:t>TALKING TO PASSENGERS</w:t>
                          </w:r>
                        </w:p>
                      </w:txbxContent>
                    </v:textbox>
                  </v:shape>
                  <v:shape id="Straight Arrow Connector 268" o:spid="_x0000_s1209" type="#_x0000_t32" style="position:absolute;left:22440;top:25805;width:0;height:37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" filled="t" fillcolor="#5b9bd5" strokecolor="windowText" strokeweight="1pt">
                    <v:stroke startarrowwidth="wide" endarrow="block"/>
                  </v:shape>
                  <v:shape id="Diamond 269" o:spid="_x0000_s1210" type="#_x0000_t4" style="position:absolute;left:15557;top:15626;width:13723;height:10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" filled="f" strokecolor="windowText" strokeweight="1pt">
                    <v:stroke joinstyle="round"/>
                    <v:textbox inset="2.5mm,1.2mm,2.5mm,1.2mm"/>
                  </v:shape>
                  <v:shape id="TextBox 46" o:spid="_x0000_s1211" type="#_x0000_t202" style="position:absolute;left:32526;top:16058;width:2461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" filled="f" stroked="f">
                    <v:textbox>
                      <w:txbxContent>
                        <w:p w14:paraId="3E696187" w14:textId="77777777" w:rsidR="00244467" w:rsidRDefault="00244467" w:rsidP="00244467">
                          <w:pPr>
                            <w:pStyle w:val="NormalWeb"/>
                            <w:spacing w:before="0" w:beforeAutospacing="0" w:after="0" w:afterAutospacing="0"/>
                            <w:jc w:val="center"/>
                            <w:textAlignment w:val="baseline"/>
                            <w:rPr>
                              <w:rFonts w:eastAsia="PMingLiU"/>
                              <w:color w:val="000000" w:themeColor="text1"/>
                              <w:kern w:val="24"/>
                              <w:sz w:val="20"/>
                              <w:szCs w:val="20"/>
                            </w:rPr>
                          </w:pPr>
                          <w:r w:rsidRPr="00700D8A">
                            <w:rPr>
                              <w:rFonts w:eastAsia="PMingLiU"/>
                              <w:color w:val="000000" w:themeColor="text1"/>
                              <w:kern w:val="24"/>
                              <w:sz w:val="20"/>
                              <w:szCs w:val="20"/>
                            </w:rPr>
                            <w:t xml:space="preserve">DEVIATION OF HANDS </w:t>
                          </w:r>
                        </w:p>
                        <w:p w14:paraId="6BCF52DB" w14:textId="77777777" w:rsidR="00244467" w:rsidRDefault="00244467" w:rsidP="00244467">
                          <w:pPr>
                            <w:pStyle w:val="NormalWeb"/>
                            <w:spacing w:before="0" w:beforeAutospacing="0" w:after="0" w:afterAutospacing="0"/>
                            <w:jc w:val="center"/>
                            <w:textAlignment w:val="baseline"/>
                            <w:rPr>
                              <w:rFonts w:eastAsia="PMingLiU"/>
                              <w:color w:val="000000" w:themeColor="text1"/>
                              <w:kern w:val="24"/>
                              <w:sz w:val="20"/>
                              <w:szCs w:val="20"/>
                            </w:rPr>
                          </w:pPr>
                          <w:r w:rsidRPr="00700D8A">
                            <w:rPr>
                              <w:rFonts w:eastAsia="PMingLiU"/>
                              <w:color w:val="000000" w:themeColor="text1"/>
                              <w:kern w:val="24"/>
                              <w:sz w:val="20"/>
                              <w:szCs w:val="20"/>
                            </w:rPr>
                            <w:t xml:space="preserve">OR NOSE TO THE STANDARD LOCATIONS IS LARGER THAN </w:t>
                          </w:r>
                        </w:p>
                        <w:p w14:paraId="0BAA7B18" w14:textId="77777777" w:rsidR="00244467" w:rsidRPr="00700D8A" w:rsidRDefault="00244467" w:rsidP="00244467">
                          <w:pPr>
                            <w:pStyle w:val="NormalWeb"/>
                            <w:spacing w:before="0" w:beforeAutospacing="0" w:after="0" w:afterAutospacing="0"/>
                            <w:jc w:val="center"/>
                            <w:textAlignment w:val="baseline"/>
                            <w:rPr>
                              <w:sz w:val="20"/>
                              <w:szCs w:val="20"/>
                            </w:rPr>
                          </w:pPr>
                          <w:r w:rsidRPr="00700D8A">
                            <w:rPr>
                              <w:rFonts w:eastAsia="PMingLiU"/>
                              <w:color w:val="000000" w:themeColor="text1"/>
                              <w:kern w:val="24"/>
                              <w:sz w:val="20"/>
                              <w:szCs w:val="20"/>
                            </w:rPr>
                            <w:t xml:space="preserve">PRESET THRESHOLDS? </w:t>
                          </w:r>
                        </w:p>
                      </w:txbxContent>
                    </v:textbox>
                  </v:shape>
                  <v:shape id="TextBox 47" o:spid="_x0000_s1212" type="#_x0000_t202" style="position:absolute;left:38201;top:29307;width:13853;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" filled="f" strokecolor="windowText" strokeweight="1pt">
                    <v:textbox>
                      <w:txbxContent>
                        <w:p w14:paraId="295B5786" w14:textId="77777777" w:rsidR="00244467" w:rsidRPr="006A6F9E" w:rsidRDefault="00244467" w:rsidP="00244467">
                          <w:pPr>
                            <w:pStyle w:val="NormalWeb"/>
                            <w:spacing w:before="0" w:beforeAutospacing="0" w:after="0" w:afterAutospacing="0"/>
                            <w:jc w:val="center"/>
                            <w:textAlignment w:val="baseline"/>
                            <w:rPr>
                              <w:sz w:val="20"/>
                              <w:szCs w:val="20"/>
                            </w:rPr>
                          </w:pPr>
                          <w:r w:rsidRPr="006A6F9E">
                            <w:rPr>
                              <w:rFonts w:eastAsia="PMingLiU"/>
                              <w:color w:val="000000" w:themeColor="text1"/>
                              <w:kern w:val="24"/>
                              <w:sz w:val="20"/>
                              <w:szCs w:val="20"/>
                            </w:rPr>
                            <w:t>OTHER ABNORMAL BEHAVIORS</w:t>
                          </w:r>
                        </w:p>
                      </w:txbxContent>
                    </v:textbox>
                  </v:shape>
                  <v:shape id="Straight Arrow Connector 272" o:spid="_x0000_s1213" type="#_x0000_t32" style="position:absolute;left:45029;top:27659;width:0;height:16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" filled="t" fillcolor="#5b9bd5" strokecolor="windowText" strokeweight="1pt">
                    <v:stroke startarrowwidth="wide" endarrow="block"/>
                  </v:shape>
                  <v:shape id="Diamond 273" o:spid="_x0000_s1214" type="#_x0000_t4" style="position:absolute;left:31747;top:13631;width:26538;height:14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" filled="f" strokecolor="windowText" strokeweight="1pt">
                    <v:stroke joinstyle="round"/>
                    <v:textbox inset="2.5mm,1.2mm,2.5mm,1.2mm"/>
                  </v:shape>
                  <v:shape id="TextBox 50" o:spid="_x0000_s1215" type="#_x0000_t202" style="position:absolute;left:48145;top:36329;width:11290;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" filled="f" strokecolor="windowText" strokeweight="1pt">
                    <v:textbox>
                      <w:txbxContent>
                        <w:p w14:paraId="26867138"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NO ACTION</w:t>
                          </w:r>
                        </w:p>
                      </w:txbxContent>
                    </v:textbox>
                  </v:shape>
                  <v:group id="Group 275" o:spid="_x0000_s1216" style="position:absolute;left:6958;top:11061;width:2353;height:4646" coordorigin="10209,8195" coordsize="9295,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Straight Arrow Connector 276" o:spid="_x0000_s1217" type="#_x0000_t32" style="position:absolute;left:10209;top:8195;width:0;height:20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" filled="t" fillcolor="#5b9bd5" strokecolor="windowText" strokeweight="1pt">
                      <v:stroke startarrowwidth="wide" endarrow="block"/>
                    </v:shape>
                    <v:line id="Straight Connector 277" o:spid="_x0000_s1218" style="position:absolute;visibility:visible;mso-wrap-style:square" from="10209,8195" to="19505,8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" filled="t" fillcolor="#5b9bd5" strokecolor="windowText" strokeweight="1pt"/>
                  </v:group>
                  <v:line id="Straight Connector 278" o:spid="_x0000_s1219" style="position:absolute;visibility:visible;mso-wrap-style:square" from="13238,20687" to="15556,20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" filled="t" fillcolor="#5b9bd5" strokecolor="windowText" strokeweight="1pt">
                    <v:stroke endarrow="block"/>
                  </v:line>
                  <v:line id="Straight Connector 279" o:spid="_x0000_s1220" style="position:absolute;visibility:visible;mso-wrap-style:square" from="58285,20713" to="58285,36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" filled="t" fillcolor="#5b9bd5" strokecolor="windowText" strokeweight="1pt">
                    <v:stroke endarrow="block"/>
                  </v:line>
                  <v:shape id="TextBox 28" o:spid="_x0000_s1221" type="#_x0000_t202" style="position:absolute;left:16803;top:36402;width:11443;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" filled="f" strokecolor="windowText" strokeweight="1pt">
                    <v:textbox>
                      <w:txbxContent>
                        <w:p w14:paraId="6768ADD9"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ALERTING</w:t>
                          </w:r>
                        </w:p>
                      </w:txbxContent>
                    </v:textbox>
                  </v:shape>
                  <v:shape id="Straight Arrow Connector 281" o:spid="_x0000_s1222" type="#_x0000_t32" style="position:absolute;left:22600;top:34546;width:0;height:17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" filled="t" fillcolor="#5b9bd5" strokecolor="windowText" strokeweight="1pt">
                    <v:stroke startarrowwidth="wide" endarrow="block"/>
                  </v:shape>
                  <v:group id="Group 282" o:spid="_x0000_s1223" style="position:absolute;left:28189;top:34184;width:17023;height:3488;rotation:180" coordorigin="42449,28082" coordsize="7669,2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">
                    <v:shape id="Straight Arrow Connector 283" o:spid="_x0000_s1224" type="#_x0000_t32" style="position:absolute;left:42449;top:28082;width:0;height:2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" filled="t" fillcolor="#5b9bd5" strokecolor="windowText" strokeweight="1pt">
                      <v:stroke startarrowwidth="wide"/>
                    </v:shape>
                    <v:line id="Straight Connector 284" o:spid="_x0000_s1225" style="position:absolute;rotation:180;flip:x;visibility:visible;mso-wrap-style:square" from="42449,28082" to="50119,280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" filled="t" fillcolor="#5b9bd5" strokecolor="windowText" strokeweight="1pt">
                      <v:stroke endarrow="block"/>
                    </v:line>
                  </v:group>
                  <v:group id="Group 285" o:spid="_x0000_s1226" style="position:absolute;left:7319;top:34435;width:9314;height:3375;rotation:180;flip:x" coordorigin="10227,28082" coordsize="9295,2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">
                    <v:shape id="Straight Arrow Connector 286" o:spid="_x0000_s1227" type="#_x0000_t32" style="position:absolute;left:10227;top:28082;width:0;height:2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" filled="t" fillcolor="#5b9bd5" strokecolor="windowText" strokeweight="1pt">
                      <v:stroke startarrowwidth="wide"/>
                    </v:shape>
                    <v:line id="Straight Connector 287" o:spid="_x0000_s1228" style="position:absolute;visibility:visible;mso-wrap-style:square" from="10227,28082" to="19523,280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" filled="t" fillcolor="#5b9bd5" strokecolor="windowText" strokeweight="1pt">
                      <v:stroke endarrow="block"/>
                    </v:line>
                  </v:group>
                  <v:line id="Straight Connector 288" o:spid="_x0000_s1229" style="position:absolute;visibility:visible;mso-wrap-style:square" from="29281,20698" to="31997,20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" filled="t" fillcolor="#5b9bd5" strokecolor="windowText" strokeweight="1pt">
                    <v:stroke endarrow="block"/>
                  </v:line>
                  <v:shape id="TextBox 52" o:spid="_x0000_s1230" type="#_x0000_t202" style="position:absolute;left:10791;top:17081;width:730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48668F21"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FALSE</w:t>
                          </w:r>
                        </w:p>
                      </w:txbxContent>
                    </v:textbox>
                  </v:shape>
                  <v:shape id="TextBox 53" o:spid="_x0000_s1231" type="#_x0000_t202" style="position:absolute;left:26782;top:17184;width:73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" filled="f" stroked="f">
                    <v:textbox>
                      <w:txbxContent>
                        <w:p w14:paraId="58A77C9D"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FALSE</w:t>
                          </w:r>
                        </w:p>
                      </w:txbxContent>
                    </v:textbox>
                  </v:shape>
                  <v:shape id="TextBox 55" o:spid="_x0000_s1232" type="#_x0000_t202" style="position:absolute;left:52617;top:23480;width:641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" filled="f" stroked="f">
                    <v:textbox>
                      <w:txbxContent>
                        <w:p w14:paraId="25B14807"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FALSE</w:t>
                          </w:r>
                        </w:p>
                      </w:txbxContent>
                    </v:textbox>
                  </v:shape>
                  <v:shape id="TextBox 56" o:spid="_x0000_s1233" type="#_x0000_t202" style="position:absolute;left:769;top:26499;width:73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30E22012"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TRUE</w:t>
                          </w:r>
                        </w:p>
                      </w:txbxContent>
                    </v:textbox>
                  </v:shape>
                  <v:shape id="TextBox 62" o:spid="_x0000_s1234" type="#_x0000_t202" style="position:absolute;left:16511;top:26483;width:730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6DA3C5B9"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TRUE</w:t>
                          </w:r>
                        </w:p>
                      </w:txbxContent>
                    </v:textbox>
                  </v:shape>
                  <v:shape id="TextBox 63" o:spid="_x0000_s1235" type="#_x0000_t202" style="position:absolute;left:38001;top:26526;width:730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" filled="f" stroked="f">
                    <v:textbox>
                      <w:txbxContent>
                        <w:p w14:paraId="7CAC782A" w14:textId="77777777" w:rsidR="00244467" w:rsidRPr="00700D8A" w:rsidRDefault="00244467" w:rsidP="00244467">
                          <w:pPr>
                            <w:pStyle w:val="NormalWeb"/>
                            <w:spacing w:before="0" w:beforeAutospacing="0" w:after="0" w:afterAutospacing="0"/>
                            <w:jc w:val="center"/>
                            <w:textAlignment w:val="baseline"/>
                            <w:rPr>
                              <w:sz w:val="22"/>
                              <w:szCs w:val="22"/>
                            </w:rPr>
                          </w:pPr>
                          <w:r w:rsidRPr="00700D8A">
                            <w:rPr>
                              <w:rFonts w:eastAsia="PMingLiU"/>
                              <w:color w:val="000000" w:themeColor="text1"/>
                              <w:kern w:val="24"/>
                              <w:sz w:val="22"/>
                              <w:szCs w:val="22"/>
                            </w:rPr>
                            <w:t>TRUE</w:t>
                          </w:r>
                        </w:p>
                      </w:txbxContent>
                    </v:textbox>
                  </v:shape>
                </v:group>
                <v:shape id="Text Box 295" o:spid="_x0000_s1236" type="#_x0000_t202" style="position:absolute;top:36308;width:59436;height:2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" fillcolor="window" stroked="f" strokeweight=".5pt">
                  <v:textbox>
                    <w:txbxContent>
                      <w:p w14:paraId="0E8714B8" w14:textId="47941C5E" w:rsidR="00244467" w:rsidRPr="00700D8A" w:rsidRDefault="00244467" w:rsidP="00244467">
                        <w:pPr>
                          <w:jc w:val="center"/>
                          <w:rPr>
                            <w:sz w:val="24"/>
                            <w:lang w:val="en-US"/>
                          </w:rPr>
                        </w:pPr>
                        <w:r w:rsidRPr="00700D8A">
                          <w:rPr>
                            <w:sz w:val="24"/>
                          </w:rPr>
                          <w:t xml:space="preserve">Figure </w:t>
                        </w:r>
                        <w:r w:rsidR="00D32ECA">
                          <w:rPr>
                            <w:sz w:val="24"/>
                            <w:lang w:val="en-US"/>
                          </w:rPr>
                          <w:t>11</w:t>
                        </w:r>
                      </w:p>
                    </w:txbxContent>
                  </v:textbox>
                </v:shape>
                <v:shape id="Freeform 190" o:spid="_x0000_s1237" style="position:absolute;left:53605;top:1453;width:2760;height:935;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" path="m,95397c54228,48648,108456,1900,145855,30v37399,-1870,45813,82277,78537,84147c257116,86047,299657,48648,342199,11249e" filled="f" strokecolor="windowText" strokeweight=".5pt">
                  <v:stroke joinstyle="miter"/>
                  <v:path arrowok="t" o:connecttype="custom" o:connectlocs="0,93502;117637,29;180980,82505;275996,11026" o:connectangles="0,0,0,0"/>
                </v:shape>
                <v:shape id="Text Box 75" o:spid="_x0000_s1238" type="#_x0000_t202" style="position:absolute;left:55740;top:25;width:369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" filled="f" stroked="f" strokeweight=".5pt">
                  <v:textbox>
                    <w:txbxContent>
                      <w:p w14:paraId="4B89FE35" w14:textId="79F6FC11" w:rsidR="00A20CC1" w:rsidRDefault="00A20CC1" w:rsidP="00A20CC1">
                        <w:pPr>
                          <w:pStyle w:val="NormalWeb"/>
                          <w:spacing w:before="0" w:beforeAutospacing="0" w:after="0" w:afterAutospacing="0"/>
                          <w:jc w:val="both"/>
                        </w:pPr>
                        <w:r>
                          <w:rPr>
                            <w:rFonts w:eastAsia="SimSun"/>
                            <w:kern w:val="2"/>
                          </w:rPr>
                          <w:t>32</w:t>
                        </w:r>
                      </w:p>
                    </w:txbxContent>
                  </v:textbox>
                </v:shape>
                <v:shape id="Freeform 193" o:spid="_x0000_s1239" style="position:absolute;left:50291;top:7048;width:2760;height:935;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" path="m,95397c54228,48648,108456,1900,145855,30v37399,-1870,45813,82277,78537,84147c257116,86047,299657,48648,342199,11249e" filled="f" strokecolor="windowText" strokeweight=".5pt">
                  <v:stroke joinstyle="miter"/>
                  <v:path arrowok="t" o:connecttype="custom" o:connectlocs="0,93502;117637,29;180980,82505;275996,11026" o:connectangles="0,0,0,0"/>
                </v:shape>
                <v:shape id="Text Box 75" o:spid="_x0000_s1240" type="#_x0000_t202" style="position:absolute;left:52426;top:5621;width:369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HwwAAANwAAAAPAAAAZHJzL2Rvd25yZXYueG1sRE9Li8Iw&#10;EL4v+B/CCN7WVFk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qWZh8MAAADcAAAADwAA&#10;AAAAAAAAAAAAAAAHAgAAZHJzL2Rvd25yZXYueG1sUEsFBgAAAAADAAMAtwAAAPcCAAAAAA==&#10;" filled="f" stroked="f" strokeweight=".5pt">
                  <v:textbox>
                    <w:txbxContent>
                      <w:p w14:paraId="684D965E" w14:textId="72FEEE02" w:rsidR="00A20CC1" w:rsidRDefault="00A20CC1" w:rsidP="00A20CC1">
                        <w:pPr>
                          <w:pStyle w:val="NormalWeb"/>
                          <w:spacing w:before="0" w:beforeAutospacing="0" w:after="0" w:afterAutospacing="0"/>
                          <w:jc w:val="both"/>
                        </w:pPr>
                        <w:r>
                          <w:rPr>
                            <w:rFonts w:eastAsia="SimSun"/>
                            <w:kern w:val="2"/>
                          </w:rPr>
                          <w:t>33</w:t>
                        </w:r>
                      </w:p>
                    </w:txbxContent>
                  </v:textbox>
                </v:shape>
                <v:shape id="Freeform 195" o:spid="_x0000_s1241" style="position:absolute;left:8795;top:12849;width:2760;height:935;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" path="m,95397c54228,48648,108456,1900,145855,30v37399,-1870,45813,82277,78537,84147c257116,86047,299657,48648,342199,11249e" filled="f" strokecolor="windowText" strokeweight=".5pt">
                  <v:stroke joinstyle="miter"/>
                  <v:path arrowok="t" o:connecttype="custom" o:connectlocs="0,93502;117637,29;180980,82505;275996,11026" o:connectangles="0,0,0,0"/>
                </v:shape>
                <v:shape id="Text Box 75" o:spid="_x0000_s1242" type="#_x0000_t202" style="position:absolute;left:10930;top:11421;width:369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" filled="f" stroked="f" strokeweight=".5pt">
                  <v:textbox>
                    <w:txbxContent>
                      <w:p w14:paraId="51E3EBA0" w14:textId="766EC158" w:rsidR="00A20CC1" w:rsidRDefault="00A20CC1" w:rsidP="00A20CC1">
                        <w:pPr>
                          <w:pStyle w:val="NormalWeb"/>
                          <w:spacing w:before="0" w:beforeAutospacing="0" w:after="0" w:afterAutospacing="0"/>
                          <w:jc w:val="both"/>
                        </w:pPr>
                        <w:r>
                          <w:rPr>
                            <w:rFonts w:eastAsia="SimSun"/>
                            <w:kern w:val="2"/>
                          </w:rPr>
                          <w:t>34</w:t>
                        </w:r>
                      </w:p>
                    </w:txbxContent>
                  </v:textbox>
                </v:shape>
                <v:shape id="Freeform 197" o:spid="_x0000_s1243" style="position:absolute;left:10150;top:24086;width:3169;height:1640;visibility:visible;mso-wrap-style:square;v-text-anchor:middle" coordsize="392963,16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" path="m,167302c54228,120553,99996,78446,145855,71935v45859,-6511,96577,54428,129301,56298c307880,130103,350421,37399,392963,e" filled="f" strokecolor="windowText" strokeweight=".5pt">
                  <v:stroke joinstyle="miter"/>
                  <v:path arrowok="t" o:connecttype="custom" o:connectlocs="0,163979;117637,70506;221923,125686;316939,0" o:connectangles="0,0,0,0"/>
                </v:shape>
                <v:shape id="Text Box 75" o:spid="_x0000_s1244" type="#_x0000_t202" style="position:absolute;left:12531;top:22353;width:369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6BC89939" w14:textId="17DE7AA9" w:rsidR="00A20CC1" w:rsidRDefault="00A20CC1" w:rsidP="00A20CC1">
                        <w:pPr>
                          <w:pStyle w:val="NormalWeb"/>
                          <w:spacing w:before="0" w:beforeAutospacing="0" w:after="0" w:afterAutospacing="0"/>
                          <w:jc w:val="both"/>
                        </w:pPr>
                        <w:r>
                          <w:rPr>
                            <w:rFonts w:eastAsia="SimSun"/>
                            <w:kern w:val="2"/>
                          </w:rPr>
                          <w:t>35</w:t>
                        </w:r>
                      </w:p>
                    </w:txbxContent>
                  </v:textbox>
                </v:shape>
                <v:shape id="Freeform 199" o:spid="_x0000_s1245" style="position:absolute;left:25367;top:24086;width:3169;height:1640;visibility:visible;mso-wrap-style:square;v-text-anchor:middle" coordsize="392963,16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" path="m,167302c54228,120553,99996,78446,145855,71935v45859,-6511,96577,54428,129301,56298c307880,130103,350421,37399,392963,e" filled="f" strokecolor="windowText" strokeweight=".5pt">
                  <v:stroke joinstyle="miter"/>
                  <v:path arrowok="t" o:connecttype="custom" o:connectlocs="0,163979;117637,70506;221923,125686;316939,0" o:connectangles="0,0,0,0"/>
                </v:shape>
                <v:shape id="Text Box 75" o:spid="_x0000_s1246" type="#_x0000_t202" style="position:absolute;left:27748;top:22353;width:369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31378294" w14:textId="4AEFDC95" w:rsidR="00A20CC1" w:rsidRDefault="00A20CC1" w:rsidP="00A20CC1">
                        <w:pPr>
                          <w:pStyle w:val="NormalWeb"/>
                          <w:spacing w:before="0" w:beforeAutospacing="0" w:after="0" w:afterAutospacing="0"/>
                          <w:jc w:val="both"/>
                        </w:pPr>
                        <w:r>
                          <w:rPr>
                            <w:rFonts w:eastAsia="SimSun"/>
                            <w:kern w:val="2"/>
                          </w:rPr>
                          <w:t>37</w:t>
                        </w:r>
                      </w:p>
                    </w:txbxContent>
                  </v:textbox>
                </v:shape>
                <v:shape id="Freeform 201" o:spid="_x0000_s1247" style="position:absolute;left:47203;top:24086;width:3170;height:1640;visibility:visible;mso-wrap-style:square;v-text-anchor:middle" coordsize="392963,16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" path="m,167302c54228,120553,99996,78446,145855,71935v45859,-6511,96577,54428,129301,56298c307880,130103,350421,37399,392963,e" filled="f" strokecolor="windowText" strokeweight=".5pt">
                  <v:stroke joinstyle="miter"/>
                  <v:path arrowok="t" o:connecttype="custom" o:connectlocs="0,163979;117637,70506;221923,125686;316939,0" o:connectangles="0,0,0,0"/>
                </v:shape>
                <v:shape id="Text Box 75" o:spid="_x0000_s1248" type="#_x0000_t202" style="position:absolute;left:49585;top:22353;width:369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486C70B0" w14:textId="45DA2094" w:rsidR="00A20CC1" w:rsidRDefault="00A20CC1" w:rsidP="00A20CC1">
                        <w:pPr>
                          <w:pStyle w:val="NormalWeb"/>
                          <w:spacing w:before="0" w:beforeAutospacing="0" w:after="0" w:afterAutospacing="0"/>
                          <w:jc w:val="both"/>
                        </w:pPr>
                        <w:r>
                          <w:rPr>
                            <w:rFonts w:eastAsia="SimSun"/>
                            <w:kern w:val="2"/>
                          </w:rPr>
                          <w:t>39</w:t>
                        </w:r>
                      </w:p>
                    </w:txbxContent>
                  </v:textbox>
                </v:shape>
                <v:shape id="Freeform 203" o:spid="_x0000_s1249" style="position:absolute;left:28235;top:31183;width:3169;height:1639;visibility:visible;mso-wrap-style:square;v-text-anchor:middle" coordsize="392963,16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" path="m,167302c54228,120553,99996,78446,145855,71935v45859,-6511,96577,54428,129301,56298c307880,130103,350421,37399,392963,e" filled="f" strokecolor="windowText" strokeweight=".5pt">
                  <v:stroke joinstyle="miter"/>
                  <v:path arrowok="t" o:connecttype="custom" o:connectlocs="0,163979;117637,70506;221923,125686;316939,0" o:connectangles="0,0,0,0"/>
                </v:shape>
                <v:shape id="Text Box 75" o:spid="_x0000_s1250" type="#_x0000_t202" style="position:absolute;left:30616;top:29450;width:369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18xgAAANwAAAAPAAAAZHJzL2Rvd25yZXYueG1sRI9Ba8JA&#10;FITvhf6H5RW81Y1B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zYptfMYAAADcAAAA&#10;DwAAAAAAAAAAAAAAAAAHAgAAZHJzL2Rvd25yZXYueG1sUEsFBgAAAAADAAMAtwAAAPoCAAAAAA==&#10;" filled="f" stroked="f" strokeweight=".5pt">
                  <v:textbox>
                    <w:txbxContent>
                      <w:p w14:paraId="7223FAB1" w14:textId="47593782" w:rsidR="00A20CC1" w:rsidRDefault="00A20CC1" w:rsidP="00A20CC1">
                        <w:pPr>
                          <w:pStyle w:val="NormalWeb"/>
                          <w:spacing w:before="0" w:beforeAutospacing="0" w:after="0" w:afterAutospacing="0"/>
                          <w:jc w:val="both"/>
                        </w:pPr>
                        <w:r>
                          <w:rPr>
                            <w:rFonts w:eastAsia="SimSun"/>
                            <w:kern w:val="2"/>
                          </w:rPr>
                          <w:t>40</w:t>
                        </w:r>
                      </w:p>
                    </w:txbxContent>
                  </v:textbox>
                </v:shape>
                <v:shape id="Freeform 205" o:spid="_x0000_s1251" style="position:absolute;left:51982;top:30432;width:2828;height:1939;visibility:visible;mso-wrap-style:square;v-text-anchor:middle" coordsize="350660,197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" path="m,197812c54228,151063,64743,83531,103552,71935v38809,-11596,96577,54428,129301,56298c265577,130103,308118,37399,350660,e" filled="f" strokecolor="windowText" strokeweight=".5pt">
                  <v:stroke joinstyle="miter"/>
                  <v:path arrowok="t" o:connecttype="custom" o:connectlocs="0,193883;83518,70506;187804,125686;282820,0" o:connectangles="0,0,0,0"/>
                </v:shape>
                <v:shape id="Text Box 75" o:spid="_x0000_s1252" type="#_x0000_t202" style="position:absolute;left:54022;top:28699;width:3696;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17E3BA6B" w14:textId="2114D0DC" w:rsidR="00A20CC1" w:rsidRDefault="00A20CC1" w:rsidP="00A20CC1">
                        <w:pPr>
                          <w:pStyle w:val="NormalWeb"/>
                          <w:spacing w:before="0" w:beforeAutospacing="0" w:after="0" w:afterAutospacing="0"/>
                          <w:jc w:val="both"/>
                        </w:pPr>
                        <w:r>
                          <w:rPr>
                            <w:rFonts w:eastAsia="SimSun"/>
                            <w:kern w:val="2"/>
                          </w:rPr>
                          <w:t>41</w:t>
                        </w:r>
                      </w:p>
                    </w:txbxContent>
                  </v:textbox>
                </v:shape>
                <v:shape id="Freeform 207" o:spid="_x0000_s1253" style="position:absolute;left:24422;top:12849;width:2760;height:935;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" path="m,95397c54228,48648,108456,1900,145855,30v37399,-1870,45813,82277,78537,84147c257116,86047,299657,48648,342199,11249e" filled="f" strokecolor="windowText" strokeweight=".5pt">
                  <v:stroke joinstyle="miter"/>
                  <v:path arrowok="t" o:connecttype="custom" o:connectlocs="0,93502;117637,29;180980,82505;275996,11026" o:connectangles="0,0,0,0"/>
                </v:shape>
                <v:shape id="Text Box 75" o:spid="_x0000_s1254" type="#_x0000_t202" style="position:absolute;left:26557;top:11421;width:3695;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045D192B" w14:textId="23FDAE04" w:rsidR="00A20CC1" w:rsidRDefault="00A20CC1" w:rsidP="00A20CC1">
                        <w:pPr>
                          <w:pStyle w:val="NormalWeb"/>
                          <w:spacing w:before="0" w:beforeAutospacing="0" w:after="0" w:afterAutospacing="0"/>
                          <w:jc w:val="both"/>
                        </w:pPr>
                        <w:r>
                          <w:rPr>
                            <w:rFonts w:eastAsia="SimSun"/>
                            <w:kern w:val="2"/>
                          </w:rPr>
                          <w:t>36</w:t>
                        </w:r>
                      </w:p>
                    </w:txbxContent>
                  </v:textbox>
                </v:shape>
                <v:shape id="Freeform 213" o:spid="_x0000_s1255" style="position:absolute;left:50625;top:12429;width:2760;height:935;visibility:visible;mso-wrap-style:square;v-text-anchor:middle" coordsize="342199,9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" path="m,95397c54228,48648,108456,1900,145855,30v37399,-1870,45813,82277,78537,84147c257116,86047,299657,48648,342199,11249e" filled="f" strokecolor="windowText" strokeweight=".5pt">
                  <v:stroke joinstyle="miter"/>
                  <v:path arrowok="t" o:connecttype="custom" o:connectlocs="0,93502;117637,29;180980,82505;275996,11026" o:connectangles="0,0,0,0"/>
                </v:shape>
                <v:shape id="Text Box 75" o:spid="_x0000_s1256" type="#_x0000_t202" style="position:absolute;left:52760;top:11001;width:3696;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554CA1D8" w14:textId="4078247B" w:rsidR="00A20CC1" w:rsidRDefault="00A20CC1" w:rsidP="00A20CC1">
                        <w:pPr>
                          <w:pStyle w:val="NormalWeb"/>
                          <w:spacing w:before="0" w:beforeAutospacing="0" w:after="0" w:afterAutospacing="0"/>
                          <w:jc w:val="both"/>
                        </w:pPr>
                        <w:r>
                          <w:rPr>
                            <w:rFonts w:eastAsia="SimSun"/>
                            <w:kern w:val="2"/>
                          </w:rPr>
                          <w:t>38</w:t>
                        </w:r>
                      </w:p>
                    </w:txbxContent>
                  </v:textbox>
                </v:shape>
                <w10:anchorlock/>
              </v:group>
            </w:pict>
          </mc:Fallback>
        </mc:AlternateContent>
      </w:r>
      <w:r w:rsidR="004149E6">
        <w:rPr>
          <w:noProof/>
          <w:lang w:val="en-US"/>
        </w:rPr>
        <mc:AlternateContent>
          <mc:Choice Requires="wpc">
            <w:drawing>
              <wp:inline distT="0" distB="0" distL="0" distR="0" wp14:anchorId="4139CA9C" wp14:editId="050B6429">
                <wp:extent cx="5943600" cy="4856524"/>
                <wp:effectExtent l="0" t="0" r="0" b="127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Text Box 88">
                          <a:extLst>
                            <a:ext uri="{FF2B5EF4-FFF2-40B4-BE49-F238E27FC236}">
                              <a16:creationId xmlns:a16="http://schemas.microsoft.com/office/drawing/2014/main" id="{1B34A740-9E5F-FE91-EAD1-261060A4233A}"/>
                            </a:ext>
                          </a:extLst>
                        </wps:cNvPr>
                        <wps:cNvSpPr txBox="1">
                          <a:spLocks noChangeArrowheads="1"/>
                        </wps:cNvSpPr>
                        <wps:spPr bwMode="auto">
                          <a:xfrm>
                            <a:off x="501225" y="4542608"/>
                            <a:ext cx="2051969" cy="313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63736" w14:textId="5CD12C75" w:rsidR="004149E6"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C</w:t>
                              </w:r>
                            </w:p>
                          </w:txbxContent>
                        </wps:txbx>
                        <wps:bodyPr vert="horz" wrap="square" lIns="91440" tIns="45720" rIns="91440" bIns="45720" numCol="1" anchor="t" anchorCtr="0" compatLnSpc="1">
                          <a:prstTxWarp prst="textNoShape">
                            <a:avLst/>
                          </a:prstTxWarp>
                        </wps:bodyPr>
                      </wps:wsp>
                      <pic:pic xmlns:pic="http://schemas.openxmlformats.org/drawingml/2006/picture">
                        <pic:nvPicPr>
                          <pic:cNvPr id="90" name="Picture 90"/>
                          <pic:cNvPicPr>
                            <a:picLocks noChangeAspect="1"/>
                          </pic:cNvPicPr>
                        </pic:nvPicPr>
                        <pic:blipFill>
                          <a:blip r:embed="rId22">
                            <a:grayscl/>
                          </a:blip>
                          <a:stretch>
                            <a:fillRect/>
                          </a:stretch>
                        </pic:blipFill>
                        <pic:spPr>
                          <a:xfrm>
                            <a:off x="3338723" y="2446552"/>
                            <a:ext cx="2073676" cy="2096054"/>
                          </a:xfrm>
                          <a:prstGeom prst="rect">
                            <a:avLst/>
                          </a:prstGeom>
                        </pic:spPr>
                      </pic:pic>
                      <pic:pic xmlns:pic="http://schemas.openxmlformats.org/drawingml/2006/picture">
                        <pic:nvPicPr>
                          <pic:cNvPr id="91" name="Picture 91"/>
                          <pic:cNvPicPr>
                            <a:picLocks noChangeAspect="1"/>
                          </pic:cNvPicPr>
                        </pic:nvPicPr>
                        <pic:blipFill>
                          <a:blip r:embed="rId23">
                            <a:grayscl/>
                          </a:blip>
                          <a:stretch>
                            <a:fillRect/>
                          </a:stretch>
                        </pic:blipFill>
                        <pic:spPr>
                          <a:xfrm>
                            <a:off x="3338721" y="61415"/>
                            <a:ext cx="2073678" cy="1942788"/>
                          </a:xfrm>
                          <a:prstGeom prst="rect">
                            <a:avLst/>
                          </a:prstGeom>
                        </pic:spPr>
                      </pic:pic>
                      <pic:pic xmlns:pic="http://schemas.openxmlformats.org/drawingml/2006/picture">
                        <pic:nvPicPr>
                          <pic:cNvPr id="92" name="Picture 92"/>
                          <pic:cNvPicPr>
                            <a:picLocks noChangeAspect="1"/>
                          </pic:cNvPicPr>
                        </pic:nvPicPr>
                        <pic:blipFill>
                          <a:blip r:embed="rId24">
                            <a:grayscl/>
                          </a:blip>
                          <a:stretch>
                            <a:fillRect/>
                          </a:stretch>
                        </pic:blipFill>
                        <pic:spPr>
                          <a:xfrm>
                            <a:off x="476658" y="61415"/>
                            <a:ext cx="2067132" cy="1937290"/>
                          </a:xfrm>
                          <a:prstGeom prst="rect">
                            <a:avLst/>
                          </a:prstGeom>
                        </pic:spPr>
                      </pic:pic>
                      <pic:pic xmlns:pic="http://schemas.openxmlformats.org/drawingml/2006/picture">
                        <pic:nvPicPr>
                          <pic:cNvPr id="93" name="Picture 93"/>
                          <pic:cNvPicPr>
                            <a:picLocks noChangeAspect="1"/>
                          </pic:cNvPicPr>
                        </pic:nvPicPr>
                        <pic:blipFill>
                          <a:blip r:embed="rId25">
                            <a:grayscl/>
                          </a:blip>
                          <a:stretch>
                            <a:fillRect/>
                          </a:stretch>
                        </pic:blipFill>
                        <pic:spPr>
                          <a:xfrm>
                            <a:off x="494391" y="2458250"/>
                            <a:ext cx="2049478" cy="2057052"/>
                          </a:xfrm>
                          <a:prstGeom prst="rect">
                            <a:avLst/>
                          </a:prstGeom>
                        </pic:spPr>
                      </pic:pic>
                      <wps:wsp>
                        <wps:cNvPr id="186" name="Text Box 186">
                          <a:extLst>
                            <a:ext uri="{FF2B5EF4-FFF2-40B4-BE49-F238E27FC236}">
                              <a16:creationId xmlns:a16="http://schemas.microsoft.com/office/drawing/2014/main" id="{1B34A740-9E5F-FE91-EAD1-261060A4233A}"/>
                            </a:ext>
                          </a:extLst>
                        </wps:cNvPr>
                        <wps:cNvSpPr txBox="1">
                          <a:spLocks noChangeArrowheads="1"/>
                        </wps:cNvSpPr>
                        <wps:spPr bwMode="auto">
                          <a:xfrm>
                            <a:off x="3360430" y="4542606"/>
                            <a:ext cx="2051969" cy="313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2F679" w14:textId="179BE718" w:rsidR="00A20CC1"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D</w:t>
                              </w:r>
                            </w:p>
                          </w:txbxContent>
                        </wps:txbx>
                        <wps:bodyPr vert="horz" wrap="square" lIns="91440" tIns="45720" rIns="91440" bIns="45720" numCol="1" anchor="t" anchorCtr="0" compatLnSpc="1">
                          <a:prstTxWarp prst="textNoShape">
                            <a:avLst/>
                          </a:prstTxWarp>
                        </wps:bodyPr>
                      </wps:wsp>
                      <wps:wsp>
                        <wps:cNvPr id="188" name="Text Box 188">
                          <a:extLst>
                            <a:ext uri="{FF2B5EF4-FFF2-40B4-BE49-F238E27FC236}">
                              <a16:creationId xmlns:a16="http://schemas.microsoft.com/office/drawing/2014/main" id="{1B34A740-9E5F-FE91-EAD1-261060A4233A}"/>
                            </a:ext>
                          </a:extLst>
                        </wps:cNvPr>
                        <wps:cNvSpPr txBox="1">
                          <a:spLocks noChangeArrowheads="1"/>
                        </wps:cNvSpPr>
                        <wps:spPr bwMode="auto">
                          <a:xfrm>
                            <a:off x="501225" y="2047189"/>
                            <a:ext cx="2051969" cy="313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925C1" w14:textId="7CE6E5AE" w:rsidR="00A20CC1"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A</w:t>
                              </w:r>
                            </w:p>
                          </w:txbxContent>
                        </wps:txbx>
                        <wps:bodyPr vert="horz" wrap="square" lIns="91440" tIns="45720" rIns="91440" bIns="45720" numCol="1" anchor="t" anchorCtr="0" compatLnSpc="1">
                          <a:prstTxWarp prst="textNoShape">
                            <a:avLst/>
                          </a:prstTxWarp>
                        </wps:bodyPr>
                      </wps:wsp>
                      <wps:wsp>
                        <wps:cNvPr id="189" name="Text Box 189">
                          <a:extLst>
                            <a:ext uri="{FF2B5EF4-FFF2-40B4-BE49-F238E27FC236}">
                              <a16:creationId xmlns:a16="http://schemas.microsoft.com/office/drawing/2014/main" id="{1B34A740-9E5F-FE91-EAD1-261060A4233A}"/>
                            </a:ext>
                          </a:extLst>
                        </wps:cNvPr>
                        <wps:cNvSpPr txBox="1">
                          <a:spLocks noChangeArrowheads="1"/>
                        </wps:cNvSpPr>
                        <wps:spPr bwMode="auto">
                          <a:xfrm>
                            <a:off x="3360430" y="2047189"/>
                            <a:ext cx="2051969" cy="313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A1503" w14:textId="7871C7C5" w:rsidR="00A20CC1"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B</w:t>
                              </w:r>
                            </w:p>
                          </w:txbxContent>
                        </wps:txbx>
                        <wps:bodyPr vert="horz" wrap="square" lIns="91440" tIns="45720" rIns="91440" bIns="45720" numCol="1" anchor="t" anchorCtr="0" compatLnSpc="1">
                          <a:prstTxWarp prst="textNoShape">
                            <a:avLst/>
                          </a:prstTxWarp>
                        </wps:bodyPr>
                      </wps:wsp>
                    </wpc:wpc>
                  </a:graphicData>
                </a:graphic>
              </wp:inline>
            </w:drawing>
          </mc:Choice>
          <mc:Fallback>
            <w:pict>
              <v:group w14:anchorId="4139CA9C" id="Canvas 20" o:spid="_x0000_s1257" editas="canvas" style="width:468pt;height:382.4pt;mso-position-horizontal-relative:char;mso-position-vertical-relative:line" coordsize="59436,48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">
                <v:shape id="_x0000_s1258" type="#_x0000_t75" style="position:absolute;width:59436;height:48564;visibility:visible;mso-wrap-style:square">
                  <v:fill o:detectmouseclick="t"/>
                  <v:path o:connecttype="none"/>
                </v:shape>
                <v:shape id="Text Box 88" o:spid="_x0000_s1259" type="#_x0000_t202" style="position:absolute;left:5012;top:45426;width:20519;height:3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78863736" w14:textId="5CD12C75" w:rsidR="004149E6"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C</w:t>
                        </w:r>
                      </w:p>
                    </w:txbxContent>
                  </v:textbox>
                </v:shape>
                <v:shape id="Picture 90" o:spid="_x0000_s1260" type="#_x0000_t75" style="position:absolute;left:33387;top:24465;width:20736;height:20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">
                  <v:imagedata r:id="rId26" o:title="" grayscale="t"/>
                  <v:path arrowok="t"/>
                </v:shape>
                <v:shape id="Picture 91" o:spid="_x0000_s1261" type="#_x0000_t75" style="position:absolute;left:33387;top:614;width:20736;height:19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">
                  <v:imagedata r:id="rId27" o:title="" grayscale="t"/>
                  <v:path arrowok="t"/>
                </v:shape>
                <v:shape id="Picture 92" o:spid="_x0000_s1262" type="#_x0000_t75" style="position:absolute;left:4766;top:614;width:20671;height:19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">
                  <v:imagedata r:id="rId28" o:title="" grayscale="t"/>
                  <v:path arrowok="t"/>
                </v:shape>
                <v:shape id="Picture 93" o:spid="_x0000_s1263" type="#_x0000_t75" style="position:absolute;left:4943;top:24582;width:20495;height:20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">
                  <v:imagedata r:id="rId29" o:title="" grayscale="t"/>
                  <v:path arrowok="t"/>
                </v:shape>
                <v:shape id="Text Box 186" o:spid="_x0000_s1264" type="#_x0000_t202" style="position:absolute;left:33604;top:45426;width:20519;height:3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" filled="f" stroked="f">
                  <v:textbox>
                    <w:txbxContent>
                      <w:p w14:paraId="3F52F679" w14:textId="179BE718" w:rsidR="00A20CC1"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D</w:t>
                        </w:r>
                      </w:p>
                    </w:txbxContent>
                  </v:textbox>
                </v:shape>
                <v:shape id="Text Box 188" o:spid="_x0000_s1265" type="#_x0000_t202" style="position:absolute;left:5012;top:20471;width:20519;height:3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236925C1" w14:textId="7CE6E5AE" w:rsidR="00A20CC1"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A</w:t>
                        </w:r>
                      </w:p>
                    </w:txbxContent>
                  </v:textbox>
                </v:shape>
                <v:shape id="Text Box 189" o:spid="_x0000_s1266" type="#_x0000_t202" style="position:absolute;left:33604;top:20471;width:20519;height:3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" filled="f" stroked="f">
                  <v:textbox>
                    <w:txbxContent>
                      <w:p w14:paraId="13DA1503" w14:textId="7871C7C5" w:rsidR="00A20CC1" w:rsidRPr="004149E6" w:rsidRDefault="00A20CC1" w:rsidP="00A20CC1">
                        <w:pPr>
                          <w:pStyle w:val="NormalWeb"/>
                          <w:spacing w:before="0" w:beforeAutospacing="0" w:after="0" w:afterAutospacing="0"/>
                          <w:jc w:val="center"/>
                          <w:textAlignment w:val="baseline"/>
                        </w:pPr>
                        <w:r>
                          <w:rPr>
                            <w:rFonts w:eastAsia="PMingLiU"/>
                            <w:color w:val="000000" w:themeColor="text1"/>
                            <w:kern w:val="24"/>
                          </w:rPr>
                          <w:t xml:space="preserve">Figure </w:t>
                        </w:r>
                        <w:r w:rsidR="00D32ECA">
                          <w:rPr>
                            <w:rFonts w:eastAsia="PMingLiU"/>
                            <w:color w:val="000000" w:themeColor="text1"/>
                            <w:kern w:val="24"/>
                          </w:rPr>
                          <w:t>12</w:t>
                        </w:r>
                        <w:r>
                          <w:t>B</w:t>
                        </w:r>
                      </w:p>
                    </w:txbxContent>
                  </v:textbox>
                </v:shape>
                <w10:anchorlock/>
              </v:group>
            </w:pict>
          </mc:Fallback>
        </mc:AlternateContent>
      </w:r>
    </w:p>
    <w:sectPr w:rsidR="00F3687A" w:rsidSect="00A20CC1">
      <w:headerReference w:type="default" r:id="rId30"/>
      <w:pgSz w:w="11906" w:h="16838"/>
      <w:pgMar w:top="1276" w:right="1196" w:bottom="1440" w:left="135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E5741" w14:textId="77777777" w:rsidR="00513AF9" w:rsidRDefault="00513AF9">
      <w:r>
        <w:separator/>
      </w:r>
    </w:p>
  </w:endnote>
  <w:endnote w:type="continuationSeparator" w:id="0">
    <w:p w14:paraId="6B35D724" w14:textId="77777777" w:rsidR="00513AF9" w:rsidRDefault="00513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KaiTi_GB2312">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仿宋体">
    <w:altName w:val="SimSun"/>
    <w:panose1 w:val="00000000000000000000"/>
    <w:charset w:val="7A"/>
    <w:family w:val="roman"/>
    <w:notTrueType/>
    <w:pitch w:val="variable"/>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0238B" w14:textId="77777777" w:rsidR="00513AF9" w:rsidRDefault="00513AF9">
      <w:r>
        <w:separator/>
      </w:r>
    </w:p>
  </w:footnote>
  <w:footnote w:type="continuationSeparator" w:id="0">
    <w:p w14:paraId="71731402" w14:textId="77777777" w:rsidR="00513AF9" w:rsidRDefault="00513AF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2F251" w14:textId="77777777" w:rsidR="009B55F2" w:rsidRDefault="009B55F2" w:rsidP="0072418B">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D1D9D"/>
    <w:multiLevelType w:val="multilevel"/>
    <w:tmpl w:val="990001CE"/>
    <w:lvl w:ilvl="0">
      <w:start w:val="1"/>
      <w:numFmt w:val="decimal"/>
      <w:lvlText w:val="%1"/>
      <w:lvlJc w:val="left"/>
      <w:pPr>
        <w:ind w:left="360" w:hanging="360"/>
      </w:pPr>
      <w:rPr>
        <w:rFonts w:hint="default"/>
      </w:rPr>
    </w:lvl>
    <w:lvl w:ilvl="1">
      <w:start w:val="1"/>
      <w:numFmt w:val="decimal"/>
      <w:pStyle w:val="Cap3"/>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F466FD"/>
    <w:multiLevelType w:val="hybridMultilevel"/>
    <w:tmpl w:val="3FEC8CA8"/>
    <w:lvl w:ilvl="0" w:tplc="AA5ADDF6">
      <w:start w:val="1"/>
      <w:numFmt w:val="decimal"/>
      <w:lvlText w:val="(%1)"/>
      <w:lvlJc w:val="left"/>
      <w:pPr>
        <w:ind w:left="792" w:hanging="372"/>
      </w:pPr>
      <w:rPr>
        <w:rFonts w:hint="default"/>
        <w:b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71038DD"/>
    <w:multiLevelType w:val="hybridMultilevel"/>
    <w:tmpl w:val="7940239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292E1359"/>
    <w:multiLevelType w:val="hybridMultilevel"/>
    <w:tmpl w:val="44ECA2A2"/>
    <w:lvl w:ilvl="0" w:tplc="9EF83C0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D956C8"/>
    <w:multiLevelType w:val="hybridMultilevel"/>
    <w:tmpl w:val="07A49882"/>
    <w:lvl w:ilvl="0" w:tplc="4C862CFA">
      <w:start w:val="9"/>
      <w:numFmt w:val="decimal"/>
      <w:lvlText w:val="%1."/>
      <w:lvlJc w:val="left"/>
      <w:pPr>
        <w:tabs>
          <w:tab w:val="num" w:pos="720"/>
        </w:tabs>
        <w:ind w:left="720" w:hanging="360"/>
      </w:pPr>
    </w:lvl>
    <w:lvl w:ilvl="1" w:tplc="E7EAA566" w:tentative="1">
      <w:start w:val="1"/>
      <w:numFmt w:val="decimal"/>
      <w:lvlText w:val="%2."/>
      <w:lvlJc w:val="left"/>
      <w:pPr>
        <w:tabs>
          <w:tab w:val="num" w:pos="1440"/>
        </w:tabs>
        <w:ind w:left="1440" w:hanging="360"/>
      </w:pPr>
    </w:lvl>
    <w:lvl w:ilvl="2" w:tplc="AEFEBAAA" w:tentative="1">
      <w:start w:val="1"/>
      <w:numFmt w:val="decimal"/>
      <w:lvlText w:val="%3."/>
      <w:lvlJc w:val="left"/>
      <w:pPr>
        <w:tabs>
          <w:tab w:val="num" w:pos="2160"/>
        </w:tabs>
        <w:ind w:left="2160" w:hanging="360"/>
      </w:pPr>
    </w:lvl>
    <w:lvl w:ilvl="3" w:tplc="90F80466" w:tentative="1">
      <w:start w:val="1"/>
      <w:numFmt w:val="decimal"/>
      <w:lvlText w:val="%4."/>
      <w:lvlJc w:val="left"/>
      <w:pPr>
        <w:tabs>
          <w:tab w:val="num" w:pos="2880"/>
        </w:tabs>
        <w:ind w:left="2880" w:hanging="360"/>
      </w:pPr>
    </w:lvl>
    <w:lvl w:ilvl="4" w:tplc="F63A9CB8" w:tentative="1">
      <w:start w:val="1"/>
      <w:numFmt w:val="decimal"/>
      <w:lvlText w:val="%5."/>
      <w:lvlJc w:val="left"/>
      <w:pPr>
        <w:tabs>
          <w:tab w:val="num" w:pos="3600"/>
        </w:tabs>
        <w:ind w:left="3600" w:hanging="360"/>
      </w:pPr>
    </w:lvl>
    <w:lvl w:ilvl="5" w:tplc="B46874B0" w:tentative="1">
      <w:start w:val="1"/>
      <w:numFmt w:val="decimal"/>
      <w:lvlText w:val="%6."/>
      <w:lvlJc w:val="left"/>
      <w:pPr>
        <w:tabs>
          <w:tab w:val="num" w:pos="4320"/>
        </w:tabs>
        <w:ind w:left="4320" w:hanging="360"/>
      </w:pPr>
    </w:lvl>
    <w:lvl w:ilvl="6" w:tplc="E49E12BC" w:tentative="1">
      <w:start w:val="1"/>
      <w:numFmt w:val="decimal"/>
      <w:lvlText w:val="%7."/>
      <w:lvlJc w:val="left"/>
      <w:pPr>
        <w:tabs>
          <w:tab w:val="num" w:pos="5040"/>
        </w:tabs>
        <w:ind w:left="5040" w:hanging="360"/>
      </w:pPr>
    </w:lvl>
    <w:lvl w:ilvl="7" w:tplc="0A0269CC" w:tentative="1">
      <w:start w:val="1"/>
      <w:numFmt w:val="decimal"/>
      <w:lvlText w:val="%8."/>
      <w:lvlJc w:val="left"/>
      <w:pPr>
        <w:tabs>
          <w:tab w:val="num" w:pos="5760"/>
        </w:tabs>
        <w:ind w:left="5760" w:hanging="360"/>
      </w:pPr>
    </w:lvl>
    <w:lvl w:ilvl="8" w:tplc="16922614" w:tentative="1">
      <w:start w:val="1"/>
      <w:numFmt w:val="decimal"/>
      <w:lvlText w:val="%9."/>
      <w:lvlJc w:val="left"/>
      <w:pPr>
        <w:tabs>
          <w:tab w:val="num" w:pos="6480"/>
        </w:tabs>
        <w:ind w:left="6480" w:hanging="360"/>
      </w:pPr>
    </w:lvl>
  </w:abstractNum>
  <w:abstractNum w:abstractNumId="5" w15:restartNumberingAfterBreak="0">
    <w:nsid w:val="4C2B3F9E"/>
    <w:multiLevelType w:val="hybridMultilevel"/>
    <w:tmpl w:val="870C365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BBF5A7F"/>
    <w:multiLevelType w:val="hybridMultilevel"/>
    <w:tmpl w:val="298433A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DD13700"/>
    <w:multiLevelType w:val="hybridMultilevel"/>
    <w:tmpl w:val="7920614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C285002"/>
    <w:multiLevelType w:val="hybridMultilevel"/>
    <w:tmpl w:val="41E2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 w:numId="6">
    <w:abstractNumId w:val="8"/>
  </w:num>
  <w:num w:numId="7">
    <w:abstractNumId w:val="7"/>
  </w:num>
  <w:num w:numId="8">
    <w:abstractNumId w:val="5"/>
  </w:num>
  <w:num w:numId="9">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NDW2tLQ0NLQ0tzRR0lEKTi0uzszPAykwrAUAncfEDywAAAA="/>
  </w:docVars>
  <w:rsids>
    <w:rsidRoot w:val="00172A27"/>
    <w:rsid w:val="0001231D"/>
    <w:rsid w:val="000128D7"/>
    <w:rsid w:val="00014E67"/>
    <w:rsid w:val="00016B06"/>
    <w:rsid w:val="00020856"/>
    <w:rsid w:val="00027323"/>
    <w:rsid w:val="0003058A"/>
    <w:rsid w:val="00032E07"/>
    <w:rsid w:val="0003314D"/>
    <w:rsid w:val="00037A0C"/>
    <w:rsid w:val="00040828"/>
    <w:rsid w:val="00044B9B"/>
    <w:rsid w:val="00052331"/>
    <w:rsid w:val="00053A21"/>
    <w:rsid w:val="000544CE"/>
    <w:rsid w:val="00055B90"/>
    <w:rsid w:val="00056D28"/>
    <w:rsid w:val="00061C15"/>
    <w:rsid w:val="000644FA"/>
    <w:rsid w:val="000667BD"/>
    <w:rsid w:val="000705E3"/>
    <w:rsid w:val="00070767"/>
    <w:rsid w:val="00070D0E"/>
    <w:rsid w:val="00074B5D"/>
    <w:rsid w:val="00075CBC"/>
    <w:rsid w:val="00076DF3"/>
    <w:rsid w:val="00077A31"/>
    <w:rsid w:val="0008176B"/>
    <w:rsid w:val="000840A0"/>
    <w:rsid w:val="00084C3D"/>
    <w:rsid w:val="00084C7C"/>
    <w:rsid w:val="00090DF4"/>
    <w:rsid w:val="00095565"/>
    <w:rsid w:val="00095583"/>
    <w:rsid w:val="000A2049"/>
    <w:rsid w:val="000A3650"/>
    <w:rsid w:val="000A3A58"/>
    <w:rsid w:val="000B33A4"/>
    <w:rsid w:val="000B4A33"/>
    <w:rsid w:val="000B5BFD"/>
    <w:rsid w:val="000C004C"/>
    <w:rsid w:val="000C3814"/>
    <w:rsid w:val="000D1164"/>
    <w:rsid w:val="000D19FC"/>
    <w:rsid w:val="000D3CE9"/>
    <w:rsid w:val="000D42CD"/>
    <w:rsid w:val="000D49D5"/>
    <w:rsid w:val="000D4AE3"/>
    <w:rsid w:val="000D4EB3"/>
    <w:rsid w:val="000D55E1"/>
    <w:rsid w:val="000E11DD"/>
    <w:rsid w:val="000E3870"/>
    <w:rsid w:val="000E4DEC"/>
    <w:rsid w:val="000E5D45"/>
    <w:rsid w:val="000E63AA"/>
    <w:rsid w:val="000F28E9"/>
    <w:rsid w:val="000F4F38"/>
    <w:rsid w:val="000F6AD9"/>
    <w:rsid w:val="000F72DD"/>
    <w:rsid w:val="000F7780"/>
    <w:rsid w:val="001044C4"/>
    <w:rsid w:val="001119F9"/>
    <w:rsid w:val="00111E0C"/>
    <w:rsid w:val="00112854"/>
    <w:rsid w:val="00117218"/>
    <w:rsid w:val="001227E4"/>
    <w:rsid w:val="0012559A"/>
    <w:rsid w:val="001256EC"/>
    <w:rsid w:val="00126102"/>
    <w:rsid w:val="00130748"/>
    <w:rsid w:val="001338D2"/>
    <w:rsid w:val="00137A66"/>
    <w:rsid w:val="0015365C"/>
    <w:rsid w:val="001542F8"/>
    <w:rsid w:val="00154D29"/>
    <w:rsid w:val="001617DD"/>
    <w:rsid w:val="001641A9"/>
    <w:rsid w:val="00166504"/>
    <w:rsid w:val="00167BA0"/>
    <w:rsid w:val="00167D7C"/>
    <w:rsid w:val="00172A27"/>
    <w:rsid w:val="00173805"/>
    <w:rsid w:val="00173F3F"/>
    <w:rsid w:val="00185372"/>
    <w:rsid w:val="00185BEB"/>
    <w:rsid w:val="0019242E"/>
    <w:rsid w:val="001937EC"/>
    <w:rsid w:val="00194692"/>
    <w:rsid w:val="0019524C"/>
    <w:rsid w:val="001A1AB3"/>
    <w:rsid w:val="001A38C1"/>
    <w:rsid w:val="001A6800"/>
    <w:rsid w:val="001B02D0"/>
    <w:rsid w:val="001B0CAA"/>
    <w:rsid w:val="001C0386"/>
    <w:rsid w:val="001C0487"/>
    <w:rsid w:val="001C18BA"/>
    <w:rsid w:val="001C3A80"/>
    <w:rsid w:val="001C4083"/>
    <w:rsid w:val="001C4BB5"/>
    <w:rsid w:val="001D48B0"/>
    <w:rsid w:val="001D4D0A"/>
    <w:rsid w:val="001E6C59"/>
    <w:rsid w:val="001F118B"/>
    <w:rsid w:val="001F2651"/>
    <w:rsid w:val="001F590F"/>
    <w:rsid w:val="001F739C"/>
    <w:rsid w:val="00204111"/>
    <w:rsid w:val="002075A4"/>
    <w:rsid w:val="002076A2"/>
    <w:rsid w:val="002155BE"/>
    <w:rsid w:val="00221137"/>
    <w:rsid w:val="00225095"/>
    <w:rsid w:val="0022624E"/>
    <w:rsid w:val="00226599"/>
    <w:rsid w:val="00230661"/>
    <w:rsid w:val="00230FDD"/>
    <w:rsid w:val="0023394C"/>
    <w:rsid w:val="00234960"/>
    <w:rsid w:val="00237E5C"/>
    <w:rsid w:val="00242AC7"/>
    <w:rsid w:val="00244467"/>
    <w:rsid w:val="002453F0"/>
    <w:rsid w:val="00245FCF"/>
    <w:rsid w:val="00246951"/>
    <w:rsid w:val="00247A51"/>
    <w:rsid w:val="002529CB"/>
    <w:rsid w:val="00256F50"/>
    <w:rsid w:val="0026490B"/>
    <w:rsid w:val="00267A9B"/>
    <w:rsid w:val="002704D7"/>
    <w:rsid w:val="00273250"/>
    <w:rsid w:val="0027664B"/>
    <w:rsid w:val="00282FB9"/>
    <w:rsid w:val="0028313B"/>
    <w:rsid w:val="0028505C"/>
    <w:rsid w:val="00285FEC"/>
    <w:rsid w:val="002861F2"/>
    <w:rsid w:val="00287929"/>
    <w:rsid w:val="002942D5"/>
    <w:rsid w:val="002953CD"/>
    <w:rsid w:val="002A007A"/>
    <w:rsid w:val="002A20E8"/>
    <w:rsid w:val="002A2808"/>
    <w:rsid w:val="002A4317"/>
    <w:rsid w:val="002A4836"/>
    <w:rsid w:val="002A6527"/>
    <w:rsid w:val="002A762A"/>
    <w:rsid w:val="002B0FF1"/>
    <w:rsid w:val="002B193E"/>
    <w:rsid w:val="002C2B97"/>
    <w:rsid w:val="002C5D9E"/>
    <w:rsid w:val="002C7A4A"/>
    <w:rsid w:val="002D0F5F"/>
    <w:rsid w:val="002D4E33"/>
    <w:rsid w:val="002D51B1"/>
    <w:rsid w:val="002D6D53"/>
    <w:rsid w:val="002E39A9"/>
    <w:rsid w:val="002E3D16"/>
    <w:rsid w:val="002E6B8A"/>
    <w:rsid w:val="002F25B6"/>
    <w:rsid w:val="002F5874"/>
    <w:rsid w:val="002F7CEE"/>
    <w:rsid w:val="002F7F6E"/>
    <w:rsid w:val="0030040F"/>
    <w:rsid w:val="00307906"/>
    <w:rsid w:val="00307EE8"/>
    <w:rsid w:val="00310110"/>
    <w:rsid w:val="003105CA"/>
    <w:rsid w:val="00314180"/>
    <w:rsid w:val="00314F22"/>
    <w:rsid w:val="0032021B"/>
    <w:rsid w:val="00322684"/>
    <w:rsid w:val="00325748"/>
    <w:rsid w:val="00327406"/>
    <w:rsid w:val="003301D0"/>
    <w:rsid w:val="00334356"/>
    <w:rsid w:val="003362F7"/>
    <w:rsid w:val="00340BB8"/>
    <w:rsid w:val="00345BA8"/>
    <w:rsid w:val="0035153E"/>
    <w:rsid w:val="003556CC"/>
    <w:rsid w:val="00365703"/>
    <w:rsid w:val="003676ED"/>
    <w:rsid w:val="00375422"/>
    <w:rsid w:val="00377703"/>
    <w:rsid w:val="00377C4C"/>
    <w:rsid w:val="003804F8"/>
    <w:rsid w:val="00384848"/>
    <w:rsid w:val="00391417"/>
    <w:rsid w:val="003A1700"/>
    <w:rsid w:val="003A2CEA"/>
    <w:rsid w:val="003B198D"/>
    <w:rsid w:val="003B6735"/>
    <w:rsid w:val="003B709E"/>
    <w:rsid w:val="003C3D5F"/>
    <w:rsid w:val="003C456E"/>
    <w:rsid w:val="003C4DF4"/>
    <w:rsid w:val="003D2343"/>
    <w:rsid w:val="003D3520"/>
    <w:rsid w:val="003D3977"/>
    <w:rsid w:val="003D3A20"/>
    <w:rsid w:val="003D5B1A"/>
    <w:rsid w:val="003D65C0"/>
    <w:rsid w:val="003E05B0"/>
    <w:rsid w:val="003E39EB"/>
    <w:rsid w:val="003E49C0"/>
    <w:rsid w:val="003E6EBA"/>
    <w:rsid w:val="003E7FB9"/>
    <w:rsid w:val="003F36B9"/>
    <w:rsid w:val="003F657A"/>
    <w:rsid w:val="003F6F16"/>
    <w:rsid w:val="00400662"/>
    <w:rsid w:val="00400E1C"/>
    <w:rsid w:val="00402434"/>
    <w:rsid w:val="004039C5"/>
    <w:rsid w:val="00404823"/>
    <w:rsid w:val="004132D1"/>
    <w:rsid w:val="0041362E"/>
    <w:rsid w:val="00414099"/>
    <w:rsid w:val="004143C1"/>
    <w:rsid w:val="004149E6"/>
    <w:rsid w:val="004152E7"/>
    <w:rsid w:val="00415A07"/>
    <w:rsid w:val="00417C84"/>
    <w:rsid w:val="00424CED"/>
    <w:rsid w:val="0042509A"/>
    <w:rsid w:val="00426EBA"/>
    <w:rsid w:val="00432AAC"/>
    <w:rsid w:val="004346AE"/>
    <w:rsid w:val="004352D5"/>
    <w:rsid w:val="00435BB9"/>
    <w:rsid w:val="00435BC1"/>
    <w:rsid w:val="00441C6D"/>
    <w:rsid w:val="004466C7"/>
    <w:rsid w:val="00455B6C"/>
    <w:rsid w:val="00460D48"/>
    <w:rsid w:val="004610E0"/>
    <w:rsid w:val="0046301D"/>
    <w:rsid w:val="00463319"/>
    <w:rsid w:val="00463B6C"/>
    <w:rsid w:val="00466FAB"/>
    <w:rsid w:val="00470DC1"/>
    <w:rsid w:val="00473CE5"/>
    <w:rsid w:val="00475053"/>
    <w:rsid w:val="00476A25"/>
    <w:rsid w:val="00477463"/>
    <w:rsid w:val="004855A6"/>
    <w:rsid w:val="00487A87"/>
    <w:rsid w:val="00490713"/>
    <w:rsid w:val="004912EB"/>
    <w:rsid w:val="00491E93"/>
    <w:rsid w:val="00492C20"/>
    <w:rsid w:val="00493FC8"/>
    <w:rsid w:val="004960F0"/>
    <w:rsid w:val="004A18B3"/>
    <w:rsid w:val="004A5792"/>
    <w:rsid w:val="004A704A"/>
    <w:rsid w:val="004B00B0"/>
    <w:rsid w:val="004B1709"/>
    <w:rsid w:val="004B20FF"/>
    <w:rsid w:val="004B5B22"/>
    <w:rsid w:val="004C15CF"/>
    <w:rsid w:val="004C1D4D"/>
    <w:rsid w:val="004C5DB8"/>
    <w:rsid w:val="004C7AFF"/>
    <w:rsid w:val="004D161D"/>
    <w:rsid w:val="004D615C"/>
    <w:rsid w:val="004D7BBD"/>
    <w:rsid w:val="004D7EF5"/>
    <w:rsid w:val="004E2970"/>
    <w:rsid w:val="004E63D9"/>
    <w:rsid w:val="004E764B"/>
    <w:rsid w:val="004E7F8A"/>
    <w:rsid w:val="004F13C0"/>
    <w:rsid w:val="004F210B"/>
    <w:rsid w:val="004F3412"/>
    <w:rsid w:val="004F7DBC"/>
    <w:rsid w:val="00501842"/>
    <w:rsid w:val="0050362A"/>
    <w:rsid w:val="005054D5"/>
    <w:rsid w:val="005056BF"/>
    <w:rsid w:val="00506B65"/>
    <w:rsid w:val="00510059"/>
    <w:rsid w:val="00513AF9"/>
    <w:rsid w:val="0051436F"/>
    <w:rsid w:val="005263F7"/>
    <w:rsid w:val="00530B72"/>
    <w:rsid w:val="00533018"/>
    <w:rsid w:val="0053731A"/>
    <w:rsid w:val="005418AF"/>
    <w:rsid w:val="005430E2"/>
    <w:rsid w:val="00547DF7"/>
    <w:rsid w:val="00552928"/>
    <w:rsid w:val="005532C4"/>
    <w:rsid w:val="00554A57"/>
    <w:rsid w:val="005626CD"/>
    <w:rsid w:val="005654CE"/>
    <w:rsid w:val="00565598"/>
    <w:rsid w:val="0056588F"/>
    <w:rsid w:val="0056753E"/>
    <w:rsid w:val="00576BD4"/>
    <w:rsid w:val="00580D6F"/>
    <w:rsid w:val="0058174B"/>
    <w:rsid w:val="005827B9"/>
    <w:rsid w:val="0058296A"/>
    <w:rsid w:val="00583991"/>
    <w:rsid w:val="00584592"/>
    <w:rsid w:val="0058761E"/>
    <w:rsid w:val="005A1B3E"/>
    <w:rsid w:val="005B0826"/>
    <w:rsid w:val="005B22C3"/>
    <w:rsid w:val="005B5944"/>
    <w:rsid w:val="005B684F"/>
    <w:rsid w:val="005B758D"/>
    <w:rsid w:val="005C12F1"/>
    <w:rsid w:val="005C172D"/>
    <w:rsid w:val="005C25C6"/>
    <w:rsid w:val="005C2F2E"/>
    <w:rsid w:val="005C2F30"/>
    <w:rsid w:val="005C3AFC"/>
    <w:rsid w:val="005C7944"/>
    <w:rsid w:val="005D1B10"/>
    <w:rsid w:val="005D22B6"/>
    <w:rsid w:val="005D42CA"/>
    <w:rsid w:val="005E1613"/>
    <w:rsid w:val="005E5BEE"/>
    <w:rsid w:val="005F009E"/>
    <w:rsid w:val="005F3C72"/>
    <w:rsid w:val="005F573A"/>
    <w:rsid w:val="0060707C"/>
    <w:rsid w:val="00611F85"/>
    <w:rsid w:val="00620492"/>
    <w:rsid w:val="00620815"/>
    <w:rsid w:val="00620E2A"/>
    <w:rsid w:val="00621273"/>
    <w:rsid w:val="0062614F"/>
    <w:rsid w:val="006267AB"/>
    <w:rsid w:val="00631925"/>
    <w:rsid w:val="00641479"/>
    <w:rsid w:val="00644BFF"/>
    <w:rsid w:val="006459A0"/>
    <w:rsid w:val="00652500"/>
    <w:rsid w:val="00652B61"/>
    <w:rsid w:val="00653548"/>
    <w:rsid w:val="0065439D"/>
    <w:rsid w:val="00654648"/>
    <w:rsid w:val="00666A70"/>
    <w:rsid w:val="0067039D"/>
    <w:rsid w:val="006709A5"/>
    <w:rsid w:val="00673341"/>
    <w:rsid w:val="00675119"/>
    <w:rsid w:val="006771B7"/>
    <w:rsid w:val="0067740E"/>
    <w:rsid w:val="00681838"/>
    <w:rsid w:val="0068249F"/>
    <w:rsid w:val="006842E8"/>
    <w:rsid w:val="00686DBA"/>
    <w:rsid w:val="00687074"/>
    <w:rsid w:val="006A21D6"/>
    <w:rsid w:val="006A6F9E"/>
    <w:rsid w:val="006B28E0"/>
    <w:rsid w:val="006B599A"/>
    <w:rsid w:val="006B5FC8"/>
    <w:rsid w:val="006B7C8C"/>
    <w:rsid w:val="006C0FB4"/>
    <w:rsid w:val="006C26D7"/>
    <w:rsid w:val="006C3B86"/>
    <w:rsid w:val="006C4842"/>
    <w:rsid w:val="006C6E98"/>
    <w:rsid w:val="006D0688"/>
    <w:rsid w:val="006D2899"/>
    <w:rsid w:val="006D431B"/>
    <w:rsid w:val="006D6FD7"/>
    <w:rsid w:val="006E06A6"/>
    <w:rsid w:val="006E10B4"/>
    <w:rsid w:val="006E64A9"/>
    <w:rsid w:val="006E6EB2"/>
    <w:rsid w:val="006E73D3"/>
    <w:rsid w:val="006F10E8"/>
    <w:rsid w:val="006F187D"/>
    <w:rsid w:val="006F32DD"/>
    <w:rsid w:val="006F35C4"/>
    <w:rsid w:val="006F7CD4"/>
    <w:rsid w:val="00700D8A"/>
    <w:rsid w:val="00701A3B"/>
    <w:rsid w:val="00702F84"/>
    <w:rsid w:val="007037A8"/>
    <w:rsid w:val="00706163"/>
    <w:rsid w:val="00715424"/>
    <w:rsid w:val="00720005"/>
    <w:rsid w:val="00722578"/>
    <w:rsid w:val="0072418B"/>
    <w:rsid w:val="00724C0D"/>
    <w:rsid w:val="007306EB"/>
    <w:rsid w:val="007345D8"/>
    <w:rsid w:val="00735A12"/>
    <w:rsid w:val="00736C7F"/>
    <w:rsid w:val="00740534"/>
    <w:rsid w:val="00744498"/>
    <w:rsid w:val="007446B6"/>
    <w:rsid w:val="007461D3"/>
    <w:rsid w:val="007472A2"/>
    <w:rsid w:val="00750D05"/>
    <w:rsid w:val="0075259A"/>
    <w:rsid w:val="00752B10"/>
    <w:rsid w:val="0075313B"/>
    <w:rsid w:val="00754C40"/>
    <w:rsid w:val="00756106"/>
    <w:rsid w:val="007567A2"/>
    <w:rsid w:val="0075716F"/>
    <w:rsid w:val="0076300E"/>
    <w:rsid w:val="00763012"/>
    <w:rsid w:val="0076628C"/>
    <w:rsid w:val="0077023D"/>
    <w:rsid w:val="00770A9A"/>
    <w:rsid w:val="00776963"/>
    <w:rsid w:val="0078668D"/>
    <w:rsid w:val="007A48D2"/>
    <w:rsid w:val="007B41E6"/>
    <w:rsid w:val="007B488C"/>
    <w:rsid w:val="007C2F74"/>
    <w:rsid w:val="007C58BA"/>
    <w:rsid w:val="007C6617"/>
    <w:rsid w:val="007D05F6"/>
    <w:rsid w:val="007D399A"/>
    <w:rsid w:val="007D562D"/>
    <w:rsid w:val="007E0AD7"/>
    <w:rsid w:val="007E38D8"/>
    <w:rsid w:val="007E64AC"/>
    <w:rsid w:val="007F2087"/>
    <w:rsid w:val="007F281D"/>
    <w:rsid w:val="00804933"/>
    <w:rsid w:val="008118D5"/>
    <w:rsid w:val="00811F45"/>
    <w:rsid w:val="008157E5"/>
    <w:rsid w:val="0081701A"/>
    <w:rsid w:val="0082279C"/>
    <w:rsid w:val="00825E8C"/>
    <w:rsid w:val="008269FF"/>
    <w:rsid w:val="00826AAB"/>
    <w:rsid w:val="008270EF"/>
    <w:rsid w:val="00831766"/>
    <w:rsid w:val="008327A8"/>
    <w:rsid w:val="00836FCB"/>
    <w:rsid w:val="008407DD"/>
    <w:rsid w:val="00840F5C"/>
    <w:rsid w:val="00847D85"/>
    <w:rsid w:val="00850E6C"/>
    <w:rsid w:val="00862974"/>
    <w:rsid w:val="008654A8"/>
    <w:rsid w:val="00865E60"/>
    <w:rsid w:val="00872482"/>
    <w:rsid w:val="00880ABA"/>
    <w:rsid w:val="00882F78"/>
    <w:rsid w:val="008839F7"/>
    <w:rsid w:val="00883A5C"/>
    <w:rsid w:val="00883AEC"/>
    <w:rsid w:val="00883C61"/>
    <w:rsid w:val="008846CF"/>
    <w:rsid w:val="00885F34"/>
    <w:rsid w:val="008865D3"/>
    <w:rsid w:val="00886F6E"/>
    <w:rsid w:val="008904B2"/>
    <w:rsid w:val="00891271"/>
    <w:rsid w:val="00893140"/>
    <w:rsid w:val="0089338F"/>
    <w:rsid w:val="008970D5"/>
    <w:rsid w:val="008979D5"/>
    <w:rsid w:val="008A2B9B"/>
    <w:rsid w:val="008A7507"/>
    <w:rsid w:val="008A7AE5"/>
    <w:rsid w:val="008B1461"/>
    <w:rsid w:val="008B5E79"/>
    <w:rsid w:val="008B5EA6"/>
    <w:rsid w:val="008B7A77"/>
    <w:rsid w:val="008C066B"/>
    <w:rsid w:val="008C0964"/>
    <w:rsid w:val="008C5C30"/>
    <w:rsid w:val="008D320C"/>
    <w:rsid w:val="008D5369"/>
    <w:rsid w:val="008D55F9"/>
    <w:rsid w:val="008E3457"/>
    <w:rsid w:val="008E72E4"/>
    <w:rsid w:val="008F4287"/>
    <w:rsid w:val="008F4DD8"/>
    <w:rsid w:val="008F58E5"/>
    <w:rsid w:val="008F5AF0"/>
    <w:rsid w:val="008F6EAB"/>
    <w:rsid w:val="008F7698"/>
    <w:rsid w:val="00903E79"/>
    <w:rsid w:val="00904EC9"/>
    <w:rsid w:val="00907D7F"/>
    <w:rsid w:val="00910046"/>
    <w:rsid w:val="009166E9"/>
    <w:rsid w:val="00917174"/>
    <w:rsid w:val="009245C1"/>
    <w:rsid w:val="00926BD9"/>
    <w:rsid w:val="00936E92"/>
    <w:rsid w:val="00937171"/>
    <w:rsid w:val="0093746A"/>
    <w:rsid w:val="00942169"/>
    <w:rsid w:val="00942476"/>
    <w:rsid w:val="0094609A"/>
    <w:rsid w:val="0094620C"/>
    <w:rsid w:val="00950D1A"/>
    <w:rsid w:val="00953B37"/>
    <w:rsid w:val="00953D4B"/>
    <w:rsid w:val="00955A58"/>
    <w:rsid w:val="00960639"/>
    <w:rsid w:val="00960BE1"/>
    <w:rsid w:val="00960D80"/>
    <w:rsid w:val="009662BD"/>
    <w:rsid w:val="00970992"/>
    <w:rsid w:val="0097400E"/>
    <w:rsid w:val="00974937"/>
    <w:rsid w:val="00977BF3"/>
    <w:rsid w:val="00981AF2"/>
    <w:rsid w:val="0098356F"/>
    <w:rsid w:val="0098522F"/>
    <w:rsid w:val="00991C12"/>
    <w:rsid w:val="00994F0C"/>
    <w:rsid w:val="00995489"/>
    <w:rsid w:val="00995757"/>
    <w:rsid w:val="009A2C4D"/>
    <w:rsid w:val="009A2FD5"/>
    <w:rsid w:val="009B0620"/>
    <w:rsid w:val="009B268A"/>
    <w:rsid w:val="009B30C5"/>
    <w:rsid w:val="009B4C76"/>
    <w:rsid w:val="009B55F2"/>
    <w:rsid w:val="009B72C8"/>
    <w:rsid w:val="009D2462"/>
    <w:rsid w:val="009D4D90"/>
    <w:rsid w:val="009D77BE"/>
    <w:rsid w:val="009E0D09"/>
    <w:rsid w:val="009E2959"/>
    <w:rsid w:val="009E46FF"/>
    <w:rsid w:val="009E756D"/>
    <w:rsid w:val="009F100B"/>
    <w:rsid w:val="009F4C20"/>
    <w:rsid w:val="009F55B2"/>
    <w:rsid w:val="00A034A3"/>
    <w:rsid w:val="00A07FC6"/>
    <w:rsid w:val="00A104C0"/>
    <w:rsid w:val="00A11210"/>
    <w:rsid w:val="00A1471D"/>
    <w:rsid w:val="00A15412"/>
    <w:rsid w:val="00A20CC1"/>
    <w:rsid w:val="00A26024"/>
    <w:rsid w:val="00A32CA8"/>
    <w:rsid w:val="00A338B5"/>
    <w:rsid w:val="00A35AD3"/>
    <w:rsid w:val="00A36571"/>
    <w:rsid w:val="00A4273D"/>
    <w:rsid w:val="00A42CD6"/>
    <w:rsid w:val="00A4450C"/>
    <w:rsid w:val="00A467FD"/>
    <w:rsid w:val="00A47E62"/>
    <w:rsid w:val="00A53089"/>
    <w:rsid w:val="00A54803"/>
    <w:rsid w:val="00A565D1"/>
    <w:rsid w:val="00A57A56"/>
    <w:rsid w:val="00A603D2"/>
    <w:rsid w:val="00A60B9A"/>
    <w:rsid w:val="00A70BD4"/>
    <w:rsid w:val="00A72185"/>
    <w:rsid w:val="00A8047D"/>
    <w:rsid w:val="00A820C8"/>
    <w:rsid w:val="00A9259C"/>
    <w:rsid w:val="00A93780"/>
    <w:rsid w:val="00A947AB"/>
    <w:rsid w:val="00A951E8"/>
    <w:rsid w:val="00AA1CDA"/>
    <w:rsid w:val="00AA6BFB"/>
    <w:rsid w:val="00AA7FAF"/>
    <w:rsid w:val="00AB0FD7"/>
    <w:rsid w:val="00AB39DB"/>
    <w:rsid w:val="00AB6EAE"/>
    <w:rsid w:val="00AC07A9"/>
    <w:rsid w:val="00AC4EEA"/>
    <w:rsid w:val="00AC546A"/>
    <w:rsid w:val="00AC5A95"/>
    <w:rsid w:val="00AC7A99"/>
    <w:rsid w:val="00AD636C"/>
    <w:rsid w:val="00AD6677"/>
    <w:rsid w:val="00AD75EB"/>
    <w:rsid w:val="00AE28FC"/>
    <w:rsid w:val="00AE2E20"/>
    <w:rsid w:val="00AE384A"/>
    <w:rsid w:val="00AE3F53"/>
    <w:rsid w:val="00AE4792"/>
    <w:rsid w:val="00AE4A99"/>
    <w:rsid w:val="00AF0C28"/>
    <w:rsid w:val="00AF3887"/>
    <w:rsid w:val="00AF5047"/>
    <w:rsid w:val="00AF54AC"/>
    <w:rsid w:val="00B0174C"/>
    <w:rsid w:val="00B13FDD"/>
    <w:rsid w:val="00B21594"/>
    <w:rsid w:val="00B2278A"/>
    <w:rsid w:val="00B240DE"/>
    <w:rsid w:val="00B248A7"/>
    <w:rsid w:val="00B24B73"/>
    <w:rsid w:val="00B25709"/>
    <w:rsid w:val="00B25AE0"/>
    <w:rsid w:val="00B27D79"/>
    <w:rsid w:val="00B31879"/>
    <w:rsid w:val="00B31B49"/>
    <w:rsid w:val="00B36219"/>
    <w:rsid w:val="00B42193"/>
    <w:rsid w:val="00B440AD"/>
    <w:rsid w:val="00B44300"/>
    <w:rsid w:val="00B47E01"/>
    <w:rsid w:val="00B47E47"/>
    <w:rsid w:val="00B5100E"/>
    <w:rsid w:val="00B516AD"/>
    <w:rsid w:val="00B52DE8"/>
    <w:rsid w:val="00B621A2"/>
    <w:rsid w:val="00B629E8"/>
    <w:rsid w:val="00B66189"/>
    <w:rsid w:val="00B67CB5"/>
    <w:rsid w:val="00B717F2"/>
    <w:rsid w:val="00B76179"/>
    <w:rsid w:val="00B77715"/>
    <w:rsid w:val="00B77FA0"/>
    <w:rsid w:val="00B87AA1"/>
    <w:rsid w:val="00B928A1"/>
    <w:rsid w:val="00B9416A"/>
    <w:rsid w:val="00BA108F"/>
    <w:rsid w:val="00BA7A77"/>
    <w:rsid w:val="00BB1578"/>
    <w:rsid w:val="00BB1DD5"/>
    <w:rsid w:val="00BC382B"/>
    <w:rsid w:val="00BC67EC"/>
    <w:rsid w:val="00BC79B1"/>
    <w:rsid w:val="00BD30AE"/>
    <w:rsid w:val="00BD51E5"/>
    <w:rsid w:val="00BE3B8C"/>
    <w:rsid w:val="00BF0C54"/>
    <w:rsid w:val="00BF3E76"/>
    <w:rsid w:val="00BF7527"/>
    <w:rsid w:val="00BF7C49"/>
    <w:rsid w:val="00C009E5"/>
    <w:rsid w:val="00C015BA"/>
    <w:rsid w:val="00C01DBB"/>
    <w:rsid w:val="00C041A2"/>
    <w:rsid w:val="00C11586"/>
    <w:rsid w:val="00C15216"/>
    <w:rsid w:val="00C164DF"/>
    <w:rsid w:val="00C224D7"/>
    <w:rsid w:val="00C23BB4"/>
    <w:rsid w:val="00C248AD"/>
    <w:rsid w:val="00C254FB"/>
    <w:rsid w:val="00C30EDF"/>
    <w:rsid w:val="00C34289"/>
    <w:rsid w:val="00C35319"/>
    <w:rsid w:val="00C37291"/>
    <w:rsid w:val="00C375BA"/>
    <w:rsid w:val="00C37E0F"/>
    <w:rsid w:val="00C42FE0"/>
    <w:rsid w:val="00C45AA1"/>
    <w:rsid w:val="00C51CF2"/>
    <w:rsid w:val="00C52DD0"/>
    <w:rsid w:val="00C55B29"/>
    <w:rsid w:val="00C55D34"/>
    <w:rsid w:val="00C562B8"/>
    <w:rsid w:val="00C566EB"/>
    <w:rsid w:val="00C57BE2"/>
    <w:rsid w:val="00C64DD8"/>
    <w:rsid w:val="00C720B8"/>
    <w:rsid w:val="00C72F70"/>
    <w:rsid w:val="00C75371"/>
    <w:rsid w:val="00C75C75"/>
    <w:rsid w:val="00C7686F"/>
    <w:rsid w:val="00C80940"/>
    <w:rsid w:val="00C8158A"/>
    <w:rsid w:val="00C95A25"/>
    <w:rsid w:val="00CA0AA1"/>
    <w:rsid w:val="00CA36A8"/>
    <w:rsid w:val="00CA5043"/>
    <w:rsid w:val="00CA52DB"/>
    <w:rsid w:val="00CB5A80"/>
    <w:rsid w:val="00CB5EAA"/>
    <w:rsid w:val="00CB7B1A"/>
    <w:rsid w:val="00CC275E"/>
    <w:rsid w:val="00CC2856"/>
    <w:rsid w:val="00CC4DCF"/>
    <w:rsid w:val="00CC76AB"/>
    <w:rsid w:val="00CD3C18"/>
    <w:rsid w:val="00CD4B3A"/>
    <w:rsid w:val="00CD7B0B"/>
    <w:rsid w:val="00CE6D50"/>
    <w:rsid w:val="00CE72D5"/>
    <w:rsid w:val="00CF55ED"/>
    <w:rsid w:val="00CF58AA"/>
    <w:rsid w:val="00CF5B99"/>
    <w:rsid w:val="00D023B1"/>
    <w:rsid w:val="00D02741"/>
    <w:rsid w:val="00D03182"/>
    <w:rsid w:val="00D03184"/>
    <w:rsid w:val="00D07C88"/>
    <w:rsid w:val="00D1336A"/>
    <w:rsid w:val="00D217C0"/>
    <w:rsid w:val="00D25D75"/>
    <w:rsid w:val="00D265D3"/>
    <w:rsid w:val="00D2710C"/>
    <w:rsid w:val="00D27132"/>
    <w:rsid w:val="00D32ECA"/>
    <w:rsid w:val="00D34F73"/>
    <w:rsid w:val="00D35558"/>
    <w:rsid w:val="00D35C5B"/>
    <w:rsid w:val="00D37BC8"/>
    <w:rsid w:val="00D443B2"/>
    <w:rsid w:val="00D455B7"/>
    <w:rsid w:val="00D46AAB"/>
    <w:rsid w:val="00D50003"/>
    <w:rsid w:val="00D50DA9"/>
    <w:rsid w:val="00D54226"/>
    <w:rsid w:val="00D60E3A"/>
    <w:rsid w:val="00D61574"/>
    <w:rsid w:val="00D63E15"/>
    <w:rsid w:val="00D72648"/>
    <w:rsid w:val="00D74343"/>
    <w:rsid w:val="00D847FB"/>
    <w:rsid w:val="00D84D0F"/>
    <w:rsid w:val="00D85752"/>
    <w:rsid w:val="00D86BDA"/>
    <w:rsid w:val="00D90147"/>
    <w:rsid w:val="00D907DF"/>
    <w:rsid w:val="00D91F9B"/>
    <w:rsid w:val="00D93CDA"/>
    <w:rsid w:val="00D93FFC"/>
    <w:rsid w:val="00D954CE"/>
    <w:rsid w:val="00DA3E7E"/>
    <w:rsid w:val="00DA4769"/>
    <w:rsid w:val="00DA47A1"/>
    <w:rsid w:val="00DC0D9B"/>
    <w:rsid w:val="00DC0DAF"/>
    <w:rsid w:val="00DC1271"/>
    <w:rsid w:val="00DC4915"/>
    <w:rsid w:val="00DC4A85"/>
    <w:rsid w:val="00DC50EC"/>
    <w:rsid w:val="00DC7A60"/>
    <w:rsid w:val="00DD0E07"/>
    <w:rsid w:val="00DD0E3E"/>
    <w:rsid w:val="00DD5AE9"/>
    <w:rsid w:val="00DE0299"/>
    <w:rsid w:val="00DE5FEB"/>
    <w:rsid w:val="00DE72C2"/>
    <w:rsid w:val="00DF33CE"/>
    <w:rsid w:val="00E01C03"/>
    <w:rsid w:val="00E020E5"/>
    <w:rsid w:val="00E03DC5"/>
    <w:rsid w:val="00E0428A"/>
    <w:rsid w:val="00E0474F"/>
    <w:rsid w:val="00E112ED"/>
    <w:rsid w:val="00E11B42"/>
    <w:rsid w:val="00E12A75"/>
    <w:rsid w:val="00E13AAE"/>
    <w:rsid w:val="00E15DDC"/>
    <w:rsid w:val="00E17F14"/>
    <w:rsid w:val="00E313AB"/>
    <w:rsid w:val="00E3524F"/>
    <w:rsid w:val="00E362F7"/>
    <w:rsid w:val="00E4140E"/>
    <w:rsid w:val="00E414F5"/>
    <w:rsid w:val="00E420FF"/>
    <w:rsid w:val="00E45C99"/>
    <w:rsid w:val="00E4760C"/>
    <w:rsid w:val="00E476A2"/>
    <w:rsid w:val="00E50B44"/>
    <w:rsid w:val="00E5401B"/>
    <w:rsid w:val="00E54E85"/>
    <w:rsid w:val="00E5781D"/>
    <w:rsid w:val="00E57956"/>
    <w:rsid w:val="00E579E0"/>
    <w:rsid w:val="00E60F0B"/>
    <w:rsid w:val="00E61AB3"/>
    <w:rsid w:val="00E64DD7"/>
    <w:rsid w:val="00E707ED"/>
    <w:rsid w:val="00E71AB2"/>
    <w:rsid w:val="00E730A2"/>
    <w:rsid w:val="00E75740"/>
    <w:rsid w:val="00E77906"/>
    <w:rsid w:val="00E80F9D"/>
    <w:rsid w:val="00E83B60"/>
    <w:rsid w:val="00E84D54"/>
    <w:rsid w:val="00E90405"/>
    <w:rsid w:val="00E9133B"/>
    <w:rsid w:val="00E94BF7"/>
    <w:rsid w:val="00E94D4F"/>
    <w:rsid w:val="00EA234D"/>
    <w:rsid w:val="00EA28A8"/>
    <w:rsid w:val="00EA5D4E"/>
    <w:rsid w:val="00EB0852"/>
    <w:rsid w:val="00EB2AF0"/>
    <w:rsid w:val="00EB4309"/>
    <w:rsid w:val="00EB5A27"/>
    <w:rsid w:val="00EB6627"/>
    <w:rsid w:val="00EB668D"/>
    <w:rsid w:val="00EB7861"/>
    <w:rsid w:val="00EC2AF7"/>
    <w:rsid w:val="00EC7DF4"/>
    <w:rsid w:val="00EE180D"/>
    <w:rsid w:val="00EE1ECE"/>
    <w:rsid w:val="00EE3169"/>
    <w:rsid w:val="00EE6057"/>
    <w:rsid w:val="00EE6D4C"/>
    <w:rsid w:val="00EF073C"/>
    <w:rsid w:val="00EF0F14"/>
    <w:rsid w:val="00EF71FD"/>
    <w:rsid w:val="00F02FDD"/>
    <w:rsid w:val="00F07B8F"/>
    <w:rsid w:val="00F1050C"/>
    <w:rsid w:val="00F122E2"/>
    <w:rsid w:val="00F143A7"/>
    <w:rsid w:val="00F1543C"/>
    <w:rsid w:val="00F206E0"/>
    <w:rsid w:val="00F22141"/>
    <w:rsid w:val="00F2256B"/>
    <w:rsid w:val="00F225AB"/>
    <w:rsid w:val="00F272DA"/>
    <w:rsid w:val="00F30124"/>
    <w:rsid w:val="00F30BB9"/>
    <w:rsid w:val="00F36199"/>
    <w:rsid w:val="00F3687A"/>
    <w:rsid w:val="00F3694F"/>
    <w:rsid w:val="00F37331"/>
    <w:rsid w:val="00F37E6D"/>
    <w:rsid w:val="00F4127F"/>
    <w:rsid w:val="00F42371"/>
    <w:rsid w:val="00F43FD9"/>
    <w:rsid w:val="00F45629"/>
    <w:rsid w:val="00F52420"/>
    <w:rsid w:val="00F530F1"/>
    <w:rsid w:val="00F53861"/>
    <w:rsid w:val="00F5745D"/>
    <w:rsid w:val="00F63B84"/>
    <w:rsid w:val="00F63CB7"/>
    <w:rsid w:val="00F65A2D"/>
    <w:rsid w:val="00F70040"/>
    <w:rsid w:val="00F71B1C"/>
    <w:rsid w:val="00F72EFA"/>
    <w:rsid w:val="00F82B5E"/>
    <w:rsid w:val="00F8333C"/>
    <w:rsid w:val="00F84043"/>
    <w:rsid w:val="00F861BF"/>
    <w:rsid w:val="00F94D9C"/>
    <w:rsid w:val="00F95063"/>
    <w:rsid w:val="00F95206"/>
    <w:rsid w:val="00F968FF"/>
    <w:rsid w:val="00F96F37"/>
    <w:rsid w:val="00FA0D83"/>
    <w:rsid w:val="00FA20BA"/>
    <w:rsid w:val="00FA4CBD"/>
    <w:rsid w:val="00FA5723"/>
    <w:rsid w:val="00FA5DBC"/>
    <w:rsid w:val="00FA7358"/>
    <w:rsid w:val="00FB0107"/>
    <w:rsid w:val="00FB1E24"/>
    <w:rsid w:val="00FB2D5C"/>
    <w:rsid w:val="00FB3462"/>
    <w:rsid w:val="00FB3CD0"/>
    <w:rsid w:val="00FB45B2"/>
    <w:rsid w:val="00FC098E"/>
    <w:rsid w:val="00FC43A5"/>
    <w:rsid w:val="00FC5D49"/>
    <w:rsid w:val="00FD2652"/>
    <w:rsid w:val="00FD2D4F"/>
    <w:rsid w:val="00FD77DF"/>
    <w:rsid w:val="00FE0322"/>
    <w:rsid w:val="00FE0A33"/>
    <w:rsid w:val="00FE191B"/>
    <w:rsid w:val="00FE39C7"/>
    <w:rsid w:val="00FE574D"/>
    <w:rsid w:val="00FE63DB"/>
    <w:rsid w:val="00FE6F70"/>
    <w:rsid w:val="00FF1E5A"/>
    <w:rsid w:val="00FF4913"/>
    <w:rsid w:val="00FF75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CD94A0"/>
  <w14:defaultImageDpi w14:val="0"/>
  <w15:chartTrackingRefBased/>
  <w15:docId w15:val="{5B53586E-9617-4C3A-8ADF-FF7B4F187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vi"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003"/>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paragraph" w:styleId="Footer">
    <w:name w:val="footer"/>
    <w:basedOn w:val="Normal"/>
    <w:pPr>
      <w:tabs>
        <w:tab w:val="center" w:pos="4153"/>
        <w:tab w:val="right" w:pos="8306"/>
      </w:tabs>
      <w:snapToGrid w:val="0"/>
      <w:jc w:val="left"/>
    </w:pPr>
    <w:rPr>
      <w:sz w:val="18"/>
      <w:szCs w:val="18"/>
    </w:rPr>
  </w:style>
  <w:style w:type="character" w:customStyle="1" w:styleId="CMMI">
    <w:name w:val="CMMI 注释"/>
    <w:basedOn w:val="DefaultParagraphFont"/>
    <w:rPr>
      <w:rFonts w:ascii="Times New Roman" w:eastAsia="SimSun" w:hAnsi="Times New Roman" w:cs="Times New Roman"/>
      <w:i/>
      <w:color w:val="3366FF"/>
    </w:rPr>
  </w:style>
  <w:style w:type="paragraph" w:styleId="BodyText">
    <w:name w:val="Body Text"/>
    <w:basedOn w:val="Normal"/>
    <w:pPr>
      <w:spacing w:line="360" w:lineRule="auto"/>
    </w:pPr>
    <w:rPr>
      <w:rFonts w:eastAsia="KaiTi_GB2312"/>
      <w:color w:val="FF6600"/>
      <w:sz w:val="24"/>
    </w:rPr>
  </w:style>
  <w:style w:type="character" w:customStyle="1" w:styleId="ZSAChar">
    <w:name w:val="ZS_A正文 Char"/>
    <w:basedOn w:val="DefaultParagraphFont"/>
    <w:link w:val="ZSA"/>
    <w:rPr>
      <w:rFonts w:ascii="SimSun" w:eastAsia="SimSun" w:hAnsi="Times New Roman" w:cs="Times New Roman"/>
      <w:noProof/>
      <w:sz w:val="21"/>
      <w:lang w:val="vi" w:eastAsia="zh-CN" w:bidi="ar-SA"/>
    </w:rPr>
  </w:style>
  <w:style w:type="paragraph" w:customStyle="1" w:styleId="ZSA">
    <w:name w:val="ZS_A正文"/>
    <w:link w:val="ZSAChar"/>
    <w:pPr>
      <w:tabs>
        <w:tab w:val="center" w:pos="4201"/>
        <w:tab w:val="right" w:leader="dot" w:pos="9298"/>
      </w:tabs>
      <w:autoSpaceDE w:val="0"/>
      <w:autoSpaceDN w:val="0"/>
      <w:ind w:firstLineChars="200" w:firstLine="420"/>
      <w:jc w:val="both"/>
    </w:pPr>
    <w:rPr>
      <w:rFonts w:ascii="SimSun"/>
      <w:noProof/>
      <w:sz w:val="21"/>
    </w:rPr>
  </w:style>
  <w:style w:type="paragraph" w:customStyle="1" w:styleId="LIXP-">
    <w:name w:val="LIXP-正文"/>
    <w:basedOn w:val="Normal"/>
    <w:pPr>
      <w:spacing w:line="360" w:lineRule="auto"/>
      <w:ind w:firstLine="420"/>
      <w:jc w:val="left"/>
    </w:pPr>
    <w:rPr>
      <w:rFonts w:ascii="SimSun" w:hAnsi="SimSun"/>
      <w:szCs w:val="21"/>
    </w:rPr>
  </w:style>
  <w:style w:type="paragraph" w:customStyle="1" w:styleId="CharCharChar">
    <w:name w:val="Char Char Char"/>
    <w:basedOn w:val="Normal"/>
    <w:rPr>
      <w:rFonts w:ascii="Tahoma" w:hAnsi="Tahoma"/>
      <w:sz w:val="24"/>
      <w:szCs w:val="20"/>
    </w:rPr>
  </w:style>
  <w:style w:type="character" w:styleId="Hyperlink">
    <w:name w:val="Hyperlink"/>
    <w:basedOn w:val="DefaultParagraphFont"/>
    <w:rPr>
      <w:rFonts w:ascii="Times New Roman" w:eastAsia="SimSun" w:hAnsi="Times New Roman" w:cs="Times New Roman"/>
      <w:color w:val="0000FF"/>
      <w:u w:val="single"/>
    </w:rPr>
  </w:style>
  <w:style w:type="character" w:customStyle="1" w:styleId="HTMLPreformattedChar">
    <w:name w:val="HTML Preformatted Char"/>
    <w:basedOn w:val="DefaultParagraphFont"/>
    <w:link w:val="HTMLPreformatted"/>
    <w:rPr>
      <w:rFonts w:ascii="SimSun" w:eastAsia="SimSun" w:hAnsi="SimSun" w:cs="SimSun"/>
      <w:sz w:val="24"/>
      <w:szCs w:val="24"/>
    </w:rPr>
  </w:style>
  <w:style w:type="paragraph" w:styleId="HTMLPreformatted">
    <w:name w:val="HTML Preformatted"/>
    <w:basedOn w:val="Normal"/>
    <w:link w:val="HTMLPreformattedChar"/>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rPr>
  </w:style>
  <w:style w:type="character" w:customStyle="1" w:styleId="apple-converted-space">
    <w:name w:val="apple-converted-space"/>
    <w:basedOn w:val="DefaultParagraphFont"/>
    <w:rPr>
      <w:rFonts w:ascii="Times New Roman" w:eastAsia="SimSun" w:hAnsi="Times New Roman" w:cs="Times New Roman"/>
    </w:rPr>
  </w:style>
  <w:style w:type="character" w:customStyle="1" w:styleId="BodyTextIndent3Char">
    <w:name w:val="Body Text Indent 3 Char"/>
    <w:basedOn w:val="DefaultParagraphFont"/>
    <w:link w:val="BodyTextIndent3"/>
    <w:rPr>
      <w:rFonts w:ascii="Times New Roman" w:eastAsia="仿宋体" w:hAnsi="Times New Roman" w:cs="Times New Roman"/>
      <w:kern w:val="2"/>
      <w:sz w:val="28"/>
    </w:rPr>
  </w:style>
  <w:style w:type="paragraph" w:styleId="BodyTextIndent3">
    <w:name w:val="Body Text Indent 3"/>
    <w:basedOn w:val="Normal"/>
    <w:link w:val="BodyTextIndent3Char"/>
    <w:pPr>
      <w:spacing w:line="360" w:lineRule="auto"/>
      <w:ind w:firstLine="540"/>
    </w:pPr>
    <w:rPr>
      <w:rFonts w:eastAsia="仿宋体"/>
      <w:sz w:val="28"/>
      <w:szCs w:val="20"/>
    </w:rPr>
  </w:style>
  <w:style w:type="paragraph" w:styleId="ListParagraph">
    <w:name w:val="List Paragraph"/>
    <w:basedOn w:val="Normal"/>
    <w:uiPriority w:val="34"/>
    <w:qFormat/>
    <w:rsid w:val="0075259A"/>
    <w:pPr>
      <w:ind w:left="720"/>
      <w:contextualSpacing/>
    </w:pPr>
  </w:style>
  <w:style w:type="paragraph" w:styleId="NormalWeb">
    <w:name w:val="Normal (Web)"/>
    <w:basedOn w:val="Normal"/>
    <w:uiPriority w:val="99"/>
    <w:unhideWhenUsed/>
    <w:rsid w:val="00F45629"/>
    <w:pPr>
      <w:widowControl/>
      <w:spacing w:before="100" w:beforeAutospacing="1" w:after="100" w:afterAutospacing="1"/>
      <w:jc w:val="left"/>
    </w:pPr>
    <w:rPr>
      <w:rFonts w:eastAsiaTheme="minorEastAsia"/>
      <w:kern w:val="0"/>
      <w:sz w:val="24"/>
      <w:lang w:val="en-US"/>
    </w:rPr>
  </w:style>
  <w:style w:type="paragraph" w:customStyle="1" w:styleId="Cap1">
    <w:name w:val="Cap 1"/>
    <w:basedOn w:val="Normal"/>
    <w:qFormat/>
    <w:rsid w:val="003B198D"/>
    <w:pPr>
      <w:spacing w:before="120" w:after="120" w:line="360" w:lineRule="auto"/>
      <w:jc w:val="center"/>
    </w:pPr>
    <w:rPr>
      <w:rFonts w:eastAsia="KaiTi_GB2312"/>
      <w:b/>
      <w:sz w:val="32"/>
    </w:rPr>
  </w:style>
  <w:style w:type="paragraph" w:customStyle="1" w:styleId="Cap2">
    <w:name w:val="Cap 2"/>
    <w:basedOn w:val="Normal"/>
    <w:autoRedefine/>
    <w:qFormat/>
    <w:rsid w:val="00E80F9D"/>
    <w:pPr>
      <w:spacing w:line="360" w:lineRule="auto"/>
    </w:pPr>
    <w:rPr>
      <w:rFonts w:eastAsia="KaiTi_GB2312"/>
      <w:b/>
      <w:sz w:val="28"/>
      <w:szCs w:val="28"/>
      <w:lang w:val="en-US"/>
    </w:rPr>
  </w:style>
  <w:style w:type="paragraph" w:customStyle="1" w:styleId="Cap4">
    <w:name w:val="Cap 4"/>
    <w:basedOn w:val="Normal"/>
    <w:qFormat/>
    <w:rsid w:val="003B198D"/>
    <w:rPr>
      <w:rFonts w:eastAsia="KaiTi_GB2312"/>
      <w:b/>
      <w:i/>
      <w:sz w:val="24"/>
    </w:rPr>
  </w:style>
  <w:style w:type="paragraph" w:customStyle="1" w:styleId="Cap3">
    <w:name w:val="Cap 3"/>
    <w:basedOn w:val="ListParagraph"/>
    <w:qFormat/>
    <w:rsid w:val="003B198D"/>
    <w:pPr>
      <w:numPr>
        <w:ilvl w:val="1"/>
        <w:numId w:val="1"/>
      </w:numPr>
      <w:spacing w:line="360" w:lineRule="auto"/>
    </w:pPr>
    <w:rPr>
      <w:rFonts w:eastAsia="KaiTi_GB2312"/>
      <w:b/>
      <w:sz w:val="24"/>
      <w:lang w:val="en-US"/>
    </w:rPr>
  </w:style>
  <w:style w:type="paragraph" w:styleId="Date">
    <w:name w:val="Date"/>
    <w:basedOn w:val="Normal"/>
    <w:next w:val="Normal"/>
    <w:link w:val="DateChar"/>
    <w:uiPriority w:val="99"/>
    <w:semiHidden/>
    <w:unhideWhenUsed/>
    <w:rsid w:val="009B55F2"/>
  </w:style>
  <w:style w:type="character" w:customStyle="1" w:styleId="DateChar">
    <w:name w:val="Date Char"/>
    <w:basedOn w:val="DefaultParagraphFont"/>
    <w:link w:val="Date"/>
    <w:uiPriority w:val="99"/>
    <w:semiHidden/>
    <w:rsid w:val="009B55F2"/>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955821">
      <w:bodyDiv w:val="1"/>
      <w:marLeft w:val="0"/>
      <w:marRight w:val="0"/>
      <w:marTop w:val="0"/>
      <w:marBottom w:val="0"/>
      <w:divBdr>
        <w:top w:val="none" w:sz="0" w:space="0" w:color="auto"/>
        <w:left w:val="none" w:sz="0" w:space="0" w:color="auto"/>
        <w:bottom w:val="none" w:sz="0" w:space="0" w:color="auto"/>
        <w:right w:val="none" w:sz="0" w:space="0" w:color="auto"/>
      </w:divBdr>
    </w:div>
    <w:div w:id="337973830">
      <w:bodyDiv w:val="1"/>
      <w:marLeft w:val="0"/>
      <w:marRight w:val="0"/>
      <w:marTop w:val="0"/>
      <w:marBottom w:val="0"/>
      <w:divBdr>
        <w:top w:val="none" w:sz="0" w:space="0" w:color="auto"/>
        <w:left w:val="none" w:sz="0" w:space="0" w:color="auto"/>
        <w:bottom w:val="none" w:sz="0" w:space="0" w:color="auto"/>
        <w:right w:val="none" w:sz="0" w:space="0" w:color="auto"/>
      </w:divBdr>
    </w:div>
    <w:div w:id="421296799">
      <w:bodyDiv w:val="1"/>
      <w:marLeft w:val="0"/>
      <w:marRight w:val="0"/>
      <w:marTop w:val="0"/>
      <w:marBottom w:val="0"/>
      <w:divBdr>
        <w:top w:val="none" w:sz="0" w:space="0" w:color="auto"/>
        <w:left w:val="none" w:sz="0" w:space="0" w:color="auto"/>
        <w:bottom w:val="none" w:sz="0" w:space="0" w:color="auto"/>
        <w:right w:val="none" w:sz="0" w:space="0" w:color="auto"/>
      </w:divBdr>
    </w:div>
    <w:div w:id="622350824">
      <w:bodyDiv w:val="1"/>
      <w:marLeft w:val="0"/>
      <w:marRight w:val="0"/>
      <w:marTop w:val="0"/>
      <w:marBottom w:val="0"/>
      <w:divBdr>
        <w:top w:val="none" w:sz="0" w:space="0" w:color="auto"/>
        <w:left w:val="none" w:sz="0" w:space="0" w:color="auto"/>
        <w:bottom w:val="none" w:sz="0" w:space="0" w:color="auto"/>
        <w:right w:val="none" w:sz="0" w:space="0" w:color="auto"/>
      </w:divBdr>
    </w:div>
    <w:div w:id="1073548160">
      <w:bodyDiv w:val="1"/>
      <w:marLeft w:val="0"/>
      <w:marRight w:val="0"/>
      <w:marTop w:val="0"/>
      <w:marBottom w:val="0"/>
      <w:divBdr>
        <w:top w:val="none" w:sz="0" w:space="0" w:color="auto"/>
        <w:left w:val="none" w:sz="0" w:space="0" w:color="auto"/>
        <w:bottom w:val="none" w:sz="0" w:space="0" w:color="auto"/>
        <w:right w:val="none" w:sz="0" w:space="0" w:color="auto"/>
      </w:divBdr>
    </w:div>
    <w:div w:id="1078557844">
      <w:bodyDiv w:val="1"/>
      <w:marLeft w:val="0"/>
      <w:marRight w:val="0"/>
      <w:marTop w:val="0"/>
      <w:marBottom w:val="0"/>
      <w:divBdr>
        <w:top w:val="none" w:sz="0" w:space="0" w:color="auto"/>
        <w:left w:val="none" w:sz="0" w:space="0" w:color="auto"/>
        <w:bottom w:val="none" w:sz="0" w:space="0" w:color="auto"/>
        <w:right w:val="none" w:sz="0" w:space="0" w:color="auto"/>
      </w:divBdr>
    </w:div>
    <w:div w:id="148492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8.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2.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E544B-184A-4DDE-BCEF-58A47BCC7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8</Pages>
  <Words>4179</Words>
  <Characters>2382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技术交底书撰写模板</vt:lpstr>
    </vt:vector>
  </TitlesOfParts>
  <Company>haier</Company>
  <LinksUpToDate>false</LinksUpToDate>
  <CharactersWithSpaces>2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技术交底书撰写模板</dc:title>
  <dc:subject/>
  <dc:creator>yuchuiyan</dc:creator>
  <cp:keywords/>
  <cp:lastModifiedBy>Admin</cp:lastModifiedBy>
  <cp:revision>8</cp:revision>
  <cp:lastPrinted>2023-02-07T03:35:00Z</cp:lastPrinted>
  <dcterms:created xsi:type="dcterms:W3CDTF">2023-10-11T03:40:00Z</dcterms:created>
  <dcterms:modified xsi:type="dcterms:W3CDTF">2023-10-1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c826c42d3694463a5e149b685d30d51</vt:lpwstr>
  </property>
</Properties>
</file>